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29.jpg" ContentType="image/jpeg"/>
  <Override PartName="/word/media/rId69.jpg" ContentType="image/jpeg"/>
  <Override PartName="/word/media/rId72.jpg" ContentType="image/jpeg"/>
  <Override PartName="/word/media/rId75.jpg" ContentType="image/jpeg"/>
  <Override PartName="/word/media/rId78.jpg" ContentType="image/jpeg"/>
  <Override PartName="/word/media/rId81.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133.jpg" ContentType="image/jpeg"/>
  <Override PartName="/word/media/rId137.jpg" ContentType="image/jpeg"/>
  <Override PartName="/word/media/rId140.jpg" ContentType="image/jpeg"/>
  <Override PartName="/word/media/rId143.jpg" ContentType="image/jpeg"/>
  <Override PartName="/word/media/rId146.jpg" ContentType="image/jpeg"/>
  <Override PartName="/word/media/rId33.jpg" ContentType="image/jpeg"/>
  <Override PartName="/word/media/rId49.jpg" ContentType="image/jpeg"/>
  <Override PartName="/word/media/rId52.jpg" ContentType="image/jpeg"/>
  <Override PartName="/word/media/rId39.jpg" ContentType="image/jpeg"/>
  <Override PartName="/word/media/rId42.jpg" ContentType="image/jpeg"/>
  <Override PartName="/word/media/rId45.jpg" ContentType="image/jpeg"/>
  <Override PartName="/word/media/rId57.jpg" ContentType="image/jpeg"/>
  <Override PartName="/word/media/rId60.jpg" ContentType="image/jpeg"/>
  <Override PartName="/word/media/rId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u</w:t>
      </w:r>
      <w:r>
        <w:t xml:space="preserve"> </w:t>
      </w:r>
      <w:r>
        <w:t xml:space="preserve">Khi</w:t>
      </w:r>
      <w:r>
        <w:t xml:space="preserve"> </w:t>
      </w:r>
      <w:r>
        <w:t xml:space="preserve">Mất</w:t>
      </w:r>
      <w:r>
        <w:t xml:space="preserve"> </w:t>
      </w:r>
      <w:r>
        <w:t xml:space="preserve">Đi</w:t>
      </w:r>
      <w:r>
        <w:t xml:space="preserve"> </w:t>
      </w:r>
      <w:r>
        <w:t xml:space="preserve">JJ</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au-khi-mất-đi-jj"/>
      <w:bookmarkEnd w:id="21"/>
      <w:r>
        <w:t xml:space="preserve">Sau Khi Mất Đi JJ</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ưởng Bưu thường bị mọi người xem là một kẻ có củ cải hoa tâm "phụ tâm hán"* bởi  chỉ làm tình chứ không yêu. * những người đàn ông sau khi có được tình yêu của các cô gái thì bỏ rơi họ.</w:t>
            </w:r>
            <w:r>
              <w:br w:type="textWrapping"/>
            </w:r>
          </w:p>
        </w:tc>
      </w:tr>
    </w:tbl>
    <w:p>
      <w:pPr>
        <w:pStyle w:val="Compact"/>
      </w:pPr>
      <w:r>
        <w:br w:type="textWrapping"/>
      </w:r>
      <w:r>
        <w:br w:type="textWrapping"/>
      </w:r>
      <w:r>
        <w:rPr>
          <w:i/>
        </w:rPr>
        <w:t xml:space="preserve">Đọc và tải ebook truyện tại: http://truyenclub.com/sau-khi-mat-di-jj</w:t>
      </w:r>
      <w:r>
        <w:br w:type="textWrapping"/>
      </w:r>
    </w:p>
    <w:p>
      <w:pPr>
        <w:pStyle w:val="BodyText"/>
      </w:pPr>
      <w:r>
        <w:br w:type="textWrapping"/>
      </w:r>
      <w:r>
        <w:br w:type="textWrapping"/>
      </w:r>
    </w:p>
    <w:p>
      <w:pPr>
        <w:pStyle w:val="Heading2"/>
      </w:pPr>
      <w:bookmarkStart w:id="22" w:name="chương-1-lời-giới-thiệu"/>
      <w:bookmarkEnd w:id="22"/>
      <w:r>
        <w:t xml:space="preserve">1. Chương 1: Lời Giới Thiệu</w:t>
      </w:r>
    </w:p>
    <w:p>
      <w:pPr>
        <w:pStyle w:val="Compact"/>
      </w:pPr>
      <w:r>
        <w:br w:type="textWrapping"/>
      </w:r>
      <w:r>
        <w:br w:type="textWrapping"/>
      </w:r>
      <w:r>
        <w:t xml:space="preserve">Tưởng Bưu là một kẻ có củ cải hoa tâm "phụ tâm hán"* chỉ làm tình chứ không yêu.</w:t>
      </w:r>
      <w:r>
        <w:br w:type="textWrapping"/>
      </w:r>
      <w:r>
        <w:br w:type="textWrapping"/>
      </w:r>
      <w:r>
        <w:t xml:space="preserve">* </w:t>
      </w:r>
      <w:r>
        <w:rPr>
          <w:i/>
        </w:rPr>
        <w:t xml:space="preserve">những người đàn ông sau khi có được tình yêu của các cô gái thì bỏ rơi họ.</w:t>
      </w:r>
      <w:r>
        <w:br w:type="textWrapping"/>
      </w:r>
      <w:r>
        <w:br w:type="textWrapping"/>
      </w:r>
      <w:r>
        <w:t xml:space="preserve">Hắn bị bạn gái cũ nguyền rủa biến thành nữ nhân bị người thao, nhưng hắn không  để ở trong lòng.</w:t>
      </w:r>
      <w:r>
        <w:br w:type="textWrapping"/>
      </w:r>
      <w:r>
        <w:br w:type="textWrapping"/>
      </w:r>
      <w:r>
        <w:t xml:space="preserve">Cho đến một ngày, hắn một giấc ngủ dậy, phát hiện đại kê kê chính mình đại không có, chiếm lấy nơi đó là huyệt non mềm của nữ nhân.</w:t>
      </w:r>
      <w:r>
        <w:br w:type="textWrapping"/>
      </w:r>
      <w:r>
        <w:br w:type="textWrapping"/>
      </w:r>
      <w:r>
        <w:t xml:space="preserve">Từ đây, hắn trải qua cuộc sống bị người thao qua thao lại tính phúc sinh hoạt.</w:t>
      </w:r>
      <w:r>
        <w:br w:type="textWrapping"/>
      </w:r>
      <w:r>
        <w:br w:type="textWrapping"/>
      </w:r>
      <w:r>
        <w:t xml:space="preserve">ps:</w:t>
      </w:r>
      <w:r>
        <w:br w:type="textWrapping"/>
      </w:r>
      <w:r>
        <w:br w:type="textWrapping"/>
      </w:r>
      <w:r>
        <w:t xml:space="preserve">1. Tiểu jj làm nhiều liền mọc ra, không cần lo lắng. Xây dựng nhân vật là cơ nhục thụ, trừ không kê kê, góc độ nào cũng đều  đàn ông.</w:t>
      </w:r>
      <w:r>
        <w:br w:type="textWrapping"/>
      </w:r>
      <w:r>
        <w:br w:type="textWrapping"/>
      </w:r>
      <w:r>
        <w:t xml:space="preserve">2. Tác giả khẩu vị tương đối nặng, lúc trước có viết thanh xuân ít thịt, cuối cùng người khác thoải mái lại không làm bản thân thoải mái, lần nữa đào hố. Cho nên lần này tất cả đều là khẩu vị nặng, không tồn tại tiểu thuyết thanh xuân, kịch tình cũng  thiếu, đều là vì thịt mà thịt, đồng thời chuyên tâm 1v1.</w:t>
      </w:r>
      <w:r>
        <w:br w:type="textWrapping"/>
      </w:r>
      <w:r>
        <w:br w:type="textWrapping"/>
      </w:r>
      <w:r>
        <w:t xml:space="preserve">3. Về phần có bao nhiêu nặng... Tác giả chính là trong truyền thuyết dị vật khống, cho nên sẽ hướng thụ trong mông nhét đủ loại gì đó, tôi biết rất giật mình, thế nhưng tôi chính là muốn viết. Đại gia nếu không chấp nhận được đừng đọc... Không phải cưỡng ép chính mình.</w:t>
      </w:r>
      <w:r>
        <w:br w:type="textWrapping"/>
      </w:r>
      <w:r>
        <w:br w:type="textWrapping"/>
      </w:r>
      <w:r>
        <w:t xml:space="preserve">Tóm lại, đặt mục đều tiêu rõ ràng, không chịu được đừng miễn cưỡng.</w:t>
      </w:r>
      <w:r>
        <w:br w:type="textWrapping"/>
      </w:r>
      <w:r>
        <w:br w:type="textWrapping"/>
      </w:r>
      <w:r>
        <w:t xml:space="preserve">Cuối cùng! trọng yếu nhất là![●-●]</w:t>
      </w:r>
      <w:r>
        <w:br w:type="textWrapping"/>
      </w:r>
      <w:r>
        <w:br w:type="textWrapping"/>
      </w:r>
      <w:r>
        <w:t xml:space="preserve">Tác phẩm tất cả play đều là ảo tưởng vô trách nhiệm, xin chớ bắt chước!!! Xem cái làm có thể phát tiết nhưng không cần thật ngốc đến mức lấy dưa chuột tự high, khỏe mạnh sinh hoạt bạn tôi hắn!!!</w:t>
      </w:r>
      <w:r>
        <w:br w:type="textWrapping"/>
      </w:r>
      <w:r>
        <w:br w:type="textWrapping"/>
      </w:r>
      <w:r>
        <w:t xml:space="preserve">__________________________________</w:t>
      </w:r>
      <w:r>
        <w:br w:type="textWrapping"/>
      </w:r>
      <w:r>
        <w:br w:type="textWrapping"/>
      </w:r>
      <w:r>
        <w:rPr>
          <w:i/>
        </w:rPr>
        <w:t xml:space="preserve">Hạ Xưa có đôi lời:</w:t>
      </w:r>
      <w:r>
        <w:br w:type="textWrapping"/>
      </w:r>
      <w:r>
        <w:br w:type="textWrapping"/>
      </w:r>
      <w:r>
        <w:rPr>
          <w:i/>
        </w:rPr>
        <w:t xml:space="preserve">Chọn truyện này không phải vì H bạn tin không?</w:t>
      </w:r>
      <w:r>
        <w:br w:type="textWrapping"/>
      </w:r>
      <w:r>
        <w:br w:type="textWrapping"/>
      </w:r>
      <w:r>
        <w:rPr>
          <w:i/>
        </w:rPr>
        <w:t xml:space="preserve">Vì Hạ Xưa rất thích những điều nhỏ bé ấm áp mà truyện này đã làm Hạ Xưa mỉm cười rất nhiều ở chương cuối nên quyết định làm. Dù chặng đường từ đây đến đó còn xa lắm. Bạn đồng hành với Hạ Xưa  nhé!</w:t>
      </w:r>
      <w:r>
        <w:br w:type="textWrapping"/>
      </w:r>
      <w:r>
        <w:br w:type="textWrapping"/>
      </w:r>
    </w:p>
    <w:p>
      <w:pPr>
        <w:pStyle w:val="Heading2"/>
      </w:pPr>
      <w:bookmarkStart w:id="23" w:name="chương-1-2-tiểu-huyệt-của-ung-thư-thẳng-nam-bị-bác-sĩ-cưỡng-bức-phá-trinh-cắm-đến-cao-trào"/>
      <w:bookmarkEnd w:id="23"/>
      <w:r>
        <w:t xml:space="preserve">2. Chương 1-2: Tiểu Huyệt Của Ung Thư Thẳng Nam Bị Bác Sĩ Cưỡng Bức Phá Trinh, Cắm Đến Cao Trào</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ưởng Bưu là ung thư thẳng nam, hơn nữa còn là là củ cải hoa tâm. Không lâu trước, hắn vừa đá một nữ nhân, lý do là đối phương không phải gái trinh, chẳng lẽ hắn không biết người phụ nữ này màng trinh còn là do hắn phá.</w:t>
      </w:r>
    </w:p>
    <w:p>
      <w:pPr>
        <w:pStyle w:val="BodyText"/>
      </w:pPr>
      <w:r>
        <w:t xml:space="preserve">Sau đó nữ nhân giận dữ, nguyền rủa hắn chết không được tử tế, kiếp sau biến thành đàn bà cho người thao!</w:t>
      </w:r>
    </w:p>
    <w:p>
      <w:pPr>
        <w:pStyle w:val="BodyText"/>
      </w:pPr>
      <w:r>
        <w:t xml:space="preserve">Hắn lúc ấy không đem lời này để ở trong lòng. Thẳng đến có một ngày, hắn ngủ một giấc tỉnh lại, phát hiện dương vật mình không còn.</w:t>
      </w:r>
    </w:p>
    <w:p>
      <w:pPr>
        <w:pStyle w:val="BodyText"/>
      </w:pPr>
      <w:r>
        <w:t xml:space="preserve">--</w:t>
      </w:r>
    </w:p>
    <w:p>
      <w:pPr>
        <w:pStyle w:val="BodyText"/>
      </w:pPr>
      <w:r>
        <w:t xml:space="preserve">"Cho nên, ý anh là, bởi vì bạn gái cũ nguyền rủa, dương vật anh trong một đêm biến mất?" Bác sĩ hỏi.</w:t>
      </w:r>
    </w:p>
    <w:p>
      <w:pPr>
        <w:pStyle w:val="BodyText"/>
      </w:pPr>
      <w:r>
        <w:t xml:space="preserve">Tưởng Bưu sắc đen đầy mặt gật đầu, hai tay nắm lại đặt ở giữa hai chân, che lại nơi không còn bộ phận lồi ra.</w:t>
      </w:r>
    </w:p>
    <w:p>
      <w:pPr>
        <w:pStyle w:val="BodyText"/>
      </w:pPr>
      <w:r>
        <w:t xml:space="preserve">Có trời mới biết hắn hạ bao nhiêu quyết tâm mới nhờ người tìm bác sĩ chợ đêm xem bệnh cho hắn. Đúng vậy, hắn cho rằng hắn bị nhiễm bệnh.</w:t>
      </w:r>
    </w:p>
    <w:p>
      <w:pPr>
        <w:pStyle w:val="BodyText"/>
      </w:pPr>
      <w:r>
        <w:t xml:space="preserve">Bác sĩ là một nam nhân đeo kính trẻ tuổi tới bất ngờ. Cậu mới nhìn rất lạnh lùng, nghe chuyện của Tưởng Bưu kì lạ như vậy giống như cũng không có cảm giác ngạc nhiên, cũng không có dùng ánh mắt khác thường đánh giá người khác. Thái độ như vậy vô hình chung khiến quẫn bách trong Tưởng Bưu dịu đi chút.</w:t>
      </w:r>
    </w:p>
    <w:p>
      <w:pPr>
        <w:pStyle w:val="BodyText"/>
      </w:pPr>
      <w:r>
        <w:t xml:space="preserve">Bác sĩ hỏi:</w:t>
      </w:r>
    </w:p>
    <w:p>
      <w:pPr>
        <w:pStyle w:val="BodyText"/>
      </w:pPr>
      <w:r>
        <w:t xml:space="preserve">"Anh xác định không phải anh chính mình tại thời điểm vô ý thức đã làm cái gì......"</w:t>
      </w:r>
    </w:p>
    <w:p>
      <w:pPr>
        <w:pStyle w:val="BodyText"/>
      </w:pPr>
      <w:r>
        <w:t xml:space="preserve">Cậu chưa nói xong, nhìn lướt giữa hai chân Tưởng Bưu, vẻ mặt nghiêm túc.</w:t>
      </w:r>
    </w:p>
    <w:p>
      <w:pPr>
        <w:pStyle w:val="BodyText"/>
      </w:pPr>
      <w:r>
        <w:t xml:space="preserve">Bác sĩ này phỏng chừng hoài nghi chính hắn tự mình hại mình đem dương vật cắt xuống.</w:t>
      </w:r>
    </w:p>
    <w:p>
      <w:pPr>
        <w:pStyle w:val="BodyText"/>
      </w:pPr>
      <w:r>
        <w:t xml:space="preserve">Nếu là bình thường, Tưởng Bưu sớm đã nắm lấy cổ áo đập cho rồi. Nhưng lúc này chung quy có việc cầu người, hắn không có biện pháp, chỉ có thể cố nuốt một hơi, nói ra tình hình thực tế.</w:t>
      </w:r>
    </w:p>
    <w:p>
      <w:pPr>
        <w:pStyle w:val="BodyText"/>
      </w:pPr>
      <w:r>
        <w:t xml:space="preserve">"Dương vật không có, thêm một..." Tưởng Bưu khó có thể mở miệng nói ra tên cái địa phương kia.</w:t>
      </w:r>
    </w:p>
    <w:p>
      <w:pPr>
        <w:pStyle w:val="BodyText"/>
      </w:pPr>
      <w:r>
        <w:t xml:space="preserve">Trước kia thời điểm hắn thao nữ nhân, không thiếu "Bướm" này. Cái từ "Bướm" để gọi địa phương kia, nhưng hiện tại chỗ đó mọc ra trên người chính mình, hắn liền không có mặt mũi nói ra khỏi miệng.</w:t>
      </w:r>
    </w:p>
    <w:p>
      <w:pPr>
        <w:pStyle w:val="BodyText"/>
      </w:pPr>
      <w:r>
        <w:t xml:space="preserve">Bác sĩ đẩy đẩy gọng kính, cầm cây bút trong tay, hỏi</w:t>
      </w:r>
    </w:p>
    <w:p>
      <w:pPr>
        <w:pStyle w:val="BodyText"/>
      </w:pPr>
      <w:r>
        <w:t xml:space="preserve">"Thêm một cái gì?"</w:t>
      </w:r>
    </w:p>
    <w:p>
      <w:pPr>
        <w:pStyle w:val="BodyText"/>
      </w:pPr>
      <w:r>
        <w:t xml:space="preserve">Tưởng Bưu hai tay đặt dưới háng niết rồi lại niết, chưa nói ra miệng.</w:t>
      </w:r>
    </w:p>
    <w:p>
      <w:pPr>
        <w:pStyle w:val="BodyText"/>
      </w:pPr>
      <w:r>
        <w:t xml:space="preserve">Bác sĩ kiên nhẫn không được tốt lắm, nhíu mày nói:</w:t>
      </w:r>
    </w:p>
    <w:p>
      <w:pPr>
        <w:pStyle w:val="BodyText"/>
      </w:pPr>
      <w:r>
        <w:t xml:space="preserve">" Nếu anh vẫn e ngại xấu hổ như vậy, tôi thấy anh vẫn nên đi chỗ khác tìm người giỏi hơn, thời gian của tôi có hạn, cũng không có sức cùng anh ở chỗ này dây dưa."</w:t>
      </w:r>
    </w:p>
    <w:p>
      <w:pPr>
        <w:pStyle w:val="BodyText"/>
      </w:pPr>
      <w:r>
        <w:t xml:space="preserve">Nói xong bác sĩ tỏ vẻ muốn đứng lên.</w:t>
      </w:r>
    </w:p>
    <w:p>
      <w:pPr>
        <w:pStyle w:val="BodyText"/>
      </w:pPr>
      <w:r>
        <w:t xml:space="preserve">Tưởng Bưu thấy không ổn, vội vàng đem người ấn ngồi xuống. Bác sĩ này đi mất, kê ba hắn phải làm sao? Trước đó hắn nghĩ mọi biện pháp nơi nơi cầu thần hỏi phật, cả nước tro đều đã uống không thiếu biện pháp gì, cũng không thể đem này ma chú cởi bỏ. Mà phía dưới hắn mọc lên bộ phận đàn bà lại mẫn cảm vô cùng, quần lót hơi cọ một chút liền có một dòng nước chảy ra. Mỗi ngày quần lót đều phải đổi hai lần. Hắn thật sự chịu đủ rồi.</w:t>
      </w:r>
    </w:p>
    <w:p>
      <w:pPr>
        <w:pStyle w:val="BodyText"/>
      </w:pPr>
      <w:r>
        <w:t xml:space="preserve">Coi như không có dương vật to lớn, nhưng mà bướm này bên trong mỗi ngày chảy nước là làm sao? Cũng không thể khiến hắn mỗi ngày phải đóng băng vệ sinh chứ? Hắn không có mặt mũi làm.</w:t>
      </w:r>
    </w:p>
    <w:p>
      <w:pPr>
        <w:pStyle w:val="BodyText"/>
      </w:pPr>
      <w:r>
        <w:t xml:space="preserve">Trên mặt Tưởng Bưu có thể nói là muôn hồng nghìn tím. Đấu tranh khoảng chừng hai phút, hắn mới khó nhọc mở miệng.</w:t>
      </w:r>
    </w:p>
    <w:p>
      <w:pPr>
        <w:pStyle w:val="BodyText"/>
      </w:pPr>
      <w:r>
        <w:t xml:space="preserve">"Tôi dương vật không có, mọc ra bướm phụ nữ."</w:t>
      </w:r>
    </w:p>
    <w:p>
      <w:pPr>
        <w:pStyle w:val="BodyText"/>
      </w:pPr>
      <w:r>
        <w:t xml:space="preserve">Hắn hít sâu một hơi, nhìn về phía bác sĩ không có biểu tình gì giọng điệu nghiêm trọng:</w:t>
      </w:r>
    </w:p>
    <w:p>
      <w:pPr>
        <w:pStyle w:val="BodyText"/>
      </w:pPr>
      <w:r>
        <w:t xml:space="preserve">"Bướm bên trong chảy rất nhiều nước, tôi không khống chế được."</w:t>
      </w:r>
    </w:p>
    <w:p>
      <w:pPr>
        <w:pStyle w:val="BodyText"/>
      </w:pPr>
      <w:r>
        <w:t xml:space="preserve">Sau khi nói ra, hắn cảm giác cả người mình đều bắt đầu phát sốt nóng lên. Bụng nóng lên, một dòng nước ấm từ bên trong tiểu huyệt chảy ra, dính trên quần lót.</w:t>
      </w:r>
    </w:p>
    <w:p>
      <w:pPr>
        <w:pStyle w:val="BodyText"/>
      </w:pPr>
      <w:r>
        <w:t xml:space="preserve">Hạ thể cảm giác khác thường khiến Tưởng Bưu ung thư thẳng nam này thiếu chút nữa sụp đổ.</w:t>
      </w:r>
    </w:p>
    <w:p>
      <w:pPr>
        <w:pStyle w:val="BodyText"/>
      </w:pPr>
      <w:r>
        <w:t xml:space="preserve">"Bác sĩ, anh nhất định phải giúp tôi."</w:t>
      </w:r>
    </w:p>
    <w:p>
      <w:pPr>
        <w:pStyle w:val="BodyText"/>
      </w:pPr>
      <w:r>
        <w:t xml:space="preserve">Hắn không biết nhờ bao nhiêu quan hệ mới được người giúp hắn tìm bác sĩ này, nghe nói là thiên tài, y thuật cao siêu, mà công tác bảo mật đúng chỗ. Hắn đã nghĩ, nếu dương vật thật sự không còn, hắn liền tính dẫu có phải đi làm giả cũng muốn làm một lần nữa cho yên ổn. Hắn không muốn làm "Đàn bà"!</w:t>
      </w:r>
    </w:p>
    <w:p>
      <w:pPr>
        <w:pStyle w:val="BodyText"/>
      </w:pPr>
      <w:r>
        <w:t xml:space="preserve">Bác sĩ đem tay hắn cứng rắn kéo xuống dưới:"</w:t>
      </w:r>
    </w:p>
    <w:p>
      <w:pPr>
        <w:pStyle w:val="BodyText"/>
      </w:pPr>
      <w:r>
        <w:t xml:space="preserve">Tôi sẽ cố gắng"</w:t>
      </w:r>
    </w:p>
    <w:p>
      <w:pPr>
        <w:pStyle w:val="BodyText"/>
      </w:pPr>
      <w:r>
        <w:t xml:space="preserve">Dứt lời, bác sĩ chỉ vào gian phòng ở bên trong kia, nói:"Đi vào, tôi làm kiểm tra cho anh trước, xem xem đến cùng là như thế nào."</w:t>
      </w:r>
    </w:p>
    <w:p>
      <w:pPr>
        <w:pStyle w:val="BodyText"/>
      </w:pPr>
      <w:r>
        <w:t xml:space="preserve">Thầy thuốc đưa Tưởng Bưu vào phòng kiểm tra, bảo Tưởng Bưu đem quần cởi ra, ngồi vào cái ghế quan sát quan sát đi.</w:t>
      </w:r>
    </w:p>
    <w:p>
      <w:pPr>
        <w:pStyle w:val="BodyText"/>
      </w:pPr>
      <w:r>
        <w:t xml:space="preserve">Tưởng Bưu tuy rằng là một ung thư thẳng nam, nhưng bởi xem qua không ít phim xxx, cũng từng với bạn gái chơi qua doctor play gì đó, đại khái cũng đoán được kế tiếp sẽ phát sinh những gì. Tuy rằng chỉ là theo thông lệ kiểm tra. Nhưng bây giờ đã không phải là xem dương vật lớn của hắn, mà phải ngồi lên đem chân mở ra cho người ta xem tiểu huyệt, nghĩ như thế nào cũng không đủ quyết tâm.</w:t>
      </w:r>
    </w:p>
    <w:p>
      <w:pPr>
        <w:pStyle w:val="BodyText"/>
      </w:pPr>
      <w:r>
        <w:t xml:space="preserve">"Tôi cho anh ba giây quyết định." Bác sĩ vừa đeo bao tay màu trắng vừa nói, trên khuôn mặt trắng nõn là biểu hiện vô cùng lạnh lùng.</w:t>
      </w:r>
    </w:p>
    <w:p>
      <w:pPr>
        <w:pStyle w:val="BodyText"/>
      </w:pPr>
      <w:r>
        <w:t xml:space="preserve">"Một, hai, ba."</w:t>
      </w:r>
    </w:p>
    <w:p>
      <w:pPr>
        <w:pStyle w:val="BodyText"/>
      </w:pPr>
      <w:r>
        <w:t xml:space="preserve">Tưởng Bưu sợ tới mức vội vàng nói:"Tôi cởi tôi cởi tôi cởi!"</w:t>
      </w:r>
    </w:p>
    <w:p>
      <w:pPr>
        <w:pStyle w:val="BodyText"/>
      </w:pPr>
      <w:r>
        <w:t xml:space="preserve">ĐMM, hắn cũng không phải chưa đưa tiền, thái độ phục vụ này là gì!</w:t>
      </w:r>
    </w:p>
    <w:p>
      <w:pPr>
        <w:pStyle w:val="BodyText"/>
      </w:pPr>
      <w:r>
        <w:t xml:space="preserve">Tuy rằng trong lòng thầm mắng, nhưng Tưởng Bưu vẫn nhanh chóng cởi quần, đến bước cuối cùng là khi cởi quần lót, hắn rối rắm vài giây, ngẩng đầu vừa thấy bác sĩ mặt trắng kia khóe miệng hơi chùng xuống, khẽ cắn răng lợi quyết tâm một cái liền cởi ra.</w:t>
      </w:r>
    </w:p>
    <w:p>
      <w:pPr>
        <w:pStyle w:val="BodyText"/>
      </w:pPr>
      <w:r>
        <w:t xml:space="preserve">Hạ thể trong nháy mắt bại lộ ra không khí hạ thể lại lần nữa trào ra một dòng nước ấm. Dưới vẻ mặt ngạc nhiên của bác sĩ dâm thủy kết thành giọt nước rơi xuống mặt đất, kéo thành một sợi dài dâm đãng</w:t>
      </w:r>
    </w:p>
    <w:p>
      <w:pPr>
        <w:pStyle w:val="BodyText"/>
      </w:pPr>
      <w:r>
        <w:t xml:space="preserve">Mặt mũi đã vứt, Tưởng Bưu vò đã mẻ lại sứt*. Ngồi trên ghế, hai chân gác lên hai bên tay vịn, mở rộng hai chân, quay ra phía bác sĩ lộ ra tiểu huyện không có lông giữa hai chân.</w:t>
      </w:r>
    </w:p>
    <w:p>
      <w:pPr>
        <w:pStyle w:val="BodyText"/>
      </w:pPr>
      <w:r>
        <w:t xml:space="preserve">*mặc cảm tự ti cho mình là người bất tài vô dụng</w:t>
      </w:r>
    </w:p>
    <w:p>
      <w:pPr>
        <w:pStyle w:val="BodyText"/>
      </w:pPr>
      <w:r>
        <w:t xml:space="preserve">Tiểu huyệt béo mập non mềm, vừa thấy là biết chưa có người động vào, hai mảnh thịt hồng nhạt ôm lấy âm thần lớn bên trong, theo hai chân dạng hơi hơi kéo chút khe hở ra. nhưng dù là vậy, từ bên ngoài cũng không có biện pháp nhìn thấy cửa động của tiểu huyệt, chỉ có thể nhìn thấy dâm thủy ướt nhẹp dính đầy huyệt đạo.</w:t>
      </w:r>
    </w:p>
    <w:p>
      <w:pPr>
        <w:pStyle w:val="BodyText"/>
      </w:pPr>
      <w:r>
        <w:t xml:space="preserve">Nếu không nhìn nửa người trên, e còn tưởng rằng cái chân tương đối thô là tiểu huyệt của Kim Cương Barbie*, không có ai nghĩ rằng đây là hạ thể của một nam nhân.</w:t>
      </w:r>
    </w:p>
    <w:p>
      <w:pPr>
        <w:pStyle w:val="BodyText"/>
      </w:pPr>
      <w:r>
        <w:t xml:space="preserve">* Những cô gái xinh đẹp tập thể hình nên thân thể trở nên cơ bắp. Có ảnh phía dưới cuối cho các bạn dễ hiểu</w:t>
      </w:r>
    </w:p>
    <w:p>
      <w:pPr>
        <w:pStyle w:val="BodyText"/>
      </w:pPr>
      <w:r>
        <w:t xml:space="preserve">Bác sĩ đẩy đẩy gọng kính, đem găng tay vô khuẩn kéo kéo lên cổ tay. Sau đó đi đến giữa hai chân Tưởng Bưu, cúi lưng xuống xem xét bộ phận không thuộc về nam nhân này.</w:t>
      </w:r>
    </w:p>
    <w:p>
      <w:pPr>
        <w:pStyle w:val="BodyText"/>
      </w:pPr>
      <w:r>
        <w:t xml:space="preserve">Tưởng Bưu trong lòng không tiếp thu được, quay đầu đi nhắm mắt lại không muốn nhìn.</w:t>
      </w:r>
    </w:p>
    <w:p>
      <w:pPr>
        <w:pStyle w:val="BodyText"/>
      </w:pPr>
      <w:r>
        <w:t xml:space="preserve">Nhưng cảm quan nói cho hắn, bác sĩ tách mở tiểu huyệt hắn, bác sĩ nắm âm đế xoa đi xoa lại, bác sĩ dùng ngón cái xoa miệng âm đạo hắn. Thời điểm ngón tay vuốt ve qua tiểu huyệt mẫn cảm, âm đế không tự chủ được sưng lên, dâm thủy không ngừng chảy ra bên ngoài. Khoái cảm tê dại từng đợt truyền khắp toàn thân thể.</w:t>
      </w:r>
    </w:p>
    <w:p>
      <w:pPr>
        <w:pStyle w:val="BodyText"/>
      </w:pPr>
      <w:r>
        <w:t xml:space="preserve">Hóa ra bị người sờ phía dưới cảm giác thích như vậy, trách không được vài nữ nhân trước kia chỉ cần vừa bị hắn sờ bướm cả người liền như nhũn ra.</w:t>
      </w:r>
    </w:p>
    <w:p>
      <w:pPr>
        <w:pStyle w:val="BodyText"/>
      </w:pPr>
      <w:r>
        <w:t xml:space="preserve">Bác sĩ vốn chỉ là muốn xem một chút tiểu huyệt Tưởng Bưu có phải thật không, không nghĩ tới chẳng qua sờ theo thông lệ như vậy, cái bướm dâm đãng này liền chảy ra quá nhiều nước, một cỗ lại một cỗ dâm thủy chả ra bên ngoài, dính đầy cả tay cậu.</w:t>
      </w:r>
    </w:p>
    <w:p>
      <w:pPr>
        <w:pStyle w:val="BodyText"/>
      </w:pPr>
      <w:r>
        <w:t xml:space="preserve">Cậu thấy tráng nam này trên mặt tuy rằng như cũ biểu tình xấu hổ và giận dữ sỉ nhục, nhưng thân thể lại rất thành thật. Đổi lại là cậu đã lâu chưa thấy qua loại cực phẩm dâm đãng này, lại còn mọc ra bướm dâm đãng của đàn bà, thật là thú vị.</w:t>
      </w:r>
    </w:p>
    <w:p>
      <w:pPr>
        <w:pStyle w:val="BodyText"/>
      </w:pPr>
      <w:r>
        <w:t xml:space="preserve">Bác sĩ sờ sờ miệng âm đạo, dùng dâm thủy chảy ra đem ngón tay bôi trơn, sau đó dùng một tay còn lại tách mở cánh thịt, đầu ngón tay đối với miệng tiểu huyệt di chuyển hai vòng, sau đó hơi hơi dùng một chút sức cắm vào.</w:t>
      </w:r>
    </w:p>
    <w:p>
      <w:pPr>
        <w:pStyle w:val="BodyText"/>
      </w:pPr>
      <w:r>
        <w:t xml:space="preserve">"Mày định làm gì!"</w:t>
      </w:r>
    </w:p>
    <w:p>
      <w:pPr>
        <w:pStyle w:val="BodyText"/>
      </w:pPr>
      <w:r>
        <w:t xml:space="preserve">Cảm nhận được khác thường Tưởng Bưu lập tức thẳng người lên, nhưng đã quá muộn.</w:t>
      </w:r>
    </w:p>
    <w:p>
      <w:pPr>
        <w:pStyle w:val="BodyText"/>
      </w:pPr>
      <w:r>
        <w:t xml:space="preserve">Ngón tay bác sĩ vừa cắm vào một đốt liền gặp trở ngại, nhưng cậu không do dự, ngón tay thô bạo chọc vào bên trong một cái, đem tầng màng kia đâm thủng, không để ý Tưởng Bưu kêu to, cắm thẳng đến hết ngón mới thôi. Sau khi hoàn toàn cắm vào liền cử động ngón tay đổi tới đổi lui đưa đẩy trừu sáp. Bởi vì màng trinh bị đâm thủng, theo ngón tay đưa đẩy dần dần chảy ra một chút máu, nhưng chảy càng nhiều hơn là dâm thủy của Tưởng Bưu.</w:t>
      </w:r>
    </w:p>
    <w:p>
      <w:pPr>
        <w:pStyle w:val="BodyText"/>
      </w:pPr>
      <w:r>
        <w:t xml:space="preserve">Vẫn tưởng rằng trong âm đạo sẽ vì đau đớn phá thân mà trở nên khô khốc một chút, không nghĩ tới...... Càng ướt.</w:t>
      </w:r>
    </w:p>
    <w:p>
      <w:pPr>
        <w:pStyle w:val="BodyText"/>
      </w:pPr>
      <w:r>
        <w:t xml:space="preserve">Thật sự là dâm đãng.</w:t>
      </w:r>
    </w:p>
    <w:p>
      <w:pPr>
        <w:pStyle w:val="BodyText"/>
      </w:pPr>
      <w:r>
        <w:t xml:space="preserve">Bác sĩ dùng ngón giữa cắm huyệt Tưởng Bưu, một tay kia đùa nghịch âm đế hắn. Vừa đùa bỡn hạ thể dâm đãng này vừa nói:</w:t>
      </w:r>
    </w:p>
    <w:p>
      <w:pPr>
        <w:pStyle w:val="BodyText"/>
      </w:pPr>
      <w:r>
        <w:t xml:space="preserve">" Ngài Tưởng, căn cứ vào quan sát, từ âm đạo nhục bích co dãn đến mức này, hẳn là không phải như bướm bình thường, mà bên trong dâm thủy......"</w:t>
      </w:r>
    </w:p>
    <w:p>
      <w:pPr>
        <w:pStyle w:val="BodyText"/>
      </w:pPr>
      <w:r>
        <w:t xml:space="preserve">Tưởng Bưu nghe được bác sĩ cười hai tiếng:</w:t>
      </w:r>
    </w:p>
    <w:p>
      <w:pPr>
        <w:pStyle w:val="BodyText"/>
      </w:pPr>
      <w:r>
        <w:t xml:space="preserve">"Trong âm đạo ngài phân bố chất lỏng so với người phụ nữa dâm đãng nhất tôi từng gặp còn nhiều hơn."</w:t>
      </w:r>
    </w:p>
    <w:p>
      <w:pPr>
        <w:pStyle w:val="BodyText"/>
      </w:pPr>
      <w:r>
        <w:t xml:space="preserve">Nói rồi bác sĩ lại bỏ thêm một ngón tay vào, tại âm đạo ướt ái chọc quấy cả bốn phía.</w:t>
      </w:r>
    </w:p>
    <w:p>
      <w:pPr>
        <w:pStyle w:val="BodyText"/>
      </w:pPr>
      <w:r>
        <w:t xml:space="preserve">"Không, không được!" Bị cắm vào hai ngón tay tiểu huyệt nhịn không được co bóp liên tục, nhục bích bọc ngón tay thoáng cử động là giống như sẽ cao trào.</w:t>
      </w:r>
    </w:p>
    <w:p>
      <w:pPr>
        <w:pStyle w:val="BodyText"/>
      </w:pPr>
      <w:r>
        <w:t xml:space="preserve">Bác sĩ liếc mắt nhìn hắn, dùng sức bóp âm đế sưng đỏ một chút.</w:t>
      </w:r>
    </w:p>
    <w:p>
      <w:pPr>
        <w:pStyle w:val="BodyText"/>
      </w:pPr>
      <w:r>
        <w:t xml:space="preserve">"A --" Tưởng Bưu kêu to, khoái cảm mãnh liệt ập tới, hắn bị ngón tay bác sĩ cắm đến cao trào.</w:t>
      </w:r>
    </w:p>
    <w:p>
      <w:pPr>
        <w:pStyle w:val="BodyText"/>
      </w:pPr>
      <w:r>
        <w:t xml:space="preserve">Vách âm đạo không ngừng co rút khiến cho ngón tay tiến vào khó hơn chút, nhưng bác sĩ lực đạo như trước không đổi đưa đẩy ngón tay, đầu ngón tay từng chút đụng vào ngăn trở trên vách thịt.</w:t>
      </w:r>
    </w:p>
    <w:p>
      <w:pPr>
        <w:pStyle w:val="BodyText"/>
      </w:pPr>
      <w:r>
        <w:t xml:space="preserve">Đáng sợ hơn dư vị cao trào tiếp tục lan tỏa toàn thân Tưởng Bưu, hắn không còn dương vật, dưới hạ thể tiểu huyệt không ngừng trào ra nước ấm, làm được hắn có một loại cảm giác không thể khống chế. Loại cảm giác này thật sự là quá mạnh mẽ, kích thích hắn khi bác sĩ đem ngón tay rút ra lại không tự chủ được co rút âm đạo giữ lại.</w:t>
      </w:r>
    </w:p>
    <w:p>
      <w:pPr>
        <w:pStyle w:val="BodyText"/>
      </w:pPr>
      <w:r>
        <w:t xml:space="preserve">"Không......"</w:t>
      </w:r>
    </w:p>
    <w:p>
      <w:pPr>
        <w:pStyle w:val="BodyText"/>
      </w:pPr>
      <w:r>
        <w:t xml:space="preserve">Cũng không biết là nói không cần cắm vào hay là nói không cần rút ra đi. Bác sĩ không để ý đến hắn, thản nhiên rút tay còn bao tay ra khỏi hạ thể Tưởng Bưu, sau đó đem bao tay cởi, ném tới một bên.</w:t>
      </w:r>
    </w:p>
    <w:p>
      <w:pPr>
        <w:pStyle w:val="BodyText"/>
      </w:pPr>
      <w:r>
        <w:t xml:space="preserve">Tiếp, cậu móc dương vật của mình ra, chọc vào đỉnh miệng âm đạo.</w:t>
      </w:r>
    </w:p>
    <w:p>
      <w:pPr>
        <w:pStyle w:val="BodyText"/>
      </w:pPr>
      <w:r>
        <w:t xml:space="preserve">____________________</w:t>
      </w:r>
    </w:p>
    <w:p>
      <w:pPr>
        <w:pStyle w:val="BodyText"/>
      </w:pPr>
      <w:r>
        <w:t xml:space="preserve">* trực nam nhan hay còn gọi là ung thư trai thẳng, ung thư thẳng nam chỉ những người con trai người cứng nhắc bảo thủ. Các bạn đọc thêm giải thích ở link</w:t>
      </w:r>
    </w:p>
    <w:p>
      <w:pPr>
        <w:pStyle w:val="BodyText"/>
      </w:pPr>
      <w:r>
        <w:t xml:space="preserve">kienthuctiengtrung.info/2016/07/13/giao-trinh-nghe-tieng-trung-slow-chinese-137-%e4%bd%a0%e6%9c%89%e7%9b%b4%e7%94%b7%e7%99%8c%e5%90%97%ef%bc%9fni-you-zhi-nan-ai-ma-ban-co-bi-truc-nam-nham-khong/</w:t>
      </w:r>
    </w:p>
    <w:p>
      <w:pPr>
        <w:pStyle w:val="BodyText"/>
      </w:pPr>
      <w:r>
        <w:t xml:space="preserve">*Kim cương Barbie</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2-tieu-huyet-cua-ung-thu-thang-nam-bi-bac-si-cuong-buc-pha-trinh-cam-den-cao-trao-1524193177.5611.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2-tieu-huyet-cua-ung-thu-thang-nam-bi-bac-si-cuong-buc-pha-trinh-cam-den-cao-trao-1524193179.2451.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0" w:name="chương-2-tư-thế-thao-tử-cung-đa-dạng-cắm-vào-cổ-tử-cung-phun-tinh-hôn-mê-sau-khi-bị-cưỡng-hiếp"/>
      <w:bookmarkEnd w:id="30"/>
      <w:r>
        <w:t xml:space="preserve">3. Chương 2: Tư Thế Thao Tử Cung Đa Dạng, Cắm Vào Cổ Tử Cung Phun Tinh, Hôn Mê Sau Khi Bị Cưỡng Hiếp</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àm một nam nhân, nhất là một ung thư thẳng nam, Tưởng Bưu e rằng vĩnh viễn cũng chưa nghĩ tới việc chính mình có một ngày sẽ thành kẻ bị người khác thao. Để hắn tưởng tượng dùng hậu môn mình nuốt dương vật người khác đều là việc cực kỳ đại nghịch bất đạo, là chuyện thiên lôi đánh xuống. Không ngờ tới, hắn hiện tại dùng tiểu huyệt đàn bà nhận lấy dương vật người khác, mà nơi này trước đó không lâu, hắn mới bị người lấy ngón tay phá trinh.</w:t>
      </w:r>
    </w:p>
    <w:p>
      <w:pPr>
        <w:pStyle w:val="BodyText"/>
      </w:pPr>
      <w:r>
        <w:t xml:space="preserve">Rất đáng sợ.</w:t>
      </w:r>
    </w:p>
    <w:p>
      <w:pPr>
        <w:pStyle w:val="BodyText"/>
      </w:pPr>
      <w:r>
        <w:t xml:space="preserve">Tưởng Bưu nhịn không được giãy dụa lên, nhưng bác sĩ căn bản không để ý tới hắn. Đem dương vật chọc sâu vào trong âm đạo nam nhân như cũ, cắm đến chỗ sâu nhất, quy đầu rất dễ dàng chạm đến cổ tử cung.</w:t>
      </w:r>
    </w:p>
    <w:p>
      <w:pPr>
        <w:pStyle w:val="BodyText"/>
      </w:pPr>
      <w:r>
        <w:t xml:space="preserve">"A! Đm mày, mày chọc cái đ** gì đấy?!" Tưởng Bưu cảm thấy một địa phương không biết tên trong thân thể mình bị chọc. cả người giống như điện giật nhanh chóng tê liệt một chút, sau khi lấy lại tinh thần lập tức kinh hoảng, hét lớn.</w:t>
      </w:r>
    </w:p>
    <w:p>
      <w:pPr>
        <w:pStyle w:val="BodyText"/>
      </w:pPr>
      <w:r>
        <w:t xml:space="preserve">Bác sĩ ngại hắn ồn, móc từ trong túi áo blouse trắng ra một ống tiêm nhỏ, rút nắp chọc vào người Tưởng Bưu. Không đến vài giây, Tưởng Bưu liền ngồi phịch ở đó không thể cử độn, chỉ có tròng mắt có thể động một chút, trong miệng hữu khí vô lực chửi mẹ nó.</w:t>
      </w:r>
    </w:p>
    <w:p>
      <w:pPr>
        <w:pStyle w:val="BodyText"/>
      </w:pPr>
      <w:r>
        <w:t xml:space="preserve">"Thành thật cmn hưởng thụ là được, dâm đãng."</w:t>
      </w:r>
    </w:p>
    <w:p>
      <w:pPr>
        <w:pStyle w:val="BodyText"/>
      </w:pPr>
      <w:r>
        <w:t xml:space="preserve">Bác sĩ đem ống tiêm ném sang một bên, cắm vào tư thế bất động, đem hai đùi Tưởng Bưu cố định trên tay vịn ghế khám, dùng dây buộc cố định, sau đó ấn cái nút, khiến tay vịn càng mở lớn.</w:t>
      </w:r>
    </w:p>
    <w:p>
      <w:pPr>
        <w:pStyle w:val="BodyText"/>
      </w:pPr>
      <w:r>
        <w:t xml:space="preserve">Cái bướm non mềm dâm đãng của nam nhân này chỉ có thể do cậu cắm.</w:t>
      </w:r>
    </w:p>
    <w:p>
      <w:pPr>
        <w:pStyle w:val="BodyText"/>
      </w:pPr>
      <w:r>
        <w:t xml:space="preserve">Tưởng Bưu tuy rằng không thể cử động, nhưng ánh mắt còn có thể nhìn, trong đầu cũng miễn cưỡng rõ ràng, lúc này phát hiện chính mình vô lực phản kháng sau, thật sự là hối hận không ngừng. Thật sự là xem bệnh không thành ngược lại dâng bướm, dương vật không trở về, ngược lại bị dương vật thao.</w:t>
      </w:r>
    </w:p>
    <w:p>
      <w:pPr>
        <w:pStyle w:val="BodyText"/>
      </w:pPr>
      <w:r>
        <w:t xml:space="preserve">Ngẫm lại bản từng dựa vào một căn đại dương vật không biết chinh phục bao nhiêu xử nữ non mềm, hôm nay lại thành nửa người trên nam nhân nửa người dưới mọc ra bướm dâm đãng như quái vật của đàn bà, dạng chân bị ngón tay phá trinh, còn không ngờ bị dương vật người khác không ngừng thao, nhất thời bi thương trào ra, nước mắt giàn giụa.</w:t>
      </w:r>
    </w:p>
    <w:p>
      <w:pPr>
        <w:pStyle w:val="BodyText"/>
      </w:pPr>
      <w:r>
        <w:t xml:space="preserve">Sớm biết có hôm nay, thì lúc đầu đã không làm vậy!</w:t>
      </w:r>
    </w:p>
    <w:p>
      <w:pPr>
        <w:pStyle w:val="BodyText"/>
      </w:pPr>
      <w:r>
        <w:t xml:space="preserve">Nhưng mà hắn nghĩ gì cũng vô dụng, dương vật bác sĩ đã cắm sâu vào. Dương cụ hắn không tính rất to, nhưng tương đối dài, âm đạo đàn bà chiều sâu từ mười hai đến 15 cm, mà dương vật bác sĩ ước chừng đạt tới 18 cm, nói là có thể cắm đến trong tử cung thật sự là không khoa trương chút nào.</w:t>
      </w:r>
    </w:p>
    <w:p>
      <w:pPr>
        <w:pStyle w:val="BodyText"/>
      </w:pPr>
      <w:r>
        <w:t xml:space="preserve">Đàn bà không thích bị cắm tử cung, không có nguyên nhân khác nào khác. Chính là bởi vì chỗ đó thịt rất mẫn cảm, cứng rắn cắm vào dễ bị đau. Lại thêm một nguyên nhân, rất nhiều nam nhân làm tình không thích dùng BCS, hoặc là cắt bao quy đầu, quy đầu thăm dò cổ tử cung, rất dễ dàng lưu lại vi khuẩn mà không dễ làm sạch. Bởi vậy dẫn đến không ít bệnh nhân viêm cổ tử cung, ung thư cổ tử cung bệnh nhân. Người bình thường đa số không có thử.</w:t>
      </w:r>
    </w:p>
    <w:p>
      <w:pPr>
        <w:pStyle w:val="BodyText"/>
      </w:pPr>
      <w:r>
        <w:t xml:space="preserve">Nhưng, kia chỉ là nữ nhân bình thường.</w:t>
      </w:r>
    </w:p>
    <w:p>
      <w:pPr>
        <w:pStyle w:val="BodyText"/>
      </w:pPr>
      <w:r>
        <w:t xml:space="preserve">Tưởng Bưu không phải bình nữ nhân bình thường, hắn thậm chí không phải người bình thường, hắn là nhân vật tiểu thuyết tác giả hư cấu ra. Nam nhân có bộ phận nữ nhân, là chuyên dùng cho các tiểu công thao Bướm lớn dâm đãng, đương nhiên có thể coi như không nhìn thấy thứ vớ vẩn linh tinh phản khoa học, co rút có độ, có lớn có nhỏ, cắm vào nơi nào cũng đều có khoái cảm. Nhất là cổ tử cung, càng cắm nước càng nhiều.</w:t>
      </w:r>
    </w:p>
    <w:p>
      <w:pPr>
        <w:pStyle w:val="BodyText"/>
      </w:pPr>
      <w:r>
        <w:t xml:space="preserve">Bởi vậy, quy đầu bác sĩ vừa to vừa tròn khi chọc đến cổ tử cung dâm đãng, một cỗ dâm thủy lập tức từ miệng nhỏ tử cung phun ra, tưới trên dương cụ bên.</w:t>
      </w:r>
    </w:p>
    <w:p>
      <w:pPr>
        <w:pStyle w:val="BodyText"/>
      </w:pPr>
      <w:r>
        <w:t xml:space="preserve">Tưởng Bưu chỉ cảm thấy hạ thể mình giống lỗ nước chảy, còn chưa bị thứ cứng rắn đâm, chỉ là nhẹ nhàng chạm vào, đã bắt đầu phun dâm thủy, đồng thời khoái cảm tê dại lan khắp toàn thân. Hắn tuyệt vọng nghĩ xem ra mình thật sự là bị bạn gái cũ nguyền rủa thành thích dương vật nam nhân thao bướm lớn dâm đãng.</w:t>
      </w:r>
    </w:p>
    <w:p>
      <w:pPr>
        <w:pStyle w:val="BodyText"/>
      </w:pPr>
      <w:r>
        <w:t xml:space="preserve">Bác sĩ thấy Tưởng Bưu đầy mặt sinh không thể luyến* bộ dáng, có hơi buồn cười, trong lòng thầm nói một lát nữa cưng biết mùi vị tuyệt vời của phụ nữ.</w:t>
      </w:r>
    </w:p>
    <w:p>
      <w:pPr>
        <w:pStyle w:val="BodyText"/>
      </w:pPr>
      <w:r>
        <w:t xml:space="preserve">*bộ mặt buồn chán tuyệt vọng. Có ảnh minh họa ở dưới</w:t>
      </w:r>
    </w:p>
    <w:p>
      <w:pPr>
        <w:pStyle w:val="BodyText"/>
      </w:pPr>
      <w:r>
        <w:t xml:space="preserve">Cậu cúi xuống thân mình, hai tay đặt ở hai bên người Tưởng Bưu, dương vật đẩy lên mở lớn nơi kết hợp thao mạnh lên.ỗi một phát giống như là đem toàn căn rút ra, chỉ còn quy đầu kẹp tại trong âm đạo, xong rồi lại chọc vào, hung hăng đem kê ba 18 cm toàn bộ thao vào. Quy đầu cùng hai trứng cứ như vậy chầm chậm mãnh liệt va chạm cổ tử cung, đem miệng tử cung đâm sâu cho lõm xuống.</w:t>
      </w:r>
    </w:p>
    <w:p>
      <w:pPr>
        <w:pStyle w:val="BodyText"/>
      </w:pPr>
      <w:r>
        <w:t xml:space="preserve">Tưởng Bưu lúc này bởi vì ảnh hưởng thuốc tê, đến sức kêu to cũng không có, cho dù tử cung mỗi khi bị đỉnh lại phun nước, hắn cũng chỉ phát được ra âm thanh rên rỉ giống mèo kêu.</w:t>
      </w:r>
    </w:p>
    <w:p>
      <w:pPr>
        <w:pStyle w:val="BodyText"/>
      </w:pPr>
      <w:r>
        <w:t xml:space="preserve">Giống như trúng thuốc kích dục vậy, khoái cảm như kiến cắn bò khắp toàn thân, hạ thể bị kê ba bác sĩ đâm cho đau lại thích, thao quyết liệt trên dưới trăm lần. Hắn liền cảm giác âm đạo ở phía dưới bị thao toàn bộ đang bốc cháy, cơ nhục đều không thể khép. Thời điểm kê ba bác sĩ rút ra, hắn thậm chí đều có thể cảm giác được âm đạo trống rỗng mở rộng.</w:t>
      </w:r>
    </w:p>
    <w:p>
      <w:pPr>
        <w:pStyle w:val="BodyText"/>
      </w:pPr>
      <w:r>
        <w:t xml:space="preserve">Hắn trước kia thời điểm thao vài nữ nhân thường nghĩ gọi như vậy là sướng, đến cùng là bị làm có bao nhiêu thích, hôm nay cũng coi như chân chính cảm nhận được.</w:t>
      </w:r>
    </w:p>
    <w:p>
      <w:pPr>
        <w:pStyle w:val="BodyText"/>
      </w:pPr>
      <w:r>
        <w:t xml:space="preserve">Hình ảnh từng nằm trên người nữ nhân khác mãnh liệt làm tình cảnh không tự chủ được xuất hiện ở trong đầu Tưởng Bưu. Đồng thời cảm thụ được hạ thể bị dương vật nam nhân dương mãnh liệt chọc, cảm giác thao đến tử cung khiến hắn nhịn không được nhìn xuống nơi dương vật bác sĩ cùng hạ thể hắn kết hợp.</w:t>
      </w:r>
    </w:p>
    <w:p>
      <w:pPr>
        <w:pStyle w:val="BodyText"/>
      </w:pPr>
      <w:r>
        <w:t xml:space="preserve">Vừa đúng lúc bác sĩ đang đem dương vật rút ra bên ngoài, nửa quy đầu rút ra khỏi huyệt bị hai phiến tiểu âm thần ướt đẫm ôm. Sau đó nhanh chóng chọc sâu vào, quy đầu phá vỡ nhục bích ngăn trở, cắm đến cuối. Thời điểm cắm vào, không khí bị thao đưa vào cùng lại bị đè ép nên từ nhục đạo phát ra một tiếng "Phốc", đồng thời từ khe hở giữa dương vật và tiểu huyệt phun ra vài giọt nước nhỏ. Hai trứng từng chút quật vào âm đạo, phát ra tiếng "Ba ba" vang dội.</w:t>
      </w:r>
    </w:p>
    <w:p>
      <w:pPr>
        <w:pStyle w:val="BodyText"/>
      </w:pPr>
      <w:r>
        <w:t xml:space="preserve">Dương vật đen hồng không ngừng ra vào huyệt non không lông tạo thành đối lập mạnh mẽ, kích thích tim Tưởng Bưu như trống đánh, trên mặt sung huyết, há mồm gọi ra tiếng dâm đãng.</w:t>
      </w:r>
    </w:p>
    <w:p>
      <w:pPr>
        <w:pStyle w:val="BodyText"/>
      </w:pPr>
      <w:r>
        <w:t xml:space="preserve">"A -- a --"</w:t>
      </w:r>
    </w:p>
    <w:p>
      <w:pPr>
        <w:pStyle w:val="BodyText"/>
      </w:pPr>
      <w:r>
        <w:t xml:space="preserve">Bác sĩ thấy dâm nam này nhìn bướm chính mình có thể nhìn tới phát dâm, lập tức bên dưới cũng không lưu tình dương vật hung ác thao không ngừng, đem bướm dâm kia thao ra không ít nước.</w:t>
      </w:r>
    </w:p>
    <w:p>
      <w:pPr>
        <w:pStyle w:val="BodyText"/>
      </w:pPr>
      <w:r>
        <w:t xml:space="preserve">Thao mấy khoảng chục lần, bác sĩ cảm giác tư thế này rất đơn điệu, liền đem người từ trên ghế đưa xuống dưới, trở mình nâng mông hắn lên, từ phía sau thao bướm, qua một trận, lại nâng một chân lên dùng tư thế chó đi tiểu.</w:t>
      </w:r>
    </w:p>
    <w:p>
      <w:pPr>
        <w:pStyle w:val="BodyText"/>
      </w:pPr>
      <w:r>
        <w:t xml:space="preserve">Tưởng Bưu chỉ một lát sau bị thao cho dâm thủy chảy dài giữa hai chân đều dính dâm dịch, tiểu huyệt bốn phía bị dương vật chọc làm da thịt đỏ lên, đánh ra bọt, không thể nói là không dâm đãng.</w:t>
      </w:r>
    </w:p>
    <w:p>
      <w:pPr>
        <w:pStyle w:val="BodyText"/>
      </w:pPr>
      <w:r>
        <w:t xml:space="preserve">Nghe âm thanh Tưởng Bưu càng trở nên dính nị kéo dài, bác sĩ rút kê ba ra vào"Ba ba" Dồn hai phát vào hạ thể tao hóa, sau đó một dùng lực, khiến người phía dưới hai chân cong lên trên hai tay, sau đó dùng tư thế đó đem nhấc lên.</w:t>
      </w:r>
    </w:p>
    <w:p>
      <w:pPr>
        <w:pStyle w:val="BodyText"/>
      </w:pPr>
      <w:r>
        <w:t xml:space="preserve">Trong nháy mắt bị nhấc lên, Tưởng Bưu sợ tới mức run run, tiểu huyệt sít chặt, kẹp bác dĩ suýt chút nữa buông tay tay đem người ném đi.</w:t>
      </w:r>
    </w:p>
    <w:p>
      <w:pPr>
        <w:pStyle w:val="BodyText"/>
      </w:pPr>
      <w:r>
        <w:t xml:space="preserve">"Tao bức, đừng kẹp nhanh như vậy!" Bác sĩ cắm Tưởng Bưu sâu hơn, nói.</w:t>
      </w:r>
    </w:p>
    <w:p>
      <w:pPr>
        <w:pStyle w:val="BodyText"/>
      </w:pPr>
      <w:r>
        <w:t xml:space="preserve">Tưởng Bưu lúc này khôi phục một chút khí lực, mang theo dương vật lớn của bác sĩ lo lắng run đến mức không dừng được:</w:t>
      </w:r>
    </w:p>
    <w:p>
      <w:pPr>
        <w:pStyle w:val="BodyText"/>
      </w:pPr>
      <w:r>
        <w:t xml:space="preserve">"Đừng làm tư thế này, tôi cmn hơn 75 cân đấy!"</w:t>
      </w:r>
    </w:p>
    <w:p>
      <w:pPr>
        <w:pStyle w:val="BodyText"/>
      </w:pPr>
      <w:r>
        <w:t xml:space="preserve">Bác sĩ trầm mặc hai giây nói:"Anh xác thật là người phụ nữ tôi ôm qua nặng nhất... Không, đàn ông."</w:t>
      </w:r>
    </w:p>
    <w:p>
      <w:pPr>
        <w:pStyle w:val="BodyText"/>
      </w:pPr>
      <w:r>
        <w:t xml:space="preserve">Nhưng đã nhấc lên, đem người đặt xuống xác thật có hơi mất mặt mẽ. Bác sĩ lặng lẽ hít sâu một hơi, rồi giữ tư thế cắm vào này, gian nan cố gắng sức bước đến bên cửa sổ.</w:t>
      </w:r>
    </w:p>
    <w:p>
      <w:pPr>
        <w:pStyle w:val="BodyText"/>
      </w:pPr>
      <w:r>
        <w:t xml:space="preserve">Thật vất vả đến bên cửa sổ, hắn đem một chân người thả xuống đất, một chân khác đặt ở trên cửa sổ, ngay cả sức thao cũng biến mất.</w:t>
      </w:r>
    </w:p>
    <w:p>
      <w:pPr>
        <w:pStyle w:val="BodyText"/>
      </w:pPr>
      <w:r>
        <w:t xml:space="preserve">"Sao lại bất động?"</w:t>
      </w:r>
    </w:p>
    <w:p>
      <w:pPr>
        <w:pStyle w:val="BodyText"/>
      </w:pPr>
      <w:r>
        <w:t xml:space="preserve">Tưởng Bưu lúc này ngược lại có sức lực:</w:t>
      </w:r>
    </w:p>
    <w:p>
      <w:pPr>
        <w:pStyle w:val="BodyText"/>
      </w:pPr>
      <w:r>
        <w:t xml:space="preserve">"Hắc, tao đã nói tao nặng, mày thế nào cũng đòi mang -- a! a! TM.., mày, mẹ nó, a --"</w:t>
      </w:r>
    </w:p>
    <w:p>
      <w:pPr>
        <w:pStyle w:val="BodyText"/>
      </w:pPr>
      <w:r>
        <w:t xml:space="preserve">Tưởng Bưu nói còn chưa dứt lời liền bị thao một trận kịch liệt đùa bỡn làm cho giọng nói đứt quãng. Dương vật trong cơ thể lại khôi phục cứng rắn, càng không ngừng đục đánh nhục huyệt dâm loạn, quy đầu nhiều lần đỉnh đến trên tử cung, đem khối thịt mềm lồi ra từng chút đục thành lõm vào hình dạng, chọc chảy ra cả nước.</w:t>
      </w:r>
    </w:p>
    <w:p>
      <w:pPr>
        <w:pStyle w:val="BodyText"/>
      </w:pPr>
      <w:r>
        <w:t xml:space="preserve">Bên tai hắn truyền đến giọng bác sĩ thẹn quá thành giận:</w:t>
      </w:r>
    </w:p>
    <w:p>
      <w:pPr>
        <w:pStyle w:val="BodyText"/>
      </w:pPr>
      <w:r>
        <w:t xml:space="preserve">"Thao anh vậy mà bướm dâm vẫn còn muốn, tôi ngược lại là lần đầu tiên gặp người không có kê ba còn mọc ra bướm đàn bà. Đến tử cung đều có, thế nào, dương vâth ông đây thao được đến tử cung anh thích không, hả?"</w:t>
      </w:r>
    </w:p>
    <w:p>
      <w:pPr>
        <w:pStyle w:val="BodyText"/>
      </w:pPr>
      <w:r>
        <w:t xml:space="preserve">Nói rồi bác sĩ tiếp tục giữ eo hắn đem dương vật nhét vào bên trong huyệt, thẳng đến khi mấy cm lộ ở bên ngoài kia cũng hoàn toàn cắm vào đi mới bỏ qua. Cậu dùng quy đầu cố ngăn lại âm đạo chỗ sâu trong cổ tử cung, mức độ đưa đẩy ngược với bên ngoài, cường độ nhỏ từ miệng tử cung đưa đẩy lên.</w:t>
      </w:r>
    </w:p>
    <w:p>
      <w:pPr>
        <w:pStyle w:val="BodyText"/>
      </w:pPr>
      <w:r>
        <w:t xml:space="preserve">"Ah"</w:t>
      </w:r>
    </w:p>
    <w:p>
      <w:pPr>
        <w:pStyle w:val="BodyText"/>
      </w:pPr>
      <w:r>
        <w:t xml:space="preserve">Bất đồng với phía trước làm mạnh mẽ, hiện tại loại cường độ nhẹ nhàng đưa đẩy miệng tử cung này một chút đau đớn cũng không có, khoái cảm lẫn tốc độ cực nhanh chồng chất lên nhau, Tưởng Bưu rất nhanh liền mất đi sức cãi nhau. Hắn vô lực nâng chân, bộ phận dưới kia dương vật đúc chọc, cảm nhận được miệng tử cung bị đóng từng chút đến sảng khoái chảy nước.</w:t>
      </w:r>
    </w:p>
    <w:p>
      <w:pPr>
        <w:pStyle w:val="BodyText"/>
      </w:pPr>
      <w:r>
        <w:t xml:space="preserve">Qua một hồi, bác sĩ lại lật người Tưởng Bưu lại, nâng chân tiếp tục cắm vào miệng tử cung với cường độ nhẹ. Cậu thân là bác sĩ, biết cái loại cường độ cùng góc độ có thể làm người ta thích, thao không nhanh không chậm, làm Tưởng Bưu cả người như nhũn ra, cũng chiều ý hắn, giương chân tùy hắn làm.</w:t>
      </w:r>
    </w:p>
    <w:p>
      <w:pPr>
        <w:pStyle w:val="BodyText"/>
      </w:pPr>
      <w:r>
        <w:t xml:space="preserve">"Thích không?" Bác sĩ sờ bụng Tưởng Bưu hỏi?</w:t>
      </w:r>
    </w:p>
    <w:p>
      <w:pPr>
        <w:pStyle w:val="BodyText"/>
      </w:pPr>
      <w:r>
        <w:t xml:space="preserve">Tưởng Bưu vốn sĩ diện muốn nói khó chịu, nhưng hắc tâm bác sĩ này chọc chọc lại không động, đem quy đầu đặt tại khối thịt mềm của tử cung rồi xoay vòng không di chuyển, quy đầu cọ xát cổ tử cung lại bắt đầu ướt.</w:t>
      </w:r>
    </w:p>
    <w:p>
      <w:pPr>
        <w:pStyle w:val="BodyText"/>
      </w:pPr>
      <w:r>
        <w:t xml:space="preserve">"Đừng có con mẹ nó ngả ngớn nữa, tranh thủ thời gian làm đi."</w:t>
      </w:r>
    </w:p>
    <w:p>
      <w:pPr>
        <w:pStyle w:val="BodyText"/>
      </w:pPr>
      <w:r>
        <w:t xml:space="preserve">Tưởng Bưu trong lòng bắt đầu ngứa, tinh trùng thượng não, liền không xấu hổ gì, sốt ruột di chuyển mông cọ xát xuống kê ba bác sĩ, nhưng do không để ý mông từ trên cửa sổ trượt xuống. Bác sĩ vội vàng đỡ được mông hắn, hướng chính mình nơi này nhấn một cái đỡ người là được, nhưng bởi nguyên nhân trọng lượng, đại nam nhân thể trọng hoàn toàn</w:t>
      </w:r>
    </w:p>
    <w:p>
      <w:pPr>
        <w:pStyle w:val="BodyText"/>
      </w:pPr>
      <w:r>
        <w:t xml:space="preserve">"A a a --!"</w:t>
      </w:r>
    </w:p>
    <w:p>
      <w:pPr>
        <w:pStyle w:val="BodyText"/>
      </w:pPr>
      <w:r>
        <w:t xml:space="preserve">Quy đầu cắm vào chỗ thịt mềm tròn cổ tử cung, kẹt ở chỗ sâu nhất.</w:t>
      </w:r>
    </w:p>
    <w:p>
      <w:pPr>
        <w:pStyle w:val="BodyText"/>
      </w:pPr>
      <w:r>
        <w:t xml:space="preserve">Nháy mắt, âm đế Tưởng Bưu phía dưới phun ra nước, mà bác sĩ cũng tại trong tử cung hắn bắn tinh dịch đậm sệt tồn trữ, ước chừng phun một phút đồng hồ mới dừng lại.</w:t>
      </w:r>
    </w:p>
    <w:p>
      <w:pPr>
        <w:pStyle w:val="BodyText"/>
      </w:pPr>
      <w:r>
        <w:t xml:space="preserve">Bác sĩ đem người dựa trên tường thở hổn hển nói:</w:t>
      </w:r>
    </w:p>
    <w:p>
      <w:pPr>
        <w:pStyle w:val="BodyText"/>
      </w:pPr>
      <w:r>
        <w:t xml:space="preserve">"Đây chính là anh tự tìm."</w:t>
      </w:r>
    </w:p>
    <w:p>
      <w:pPr>
        <w:pStyle w:val="BodyText"/>
      </w:pPr>
      <w:r>
        <w:t xml:space="preserve">Có lẽ bởi lúc trước bị ít thuốc tê tiêm vào nên Tưởng Bưu sau cao sung sướng liền hôn mê bất tỉnh. Thầy thuốc mới thấy sướng một nửa, không thể đưng được mà Tưởng Bưu đã ngất, liền đem người đưa đến trên giường gọi một lát, người không tỉnh.</w:t>
      </w:r>
    </w:p>
    <w:p>
      <w:pPr>
        <w:pStyle w:val="BodyText"/>
      </w:pPr>
      <w:r>
        <w:t xml:space="preserve">Nhìn Tưởng Bưu bị làm tới hạ thể nhớp dính còn có chút sưng đỏ, lại nghĩ tới lúc trước chọc tử cung hắn bắn tinh vào trong, lại xem xét người này cơ ngực cơ bụng cùng trên cằm có râu, bác sĩ cuối cùng cũng tin lời người đàn ông này nói -- Tưởng Bưu quả thật là bị bạn gái cũ nguyền rủa biến thành hạ thể đàn bà. Mà không phải như lúc đầu cậu cho rằng là đàn bà biến tính thành đàn ông chạy đến nơi này tìm kích thích.</w:t>
      </w:r>
    </w:p>
    <w:p>
      <w:pPr>
        <w:pStyle w:val="BodyText"/>
      </w:pPr>
      <w:r>
        <w:t xml:space="preserve">Không phải bác sĩ nghĩ nhiều, mà là loại sự tình này xác thật có từng xảy ra. Nhưng bình thường đều là đàn ông biến tính thành đàn bà tới tìm cậu thao. Cậu sẽ nghĩ như vậy cũng chỉ là gặp nhiều chuyện kì lạ mà thôi.</w:t>
      </w:r>
    </w:p>
    <w:p>
      <w:pPr>
        <w:pStyle w:val="BodyText"/>
      </w:pPr>
      <w:r>
        <w:t xml:space="preserve">Vạn vạn không ngờ tới, lúc này phán đoán sai người. Phiền toái có điểm phiền toái, có điều nam nhân này thật đúng là đủ dâm.</w:t>
      </w:r>
    </w:p>
    <w:p>
      <w:pPr>
        <w:pStyle w:val="BodyText"/>
      </w:pPr>
      <w:r>
        <w:t xml:space="preserve">Bác sĩ nghĩ dù sao chuyện cũng đã lỡ, làm lại lần nữa cũng chẳng sao. Vì thế, hắn thừa dịp Tưởng Bưu còn đang mê man, lại đem cơ thể Tưởng Bưu xếp thành các loại tư thế thao mấy lần, đem tinh dịch bắn hết vào trong bụng, rồi mới nhàn nhã rút ra, đưa người vào phòng tắm rửa.</w:t>
      </w:r>
    </w:p>
    <w:p>
      <w:pPr>
        <w:pStyle w:val="BodyText"/>
      </w:pPr>
      <w:r>
        <w:t xml:space="preserve">Đến cùng vẫn là có chút lương tâm, cậu mang Tưởng Bưu toàn thân triệt để tắm rửa một lần, đương nhiên trọng điểm là giúp đỡ tiểu huyệt Tưởng rối tinh rối mù. Cậu cấm dục đã một đoạn thời gian, ngẫu nhiên như vậy một hồi, tinh dịch bắn ra có hơi nhiều, cậu cầm vòi hoa sen phun rồi lại phun vào trong miệng huyệt, ngón tay giữa nhét vào móc đi móc lại, kết quả tinh dịch không lấy ra bao nhiêu, dâm thủy ngược lại chảy ra một bãi.</w:t>
      </w:r>
    </w:p>
    <w:p>
      <w:pPr>
        <w:pStyle w:val="BodyText"/>
      </w:pPr>
      <w:r>
        <w:t xml:space="preserve">Bác sĩ có chút không nói nên lời, chạy đi cầm dụng cụ chuyên môn sạch sẽ, hút đầy nước. Sau đó dùng ống nhựa dài cắm vào tiểu huyệt Tưởng Bưu, đem nước bơm vào đến khi bụng Tưởng Bưu phồng lên cậu mới dừng lại. Sau đó dùng bàn tay đặt ở bụng Tưởng Bưu không ngừng ép xuống, nước đục ngầu từ trong chảy ra</w:t>
      </w:r>
    </w:p>
    <w:p>
      <w:pPr>
        <w:pStyle w:val="BodyText"/>
      </w:pPr>
      <w:r>
        <w:t xml:space="preserve">Tưởng Bưu một nam nhân cao to bị bác sĩ đùa nghịch giống búp bê tình dục, đặc bộ phận dưới từng khối cơ bụng qua sự tẩy rửa của bác sĩ trở nên non mềm bất ngờ, màu phớt phớt hồng, tiểu âm thần bên trên dính nước, đặc biệt câu nhân.</w:t>
      </w:r>
    </w:p>
    <w:p>
      <w:pPr>
        <w:pStyle w:val="BodyText"/>
      </w:pPr>
      <w:r>
        <w:t xml:space="preserve">Rõ ràng nửa người trên vẫn là râu ria xồm xàm đàn ông, nửa người dưới lại có nơi non mền làm người ta phun máu mũi, ai nhìn cũng nhịn không được.</w:t>
      </w:r>
    </w:p>
    <w:p>
      <w:pPr>
        <w:pStyle w:val="BodyText"/>
      </w:pPr>
      <w:r>
        <w:t xml:space="preserve">Vì thế, sau khi tẩy rửa xong bác sĩ lại đưa kê ba mình đứng đối diện với gương, nâng một chân Tưởng Bưu từ sau lưng xâm nhập.</w:t>
      </w:r>
    </w:p>
    <w:p>
      <w:pPr>
        <w:pStyle w:val="BodyText"/>
      </w:pPr>
      <w:r>
        <w:t xml:space="preserve">Cậu nhìn chằm chằm gương, chăm chú theo dõi toàn bộ quá trình kê ba cắm vào tiểu huyệt Tưởng Bưu. Tim đập nhanh, lật đi lật lại đem người thao. Bởi vì hình ảnh vô cùng kích thích, cậu rất nhanh liền bắn.</w:t>
      </w:r>
    </w:p>
    <w:p>
      <w:pPr>
        <w:pStyle w:val="BodyText"/>
      </w:pPr>
      <w:r>
        <w:t xml:space="preserve">Lúc này, trí nhớ cậu kéo dài, tại thời điểm sắp bắn rút dương vật ra. Tinh dịch một nửa rắc ở trên huyệt non mềm, nửa còn lại phun trên mặt Tưởng Bưu.</w:t>
      </w:r>
    </w:p>
    <w:p>
      <w:pPr>
        <w:pStyle w:val="BodyText"/>
      </w:pPr>
      <w:r>
        <w:t xml:space="preserve">Bây giờ, cậu cảm thấy tuyệt vời</w:t>
      </w:r>
    </w:p>
    <w:p>
      <w:pPr>
        <w:pStyle w:val="BodyText"/>
      </w:pPr>
      <w:r>
        <w:t xml:space="preserve">Bác sĩ lại đem người tắm rửa sạch sẽ, bỏ vào ổ chăn, ngâm nga một khúc ca mang quần áo Tưởng Bưu giặt rồi phơi lên. Mãi tới buổi tối, Tưởng Bưu cũng không tỉnh lại, cậu có chút lo lắng, xem xét một chút, kết quả phát hiện người nọ là ngủ, hơn nữa ngủ được say như chết. Tim thật sự là lớn.</w:t>
      </w:r>
    </w:p>
    <w:p>
      <w:pPr>
        <w:pStyle w:val="BodyText"/>
      </w:pPr>
      <w:r>
        <w:t xml:space="preserve">Qua một hồi, có người gọi điện thoại, nói là nơi nào đó ác chiến, cần cậu đi cứu gấp. Cậu tuy rằng cũng rất phiền, nhưng không thể không đi, vì thế đành phải vội vàng lấy đồ đạc đi.</w:t>
      </w:r>
    </w:p>
    <w:p>
      <w:pPr>
        <w:pStyle w:val="BodyText"/>
      </w:pPr>
      <w:r>
        <w:t xml:space="preserve">Tưởng Bưu lần nữa tỉnh lại, thời gian đã là sáng hôm sau, người vẫn như trước ở tại phòng khám đen này, trên người trần trụi, đắp chăn.</w:t>
      </w:r>
    </w:p>
    <w:p>
      <w:pPr>
        <w:pStyle w:val="BodyText"/>
      </w:pPr>
      <w:r>
        <w:t xml:space="preserve">Hắn ngồi dậy, cảm thấy hạ thể hơi hơi đau. Đầu óc mông lung phát ngốc một lúc, bỗng nhiên nhớ tới chuyện dâm dục lúc trước phát sinh, nhất thời trên mặt đỏ bừng như vậy, đồng thời một cỗ lửa giận xông ra: Hắn bị cưỡng hiếp! Thật sự là ĐCM!</w:t>
      </w:r>
    </w:p>
    <w:p>
      <w:pPr>
        <w:pStyle w:val="BodyText"/>
      </w:pPr>
      <w:r>
        <w:t xml:space="preserve">Hắn lúc này hoàn toàn quên ngày hôm qua phần sau hắn giương chân kêu thích, hành vi này hoàn toàn được cho là hợp gian. Trong lòng mắng ĐM nửa ngày, đem kia tổ tông mười tám đời bác sĩ đều kéo ra đến chửi một lần.</w:t>
      </w:r>
    </w:p>
    <w:p>
      <w:pPr>
        <w:pStyle w:val="BodyText"/>
      </w:pPr>
      <w:r>
        <w:t xml:space="preserve">Hạ hỏa một chút, lý trí trở lại, hắn theo bản năng sờ sờ hạ thể tiểu huyệt, phát hiện rất sạch sẽ. Hắn lúc này mới chú ý trên người mình có mùi sữa tắm, xem ra có người đã tắm rửa qua cho hắn.</w:t>
      </w:r>
    </w:p>
    <w:p>
      <w:pPr>
        <w:pStyle w:val="BodyText"/>
      </w:pPr>
      <w:r>
        <w:t xml:space="preserve">Hắn xuống giường, phát hiện trong phòng không có ai. Trong lòng hắn thả lỏng một chút. Ở một phòng trên ban công ngạc nhiên phát hiện quần áo mình đã được giặt và phơi nắng. Hắn không có một chút cảm giác "Cảm kích", lạnh nhạt đem quần áo mặc lên người. Sau đó xắn lên tay áo nhấc ghế dựa lên, không nhanh không chậm đem phòng khám này chỗ nào có thể phá thì đập hết rồi thư thái đi.</w:t>
      </w:r>
    </w:p>
    <w:p>
      <w:pPr>
        <w:pStyle w:val="BodyText"/>
      </w:pPr>
      <w:r>
        <w:t xml:space="preserve">Thời điểm đập đồ đạc, hắn phát hiện ví tiền bác sĩ giấu ở dưới nệm. Đương nhiên, ví tiền cũng bị hắn cầm đi.</w:t>
      </w:r>
    </w:p>
    <w:p>
      <w:pPr>
        <w:pStyle w:val="BodyText"/>
      </w:pPr>
      <w:r>
        <w:t xml:space="preserve">Hắn móc chứng minh thư bác sĩ ra, liếc nhìn: Kiều Vũ, nam, hai mươi lăm tuổi.</w:t>
      </w:r>
    </w:p>
    <w:p>
      <w:pPr>
        <w:pStyle w:val="BodyText"/>
      </w:pPr>
      <w:r>
        <w:t xml:space="preserve">________________</w:t>
      </w:r>
    </w:p>
    <w:p>
      <w:pPr>
        <w:pStyle w:val="BodyText"/>
      </w:pPr>
      <w:r>
        <w:t xml:space="preserve">*</w:t>
      </w:r>
    </w:p>
    <w:p>
      <w:pPr>
        <w:pStyle w:val="Compact"/>
      </w:pPr>
      <w:r>
        <w:t xml:space="preserve">Những đoạn nho nhỏ sau cuối thật thú vị. May bạn Kiều Vũ chạy nhanh không là ăn đập rồi:))</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2-tu-the-thao-tu-cung-da-dang-cam-vao-co-tu-cung-phun-tinh-hon-me-sau-khi-bi-cuong-hiep-1524193184.7874.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4" w:name="chương-3-tàu-điện-ngầm-thượng"/>
      <w:bookmarkEnd w:id="34"/>
      <w:r>
        <w:t xml:space="preserve">4. Chương 3: Tàu Điện Ngầm (thượng)</w:t>
      </w:r>
    </w:p>
    <w:p>
      <w:pPr>
        <w:pStyle w:val="Compact"/>
      </w:pPr>
      <w:r>
        <w:br w:type="textWrapping"/>
      </w:r>
      <w:r>
        <w:br w:type="textWrapping"/>
      </w:r>
      <w:r>
        <w:t xml:space="preserve">Sau sự kiện phòng khám đen, Tưởng Bưu trở về thành phố của mình. Để thoát khỏi việc ngồi xe đạp quần lót cũng đều có thể ướt, thân thể thì dâm đãng. Hắn thành tâm thành ý đi tìm bạn gái cũ, nói với nàng lời sám hối.</w:t>
      </w:r>
      <w:r>
        <w:br w:type="textWrapping"/>
      </w:r>
      <w:r>
        <w:br w:type="textWrapping"/>
      </w:r>
      <w:r>
        <w:t xml:space="preserve">Bạn gái không biết trên thân thể hắn phát sinh chuyện gì. Đang theo người mới hưởng tuần trăng mật bỗng nhiên nhìn thấy mặt ung thư thẳng nam rác rưởi Tưởng Bưu giải thích với nàng. Ngược lại cảm giác có âm mưu liền gọi bạn trai mình ra luyện đấu vật ném Tưởng Bưu ngã văng ra ngoài.</w:t>
      </w:r>
      <w:r>
        <w:br w:type="textWrapping"/>
      </w:r>
      <w:r>
        <w:br w:type="textWrapping"/>
      </w:r>
      <w:r>
        <w:t xml:space="preserve">Sau một lúc giải thích rõ ràng, bạn gái cũ không chịu nổi phiền nhiễu này. Lúc này mới miễn cưỡng mở miệng "Tha thứ" hắn. Nhưng cho dù bạn gái cũ tha thứ cho Tưởng Bưu, bướm nhỏ mềm Tưởng Bưu như trước ương ngạnh ở mãi hạ thể, mà đại nhục bổng hắn cũng không có một chút dấu hiệu sẽ khôi phục.</w:t>
      </w:r>
      <w:r>
        <w:br w:type="textWrapping"/>
      </w:r>
      <w:r>
        <w:br w:type="textWrapping"/>
      </w:r>
      <w:r>
        <w:t xml:space="preserve">Vài phương pháp loạn thất bát taotrên mạng Tưởng Bưu sớm đã thử qua, không tác dụng. Vốn tưởng rằng bạn gái cũ tha thứ hắn liền có thể tốt rồi. Không nghĩ tới không động tĩnh như trước, kê ba không có, tiểu huyệt ướt như trước, chuyện này hắn xem như tuyệt vọng.</w:t>
      </w:r>
      <w:r>
        <w:br w:type="textWrapping"/>
      </w:r>
      <w:r>
        <w:br w:type="textWrapping"/>
      </w:r>
      <w:r>
        <w:t xml:space="preserve">Nam nhân nửa người trên, nữ nhân nửa người dưới. Tán gái không thể làm gì, chơi gay phỏng chừng người khác còn ngại hắn là nhân yêu, chính mình tự làm lại cảm giác phải xin lỗi thân phận làm đàn ông nhiều năm như vậy.</w:t>
      </w:r>
      <w:r>
        <w:br w:type="textWrapping"/>
      </w:r>
      <w:r>
        <w:br w:type="textWrapping"/>
      </w:r>
      <w:r>
        <w:t xml:space="preserve">Tưởng Bưu rất buồn bực, cố nghẹn hơn hai tháng sau. Hắn đến nằm mơ cũng có thể mơ thấy chính mình giang chân ra tìm nam nhân thao.</w:t>
      </w:r>
      <w:r>
        <w:br w:type="textWrapping"/>
      </w:r>
      <w:r>
        <w:br w:type="textWrapping"/>
      </w:r>
      <w:r>
        <w:t xml:space="preserve">Hôm nay, công ty hắn tụ hội uống không ít rượu. Hắn không lái xe, chuẩn bị ngồi tàu điện ngầm về nhà. Trên tàu điện ngầm rất nhiều người, bên cạnh còn đứng có kẻ hôi nách, hắn cực kỳ đau đầu, đổi chỗ đi ra phía sau cùng.</w:t>
      </w:r>
      <w:r>
        <w:br w:type="textWrapping"/>
      </w:r>
      <w:r>
        <w:br w:type="textWrapping"/>
      </w:r>
      <w:r>
        <w:t xml:space="preserve">Ngồi tàu điện ngầm về nhà là cùng một tuyến đường, lái xe hai mươi phút, ngồi tàu điện ngầm phải ba mươi phút. Hắn chịu đựng cảm giác hoa mắt chóng mặt, đặt đồng hồ báo thức trên di động, sau đó tựa vào chỗ biển hiệu nhắm mắt ngủ. Nghĩ một đoạn đường như này cũng có thể ngủ một lúc liền thoải mái ngủ.</w:t>
      </w:r>
      <w:r>
        <w:br w:type="textWrapping"/>
      </w:r>
      <w:r>
        <w:br w:type="textWrapping"/>
      </w:r>
      <w:r>
        <w:t xml:space="preserve">Mơ mơ màng màng, hắn tựa hồ ngủ.</w:t>
      </w:r>
      <w:r>
        <w:br w:type="textWrapping"/>
      </w:r>
      <w:r>
        <w:br w:type="textWrapping"/>
      </w:r>
      <w:r>
        <w:t xml:space="preserve">Nhưng không ngủ bao lâu, hắn liền bị người chọc tỉnh.</w:t>
      </w:r>
      <w:r>
        <w:br w:type="textWrapping"/>
      </w:r>
      <w:r>
        <w:br w:type="textWrapping"/>
      </w:r>
      <w:r>
        <w:t xml:space="preserve">Trợn mắt, là dương vật nam nhân.</w:t>
      </w:r>
      <w:r>
        <w:br w:type="textWrapping"/>
      </w:r>
      <w:r>
        <w:br w:type="textWrapping"/>
      </w:r>
      <w:r>
        <w:t xml:space="preserve">Trên thân nam nhân quần áo nhân viên văn phòng, trên sơ mi dưới quần tây, đeo caravat, trong tay mang theo túi công văn cùng áo khoác tây trang. Toàn thân trên dưới ngay ngắn chỉnh tề, cả cà vạt khuy áo phía trên đều nghiêm chỉnh, chỉ có đũng quần là mở, hơn phân nửa đoạn dương vật từ trong đũng quần lộ ra ngoài, vển lên chọc vào cằm Tưởng Bưu.</w:t>
      </w:r>
      <w:r>
        <w:br w:type="textWrapping"/>
      </w:r>
      <w:r>
        <w:br w:type="textWrapping"/>
      </w:r>
      <w:r>
        <w:t xml:space="preserve">Bởi vì thời gian tương đối muộn, trong xe người không quá nhiều, hắn ngồi ở chỗ cuối cùng, nửa phía sau tàu, bên trong chỉ có hắn và này tây trang nam nhân này là hai người. Thêm trên tay cầm túi nam nhân che, thế là không ai phát hiện nơi này còn có thứ gì hở ra.</w:t>
      </w:r>
      <w:r>
        <w:br w:type="textWrapping"/>
      </w:r>
      <w:r>
        <w:br w:type="textWrapping"/>
      </w:r>
      <w:r>
        <w:t xml:space="preserve">Tưởng Bưu nhất thời không kịp phản ứng, ngẩng đầu theo bản năng muốn xem mặt nam nhân lại không ngờ bị nam nhân đè lại đầu. Nam nhân đem kê ba chọc chọc bên miệng hắn, trên đỉnh đầu truyền đến thanh âm cố tình đè nén.</w:t>
      </w:r>
      <w:r>
        <w:br w:type="textWrapping"/>
      </w:r>
      <w:r>
        <w:br w:type="textWrapping"/>
      </w:r>
      <w:r>
        <w:t xml:space="preserve">"Chuyện cưng mọc ra bướm đàn bà nếu không muốn người khác biết đừng lên tiếng, ngoan ngoãn ngậm dương vật cho anh đây"</w:t>
      </w:r>
      <w:r>
        <w:br w:type="textWrapping"/>
      </w:r>
      <w:r>
        <w:br w:type="textWrapping"/>
      </w:r>
      <w:r>
        <w:t xml:space="preserve">"Mày......"</w:t>
      </w:r>
      <w:r>
        <w:br w:type="textWrapping"/>
      </w:r>
      <w:r>
        <w:br w:type="textWrapping"/>
      </w:r>
      <w:r>
        <w:t xml:space="preserve">Tưởng Bưu vừa muốn lên tiếng, nam nhân liền nắm dương vật đưa tới miệng hắn.</w:t>
      </w:r>
      <w:r>
        <w:br w:type="textWrapping"/>
      </w:r>
      <w:r>
        <w:br w:type="textWrapping"/>
      </w:r>
      <w:r>
        <w:t xml:space="preserve">Suy nghĩ đã lâu về dương vật giò xuất hiện ở trước mắt. Quy đầu vừa to vừa tròn ngay tại khóe miệng của hắn. Chỉ cần thè lưỡi là có thể liếm đến, Tưởng Bưu trong lòng từng đợt sóng nổi lên, nhất thời hồ đồ, lại thật sự thò đầu lưỡi liếm một chút quy đầu.</w:t>
      </w:r>
      <w:r>
        <w:br w:type="textWrapping"/>
      </w:r>
      <w:r>
        <w:br w:type="textWrapping"/>
      </w:r>
      <w:r>
        <w:t xml:space="preserve">Liếm một chút, liền dừng không được.</w:t>
      </w:r>
      <w:r>
        <w:br w:type="textWrapping"/>
      </w:r>
      <w:r>
        <w:br w:type="textWrapping"/>
      </w:r>
      <w:r>
        <w:t xml:space="preserve">Nghẹn hai tháng, mất dương vật hắn rốt cục không mộng thấy nữ nhấn. Hiện tại xuất hiện trong mộng của hắn chỉ có nam nhân và hạ thể nam nhân. Bây giờ dương vật thực sự xuất hiện ở trước mắt, hắn hoàn toàn không thể khống chế dục vọng ức chế đã lâu của mình, há mồm đem hạ thể nam nhân ngậm ở trong miệng.</w:t>
      </w:r>
      <w:r>
        <w:br w:type="textWrapping"/>
      </w:r>
      <w:r>
        <w:br w:type="textWrapping"/>
      </w:r>
      <w:r>
        <w:t xml:space="preserve">Dương vật vào miệng trong nháy mắt, hương vị dục vọng giống đực liền tràn ngập toàn bộ xoang mũi, khiến hắn nhịn không được thò tay đem nắm trong tay, một tay kia sờ tinh hoàn trong đũng quần nam nhân.</w:t>
      </w:r>
      <w:r>
        <w:br w:type="textWrapping"/>
      </w:r>
      <w:r>
        <w:br w:type="textWrapping"/>
      </w:r>
      <w:r>
        <w:t xml:space="preserve">Hắn vội vàng liếm căn thô to kia của nam nhân, học theo vài nữa nhân từng khẩu giao cho hắn. Thò đầu lưỡi liếm đỉnh quy đầu, dùng đầu lưỡi khiêu khích niệu đạo, dùng khoang miệng ẩm ướt ấm áp bao nhục hành thô dài, thẳng đến quy đầu chọc tới yết hầu.</w:t>
      </w:r>
      <w:r>
        <w:br w:type="textWrapping"/>
      </w:r>
      <w:r>
        <w:br w:type="textWrapping"/>
      </w:r>
      <w:r>
        <w:t xml:space="preserve">Trên đỉnh đầu truyền đến tiếng trêu chọc:</w:t>
      </w:r>
      <w:r>
        <w:br w:type="textWrapping"/>
      </w:r>
      <w:r>
        <w:br w:type="textWrapping"/>
      </w:r>
      <w:r>
        <w:t xml:space="preserve">"Vội như vậy? Anh đây nên đút cưng thật tốt"</w:t>
      </w:r>
      <w:r>
        <w:br w:type="textWrapping"/>
      </w:r>
      <w:r>
        <w:br w:type="textWrapping"/>
      </w:r>
      <w:r>
        <w:t xml:space="preserve">Lời nói vừa dứt, dương vật trong miệng Tưởng Bưu đột nhiên cọ xát mãnh liệt, nam nhân ấn đầu hắn đưa xuống khố hạ, đồng dương vật khi chóc lên phía trước cơ hồ cắm đến trong yết hầu hắn. Cái miệng của hắn bị thao kịch liệt, dương vâth không ngừng ra ra vào vào, chọc khiến hắn đến thở cũng đứt quãng, chọc thật sâu, cổ họng nhịn không được phát ra âm thanh"Ư ư"</w:t>
      </w:r>
      <w:r>
        <w:br w:type="textWrapping"/>
      </w:r>
      <w:r>
        <w:br w:type="textWrapping"/>
      </w:r>
      <w:r>
        <w:t xml:space="preserve">Bị làm trăm lần, cái miệng của hắn có chút tê tê, cằm phát mỏi. Dương vật trong miệng đột nhiên rút ra, phun vào mặt hắn một đống tinh dịch.</w:t>
      </w:r>
      <w:r>
        <w:br w:type="textWrapping"/>
      </w:r>
      <w:r>
        <w:br w:type="textWrapping"/>
      </w:r>
      <w:r>
        <w:t xml:space="preserve">Tưởng Bưu trên mặt nam tính loang lổ tinh dịch, há miệng thở.</w:t>
      </w:r>
      <w:r>
        <w:br w:type="textWrapping"/>
      </w:r>
      <w:r>
        <w:br w:type="textWrapping"/>
      </w:r>
      <w:r>
        <w:t xml:space="preserve">Nam nhân nắm dương cụ dùng quy đầu đem tinh dịch nhớp đến trên bờ môi của Tưởng Bưu, giống đánh son môi vậy, dán vào môi Tưởng Bưu vẽ hai vòng. Cuối cùng lại chọc tới trong miệng hắn, cắm hai phát, phun một chút vào trong miệng của hắn, lúc này mới lấy ra.</w:t>
      </w:r>
      <w:r>
        <w:br w:type="textWrapping"/>
      </w:r>
      <w:r>
        <w:br w:type="textWrapping"/>
      </w:r>
      <w:r>
        <w:t xml:space="preserve">Không đủ, không đủ.</w:t>
      </w:r>
      <w:r>
        <w:br w:type="textWrapping"/>
      </w:r>
      <w:r>
        <w:br w:type="textWrapping"/>
      </w:r>
      <w:r>
        <w:t xml:space="preserve">Tưởng Bưu ánh mắt thẳng tắp nhìn chằm chằm hạ thể nam nhân bắn tinh qua lại như trước cứng rắn. Cảm giác cả người mình đều bắt đầu nóng lên, cơ bụng dưới co bóp nhanh, một dòng nước ấm không tự chủ được chảy ra tiểu huyệt, dính ở trong quần lót.</w:t>
      </w:r>
      <w:r>
        <w:br w:type="textWrapping"/>
      </w:r>
      <w:r>
        <w:br w:type="textWrapping"/>
      </w:r>
      <w:r>
        <w:t xml:space="preserve">Nam nhân cười nhẹ, đem một chân đạp đến giữa đũng quần Tưởng Bư. Dùng mũi chân nghiền bộ phận giữa đũng quần. Đế giày có chút cứng, cho dù là cách quần cọ xát, tiểu huyệt Tưởng Bưu cũng chịu không nổi, âm đế bị ma sát sưng lên rất lớn.</w:t>
      </w:r>
      <w:r>
        <w:br w:type="textWrapping"/>
      </w:r>
      <w:r>
        <w:br w:type="textWrapping"/>
      </w:r>
      <w:r>
        <w:t xml:space="preserve">Nam nhân một lát chuyển gót chân khé đạp vào nơi sậm màu, một lát lại chầm chậm đi đá nhẹ hạ thể hắn, thỉnh thoảng dùng bàn chân đạp đạp. Khi Tưởng Bưu nhẫn nại không được phát ra một tiếng rên rỉ đem toàn bộ bàn chân đạp ở bên trên chậm rãi nghiền.</w:t>
      </w:r>
      <w:r>
        <w:br w:type="textWrapping"/>
      </w:r>
      <w:r>
        <w:br w:type="textWrapping"/>
      </w:r>
      <w:r>
        <w:t xml:space="preserve">Bởi vì sức trên chân cũng không lớn, lại đạp đến mức sắc tình, chuyên chọn chỗ mẫn cảm dùa bỡn. Tiểu huyệt Tưởng Bưu chỉ chốc lát sau liền bị đạp ra vài đợt dâm thủy. Lại bị giày da áp một cái, dâm thủy thấm vào trong quần, dưới háng liền xuất hiện một vệt nước nhỏ đậm sắc.</w:t>
      </w:r>
      <w:r>
        <w:br w:type="textWrapping"/>
      </w:r>
      <w:r>
        <w:br w:type="textWrapping"/>
      </w:r>
      <w:r>
        <w:t xml:space="preserve">"Thế mà lại bị đạp chảy nước, cưng thực sự dâm."</w:t>
      </w:r>
      <w:r>
        <w:br w:type="textWrapping"/>
      </w:r>
      <w:r>
        <w:br w:type="textWrapping"/>
      </w:r>
      <w:r>
        <w:t xml:space="preserve">Tưởng Bưu chân giang rộng, tùy ý bàn chân ở trên làm xằng làm bậy, trên mặt ửng đỏ, cổ họng chầm chậm nuốt nước miếng, hầu kết tùy theo mà chuyển động. Trên mặt ràn đầy tình dục còn dính tinh dịch nam nhân, có vẻ vô cùng dâm đãng.</w:t>
      </w:r>
      <w:r>
        <w:br w:type="textWrapping"/>
      </w:r>
      <w:r>
        <w:br w:type="textWrapping"/>
      </w:r>
    </w:p>
    <w:p>
      <w:pPr>
        <w:pStyle w:val="Heading2"/>
      </w:pPr>
      <w:bookmarkStart w:id="35" w:name="chương-4-tây-trang-mở-đũng-quần-lộ-huyệt-kéo-sơ-mi-lộ-nhũ-liếm-huyệt-trói-chân-dùng-súng-cắm-vào-cuối-cùng-bị-thao-đến"/>
      <w:bookmarkEnd w:id="35"/>
      <w:r>
        <w:t xml:space="preserve">5. Chương 4: Tây Trang Mở, Đũng Quần Lộ Huyệt, Kéo Sơ Mi Lộ Nhũ, Liếm Huyệt, Trói Chân Dùng Súng Cắm Vào, Cuối Cùng Bị Thao Đến</w:t>
      </w:r>
    </w:p>
    <w:p>
      <w:pPr>
        <w:pStyle w:val="Compact"/>
      </w:pPr>
      <w:r>
        <w:br w:type="textWrapping"/>
      </w:r>
      <w:r>
        <w:br w:type="textWrapping"/>
      </w:r>
      <w:r>
        <w:t xml:space="preserve">Đầu giày da nam nhân bị dâm thủy thấm ướt lau bóng loáng mềm mại, có hơi đẫm nước. Gã tựa hồ đem đũng quần Tưởng Bưu coi như giẻ lau, đem giày cọ đi cọ lại tiểu huyệt Tưởng Bưu mãi đến khi hai cái chân giày đều được "lau" sáng bóng mới thôi. Mà lúc này, đũng quầnTưởng Bưu đã nhăn nhúm bẩn lem luốc.</w:t>
      </w:r>
      <w:r>
        <w:br w:type="textWrapping"/>
      </w:r>
      <w:r>
        <w:br w:type="textWrapping"/>
      </w:r>
      <w:r>
        <w:t xml:space="preserve">"Sau này thất nghiệp, anh thấy cưng còn có thể đi ra ngoài mở tiệm lau giày, dùng bướm dâm của cưng lau giày, hẳn là buôn bán sẽ rất thịnh vượng."</w:t>
      </w:r>
      <w:r>
        <w:br w:type="textWrapping"/>
      </w:r>
      <w:r>
        <w:br w:type="textWrapping"/>
      </w:r>
      <w:r>
        <w:t xml:space="preserve">Tưởng Bưu bị lời dâm đãng này khiến mặt đỏ bừng, nhưng không thể phủ nhận được thưởng thức sự trêu đùa này. Hai tháng nhẫn nại tình dục của hắn đến giờ hoàn toàn bạo phát, huyệt bên trong đã chảy đại thủy, quần lót ướt, bên ngoài quần tây cũng ướt, nhìn từ xa như là đái ướt quần.</w:t>
      </w:r>
      <w:r>
        <w:br w:type="textWrapping"/>
      </w:r>
      <w:r>
        <w:br w:type="textWrapping"/>
      </w:r>
      <w:r>
        <w:t xml:space="preserve">Hắn bị giày vò không có tức giận, mặc nam nhân nói cái gì cũng không phản bác. Tuy rằng làm một ung thư thẳng nam, miệng hắn nói không nên lời cái gì cầu thao, nhưng trong lòng lại vẫn nghĩ nếu tiếp tục càng mãnh liệt càng tốt.</w:t>
      </w:r>
      <w:r>
        <w:br w:type="textWrapping"/>
      </w:r>
      <w:r>
        <w:br w:type="textWrapping"/>
      </w:r>
      <w:r>
        <w:t xml:space="preserve">Nam nhân cũng không ép hắn, chỉ là thản nhiên nở nụ cười, hỏi hắn:"Có muốn càng thích hay không?"</w:t>
      </w:r>
      <w:r>
        <w:br w:type="textWrapping"/>
      </w:r>
      <w:r>
        <w:br w:type="textWrapping"/>
      </w:r>
      <w:r>
        <w:t xml:space="preserve">Tưởng Bưu ngược lại là vẫn nhớ rõ đây là ở trong tàu điện ngầm, nhịn không được quay đầu nhìn nhìn người trong khoang. Phát hiện vài vị hành khách thưa thớt đều đang làm chuyện của mình, chơi di động, nghe nhạc, thậm chí còn có cầm bút vẽ vẽ, căn bản không ai chú ý bọn họ ở nơi này.</w:t>
      </w:r>
      <w:r>
        <w:br w:type="textWrapping"/>
      </w:r>
      <w:r>
        <w:br w:type="textWrapping"/>
      </w:r>
      <w:r>
        <w:t xml:space="preserve">Hắn nhất thời gan lớn lên, ánh mắt mãnh liệt nhìn về phía nam nhân, tuy rằng không nói chuyện, nhưng ánh mắt trả lời hết thảy.</w:t>
      </w:r>
      <w:r>
        <w:br w:type="textWrapping"/>
      </w:r>
      <w:r>
        <w:br w:type="textWrapping"/>
      </w:r>
      <w:r>
        <w:t xml:space="preserve">Nam nhân hiểu rõ cười cười, đem túi công văn mở ra lật lật, từ bên trong móc ra một chiếc kéo. Dưới ánh mắt nghi hoặc của Tưởng Bưu, gã thò tay kéo áo khoác trên âu phục của Tưởng Bưu sờ soạng trên ngực mấy cái.</w:t>
      </w:r>
      <w:r>
        <w:br w:type="textWrapping"/>
      </w:r>
      <w:r>
        <w:br w:type="textWrapping"/>
      </w:r>
      <w:r>
        <w:t xml:space="preserve">Tưởng Bưu bình thường rất chú trọng luyện tập thân thể, đặc biệt thích rèn luyện cơ ngực cùng cơ bụng thi xem cơ ngực ai to hơn. Hắn cảm giác nam nhân cơ ngực càng lớn càng đầy đặn, mặc quần áo mặc càng dễ nhìn càng gợi cảm. Vì thế hai khối cơ ngực phồng lên của hắn, so với có ngực nữ sinh mà nói còn muốn lớn rất nhiều.</w:t>
      </w:r>
      <w:r>
        <w:br w:type="textWrapping"/>
      </w:r>
      <w:r>
        <w:br w:type="textWrapping"/>
      </w:r>
      <w:r>
        <w:t xml:space="preserve">Nam nhân đối với cơ ngực hắn yêu thích không buông tay, giống như niết vú nữ nhân cứ như vậy xoa nắn lên, nắn nắn bên trái, lại sờ sờ bên phải, chơi đến hai khối đầu vú trên cơ ngực đều cứng lên mới ngừng tay.</w:t>
      </w:r>
      <w:r>
        <w:br w:type="textWrapping"/>
      </w:r>
      <w:r>
        <w:br w:type="textWrapping"/>
      </w:r>
      <w:r>
        <w:t xml:space="preserve">Gã vê vê đầu vú trong sơ mi, dùng kéo cắt 1 lỗ tròn nhỏ trên đầu vú lớn nhỏ, sau đó đem sơ mi buông ra. Áo sơ mi bó lấy cơ ngực, đầu vú từ nhỏ từ trong lộ. Hai bên ngực đều cắt xong, hắn hài lòng kéo đầu vú lộ ra ngoài sơ mi, dùng hai ngón tay cọ xát trêu đùa, thẳng tới khi đầu vú bị xát đỏ đến phát tím, cứng rắn giống quả nho.</w:t>
      </w:r>
      <w:r>
        <w:br w:type="textWrapping"/>
      </w:r>
      <w:r>
        <w:br w:type="textWrapping"/>
      </w:r>
      <w:r>
        <w:t xml:space="preserve">Tiếp, nam nhân quỳ giữa chân hắn, dùng kéo cắt đũng quần tây thành một vết cắt nhỏ nhỏ, lại từ vết cắt nhỏ cắt về phía trước về phía sau mấy nhát, làm thành một vết cắt lớn, tạo thành quần yếm, bên trong quần lót màu trắng lộ ra.</w:t>
      </w:r>
      <w:r>
        <w:br w:type="textWrapping"/>
      </w:r>
      <w:r>
        <w:br w:type="textWrapping"/>
      </w:r>
      <w:r>
        <w:t xml:space="preserve">"Oh, quần lót quả nhiên đều ướt."</w:t>
      </w:r>
      <w:r>
        <w:br w:type="textWrapping"/>
      </w:r>
      <w:r>
        <w:br w:type="textWrapping"/>
      </w:r>
      <w:r>
        <w:t xml:space="preserve">Nam nhân lấy ngón tay quét qua quét lại nhục phùng tiểu huyệt Tưởng Bưu, móng tay cào hai cái trên quần lót ướt rối tinh rối mù, còn thấm ra một tầng nước. Gã không khỏi chậc chậc hai tiếng, lần nữa dùng kéo cắt giữa quần lót ra một miếng lớn, lấy tay đem quần lót rách nát kéo ra hai bên, khiến nơi riêng tư bí ẩn bên trong lộ ra.</w:t>
      </w:r>
      <w:r>
        <w:br w:type="textWrapping"/>
      </w:r>
      <w:r>
        <w:br w:type="textWrapping"/>
      </w:r>
      <w:r>
        <w:t xml:space="preserve">Nữ huyệt Tưởng Bưu và cúc hoa toàn bộ bại lộ ở trong không khí, rơi vào ánh mắt thẳng tắp của nam nhân. Có lẽ là do cảm giác không được tự nhiên, âm thần ướt đẫm không khỏi rung rung một chút, miệng âm đạo hơi hơi co rút lại, hai giọt dâm thủy trong trẻo chảy ra.</w:t>
      </w:r>
      <w:r>
        <w:br w:type="textWrapping"/>
      </w:r>
      <w:r>
        <w:br w:type="textWrapping"/>
      </w:r>
      <w:r>
        <w:t xml:space="preserve">"Dâm thủy thật nhiều."</w:t>
      </w:r>
      <w:r>
        <w:br w:type="textWrapping"/>
      </w:r>
      <w:r>
        <w:br w:type="textWrapping"/>
      </w:r>
      <w:r>
        <w:t xml:space="preserve">Nam nhân cảm thán nói.</w:t>
      </w:r>
      <w:r>
        <w:br w:type="textWrapping"/>
      </w:r>
      <w:r>
        <w:br w:type="textWrapping"/>
      </w:r>
      <w:r>
        <w:t xml:space="preserve">Tưởng Bưu cũng cảm giác được hạ thể chảy nước, có chút ngượng ngùng, thò tay muốn che hạ thể lộ ra lại bị nam nhân kéo tay ra.</w:t>
      </w:r>
      <w:r>
        <w:br w:type="textWrapping"/>
      </w:r>
      <w:r>
        <w:br w:type="textWrapping"/>
      </w:r>
      <w:r>
        <w:t xml:space="preserve">"Che cái gì, cắt cũng đã cắt, có muốn anh liếm cho cưng không?" Nam nhân hỏi hắn.</w:t>
      </w:r>
      <w:r>
        <w:br w:type="textWrapping"/>
      </w:r>
      <w:r>
        <w:br w:type="textWrapping"/>
      </w:r>
      <w:r>
        <w:t xml:space="preserve">"Liếm?" Tưởng Bưu cứng người lại, nói lắp một chút hỏi:"Liếm, liếm thế nào?"</w:t>
      </w:r>
      <w:r>
        <w:br w:type="textWrapping"/>
      </w:r>
      <w:r>
        <w:br w:type="textWrapping"/>
      </w:r>
      <w:r>
        <w:t xml:space="preserve">Nam nhân đem đầu lưỡi vươn ra không khí làm ra một động tác liếm, giương mắt nhìn hắn, trong mắt là ác liệt câu dẫn:</w:t>
      </w:r>
      <w:r>
        <w:br w:type="textWrapping"/>
      </w:r>
      <w:r>
        <w:br w:type="textWrapping"/>
      </w:r>
      <w:r>
        <w:t xml:space="preserve">"Đương nhiên là...... Liếm bướm nhỏ chảy nước của cưng."</w:t>
      </w:r>
      <w:r>
        <w:br w:type="textWrapping"/>
      </w:r>
      <w:r>
        <w:br w:type="textWrapping"/>
      </w:r>
      <w:r>
        <w:t xml:space="preserve">Nam nhân liếm không khí khiến Tưởng Bưu có một loại cảm giác tựa hồ bị liếm huyệt thật, nhất thời cả người tê liệt, nhịn không được hầu kết động đậy nuốt nuốt nước miếng. Đem chân mở ra chút, quần tây rách nát theo động tác mở to rõ ràng.</w:t>
      </w:r>
      <w:r>
        <w:br w:type="textWrapping"/>
      </w:r>
      <w:r>
        <w:br w:type="textWrapping"/>
      </w:r>
      <w:r>
        <w:t xml:space="preserve">"Liếm sao?" Nam nhân lại hỏi.</w:t>
      </w:r>
      <w:r>
        <w:br w:type="textWrapping"/>
      </w:r>
      <w:r>
        <w:br w:type="textWrapping"/>
      </w:r>
      <w:r>
        <w:t xml:space="preserve">Tưởng Bưu không nói chuyện, nhưng hắn thò tay đem quần lót bị cắt kéo ra càng hở, lộ toàn bộ bộ phận sinh dục ra. Dừng vài giây, lại do dự vươn hai ngón tay đem hai cánh môi đỏ hơi hơi kéo ra hai bên.</w:t>
      </w:r>
      <w:r>
        <w:br w:type="textWrapping"/>
      </w:r>
      <w:r>
        <w:br w:type="textWrapping"/>
      </w:r>
      <w:r>
        <w:t xml:space="preserve">Nhục phùng ướt đẫm hoàn toàn không có gì che lấp, miệng âm đạo cũng theo động tác thoáng mở ra một cái miệng nhỏ theo hô hấp vừa run lên hơi động, trước ánh mắt nam nhân chảy tiếp chất lỏng ra.</w:t>
      </w:r>
      <w:r>
        <w:br w:type="textWrapping"/>
      </w:r>
      <w:r>
        <w:br w:type="textWrapping"/>
      </w:r>
      <w:r>
        <w:t xml:space="preserve">Nam nhân thấy thế, thú tính sôi trào, không nói hai lời vùi đầu vào giữa hai chân Tưởng Bưu. Một hơi ngậm bướm nhỏ đầy nước vào trong miệng "Sụp soạp" mân mê hút, đầu lưỡi linh hoạt đảo qua mỗi một nơi tao nhục của tiểu huyệt.</w:t>
      </w:r>
      <w:r>
        <w:br w:type="textWrapping"/>
      </w:r>
      <w:r>
        <w:br w:type="textWrapping"/>
      </w:r>
      <w:r>
        <w:t xml:space="preserve">Tưởng Bưu chưa từng bị liếm qua như vậy, làm một ung thư thẳng nam, hắn cũng chưa từng liếm qua nơi riêng tư của đàn bà, hoàn toàn không biết bị liếm huyệt hóa ra là chuyện sảng khoái như vậy. Khoang mũi nam nhân cùng khoang miệng ấm áp thở ra phun vào tiểu huyệt hắn, còn có hạ thể truyền đến khoái cảm khiến hắn ý thức thanh tỉnh biết được hiện tại hắn đang bị người liếm huyệt. Hắn nhịn không được mở miệng ra thở gấp, xoa dịu kích thích mãnh liệt này.</w:t>
      </w:r>
      <w:r>
        <w:br w:type="textWrapping"/>
      </w:r>
      <w:r>
        <w:br w:type="textWrapping"/>
      </w:r>
      <w:r>
        <w:t xml:space="preserve">Đầu lưỡi đẩy môi thịt ôm lấy âm đế non mềm ra, khiến âm hạch bên trong đã sung huyết lớn lộ ra. Sau đó không ngừng đánh lưỡi kích thích.</w:t>
      </w:r>
      <w:r>
        <w:br w:type="textWrapping"/>
      </w:r>
      <w:r>
        <w:br w:type="textWrapping"/>
      </w:r>
      <w:r>
        <w:t xml:space="preserve">"Aaa" Tưởng Bưu nhịn không được trầm giọng rên rỉ một tiếng.</w:t>
      </w:r>
      <w:r>
        <w:br w:type="textWrapping"/>
      </w:r>
      <w:r>
        <w:br w:type="textWrapping"/>
      </w:r>
      <w:r>
        <w:t xml:space="preserve">Âm đế bị nam nhân cắn, gã dùng răng nhẹ nhàng cắn lại dùng sức liếm láp bằng đầu lưỡi. Tiểu âm thần mềm mại bị môi mân mê đẩy ra ngoài lại bị dâm thủy thấm ướt, dán bên đại âm thần, lộ ra huyệt khẩu yếu ớt. Nam nhân đầu lưỡi cuốn giống mũi khoan đùa bỡn đâm cái miệng nhỏ. Tiến vào một chút sau đó lại dùng đầu lưỡi liếm láp nội bích một phen.</w:t>
      </w:r>
      <w:r>
        <w:br w:type="textWrapping"/>
      </w:r>
      <w:r>
        <w:br w:type="textWrapping"/>
      </w:r>
      <w:r>
        <w:t xml:space="preserve">Nữ huyệt cũng chỉ từng trải qua một lần mà thôi, lại còn là cái loại thô bạo kia. Tuy rằng cũng không phải không thích nhưng đến cùng loại này chỉ tính là hình thức ôn hòa.</w:t>
      </w:r>
      <w:r>
        <w:br w:type="textWrapping"/>
      </w:r>
      <w:r>
        <w:br w:type="textWrapping"/>
      </w:r>
      <w:r>
        <w:t xml:space="preserve">Trên đầu lưỡi kia tựa như mang xuân dược vậy, liếm qua địa phương nào đều giống có dòng điện chạy qua. Tao nhiệt không thôi liếm Tưởng Bưu cả người tê dại, không tự chủ được lại đem tiểu huyệt mở rộng chút cho đầu lưỡi kia xâm nhập sâu hơn.</w:t>
      </w:r>
      <w:r>
        <w:br w:type="textWrapping"/>
      </w:r>
      <w:r>
        <w:br w:type="textWrapping"/>
      </w:r>
      <w:r>
        <w:t xml:space="preserve">Nam nhân kéo tay Tưởng Bưu ra, đưa tới trên cơ ngực chính hắn, nói:</w:t>
      </w:r>
      <w:r>
        <w:br w:type="textWrapping"/>
      </w:r>
      <w:r>
        <w:br w:type="textWrapping"/>
      </w:r>
      <w:r>
        <w:t xml:space="preserve">"Tự cưng niết đầu vú mình."</w:t>
      </w:r>
      <w:r>
        <w:br w:type="textWrapping"/>
      </w:r>
      <w:r>
        <w:br w:type="textWrapping"/>
      </w:r>
      <w:r>
        <w:t xml:space="preserve">Tưởng Bưu bị liếm sớm đã mất đi lý trí, nghe vậy liền thật sự mò lên ngực, một tay một chỗ chạm lên đầu vú lộ ra ngoài sơ mi.</w:t>
      </w:r>
      <w:r>
        <w:br w:type="textWrapping"/>
      </w:r>
      <w:r>
        <w:br w:type="textWrapping"/>
      </w:r>
      <w:r>
        <w:t xml:space="preserve">Tiểu huyệt bị ngón tay rất lớn của nam nhân tách mở, đầu lưỡi linh hoạt tại huyệt khẩu tiến lên. Ngẫu nhiên cắm sâu vào một đoạn, xoay vòng liếm láp bên trong nhục bích. Như là muốn đem dâm thủy bên trong không ngừng chảy ra liếm sạch sẽ. Chóp mũi chọc vào âm đế mẫn cảm, hơi thở không ngừng phun giữa nhục phùng, khiến cảm giác tê dại này càng thêm rõ ràng.</w:t>
      </w:r>
      <w:r>
        <w:br w:type="textWrapping"/>
      </w:r>
      <w:r>
        <w:br w:type="textWrapping"/>
      </w:r>
      <w:r>
        <w:t xml:space="preserve">Khoái cảm liếm cảm khiến Tưởng Bưu nhịn không được gập chân kẹp lấy đầu nam nhân, đem đầu nam nhân ôm chặt tại đũng quần mình, nâng mông đem tiểu huyệt không ngừng ghé sát vào miệng nam nhân.</w:t>
      </w:r>
      <w:r>
        <w:br w:type="textWrapping"/>
      </w:r>
      <w:r>
        <w:br w:type="textWrapping"/>
      </w:r>
      <w:r>
        <w:t xml:space="preserve">Hắn hoàn toàn quên đây là ở trong tàu điện ngầm, quên bọn họ đây là trước mắt mọi người làm, cả người lâm vào bên trong khoái cảm vô tận đáng sợ.</w:t>
      </w:r>
      <w:r>
        <w:br w:type="textWrapping"/>
      </w:r>
      <w:r>
        <w:br w:type="textWrapping"/>
      </w:r>
      <w:r>
        <w:t xml:space="preserve">Hắn cầm lòng thở hổn hển, một tay mân mê đầu vú chính mình, tay kia động tác giống nữ nhân dùng sữa nuôi con xoa nắn cơ ngực. Hắn chỉ cảm thấy khoái cảm càng mãnh liệt mà trong dũng đạo lại trở nên hư không, nếu là có cái gì đó có thể liếm thật tốt, tựa như trước.... lúc trước....</w:t>
      </w:r>
      <w:r>
        <w:br w:type="textWrapping"/>
      </w:r>
      <w:r>
        <w:br w:type="textWrapping"/>
      </w:r>
      <w:r>
        <w:t xml:space="preserve">"Ah --" Tưởng Bưu hạ thể bị hai ngón tay một lần đâm vào, bởi vì tiểu huyệt đã bị đầu liếm trơn đầy đủ, hai ngón tay cắm vào thật sự thuận lợi, nhưng vẫn là có chút nhanh.</w:t>
      </w:r>
      <w:r>
        <w:br w:type="textWrapping"/>
      </w:r>
      <w:r>
        <w:br w:type="textWrapping"/>
      </w:r>
      <w:r>
        <w:t xml:space="preserve">Nam nhân trong miệng ngậm âm hạch đùa bỡn, ngón tay không ngừng cắm vào tiểu huyệt hắn, đầu ngón tay trong dũng đạo thay phiên móc ngoáy, tìm kiếm điểm mẫn cảm trong sâu. Một tay kia tại chỗ âm thần sờ soạng mấy cái, dính không ít dâm thủy, duỗi về cúc huyệt phía sau.</w:t>
      </w:r>
      <w:r>
        <w:br w:type="textWrapping"/>
      </w:r>
      <w:r>
        <w:br w:type="textWrapping"/>
      </w:r>
      <w:r>
        <w:t xml:space="preserve">"Chỗ đó không...a...a"</w:t>
      </w:r>
      <w:r>
        <w:br w:type="textWrapping"/>
      </w:r>
      <w:r>
        <w:br w:type="textWrapping"/>
      </w:r>
      <w:r>
        <w:t xml:space="preserve">Không để ý một ngón tay cắm vào trong cúc huyệt, đi vào rồi cũng không đưa đẩy. Ngược lại tại sờ loạn trong tràng đạo trơn nhẵn, sờ soạng một lát tiểu huyệt phía trước bỗng nhiên mau chóng phun ra một dòng dâm thủy. Tìm đến vị trí tuyến tiền liệt ngón tay đè lên tuyến tiền liệt Tưởng Bưu không ngừng run run.</w:t>
      </w:r>
      <w:r>
        <w:br w:type="textWrapping"/>
      </w:r>
      <w:r>
        <w:br w:type="textWrapping"/>
      </w:r>
      <w:r>
        <w:t xml:space="preserve">Hạ thể Tưởng Bưu hai huyệt đều bị đầu ngón tay giữ lấy, khoái cảm nhanh chóng lan khắp toàn thân, cả người tê dại đến cực hạn, mũi chân đều nhịn không được cong lên.</w:t>
      </w:r>
      <w:r>
        <w:br w:type="textWrapping"/>
      </w:r>
      <w:r>
        <w:br w:type="textWrapping"/>
      </w:r>
      <w:r>
        <w:t xml:space="preserve">Tại thời điểm sắp đạt cao trào, đột nhiên xuất hiện một âm thanh nghiêm túc.</w:t>
      </w:r>
      <w:r>
        <w:br w:type="textWrapping"/>
      </w:r>
      <w:r>
        <w:br w:type="textWrapping"/>
      </w:r>
      <w:r>
        <w:t xml:space="preserve">"Các người đang làm cái gì đây?!"</w:t>
      </w:r>
      <w:r>
        <w:br w:type="textWrapping"/>
      </w:r>
      <w:r>
        <w:br w:type="textWrapping"/>
      </w:r>
      <w:r>
        <w:t xml:space="preserve">Tưởng Bưu sợ tới mức đột nhiên ngẩng đầu, thấy một vị thân mặc cảnh phục, trong tay mang theo mũ cảnh sát. Lão nghiêm túc nhìn hắn, thanh âm băng lãnh, ánh mắt cực kỳ sắc bén, giống một thanh đao chọc thẳng lòng người.</w:t>
      </w:r>
      <w:r>
        <w:br w:type="textWrapping"/>
      </w:r>
      <w:r>
        <w:br w:type="textWrapping"/>
      </w:r>
      <w:r>
        <w:t xml:space="preserve">Tưởng Bưu nháy mắt run run, theo ánh mắt cảnh sát nhìn xuống phát giữa hai chân còn một kẻ ra sức liếm huyệt, hắn huyệt trước huyệt sau bên trong còn các cắm mấy căn ngón tay.</w:t>
      </w:r>
      <w:r>
        <w:br w:type="textWrapping"/>
      </w:r>
      <w:r>
        <w:br w:type="textWrapping"/>
      </w:r>
      <w:r>
        <w:t xml:space="preserve">Hắn lập tức nhớ tới đây là ở trong tàu điện ngầm, đây là trước mắt đám đông. Mà hắn, thế nhưng trước đám đông để người cắt ra quần tây quần lót, để người cho hắn liếm bướm. Nháy mắt, hắn toát mồ hôi lạnh, vội vàng muốn đứng lên.</w:t>
      </w:r>
      <w:r>
        <w:br w:type="textWrapping"/>
      </w:r>
      <w:r>
        <w:br w:type="textWrapping"/>
      </w:r>
      <w:r>
        <w:t xml:space="preserve">Lúc này, bên trong cúc huyệt ngón tay đột nhiên cắm mạnh tuyến tiền liệt, huyệt trước hai ngón tay gập lại xoay vòng hung hăng quấy đảo trong huyệt non mềm. Động tác quấy đảo ngón tay quá lớn, đem dâm thủy bên trong quấy đảo rung động. "Xì xì"</w:t>
      </w:r>
      <w:r>
        <w:br w:type="textWrapping"/>
      </w:r>
      <w:r>
        <w:br w:type="textWrapping"/>
      </w:r>
      <w:r>
        <w:t xml:space="preserve">Tưởng Bưu rốt cuộc không đứng dậy được, hắn ngồi phịch trên chỗ ngồi, giang chân ra để nam nhân giữa hông làm huyệt. Hắn ngẩng đầu đối diện cảnh sát, ánh mắt cảnh sát giống như xem một con chó hoang đang bài tiết, hắn cao trào.</w:t>
      </w:r>
      <w:r>
        <w:br w:type="textWrapping"/>
      </w:r>
      <w:r>
        <w:br w:type="textWrapping"/>
      </w:r>
      <w:r>
        <w:t xml:space="preserve">Dâm thủy từ trong dũng đạo phun ra, đầy mặt và tay nam nhân.</w:t>
      </w:r>
      <w:r>
        <w:br w:type="textWrapping"/>
      </w:r>
      <w:r>
        <w:br w:type="textWrapping"/>
      </w:r>
      <w:r>
        <w:t xml:space="preserve">Cảnh sát phẫn nộ nhìn cảnh dâm dục vớ vẩn trước mắt này, lấy ra một bộ còng tay.</w:t>
      </w:r>
      <w:r>
        <w:br w:type="textWrapping"/>
      </w:r>
      <w:r>
        <w:br w:type="textWrapping"/>
      </w:r>
      <w:r>
        <w:t xml:space="preserve">Cảnh sát đuổi nam nhân sang một bên. Sau đó thô bạo kéo Tưởng Bưu lên, còng hai tay hắn. Tiếp, lão không biết từ nơi nào lấy ra một đoạn dây thừng, treo lên tay vịn trên đỉnh đầu, rồi xuyên qua còng tay hắn, đem hai tay hắn treo cao. Lão ra lệnh nam nhân đem Tưởng Bưu một chân nâng cao lên.</w:t>
      </w:r>
      <w:r>
        <w:br w:type="textWrapping"/>
      </w:r>
      <w:r>
        <w:br w:type="textWrapping"/>
      </w:r>
      <w:r>
        <w:t xml:space="preserve">Tưởng Bưu tựa hồ đoán được cảnh sát muốn làm cái gì, hắn có chút hoảng loạn:</w:t>
      </w:r>
      <w:r>
        <w:br w:type="textWrapping"/>
      </w:r>
      <w:r>
        <w:br w:type="textWrapping"/>
      </w:r>
      <w:r>
        <w:t xml:space="preserve">"Dừng tay!"</w:t>
      </w:r>
      <w:r>
        <w:br w:type="textWrapping"/>
      </w:r>
      <w:r>
        <w:br w:type="textWrapping"/>
      </w:r>
      <w:r>
        <w:t xml:space="preserve">Hắn dùng chân đá nam nhân kia, nhưng chân đã bị nam nhân ôm chặt vào trong ngực, chân sau đứng thẳng dưới tình huống này, hắn giãy dụa căn bản không có tác dụng. Chân vẫn là bị cảnh sát dùng dây thừng quấn quanh đầu gối, sau đó kéo lên tay vịn trên cao cột chắc.</w:t>
      </w:r>
      <w:r>
        <w:br w:type="textWrapping"/>
      </w:r>
      <w:r>
        <w:br w:type="textWrapping"/>
      </w:r>
      <w:r>
        <w:t xml:space="preserve">Cứ như vậy, Tưởng Bưu tựa như nhân vật chính kinh điển trong phim s*x bị trói buộc, hình thành hai tay bị buộc trên cao, một chân đứng thẳng, một chân bị dây thừng kéo cao lên, nơi riêng tư hoàn toàn bại lộ.</w:t>
      </w:r>
      <w:r>
        <w:br w:type="textWrapping"/>
      </w:r>
      <w:r>
        <w:br w:type="textWrapping"/>
      </w:r>
      <w:r>
        <w:t xml:space="preserve">Nếu là không mặc quần áo hoặc là mặc quần áo nghiêm chỉnh thì thôi. Cố tình Tưởng Bưu lại giống như vậy, từ đầu đến chân ngược lại là ăn mặc chỉnh tề, caravat dây lưng giày không thiếu, lại cố tình đũng quần bị cắt ra lộ vùng kín. Vì động tác một chân nâng cao, quần tây đang mở lớn lộ ra quần lót màu trắng bên trong. Quần lót màu trắng cũng rách nát hơi hơi mở ra, loáng thoáng hở ra nhục huyệt phía trước bị cắm đỏ lên ướt nhẹp.</w:t>
      </w:r>
      <w:r>
        <w:br w:type="textWrapping"/>
      </w:r>
      <w:r>
        <w:br w:type="textWrapping"/>
      </w:r>
      <w:r>
        <w:t xml:space="preserve">Cảnh sát đẩy áo khoác hắn ra, nhéo đầu vú hắn hở ra từ lỗ cắt sơ mi, cười lạnh nói:</w:t>
      </w:r>
      <w:r>
        <w:br w:type="textWrapping"/>
      </w:r>
      <w:r>
        <w:br w:type="textWrapping"/>
      </w:r>
      <w:r>
        <w:t xml:space="preserve">"Hóa ra là kẻ phô dâm? Vậy là thích chơi bại lộ phải không? Tao khiến mày bại lộ đủ."</w:t>
      </w:r>
      <w:r>
        <w:br w:type="textWrapping"/>
      </w:r>
      <w:r>
        <w:br w:type="textWrapping"/>
      </w:r>
      <w:r>
        <w:t xml:space="preserve">Dứt lời, lão đem quần Tưởng Bưu vốn rách nát hung hăng xé, xé ra càng lớn. Cho nên vải dệt trở nên lỏng lẻo, hoàn toàn không thể che nửa điểm tiểu huyệt, nữ huyệt hoàn toàn bại lộ ở dưới ánh mắt cảnh sát.</w:t>
      </w:r>
      <w:r>
        <w:br w:type="textWrapping"/>
      </w:r>
      <w:r>
        <w:br w:type="textWrapping"/>
      </w:r>
      <w:r>
        <w:t xml:space="preserve">"A! đừng!"</w:t>
      </w:r>
      <w:r>
        <w:br w:type="textWrapping"/>
      </w:r>
      <w:r>
        <w:br w:type="textWrapping"/>
      </w:r>
      <w:r>
        <w:t xml:space="preserve">"Hóa ra là đàn ông mọc ra bướm đàn bà, trách không được dâm thành như vậy!"</w:t>
      </w:r>
      <w:r>
        <w:br w:type="textWrapping"/>
      </w:r>
      <w:r>
        <w:br w:type="textWrapping"/>
      </w:r>
      <w:r>
        <w:t xml:space="preserve">Cảnh sát thò tay vỗ vỗ tiểu huyệt Tưởng Bưu:</w:t>
      </w:r>
      <w:r>
        <w:br w:type="textWrapping"/>
      </w:r>
      <w:r>
        <w:br w:type="textWrapping"/>
      </w:r>
      <w:r>
        <w:t xml:space="preserve">"Tao bảo sao một tráng nam như này còn bị người liếm lại chơi, hóa ra là mọc bướm dâm đàn bà, tao ngược lại muốn nhìn bướm mày có cái gì lợi hại</w:t>
      </w:r>
      <w:r>
        <w:br w:type="textWrapping"/>
      </w:r>
      <w:r>
        <w:br w:type="textWrapping"/>
      </w:r>
      <w:r>
        <w:t xml:space="preserve">Mà mày tại nơi công cộng chơi tới vô liêm sỉ!"</w:t>
      </w:r>
      <w:r>
        <w:br w:type="textWrapping"/>
      </w:r>
      <w:r>
        <w:br w:type="textWrapping"/>
      </w:r>
      <w:r>
        <w:t xml:space="preserve">Nói đến đây, cảnh sát lại chọc chọc bàn tay mấy lần vào dâm huyệt, lại dùng hai ngón tay thô bạo cắm vào bên trong huyệt ra ra vào vào đảo vài cái.</w:t>
      </w:r>
      <w:r>
        <w:br w:type="textWrapping"/>
      </w:r>
      <w:r>
        <w:br w:type="textWrapping"/>
      </w:r>
      <w:r>
        <w:t xml:space="preserve">Tưởng Bưu vốn là xấu hổ vạn phần, nề hà chân bị trói bị treo, chỉ là đứng thẳng đã phải dùng sức, căn bản vô lực ngăn cản động tác cảnh sát. Lúc này bị cảnh sát đối xử như thế, bướm dâm đúng là nhịn không được lại phun một dòng nước ra.</w:t>
      </w:r>
      <w:r>
        <w:br w:type="textWrapping"/>
      </w:r>
      <w:r>
        <w:br w:type="textWrapping"/>
      </w:r>
      <w:r>
        <w:t xml:space="preserve">"Đệt! Thế này cũng có thể phun nước?"</w:t>
      </w:r>
      <w:r>
        <w:br w:type="textWrapping"/>
      </w:r>
      <w:r>
        <w:br w:type="textWrapping"/>
      </w:r>
      <w:r>
        <w:t xml:space="preserve">"Đừng chọc! Đừng chọc! A... xin xin anh, đừng làm như vậy!"</w:t>
      </w:r>
      <w:r>
        <w:br w:type="textWrapping"/>
      </w:r>
      <w:r>
        <w:br w:type="textWrapping"/>
      </w:r>
      <w:r>
        <w:t xml:space="preserve">Cảnh sát phảng phất căn bản không nghe thấy hắn van xin, thản nhiên nói:</w:t>
      </w:r>
      <w:r>
        <w:br w:type="textWrapping"/>
      </w:r>
      <w:r>
        <w:br w:type="textWrapping"/>
      </w:r>
      <w:r>
        <w:t xml:space="preserve">"Mày có biết hay không, mày loại này bại lộ sau sẽ thế nào, tao giờ nói cho mày biết, mày sẽ bị đưa đến sở thu lưu chó hoang, buộc thành bộ dáng bồn cầu, bị chó đực xem là chó cái đến trên người thao bướm mày. Sau đó bị bắn một bụng cẩu tinh, phục vụ chó sinh con!"</w:t>
      </w:r>
      <w:r>
        <w:br w:type="textWrapping"/>
      </w:r>
      <w:r>
        <w:br w:type="textWrapping"/>
      </w:r>
      <w:r>
        <w:t xml:space="preserve">"Không! Không được! Không được! Tôi không muốn bị chó thao, anh không thể làm như vậy, anh là cảnh sát nhân dân, anh không thể đối xử với tôi như vậy!"</w:t>
      </w:r>
      <w:r>
        <w:br w:type="textWrapping"/>
      </w:r>
      <w:r>
        <w:br w:type="textWrapping"/>
      </w:r>
      <w:r>
        <w:t xml:space="preserve">Vừa nghĩ đến mình sẽ bị ném vào trong ổ chó bị chó thao, Tưởng Bưu sợ hãi kêu to lên.</w:t>
      </w:r>
      <w:r>
        <w:br w:type="textWrapping"/>
      </w:r>
      <w:r>
        <w:br w:type="textWrapping"/>
      </w:r>
      <w:r>
        <w:t xml:space="preserve">"Mày không muốn?" Cảnh sát giọng lạnh lùng hỏi.</w:t>
      </w:r>
      <w:r>
        <w:br w:type="textWrapping"/>
      </w:r>
      <w:r>
        <w:br w:type="textWrapping"/>
      </w:r>
      <w:r>
        <w:t xml:space="preserve">"Không muốn!" Tưởng Bưu cảm giác nước tiểu cũng đều bị dọa chảy ra, hắn lung tung lắc đầu:"Tôi không muốn đi ổ chó, xin anh xin anh không cần đem tôi ném vào ổ chó! Tôi không muốn bị chó thao, không muốn bị chó bắn tinh!"</w:t>
      </w:r>
      <w:r>
        <w:br w:type="textWrapping"/>
      </w:r>
      <w:r>
        <w:br w:type="textWrapping"/>
      </w:r>
      <w:r>
        <w:t xml:space="preserve">Cảnh sát đột nhiên cười, từ bên hông rút ra một khẩu súng.</w:t>
      </w:r>
      <w:r>
        <w:br w:type="textWrapping"/>
      </w:r>
      <w:r>
        <w:br w:type="textWrapping"/>
      </w:r>
      <w:r>
        <w:t xml:space="preserve">"Không! Không --"</w:t>
      </w:r>
      <w:r>
        <w:br w:type="textWrapping"/>
      </w:r>
      <w:r>
        <w:br w:type="textWrapping"/>
      </w:r>
      <w:r>
        <w:t xml:space="preserve">Tưởng Bưu cho rằng mình sắp bị bắn, gọi cha gọi mẹ thiếu chút nữa bị dọa khóc:</w:t>
      </w:r>
      <w:r>
        <w:br w:type="textWrapping"/>
      </w:r>
      <w:r>
        <w:br w:type="textWrapping"/>
      </w:r>
      <w:r>
        <w:t xml:space="preserve">"Tôi sẽ không phô dâm nữa, cũng không làm tình tại nơi công cộng nữa, tôi sai rồi tôi sai rồi đồng chí cảnh sát, tôi sai rồi!"</w:t>
      </w:r>
      <w:r>
        <w:br w:type="textWrapping"/>
      </w:r>
      <w:r>
        <w:br w:type="textWrapping"/>
      </w:r>
      <w:r>
        <w:t xml:space="preserve">Hắn nhớ tới nam nhân lúc trước cùng hắn tằng tịu với nhau, dụ dỗ hắn tiến hành hành vi dâm loạn tại nơi công cộng, lại vội vàng nói</w:t>
      </w:r>
      <w:r>
        <w:br w:type="textWrapping"/>
      </w:r>
      <w:r>
        <w:br w:type="textWrapping"/>
      </w:r>
      <w:r>
        <w:t xml:space="preserve">"Không phải tôi sai, là lỗi nam nhân kia, là hắn cố ý câu dẫn tôi, là hắn đem kê ba móc ra chọc vào mặt tôi khiến tôi liếm, là hắn phạm sai lầm trước! Là Kiều Vũ! Là Kiều Vũ! Là lỗi củaKiều Vũ!"</w:t>
      </w:r>
      <w:r>
        <w:br w:type="textWrapping"/>
      </w:r>
      <w:r>
        <w:br w:type="textWrapping"/>
      </w:r>
      <w:r>
        <w:t xml:space="preserve">Nói rồi hắn sốt ruột nhìn chung quanh tìm nam nhân trước đó câu dẫn hắn, cũng chính là Kiều Vũ. Hắn vừa ngẩng đầu liền nhận ra người nọ, kẻ hai tháng trước phá màng trinh hắn, lạch bạch làm hắn một hồi thầy thuốc chợ đêm. Nếu không phải người đó, hắn thế nào sẽ biến thành cái dạng hiện tại này!</w:t>
      </w:r>
      <w:r>
        <w:br w:type="textWrapping"/>
      </w:r>
      <w:r>
        <w:br w:type="textWrapping"/>
      </w:r>
      <w:r>
        <w:t xml:space="preserve">Tưởng Bưu nhìn phải nhìn trái tìm Kiều Vũ, lại không ngờ ngay cả bóng quỷ cũng không phát hiện. Mà càng kỳ quái là, bọn họ nơi này động tĩnh lớn như vậy nhưng bên trong toa xe người tựa hồ cũng không chú ý tới bọn họ nơi này, như các chuyện trước.</w:t>
      </w:r>
      <w:r>
        <w:br w:type="textWrapping"/>
      </w:r>
      <w:r>
        <w:br w:type="textWrapping"/>
      </w:r>
      <w:r>
        <w:t xml:space="preserve">Tưởng Bưu cảm giác không quá thích hợp.</w:t>
      </w:r>
      <w:r>
        <w:br w:type="textWrapping"/>
      </w:r>
      <w:r>
        <w:br w:type="textWrapping"/>
      </w:r>
      <w:r>
        <w:t xml:space="preserve">Đúng, cảnh sát trưởng là như thế nào đi tới? Hắn cố gắng hồi tưởng, lúc này, một thanh âm quen thuộc vang lên.</w:t>
      </w:r>
      <w:r>
        <w:br w:type="textWrapping"/>
      </w:r>
      <w:r>
        <w:br w:type="textWrapping"/>
      </w:r>
      <w:r>
        <w:t xml:space="preserve">"Anh nói là lỗi của ai?"</w:t>
      </w:r>
      <w:r>
        <w:br w:type="textWrapping"/>
      </w:r>
      <w:r>
        <w:br w:type="textWrapping"/>
      </w:r>
      <w:r>
        <w:t xml:space="preserve">Tưởng Bưu quay đầu lại, khiếp sợ thấy nam nhân hắn vẫn đang tìm. Kiều Vũ, đang mặc một thân chế phục cảnh sát, trong tay mang theo một khẩu súng, lạnh mặt nhìn hắn.</w:t>
      </w:r>
      <w:r>
        <w:br w:type="textWrapping"/>
      </w:r>
      <w:r>
        <w:br w:type="textWrapping"/>
      </w:r>
      <w:r>
        <w:t xml:space="preserve">"Kiều Vũ?"</w:t>
      </w:r>
      <w:r>
        <w:br w:type="textWrapping"/>
      </w:r>
      <w:r>
        <w:br w:type="textWrapping"/>
      </w:r>
      <w:r>
        <w:t xml:space="preserve">Hắn trong đầu một mảnh dính đặc.</w:t>
      </w:r>
      <w:r>
        <w:br w:type="textWrapping"/>
      </w:r>
      <w:r>
        <w:br w:type="textWrapping"/>
      </w:r>
      <w:r>
        <w:t xml:space="preserve">Cảnh sát không để ý tới hắn, lạnh lùng cười, nói:</w:t>
      </w:r>
      <w:r>
        <w:br w:type="textWrapping"/>
      </w:r>
      <w:r>
        <w:br w:type="textWrapping"/>
      </w:r>
      <w:r>
        <w:t xml:space="preserve">"Thế nhưng còn dám trốn tránh trách nhiệm, tôi thấy không cho anh chút giáo huấn, anh liền không biết việc dâm đãng này lỗi sai lớn thế nào!"</w:t>
      </w:r>
      <w:r>
        <w:br w:type="textWrapping"/>
      </w:r>
      <w:r>
        <w:br w:type="textWrapping"/>
      </w:r>
      <w:r>
        <w:t xml:space="preserve">Nói xong cảnh sát đem họng súng đăth ngang bằng tiểu huyệt Tưởng Bưu, sau đó dùng một chút lực, đem toàn bộ nòng súng cắm vào. Cắm vào xong không tạm dừng chút nào, đưa đẩy nòng súng tại trong tiểu huyệt lên.</w:t>
      </w:r>
      <w:r>
        <w:br w:type="textWrapping"/>
      </w:r>
      <w:r>
        <w:br w:type="textWrapping"/>
      </w:r>
      <w:r>
        <w:t xml:space="preserve">Nòng súng lạnh lẽo khiến Tưởng Bưu nhịn không được run lên một chút. Mà ma sát nhanh chóng khiến độ ấm trong dũng đạo rất nhanh tăng lên, mẫn cảm nhục bích bị thanh kim loại lạnh không ngừng đâm chọc, không biết bao nhiêu dâm thủy chen vào trong họng súng.</w:t>
      </w:r>
      <w:r>
        <w:br w:type="textWrapping"/>
      </w:r>
      <w:r>
        <w:br w:type="textWrapping"/>
      </w:r>
      <w:r>
        <w:t xml:space="preserve">Tưởng Bưu bị đâm gọi "A -- a a --". Bị một cây súng cắm ở bên trong huyệt cảm giác vừa đáng sợ vừa kích thích, nhưng sau khi nhìn đến cảnh sát hóa ra chính là Kiều Vũ, loại cảm giác này càng biến thành kích thích là nhiều.</w:t>
      </w:r>
      <w:r>
        <w:br w:type="textWrapping"/>
      </w:r>
      <w:r>
        <w:br w:type="textWrapping"/>
      </w:r>
      <w:r>
        <w:t xml:space="preserve">"Kiều Vũ, nhanh lên, lại mau chút! a... a!" Tiểu huyệt bị cắm ra cảm giác, lúc trước sợ hãi kêu to bắt đầu biến thành dâm loạn gọi.</w:t>
      </w:r>
      <w:r>
        <w:br w:type="textWrapping"/>
      </w:r>
      <w:r>
        <w:br w:type="textWrapping"/>
      </w:r>
      <w:r>
        <w:t xml:space="preserve">Không nghĩ tới lấy súng sáp bướm đều có thể khiến tao hóa này high lên, cảnh sát thấy uy hiếp hoàn toàn không có tác dụng nào, trong lòng căm tức, quát:</w:t>
      </w:r>
      <w:r>
        <w:br w:type="textWrapping"/>
      </w:r>
      <w:r>
        <w:br w:type="textWrapping"/>
      </w:r>
      <w:r>
        <w:t xml:space="preserve">"Lại con mẹ anh chảy nước tôi liền nổ súng!"</w:t>
      </w:r>
      <w:r>
        <w:br w:type="textWrapping"/>
      </w:r>
      <w:r>
        <w:br w:type="textWrapping"/>
      </w:r>
      <w:r>
        <w:t xml:space="preserve">Tưởng Bưu lúc này đã không sợ cảnh sát, hắn đại khái đã biết đây không phải hiện thực, cho nên cũng không có rất sợ.</w:t>
      </w:r>
      <w:r>
        <w:br w:type="textWrapping"/>
      </w:r>
      <w:r>
        <w:br w:type="textWrapping"/>
      </w:r>
      <w:r>
        <w:t xml:space="preserve">Hắn càng lớn tiếng dâm loạn:"A! A! Ừ... nổ súng đi, dùng súng thao chết ta, mau thao tôi!"</w:t>
      </w:r>
      <w:r>
        <w:br w:type="textWrapping"/>
      </w:r>
      <w:r>
        <w:br w:type="textWrapping"/>
      </w:r>
      <w:r>
        <w:t xml:space="preserve">Cảnh sát nổi giận:"Trong súng có viên đạn, nổ súng sẽ bắn thủng bướm dâm của anh tin hay không!"</w:t>
      </w:r>
      <w:r>
        <w:br w:type="textWrapping"/>
      </w:r>
      <w:r>
        <w:br w:type="textWrapping"/>
      </w:r>
      <w:r>
        <w:t xml:space="preserve">"Tin! Tin! Viên đạn bên trong tất cả đều là tinh dịch, tất cả đều bắn vào, bắn vào bên trong bướm dâm ông đây!"</w:t>
      </w:r>
      <w:r>
        <w:br w:type="textWrapping"/>
      </w:r>
      <w:r>
        <w:br w:type="textWrapping"/>
      </w:r>
      <w:r>
        <w:t xml:space="preserve">Tưởng Bưu bình tĩnh vì biết hết thảy đều là mộng, hắn bắt đầu trở nên không kiêng nể gì lên:</w:t>
      </w:r>
      <w:r>
        <w:br w:type="textWrapping"/>
      </w:r>
      <w:r>
        <w:br w:type="textWrapping"/>
      </w:r>
      <w:r>
        <w:t xml:space="preserve">"Có giỏi cậu liền nổ súng đi, không nổ súng ông đây bấm hỏng súng của cậu!"</w:t>
      </w:r>
      <w:r>
        <w:br w:type="textWrapping"/>
      </w:r>
      <w:r>
        <w:br w:type="textWrapping"/>
      </w:r>
      <w:r>
        <w:t xml:space="preserve">Cảnh sát:"......"</w:t>
      </w:r>
      <w:r>
        <w:br w:type="textWrapping"/>
      </w:r>
      <w:r>
        <w:br w:type="textWrapping"/>
      </w:r>
      <w:r>
        <w:t xml:space="preserve">Thắng được cảnh sát, Tưởng Bưu trong lòng vui cực kỳ. Càng là kích thích, hắn càng ý thức được đây là ở trong mộng, hắn biết chuyện này tuyệt nhiên không phải là hiện thực. Nếu là hiện thực, hắn không có khả năng sẽ khiến nam nhân đụng hắn, mà cảnh sát cùng với nhân viên văn phòng lúc trước là cùng một người, đều là Kiều Vũ.</w:t>
      </w:r>
      <w:r>
        <w:br w:type="textWrapping"/>
      </w:r>
      <w:r>
        <w:br w:type="textWrapping"/>
      </w:r>
      <w:r>
        <w:t xml:space="preserve">Đây chỉ là mộng.</w:t>
      </w:r>
      <w:r>
        <w:br w:type="textWrapping"/>
      </w:r>
      <w:r>
        <w:br w:type="textWrapping"/>
      </w:r>
      <w:r>
        <w:t xml:space="preserve">Tưởng Bưu kiêu ngạo cực kì, dù cho hắn bây giờ bị treo chân, quần tây mở rộng lộ bướm dâm, bên trong bướm còn cắm súng cảnh sát. Sợ hãi lúc trước hoàn toàn biến đổi, hắn trong lòng từng đợt rung động, mang theo súng nhục huyệt cũng nhịn không được co bóp. Cảm giác chân thật cỡ nào chứ! Đây là súng, bên trong bướm hắn mang theo súng! Bây giờ hắn bị súng làm huyệt, thật con mẹ nó kích thích!</w:t>
      </w:r>
      <w:r>
        <w:br w:type="textWrapping"/>
      </w:r>
      <w:r>
        <w:br w:type="textWrapping"/>
      </w:r>
      <w:r>
        <w:t xml:space="preserve">Tôn nghiêm cảnh sát Kiều Vũ bị khiêu chiến, cậu hung hăng dùng súng trong tay thao mấy chục cái, động tác kịch liệt, đem dâm dịch trong nhục huyệt thao ra không ít, phun tại súng trên tay cậu, cậu đỏ mắt nhìn. Hạ thân cậu sớm đã dựng thành một túp lều cao, tỏ rõ dục vọng sắp phun trào.</w:t>
      </w:r>
      <w:r>
        <w:br w:type="textWrapping"/>
      </w:r>
      <w:r>
        <w:br w:type="textWrapping"/>
      </w:r>
      <w:r>
        <w:t xml:space="preserve">"Đây chính là anh tự tìm!"</w:t>
      </w:r>
      <w:r>
        <w:br w:type="textWrapping"/>
      </w:r>
      <w:r>
        <w:br w:type="textWrapping"/>
      </w:r>
      <w:r>
        <w:t xml:space="preserve">Cảnh sát mạnh tay đem súng rút ra ném xuống đất, kéo khóa quần, móc ra dươmg vật thô to bên trong, cắm vào tiểu huyệt Tưởng Bưu. Cậu một tay xoa nắn eo Tưởng Bưu, không ngừng cử động hạ thân đụng vào bộ phận ở đũng quần tây. Mỗi một phát chọc đều khiến chân bị treo cùng chân đứng của Tưởng Bưu nghiêng ngả, mỗi khi quy đầu sắp đi ra cậu nắm thắt lưng Tưởng Bưu rồi dùng lực kéo người trở về. Sau khi quen lực tác dụng vào phía dưới, cậu dẫn dụ Tưởng Bưu đụng đến nơi mà cậu lại hung hăng đem dương vật chọc ra vào, thao đến chỗ sâu nhất của nhục huyệt.</w:t>
      </w:r>
      <w:r>
        <w:br w:type="textWrapping"/>
      </w:r>
      <w:r>
        <w:br w:type="textWrapping"/>
      </w:r>
      <w:r>
        <w:t xml:space="preserve">"A! A!" Tưởng Bưu bị phương pháp thao mới mẻ độc đáo này làm cho dâm đãng gọi không thôi:" Rất thích! Lại đến! a --"</w:t>
      </w:r>
      <w:r>
        <w:br w:type="textWrapping"/>
      </w:r>
      <w:r>
        <w:br w:type="textWrapping"/>
      </w:r>
      <w:r>
        <w:t xml:space="preserve">Hắn gọi càng dâm, cảnh sát thao lại càng mạnh, dùng sức hướng bên trong chọc, cọ âm huyệt chỗ sâu tử cung. Cổ tử cung tương đối mẫn cảm, mỗi khi bị dương cụ chọc đến toàn bộ âm đạo sẽ cùng nhau co rút một chút. Bướm dâm kẹp chặt khiến cảnh sát thiếu chút nữa bắn một đợt tinh dịch ra ngoài, may mà cậu dùng sức không sai, cố nhịn xuống, đem dương vật cắm chặt ở trong huyệt, quy đầu ngăn lại cổ tử cung mài lên.</w:t>
      </w:r>
      <w:r>
        <w:br w:type="textWrapping"/>
      </w:r>
      <w:r>
        <w:br w:type="textWrapping"/>
      </w:r>
      <w:r>
        <w:t xml:space="preserve">Cổ tử cung non mềm bị quy đầu chầm chậm cọ xát như vẽ, chưa đầy một phút liền từ trong tiểu khẩu phun nước ra tưới ở trên quy đầu. Ma sát một lát, dương vật lại bắt đầu chín nông một sâu đưa đẩy, thời điểm cắm nông vẫn thao điểm G, cắm sâu một chút liền ra sức đảo miệng tử cung.</w:t>
      </w:r>
      <w:r>
        <w:br w:type="textWrapping"/>
      </w:r>
      <w:r>
        <w:br w:type="textWrapping"/>
      </w:r>
      <w:r>
        <w:t xml:space="preserve">Như thế 3 lượt, Tưởng Bưu bị thao mạnh, cao giọng dâm đãng gọi:</w:t>
      </w:r>
      <w:r>
        <w:br w:type="textWrapping"/>
      </w:r>
      <w:r>
        <w:br w:type="textWrapping"/>
      </w:r>
      <w:r>
        <w:t xml:space="preserve">"Thao chết tôi, a! Thao tới nơi đó, thao đến chỗ kia!"</w:t>
      </w:r>
      <w:r>
        <w:br w:type="textWrapping"/>
      </w:r>
      <w:r>
        <w:br w:type="textWrapping"/>
      </w:r>
      <w:r>
        <w:t xml:space="preserve">Cảnh sát dùng một bàn tay sờ đến mông hắn:</w:t>
      </w:r>
      <w:r>
        <w:br w:type="textWrapping"/>
      </w:r>
      <w:r>
        <w:br w:type="textWrapping"/>
      </w:r>
      <w:r>
        <w:t xml:space="preserve">"Nói rõ ràng, thao đến nơi nào?"</w:t>
      </w:r>
      <w:r>
        <w:br w:type="textWrapping"/>
      </w:r>
      <w:r>
        <w:br w:type="textWrapping"/>
      </w:r>
      <w:r>
        <w:t xml:space="preserve">"Thao, thao đến, a --"</w:t>
      </w:r>
      <w:r>
        <w:br w:type="textWrapping"/>
      </w:r>
      <w:r>
        <w:br w:type="textWrapping"/>
      </w:r>
      <w:r>
        <w:t xml:space="preserve">Dương vật lại đem đỉnh lõm thịt mềm ơt cổ tử cung kia ghì xuống, Tưởng Bưu kêu to:</w:t>
      </w:r>
      <w:r>
        <w:br w:type="textWrapping"/>
      </w:r>
      <w:r>
        <w:br w:type="textWrapping"/>
      </w:r>
      <w:r>
        <w:t xml:space="preserve">"Chọc đến tử cung, dương vật chọc đến tử cung ông đây!"</w:t>
      </w:r>
      <w:r>
        <w:br w:type="textWrapping"/>
      </w:r>
      <w:r>
        <w:br w:type="textWrapping"/>
      </w:r>
      <w:r>
        <w:t xml:space="preserve">Cảnh sát dùng một bàn tay vỗ mông hắn:</w:t>
      </w:r>
      <w:r>
        <w:br w:type="textWrapping"/>
      </w:r>
      <w:r>
        <w:br w:type="textWrapping"/>
      </w:r>
      <w:r>
        <w:t xml:space="preserve">"Nói hưu nói vượn! Anh một nam nhân chỗ nào có tử cung?"</w:t>
      </w:r>
      <w:r>
        <w:br w:type="textWrapping"/>
      </w:r>
      <w:r>
        <w:br w:type="textWrapping"/>
      </w:r>
      <w:r>
        <w:t xml:space="preserve">"A! ĐM nó! Ông đây ngay cả bướm đàn bà đều có, a -- khẳng định, có, a... tử cung! A...đừng chọc chỗ đó, đừng!"</w:t>
      </w:r>
      <w:r>
        <w:br w:type="textWrapping"/>
      </w:r>
      <w:r>
        <w:br w:type="textWrapping"/>
      </w:r>
      <w:r>
        <w:t xml:space="preserve">Bên trong huyệt dương vật đột nhiên mãnh liệt đối với cung khẩu đảo lộng lên, một chút rồi một chút nặng tựa hồ muốn đem miệng tử cung phá vỡ thao đến trong tử cun. Loại cảm giác này rất quỷ dị, vừa thích vừa đáng sợ, Tưởng Bưu bị thao liền cảm giác có chút không đúng, không biết như thế nào đột nhiên bị thao ra tiểu.</w:t>
      </w:r>
      <w:r>
        <w:br w:type="textWrapping"/>
      </w:r>
      <w:r>
        <w:br w:type="textWrapping"/>
      </w:r>
      <w:r>
        <w:t xml:space="preserve">Dùng nữ huyệt tiểu cảm giác thật sự là xấu hổ, cho dù là trong mộng, hắn cũng không muốn trước mặt Kiều Vũ dùng chỗ đó tiểu, hơn nữa là dùng nữ nhân huyệt, bị thao đến cảm giác buồn tiểu.</w:t>
      </w:r>
      <w:r>
        <w:br w:type="textWrapping"/>
      </w:r>
      <w:r>
        <w:br w:type="textWrapping"/>
      </w:r>
      <w:r>
        <w:t xml:space="preserve">Không nghĩ thì tốt, vừa nghĩ tới chuyện này, trong bụng tựa hồ giống bị ngập nước, nhanh chóng cảm giác nghẹn tiểu đột nhiên rõ ràng lên. Huyệt bên trong còn mang theo kê ba chọc loạn, liên tục vài lần chọc sâu dường như khiến Tưởng Bưu không nín được muốn tiểu ra. Hắn cảm giác không ổn, vội vàng kêu đình.</w:t>
      </w:r>
      <w:r>
        <w:br w:type="textWrapping"/>
      </w:r>
      <w:r>
        <w:br w:type="textWrapping"/>
      </w:r>
      <w:r>
        <w:t xml:space="preserve">"Dừng lại! Dừng lại Kiều Vũ! Tôi muốn tiểu, đừng CMN thao!"</w:t>
      </w:r>
      <w:r>
        <w:br w:type="textWrapping"/>
      </w:r>
      <w:r>
        <w:br w:type="textWrapping"/>
      </w:r>
      <w:r>
        <w:t xml:space="preserve">Cảnh sát giống Kiều Vũ nghe vậy thao càng dũng mãnh. Chộp lấy hắn, muốn hung hăng ấn trên kê ba và nhanh chóng chạm vào hai trứng hắn, phát ra tiếng va chạm</w:t>
      </w:r>
      <w:r>
        <w:br w:type="textWrapping"/>
      </w:r>
      <w:r>
        <w:br w:type="textWrapping"/>
      </w:r>
      <w:r>
        <w:t xml:space="preserve">"Ba ba ba ba. Chỗ kết hợp tính khí hai người chật vật một mảnh, dâm thủy vẩy ra đến mức nơi nơi đều có.</w:t>
      </w:r>
      <w:r>
        <w:br w:type="textWrapping"/>
      </w:r>
      <w:r>
        <w:br w:type="textWrapping"/>
      </w:r>
      <w:r>
        <w:t xml:space="preserve">"Muốn tiểu? Vậy liền tiểu đi, tôi còn chưa thấy qua đàn bà đứng tiểu, cậu tiểu cho tôi xem."</w:t>
      </w:r>
      <w:r>
        <w:br w:type="textWrapping"/>
      </w:r>
      <w:r>
        <w:br w:type="textWrapping"/>
      </w:r>
      <w:r>
        <w:t xml:space="preserve">Kiều Vũ lúc này không thao tử cung, mà là chọn điểm G điểm dễ dàng nhất đem người ta thao tiểu.</w:t>
      </w:r>
      <w:r>
        <w:br w:type="textWrapping"/>
      </w:r>
      <w:r>
        <w:br w:type="textWrapping"/>
      </w:r>
      <w:r>
        <w:t xml:space="preserve">"Không! Tôi không phải đàn bà! Tôi là đàn ông!" Tưởng Bưu sụp đổ nói:"Tôi là đàn ông!"</w:t>
      </w:r>
      <w:r>
        <w:br w:type="textWrapping"/>
      </w:r>
      <w:r>
        <w:br w:type="textWrapping"/>
      </w:r>
      <w:r>
        <w:t xml:space="preserve">Chẳng qua, là đàn ông không có dương vật. Hắn đột nhiên cảm giác chính mình rất dâm đãng. Cứ cho là hắn hiện tại không có dương vật, hắn cũng là đàn ông hắn làm sao có thể, làmcó thể giang chân ra khiến nam nhân thao huyệt? Sao có thể vậy?</w:t>
      </w:r>
      <w:r>
        <w:br w:type="textWrapping"/>
      </w:r>
      <w:r>
        <w:br w:type="textWrapping"/>
      </w:r>
      <w:r>
        <w:t xml:space="preserve">Không không không, đây là mộng! Đây là trong mộng......</w:t>
      </w:r>
      <w:r>
        <w:br w:type="textWrapping"/>
      </w:r>
      <w:r>
        <w:br w:type="textWrapping"/>
      </w:r>
      <w:r>
        <w:t xml:space="preserve">Nếu là mộng, hắn cũng là đàn ông! Một người đàn ông mọc ra huyệt nữ nhân còn giang chân ra cầu thao? Hắn còn có mặt mũi nào?</w:t>
      </w:r>
      <w:r>
        <w:br w:type="textWrapping"/>
      </w:r>
      <w:r>
        <w:br w:type="textWrapping"/>
      </w:r>
      <w:r>
        <w:t xml:space="preserve">Không...... Không phải như thế.</w:t>
      </w:r>
      <w:r>
        <w:br w:type="textWrapping"/>
      </w:r>
      <w:r>
        <w:br w:type="textWrapping"/>
      </w:r>
      <w:r>
        <w:t xml:space="preserve">Tưởng Bưu trong lòng giãy dụa vạn phần, trong thân thể ùa lên nhanh đến mức tận cùng khoái cảm cùng nghẹn tiểu. Cảm giác xấu hổ cảm cơ hồ bao phủ hắn, hắn thống khổ lắc đầu, không biết là đang phủ nhận chính mình, hay là đang phủ nhận đề nghị của Kiều Vũ.</w:t>
      </w:r>
      <w:r>
        <w:br w:type="textWrapping"/>
      </w:r>
      <w:r>
        <w:br w:type="textWrapping"/>
      </w:r>
      <w:r>
        <w:t xml:space="preserve">Lúc này, hắn đầu bị một bàn tay từ phía Kiều Vũ đứa đến sau đó, hắn bị nhẹ nhàng hôn trụ.</w:t>
      </w:r>
      <w:r>
        <w:br w:type="textWrapping"/>
      </w:r>
      <w:r>
        <w:br w:type="textWrapping"/>
      </w:r>
      <w:r>
        <w:t xml:space="preserve">"Đừng lo lắng, tiểu đi, tôi ở đây."</w:t>
      </w:r>
      <w:r>
        <w:br w:type="textWrapping"/>
      </w:r>
      <w:r>
        <w:br w:type="textWrapping"/>
      </w:r>
      <w:r>
        <w:t xml:space="preserve">Bị hôn trụ Tưởng Bưu dần dần mở to mắt.</w:t>
      </w:r>
      <w:r>
        <w:br w:type="textWrapping"/>
      </w:r>
      <w:r>
        <w:br w:type="textWrapping"/>
      </w:r>
      <w:r>
        <w:t xml:space="preserve">Dương vật ở bên trong thân thể hắn nhanh chóng ra vào, âm đạo, nhục bích, tử cung hắn bị căn thô to kia thô bạo chà đạp, vô lực phản kháng, khoái cảm giống bò leo đường cong, dần dần nhanh đến đỉnh núi. Hắn nghe được hạ thân hai người nhanh chóng va chạm cùng một chỗ, huyệt bên trong hắn dâm thủy bị chen không chỗ có thể đi, phát ra âm thanh làm người ta xấu hổ "Xì xì", hắn bụng càng trở nên phồng lên, vài giọt tiểu dịch thậm chí bị thao ra niệu đạo khẩu, rơi ở trên mặt đất.</w:t>
      </w:r>
      <w:r>
        <w:br w:type="textWrapping"/>
      </w:r>
      <w:r>
        <w:br w:type="textWrapping"/>
      </w:r>
      <w:r>
        <w:t xml:space="preserve">"Tí tách! tí tách!"</w:t>
      </w:r>
      <w:r>
        <w:br w:type="textWrapping"/>
      </w:r>
      <w:r>
        <w:br w:type="textWrapping"/>
      </w:r>
      <w:r>
        <w:t xml:space="preserve">Hắn tựa hồ nghe thấy âm thanh nuoecd tiểu nhỏ trên mặt đất.</w:t>
      </w:r>
      <w:r>
        <w:br w:type="textWrapping"/>
      </w:r>
      <w:r>
        <w:br w:type="textWrapping"/>
      </w:r>
      <w:r>
        <w:t xml:space="preserve">"A a a ----" Rốt cuộc, buồn tiểu đạt tới đỉnh điểm</w:t>
      </w:r>
      <w:r>
        <w:br w:type="textWrapping"/>
      </w:r>
      <w:r>
        <w:br w:type="textWrapping"/>
      </w:r>
      <w:r>
        <w:t xml:space="preserve">Miệng niệu đạo mở ra, nước tiểu tích trữ phun ra, một giọt, hai giọt, ba giọt...... Cuối cùng biến thành tí ta tí tách, đứt quãng dòng nước.</w:t>
      </w:r>
      <w:r>
        <w:br w:type="textWrapping"/>
      </w:r>
      <w:r>
        <w:br w:type="textWrapping"/>
      </w:r>
      <w:r>
        <w:t xml:space="preserve">Dương vật như trước đưa đẩy, Tưởng Bưu bị chọc tới thân mình lung lay, nước tiểu vàng nhạt theo chân chảy xuống.</w:t>
      </w:r>
      <w:r>
        <w:br w:type="textWrapping"/>
      </w:r>
      <w:r>
        <w:br w:type="textWrapping"/>
      </w:r>
      <w:r>
        <w:t xml:space="preserve">"Tiểu...... Tiểu ra rồi......" Tưởng Bưu giương miệng lẩm bẩm nói, khóe miệng chảy ra nước miếng.</w:t>
      </w:r>
      <w:r>
        <w:br w:type="textWrapping"/>
      </w:r>
      <w:r>
        <w:br w:type="textWrapping"/>
      </w:r>
      <w:r>
        <w:t xml:space="preserve">Bên tai truyền đến giọn nói của Kiều Vũ.</w:t>
      </w:r>
      <w:r>
        <w:br w:type="textWrapping"/>
      </w:r>
      <w:r>
        <w:br w:type="textWrapping"/>
      </w:r>
      <w:r>
        <w:t xml:space="preserve">"Đúng vậy, anh tiểu rồi, bị tôi thao tiểu."</w:t>
      </w:r>
      <w:r>
        <w:br w:type="textWrapping"/>
      </w:r>
      <w:r>
        <w:br w:type="textWrapping"/>
      </w:r>
      <w:r>
        <w:t xml:space="preserve">......</w:t>
      </w:r>
      <w:r>
        <w:br w:type="textWrapping"/>
      </w:r>
      <w:r>
        <w:br w:type="textWrapping"/>
      </w:r>
      <w:r>
        <w:t xml:space="preserve">......</w:t>
      </w:r>
      <w:r>
        <w:br w:type="textWrapping"/>
      </w:r>
      <w:r>
        <w:br w:type="textWrapping"/>
      </w:r>
      <w:r>
        <w:t xml:space="preserve">"Anh tiểu."</w:t>
      </w:r>
      <w:r>
        <w:br w:type="textWrapping"/>
      </w:r>
      <w:r>
        <w:br w:type="textWrapping"/>
      </w:r>
      <w:r>
        <w:t xml:space="preserve">Tưởng Bưu bất ngờ mở mắt ra, thở hổn hển.</w:t>
      </w:r>
      <w:r>
        <w:br w:type="textWrapping"/>
      </w:r>
      <w:r>
        <w:br w:type="textWrapping"/>
      </w:r>
      <w:r>
        <w:t xml:space="preserve">Mở mắt nhìn thấy người trước mắt, trong nháy mắt hắn suýt chút cho rằng hắn còn tại trong mộng.</w:t>
      </w:r>
      <w:r>
        <w:br w:type="textWrapping"/>
      </w:r>
      <w:r>
        <w:br w:type="textWrapping"/>
      </w:r>
      <w:r>
        <w:t xml:space="preserve">Chỉ là cho rằng.</w:t>
      </w:r>
      <w:r>
        <w:br w:type="textWrapping"/>
      </w:r>
      <w:r>
        <w:br w:type="textWrapping"/>
      </w:r>
      <w:r>
        <w:t xml:space="preserve">Hắn thấy Kiều Vũ. Cậu không có mặc quần áo đi làm, cũng không có mặc cảnh phục, mà là một thân quần áo vận động màu đen nhàn nhã, tóc của cậu hơi bù xù, chải ra sau đầu, chỉ có vài sợi buông ở trên trán, mới nhìn có vẻ rất vui vẻ.</w:t>
      </w:r>
      <w:r>
        <w:br w:type="textWrapping"/>
      </w:r>
      <w:r>
        <w:br w:type="textWrapping"/>
      </w:r>
      <w:r>
        <w:t xml:space="preserve">Cậu nheo mắt tựa vào Tưởng Bưu trước mặt, một tay vòng qua quàng vai, giống tiểu lưu manh cúi đầu ngả ngớn huýt sáo.</w:t>
      </w:r>
      <w:r>
        <w:br w:type="textWrapping"/>
      </w:r>
      <w:r>
        <w:br w:type="textWrapping"/>
      </w:r>
      <w:r>
        <w:t xml:space="preserve">"Cậu....." Tưởng Bưu có chút không xác định được đây là hiện thực hay vẫn là hư ảo, muốn đứng lên</w:t>
      </w:r>
      <w:r>
        <w:br w:type="textWrapping"/>
      </w:r>
      <w:r>
        <w:br w:type="textWrapping"/>
      </w:r>
      <w:r>
        <w:t xml:space="preserve">Nhưng ngay sau đó, hắn liền biết.</w:t>
      </w:r>
      <w:r>
        <w:br w:type="textWrapping"/>
      </w:r>
      <w:r>
        <w:br w:type="textWrapping"/>
      </w:r>
      <w:r>
        <w:t xml:space="preserve">Khi đứng lên khi, hắn rõ ràng cảm giác được đũng quần hơi nặng, theo động tác đứng lên, tựa hồ có chất lỏng theo mặt trong đùi chảy xuống, thẳng đến cổ chân.</w:t>
      </w:r>
      <w:r>
        <w:br w:type="textWrapping"/>
      </w:r>
      <w:r>
        <w:br w:type="textWrapping"/>
      </w:r>
      <w:r>
        <w:t xml:space="preserve">Hắn cúi đầu vừa thấy, đũng quần không có vết cắt, thế nhưng...... hoàn toàn ướt.</w:t>
      </w:r>
      <w:r>
        <w:br w:type="textWrapping"/>
      </w:r>
      <w:r>
        <w:br w:type="textWrapping"/>
      </w:r>
      <w:r>
        <w:t xml:space="preserve">Lúc này, hắn nghe được Kiều Vũ đối với hắn nói.</w:t>
      </w:r>
      <w:r>
        <w:br w:type="textWrapping"/>
      </w:r>
      <w:r>
        <w:br w:type="textWrapping"/>
      </w:r>
      <w:r>
        <w:t xml:space="preserve">"Vị đại ca này, anh tè ra quần."</w:t>
      </w:r>
      <w:r>
        <w:br w:type="textWrapping"/>
      </w:r>
      <w:r>
        <w:br w:type="textWrapping"/>
      </w:r>
      <w:r>
        <w:t xml:space="preserve">_______________________</w:t>
      </w:r>
      <w:r>
        <w:br w:type="textWrapping"/>
      </w:r>
      <w:r>
        <w:br w:type="textWrapping"/>
      </w:r>
      <w:r>
        <w:rPr>
          <w:i/>
        </w:rPr>
        <w:t xml:space="preserve">Chương này quá dài luôn (ToT)</w:t>
      </w:r>
      <w:r>
        <w:br w:type="textWrapping"/>
      </w:r>
      <w:r>
        <w:br w:type="textWrapping"/>
      </w:r>
    </w:p>
    <w:p>
      <w:pPr>
        <w:pStyle w:val="Heading2"/>
      </w:pPr>
      <w:bookmarkStart w:id="36" w:name="chương-5-ở-nhà-vệ-sinh-công-cộng-dùng-ngón-tay-tự-an-ủi-sờ-ngực-dùng-chuôi-vợt-tennis-người-khác-đâm-bị-phát-hiện"/>
      <w:bookmarkEnd w:id="36"/>
      <w:r>
        <w:t xml:space="preserve">6. Chương 5: Ở Nhà Vệ Sinh Công Cộng Dùng Ngón Tay Tự An Ủi Sờ Ngực, Dùng Chuôi Vợt Tennis Người Khác Đâm Bị Phát Hiệ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è ra quần là chuyện vượt qua bảy tuổi nên cảm thấy xấu hổ mà Tưởng bưu năm nay, ba mươi hai. Uông nhiều rượu không phải lý do ở trên tàu điện ngầm tè ra quần, nhưng hắn cũng không thể nói thẳng là bởi vì ở trong mơ bị Kiều Vũ thao tiểu, quá kịch liệt quá kích thích, vì lẽ đó trong mộng nhịn không được, ở trong thực tại cũng là mở van ra mà tè.</w:t>
      </w:r>
    </w:p>
    <w:p>
      <w:pPr>
        <w:pStyle w:val="BodyText"/>
      </w:pPr>
      <w:r>
        <w:t xml:space="preserve">Cũng may đây là chuyến tàu điện ngầm cuối cùng, trong buồng xe không có mấy người, còn ngồi đến thật xa, không nghe thấy Kiều Vũ nói. Nhưng dù sao hắn cũng đái quá nhiều, đũng quần ướt một mảng lớn không nói, đến cả chỗ ngồi cũng đều bị nước tiểu làm ướt dầm dề. Màu vàng nước tiểu ở trên màu trắng băng ghế nhựa có vẻ đặc biệt rõ ràng.</w:t>
      </w:r>
    </w:p>
    <w:p>
      <w:pPr>
        <w:pStyle w:val="BodyText"/>
      </w:pPr>
      <w:r>
        <w:t xml:space="preserve">Kiều Vũ hạ thấp giọng ghé vào lỗ tai hắn trêu chọc:</w:t>
      </w:r>
    </w:p>
    <w:p>
      <w:pPr>
        <w:pStyle w:val="BodyText"/>
      </w:pPr>
      <w:r>
        <w:t xml:space="preserve">"Đại ca ngươi gần đây là phát hỏa đi, nước tiểu màu sắc có hơi đậm màu."</w:t>
      </w:r>
    </w:p>
    <w:p>
      <w:pPr>
        <w:pStyle w:val="BodyText"/>
      </w:pPr>
      <w:r>
        <w:t xml:space="preserve">Tưởng Bưu tao đến không mặt mũi gặp người, suy nghĩ mốt chút, lát nữa còn muốn xuống tàu điện ngầm. Đến thời điểm đi trên đường tất cả đều là người, ai cũng có thể nhìn thấy đũng quần hắn đầy nước, mất mặt cũng không biết giấu vào chỗ nào.</w:t>
      </w:r>
    </w:p>
    <w:p>
      <w:pPr>
        <w:pStyle w:val="BodyText"/>
      </w:pPr>
      <w:r>
        <w:t xml:space="preserve">Bất đắc dĩ, hắn không thể làm gì khác hơn là mặt dày cầu viện Kiều Vũ.</w:t>
      </w:r>
    </w:p>
    <w:p>
      <w:pPr>
        <w:pStyle w:val="BodyText"/>
      </w:pPr>
      <w:r>
        <w:t xml:space="preserve">Kiều Vũ đáp ứng rất thoải mái, móc ra một bao giấy thay hắn chà xát nước tiểu ở chỗ ngồi. Sau đó đem bao tennis trên người mình giao cho hắn đeo trên lưng, bao tennis rất dài, đeo trên lưng xong che khuất hơn nửa cái mông. Tưởng bưu trong tay mang theo chính túi công văn của mình, dùng để che vết ẩm ướt phía trước. Rồi ở dưới sự che chở của Kiều Vũ, thẳng người đi xuống tàu điện ngầm vào bên trong nhà vệ sinh nam.</w:t>
      </w:r>
    </w:p>
    <w:p>
      <w:pPr>
        <w:pStyle w:val="BodyText"/>
      </w:pPr>
      <w:r>
        <w:t xml:space="preserve">Tàu điện ngầm Khẩu Bắc cách đó không xa có hàng chợ đêm giá rẻ, Kiều Vũ để Tưởng Bưu ở trong nhà vệ sinh chờ, còn mình đi chợ đêm mua quần. Vì bảo đảm cậu có thể trở về, liền đem bao tennis lại cho Tưởng Bưu giữ.</w:t>
      </w:r>
    </w:p>
    <w:p>
      <w:pPr>
        <w:pStyle w:val="BodyText"/>
      </w:pPr>
      <w:r>
        <w:t xml:space="preserve">Kiều vũ quay người đi xong, Tưởng bưu một hồi lâu sau mới thở phào nhẹ nhõm.</w:t>
      </w:r>
    </w:p>
    <w:p>
      <w:pPr>
        <w:pStyle w:val="BodyText"/>
      </w:pPr>
      <w:r>
        <w:t xml:space="preserve">"Mình thực sự là F***."</w:t>
      </w:r>
    </w:p>
    <w:p>
      <w:pPr>
        <w:pStyle w:val="BodyText"/>
      </w:pPr>
      <w:r>
        <w:t xml:space="preserve">Hắn hai tháng gần đây mộng xuân không ít liên quan đến Kiều Vũ, trong mộng cũng không biết quay về phía người này mở bắp đùi ra bao nhiêu lần cầu thao bướm hắn. Vừa mới bắt đầu, hắn vẫn không mơ gì to tát, chỉ là rất thường xuyên mơ thấy Kiều Vũ với hắn làm tình, sau đó bởi vì trên thực tế đã lâu không chiếm được thỏa mãn, trong mộng tình cảnh liền từ từ trở nên cực đoan.</w:t>
      </w:r>
    </w:p>
    <w:p>
      <w:pPr>
        <w:pStyle w:val="BodyText"/>
      </w:pPr>
      <w:r>
        <w:t xml:space="preserve">Các loại tư thế, các loại trường hợp, các loại kỹ xảo...... Hắn ở trong mơ cùng Kiều Vũ thường làm toàn bộ. Đến cuối cùng những cách làm tình thông thường đã không cách nào làm cho hắn ở trong mơ cảm thấy thoải mái, thế là càng mơ càng thêm quá đáng lên.</w:t>
      </w:r>
    </w:p>
    <w:p>
      <w:pPr>
        <w:pStyle w:val="BodyText"/>
      </w:pPr>
      <w:r>
        <w:t xml:space="preserve">Cứ thế đến ngày hôm nay xuất hiện những cảnh tượng trong tàu điện ngầm: Ở nơi đông người làm tình, bắn tinh, bị liếm huyệt, bị trói buộc lại làm, giơ lên chân đứng bị thao tiểu...... Mỗi một dạng đều là hết sức hèn mọn dâm đãng.</w:t>
      </w:r>
    </w:p>
    <w:p>
      <w:pPr>
        <w:pStyle w:val="BodyText"/>
      </w:pPr>
      <w:r>
        <w:t xml:space="preserve">Ngày có suy nghĩ đêm có mộng, Tưởng bưu vô cùng không muốn tin hắn nguyên bản là một người đàn ông mạnh khỏe nhưng bây giờ khát vọng tính khí nam nhân xen vào. Quả thực như ngàn người cưỡi một kỹ nữ.</w:t>
      </w:r>
    </w:p>
    <w:p>
      <w:pPr>
        <w:pStyle w:val="BodyText"/>
      </w:pPr>
      <w:r>
        <w:t xml:space="preserve">Nhưng lần nữa lại không muốn tin tưởng đây là sự thực.</w:t>
      </w:r>
    </w:p>
    <w:p>
      <w:pPr>
        <w:pStyle w:val="BodyText"/>
      </w:pPr>
      <w:r>
        <w:t xml:space="preserve">Tưởng bưu đem dây lưng mở ra, đưa tay luồn vào bên trong quần lót ẩm ướt sờ soạng một cái, không ngoài dự đoán, tìm thấy một mảnh dính dính chán ghét. Hắn không tự chủ dùng ngón tay xoa lên âm thần, ngón tay cái ấn âm đế rôic nhẹ nhàng gảy, sờ soạng một lúc, vẫn cảm giác khó chịu, liền đem một chân đạp lên bồn cầu, hướng về phía nữ huyệt một lần cắm vào hai ngón tay vào trong.</w:t>
      </w:r>
    </w:p>
    <w:p>
      <w:pPr>
        <w:pStyle w:val="BodyText"/>
      </w:pPr>
      <w:r>
        <w:t xml:space="preserve">Hắn không ngừng dùng ngón tay làm tiểu huyệt mình, nghe hạ thể của chính mình bị quấy ra âm thanh"Xì xì xì xì" rồi cả tiếng nước dấp dính, hắn càng cảm thấy thoải mái cực kỳ.</w:t>
      </w:r>
    </w:p>
    <w:p>
      <w:pPr>
        <w:pStyle w:val="BodyText"/>
      </w:pPr>
      <w:r>
        <w:t xml:space="preserve">Trong mộng bất luận làm được bao nhiêu kịch liệt bao nhiêu thoải mái, nhưng đều sẽ không cao trào, vào lúc này hắn một tay đùa bỡn hạ thể của chính mình. Vốn tưởng rằng xuyên một lúc sẽ cảm thấy thoải mái hơn, nhưng không lúc này không chỉ không thể dập tắt lửa, trái lại lửa bốc lên càng to.</w:t>
      </w:r>
    </w:p>
    <w:p>
      <w:pPr>
        <w:pStyle w:val="BodyText"/>
      </w:pPr>
      <w:r>
        <w:t xml:space="preserve">Ngón tay đến cùng vẫn là quá nhỏ quá và ngắn, hắn muốn đồ vật càng to chen vào, tỷ như dương vật Kiều Vũ, hoặc là...... Một khẩu súng.</w:t>
      </w:r>
    </w:p>
    <w:p>
      <w:pPr>
        <w:pStyle w:val="BodyText"/>
      </w:pPr>
      <w:r>
        <w:t xml:space="preserve">Hắn lại nghĩ tới cảm giác trong mộng bị súng lục đâm đến phun nước, mộng cảnh quá mức chân thực, cứ thế hắn hiện tại nghĩ tới, hạ thân liền không nhịn được chảy dâm thủy ra ồ ồ. Cảm giác bị dị vật xen vào không quá khó chịu, hoặc là nói, hắn trái lại cảm thấy bị loại đồ vật không nên là tính món đồ chơi đồ vật cắm vào hạ thể, mang đến cho hắn cảm giác xấu hổ cùng kích động to lớn hơn.</w:t>
      </w:r>
    </w:p>
    <w:p>
      <w:pPr>
        <w:pStyle w:val="BodyText"/>
      </w:pPr>
      <w:r>
        <w:t xml:space="preserve">Mặc dù đối với bản thân dâm đãng cảm thấy khó có thể tin, thế nhưng hắn không có cách nào khác căn bản không nhịn được.</w:t>
      </w:r>
    </w:p>
    <w:p>
      <w:pPr>
        <w:pStyle w:val="BodyText"/>
      </w:pPr>
      <w:r>
        <w:t xml:space="preserve">Ngón tay Tưởng Bưu ở hạ thể của mình mãnh liệt chọc ngoáy, hai ngón tay không đủ, cắm vào ba cái, chọc đến địa phương hắn cảm thấy thoải mái. Hắn dùng một cái tay khác đem quần áo trong kéo lên trước ngực, tự chơi ngực, bóp lấy đầu vú dùng sức mà nắm rồi kéo, lại dùng ngón tay cái nhanh chóng gảy. Hắn tưởng tượng mình thực sự là phụ nữ mọc ra bộ ngực đầy đặn, tay của người đàn ông nắm vú hắn đùa bỡn như một quả bóng nước hoặc là mì vắt vậy. Dùng sức mà xoa nắn, đè ép thành các loại hình dạng, hơi hơi dùng sức một chút nữa, sữa sẽ từ núm vú bên trong phun ra ngoài.</w:t>
      </w:r>
    </w:p>
    <w:p>
      <w:pPr>
        <w:pStyle w:val="BodyText"/>
      </w:pPr>
      <w:r>
        <w:t xml:space="preserve">"A -- A --" Hắn trầm thấp rên rỉ, ảo tưởng đến cảnh kích thích, một tay nắm ngực, một tay xuyên huyệt tự an ủi, trong miệng lẩm bẩm những lời trước mặt người khác không nói ra được:</w:t>
      </w:r>
    </w:p>
    <w:p>
      <w:pPr>
        <w:pStyle w:val="BodyText"/>
      </w:pPr>
      <w:r>
        <w:t xml:space="preserve">"Đại dương vật thao bướm dâm. Rất thoải mái, cái vú bị nắm đến. Rất trướng, thật thoải mái, tôi là một bướm dâm, nhanh làm tôi!"</w:t>
      </w:r>
    </w:p>
    <w:p>
      <w:pPr>
        <w:pStyle w:val="BodyText"/>
      </w:pPr>
      <w:r>
        <w:t xml:space="preserve">Hắn rên rỉ vài câu, đột nhiên nhớ tới đây là ở nhà vệ sinh công cộng. Hợp lẽ hắn lại nghĩ tới trong mộng cảnh sát nói với hắn nói</w:t>
      </w:r>
    </w:p>
    <w:p>
      <w:pPr>
        <w:pStyle w:val="BodyText"/>
      </w:pPr>
      <w:r>
        <w:t xml:space="preserve">"Ở nơi công cộng làm tình sẽ bị ném tới trạm thu nhận chó hoang bị chó đực thao",</w:t>
      </w:r>
    </w:p>
    <w:p>
      <w:pPr>
        <w:pStyle w:val="BodyText"/>
      </w:pPr>
      <w:r>
        <w:t xml:space="preserve">Cảm giác kịch liệt xấu hổ cùng vui vẻ dâng lên, động tác trên tay càng nhanh hơn, ngắt lấy đầu vú kéo ra ngoài, tiếp tục phóng túng gọi.</w:t>
      </w:r>
    </w:p>
    <w:p>
      <w:pPr>
        <w:pStyle w:val="BodyText"/>
      </w:pPr>
      <w:r>
        <w:t xml:space="preserve">"Tôi là chó mẹ, tôi muốn bị chó đực thao bướm, a -- Quá thoải mái, bướm bị thao đến quá mức thoải mái!"</w:t>
      </w:r>
    </w:p>
    <w:p>
      <w:pPr>
        <w:pStyle w:val="BodyText"/>
      </w:pPr>
      <w:r>
        <w:t xml:space="preserve">Ngón tay đến cùng là không đủ dài, xuyên không tới nơi sâu xa nhất, hắn bắt đầu nhớ nhung dương vật Kiều Vũ, nhớ tới ở trong mơ bị làm đến đái ra vui vẻ.</w:t>
      </w:r>
    </w:p>
    <w:p>
      <w:pPr>
        <w:pStyle w:val="BodyText"/>
      </w:pPr>
      <w:r>
        <w:t xml:space="preserve">Hắn như ma nhập tay tìm kiếm đồ vật có thể thay thế dương vật. Thế là, hắn kéo bao tennis của Kiều Vũ.</w:t>
      </w:r>
    </w:p>
    <w:p>
      <w:pPr>
        <w:pStyle w:val="BodyText"/>
      </w:pPr>
      <w:r>
        <w:t xml:space="preserve">Kiều vũ ở chợ đêm mua một cái quần vận động thoải mái, nhấc theo túi trở về đến nửa đường nhớ ra chưa mua quần lót cho Tưởng Bưu. Cậu nhíu nhíu mày, suy nghĩ một giây liền tiếp tục đi trở về.</w:t>
      </w:r>
    </w:p>
    <w:p>
      <w:pPr>
        <w:pStyle w:val="BodyText"/>
      </w:pPr>
      <w:r>
        <w:t xml:space="preserve">Tưởng Bưu hiện tại không có dương vật, quần lót mặc hay không cũng nhìn không ra.</w:t>
      </w:r>
    </w:p>
    <w:p>
      <w:pPr>
        <w:pStyle w:val="BodyText"/>
      </w:pPr>
      <w:r>
        <w:t xml:space="preserve">Tàu điện ngầm bên trong lúc này đã không có một bóng người, cậu mới vừa đi vào trong nhà vệ sinh nam, liền nghe từ sâu bên trong cái phòng kia truyền ra nhỏ giọng nam nhân khẽ rên rỉ, cẩn thận nghe thì là giọng Tưởng Bưu.</w:t>
      </w:r>
    </w:p>
    <w:p>
      <w:pPr>
        <w:pStyle w:val="BodyText"/>
      </w:pPr>
      <w:r>
        <w:t xml:space="preserve">Cậu bước chân nhẹ, lặng lẽ đi tới.</w:t>
      </w:r>
    </w:p>
    <w:p>
      <w:pPr>
        <w:pStyle w:val="BodyText"/>
      </w:pPr>
      <w:r>
        <w:t xml:space="preserve">"Nha -- Thao -- Tennis dán vớ vẩn cái gì băng dính ưm -- Ha a -- ah --"</w:t>
      </w:r>
    </w:p>
    <w:p>
      <w:pPr>
        <w:pStyle w:val="BodyText"/>
      </w:pPr>
      <w:r>
        <w:t xml:space="preserve">Nam nhân tiếng rên rỉ càng ngày càng gấp gáp, mơ hồ, tựa hồ còn có âm thanh gì không rõ truyền tới.</w:t>
      </w:r>
    </w:p>
    <w:p>
      <w:pPr>
        <w:pStyle w:val="BodyText"/>
      </w:pPr>
      <w:r>
        <w:t xml:space="preserve">Tưởng Bưu tay cầm chuôi tennis tự làm huyệt chính mình, cửa WC đột nhiên bị mở ra. Trong cơn kinh hoảng, hắn quát to một tiếng, dựa vào sau tường, trên tay không chú ý, một phát dùng sức đem vợt bóng tennis đẩy đến sâu trong âm đạo, nhanh như tia chớp tê dại cấp tốc truyền khắp toàn thân.</w:t>
      </w:r>
    </w:p>
    <w:p>
      <w:pPr>
        <w:pStyle w:val="BodyText"/>
      </w:pPr>
      <w:r>
        <w:t xml:space="preserve">Vậy là Kiều Vũ mở cửa liền nhìn thấy cảnh tượng tục tĩu như vậy: Một người dáng dấp cường tráng, vóc người to lớn bắp thịt tràn trêd, trên người mặc âu phụcc hỉnh tề, đeo cà vạt, hạ thân trần như nhộng, lộ ra nữ huyệt không lông không thuộc về nam nhân. Trong tay hắn cầm vợt tennis, chuôi vợt khoảng chừng mười mấy cm bị nuốt vào trong huyệt nam nhân. Nhìn kỹ còn có thể nhìn thấy nhục huyệt run rẩy co giật co rút lại, theo chuôi vợt tennis một luồng lại một luồng dâm thủy chảy dọc.</w:t>
      </w:r>
    </w:p>
    <w:p>
      <w:pPr>
        <w:pStyle w:val="BodyText"/>
      </w:pPr>
      <w:r>
        <w:t xml:space="preserve">"Không, không phải, không phải như vậy......"</w:t>
      </w:r>
    </w:p>
    <w:p>
      <w:pPr>
        <w:pStyle w:val="BodyText"/>
      </w:pPr>
      <w:r>
        <w:t xml:space="preserve">Tưởng bưu âm thanh có chút run, hắn không nghĩ tới Kiều Vũ sẽ trở về nhanh đến như thế, cầm vợt tennis người khác xuyên huyệt, sợ không có ai sẽ có dâm đãng như thế.</w:t>
      </w:r>
    </w:p>
    <w:p>
      <w:pPr>
        <w:pStyle w:val="BodyText"/>
      </w:pPr>
      <w:r>
        <w:t xml:space="preserve">Kiều Vũ nói: "Vốn là tôi còn muốn xin lỗi vì là lần trước hiểu lầm anh, vô tình phá trinh rồi thượng anh, bây giờ nhìn lại, thật giống không cần như vậy."</w:t>
      </w:r>
    </w:p>
    <w:p>
      <w:pPr>
        <w:pStyle w:val="BodyText"/>
      </w:pPr>
      <w:r>
        <w:t xml:space="preserve">Cậu đi tới đem vợt bóng ở hạ thể Tưởng Bưu rút ra, ném qua một bên, sau đó mở thắt lưng quần mình ra, giơ một chân Tưởng Bưu lên, móc ra thứ tao hàng ngày đêm nghĩ tới chậm rãi cắm vào tiểu huyệt ướt nhẹp.</w:t>
      </w:r>
    </w:p>
    <w:p>
      <w:pPr>
        <w:pStyle w:val="BodyText"/>
      </w:pPr>
      <w:r>
        <w:t xml:space="preserve">"Không, không phải, không phải......"</w:t>
      </w:r>
    </w:p>
    <w:p>
      <w:pPr>
        <w:pStyle w:val="BodyText"/>
      </w:pPr>
      <w:r>
        <w:t xml:space="preserve">Kiều Vũ cương quyết đem dương cụ chọc vào, sau đó nghiêng đầu đi sắc tình liếm hầu kết Tưởng Bưu trượt lên xuống:</w:t>
      </w:r>
    </w:p>
    <w:p>
      <w:pPr>
        <w:pStyle w:val="BodyText"/>
      </w:pPr>
      <w:r>
        <w:t xml:space="preserve">"Cái gì không phải, rõ ràng chính là."</w:t>
      </w:r>
    </w:p>
    <w:p>
      <w:pPr>
        <w:pStyle w:val="BodyText"/>
      </w:pPr>
      <w:r>
        <w:t xml:space="preserve">WC vội vã một pháo xong, bọn họ dời trận địa, đi tới khách sạn phụ cận gần nhất của trạm tàu điện ngầm</w:t>
      </w:r>
    </w:p>
    <w:p>
      <w:pPr>
        <w:pStyle w:val="BodyText"/>
      </w:pPr>
      <w:r>
        <w:t xml:space="preserve">Quầy tiếp tân: "Hai vị muốn phòng tiêu chuẩn?"</w:t>
      </w:r>
    </w:p>
    <w:p>
      <w:pPr>
        <w:pStyle w:val="BodyText"/>
      </w:pPr>
      <w:r>
        <w:t xml:space="preserve">Kiều Vũ: "Không, phòng giường lớn."</w:t>
      </w:r>
    </w:p>
    <w:p>
      <w:pPr>
        <w:pStyle w:val="BodyText"/>
      </w:pPr>
      <w:r>
        <w:t xml:space="preserve">Tưởng bưu: "Tiêu chuẩn."</w:t>
      </w:r>
    </w:p>
    <w:p>
      <w:pPr>
        <w:pStyle w:val="BodyText"/>
      </w:pPr>
      <w:r>
        <w:t xml:space="preserve">Kiều Vũ lén lút bóp mông Tưởng Bưu một cái.</w:t>
      </w:r>
    </w:p>
    <w:p>
      <w:pPr>
        <w:pStyle w:val="BodyText"/>
      </w:pPr>
      <w:r>
        <w:t xml:space="preserve">Tưởng Bưu: "...... Phòng giường lớn."</w:t>
      </w:r>
    </w:p>
    <w:p>
      <w:pPr>
        <w:pStyle w:val="BodyText"/>
      </w:pPr>
      <w:r>
        <w:t xml:space="preserve">______________________</w:t>
      </w:r>
    </w:p>
    <w:p>
      <w:pPr>
        <w:pStyle w:val="BodyText"/>
      </w:pPr>
      <w:r>
        <w:t xml:space="preserve">Vợt tennis:</w:t>
      </w:r>
    </w:p>
    <w:p>
      <w:pPr>
        <w:pStyle w:val="BodyText"/>
      </w:pPr>
      <w:r>
        <w:t xml:space="preserve">Phòng tiêu chuẩn:</w:t>
      </w:r>
    </w:p>
    <w:p>
      <w:pPr>
        <w:pStyle w:val="BodyText"/>
      </w:pPr>
      <w:r>
        <w:t xml:space="preserve">Phòng Standard (STD)</w:t>
      </w:r>
    </w:p>
    <w:p>
      <w:pPr>
        <w:pStyle w:val="BodyText"/>
      </w:pPr>
      <w:r>
        <w:t xml:space="preserve">Standard - phòng tiêu chuẩn trong khách sạn, là loại phòng đơn giản nhất với những trang bị tối thiểu, có diện tích nhỏ, ở tầng thấp, không có view hoặc view không đẹp. Đây là loại phòng có mức giá thấp nhất trong khách sạn.</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5-o-nha-ve-sinh-cong-cong-dung-ngon-tay-tu-an-ui-so-nguc-dung-chuoi-vot-tennis-nguoi-khac-dam-bi-phat-hien-1524193190.8918.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5-o-nha-ve-sinh-cong-cong-dung-ngon-tay-tu-an-ui-so-nguc-dung-chuoi-vot-tennis-nguoi-khac-dam-bi-phat-hien-1524193193.0166.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5-o-nha-ve-sinh-cong-cong-dung-ngon-tay-tu-an-ui-so-nguc-dung-chuoi-vot-tennis-nguoi-khac-dam-bi-phat-hien-1524193195.3131.jp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6" w:name="chương-5-2-phiên-ngoại-cưỡi-jj-giả-tập-xe-đạp-thể-hình-rèn-luyện-thân-thể"/>
      <w:bookmarkEnd w:id="46"/>
      <w:r>
        <w:t xml:space="preserve">7. Chương 5-2: Phiên Ngoại: Cưỡi Jj Giả Tập Xe Đạp Thể Hình Rèn Luyện Thân Thể</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iều Tưởng hai người phu phu sinh hoạt chi xe đạp tập thể hình:</w:t>
      </w:r>
    </w:p>
    <w:p>
      <w:pPr>
        <w:pStyle w:val="BodyText"/>
      </w:pPr>
      <w:r>
        <w:t xml:space="preserve">Kiều Vũ: "Lão công, mau đến xem em mua cho anh cái gì trên mạng này!"</w:t>
      </w:r>
    </w:p>
    <w:p>
      <w:pPr>
        <w:pStyle w:val="BodyText"/>
      </w:pPr>
      <w:r>
        <w:t xml:space="preserve">Tưởng Bưu: "Em phá gia chi tử lại tiêu tiền lão tử xoèn xoẹt mua cái gì? Lần trước mua mười một đôi bao cao su vô dụng còn chưa dùng hết đây, em lại không biết ghi nhớ?!"</w:t>
      </w:r>
    </w:p>
    <w:p>
      <w:pPr>
        <w:pStyle w:val="BodyText"/>
      </w:pPr>
      <w:r>
        <w:t xml:space="preserve">Kiều Vũ nói: "...... Lần trước cái kia không phải giá rẻ hơn sao, ngược lại lần này nhất định sẽ không làm anh thất vọng!"</w:t>
      </w:r>
    </w:p>
    <w:p>
      <w:pPr>
        <w:pStyle w:val="BodyText"/>
      </w:pPr>
      <w:r>
        <w:t xml:space="preserve">......</w:t>
      </w:r>
    </w:p>
    <w:p>
      <w:pPr>
        <w:pStyle w:val="BodyText"/>
      </w:pPr>
      <w:r>
        <w:t xml:space="preserve">Tưởng Bưu nhìn thấy đồ vật Kiều Vũ mua xong, thực sự là vừa mừng vừa sợ.</w:t>
      </w:r>
    </w:p>
    <w:p>
      <w:pPr>
        <w:pStyle w:val="BodyText"/>
      </w:pPr>
      <w:r>
        <w:t xml:space="preserve">Vui chính là Kiều Vũ thật sự mua đồ vật hợp với hắn — Xe đạp tập thể hình, kinh sợ là vì...... Xe đạp tập thể hình này chỗ ngồi gắn dương vật giả bằng cao su.</w:t>
      </w:r>
    </w:p>
    <w:p>
      <w:pPr>
        <w:pStyle w:val="BodyText"/>
      </w:pPr>
      <w:r>
        <w:t xml:space="preserve">Tưởng bưu: "Em......"</w:t>
      </w:r>
    </w:p>
    <w:p>
      <w:pPr>
        <w:pStyle w:val="BodyText"/>
      </w:pPr>
      <w:r>
        <w:t xml:space="preserve">Kiều vũ nắm dương vật giả trên yên xe tuốt lên xuống hai cái:</w:t>
      </w:r>
    </w:p>
    <w:p>
      <w:pPr>
        <w:pStyle w:val="BodyText"/>
      </w:pPr>
      <w:r>
        <w:t xml:space="preserve">"Lão công anh muốn trải nghiệm một chút không? Em tự mình cải tạo qua, cái dương vật giả này là lấy số đo dựa theo hình dạng em mà làm, chỉ cần giẫm một cái nó sẽ tự động đó! Có dám thử không?"</w:t>
      </w:r>
    </w:p>
    <w:p>
      <w:pPr>
        <w:pStyle w:val="BodyText"/>
      </w:pPr>
      <w:r>
        <w:t xml:space="preserve">Tưởng bưu: "...... Thử thì thử."</w:t>
      </w:r>
    </w:p>
    <w:p>
      <w:pPr>
        <w:pStyle w:val="BodyText"/>
      </w:pPr>
      <w:r>
        <w:t xml:space="preserve">Tưởng Bưu vững vàng mà"ngồi"ở trên xe đạp. Một khắc đó, hắn cảm giác mình cũng không còn cách nào thẳng thắn tập xe đạp thể hình. Cả người thật giống đều không phải hắn, hắn chân không nhịn được đi đạp bàn đạp, theo động tác trên chân, giả dương cụ trong cơ thể không ngừng tăng lên trên giảm xuống co duỗi. d</w:t>
      </w:r>
    </w:p>
    <w:p>
      <w:pPr>
        <w:pStyle w:val="BodyText"/>
      </w:pPr>
      <w:r>
        <w:t xml:space="preserve">Dẵm, đạp càng nhanh, giả dương cụ chọc càng nhanh.</w:t>
      </w:r>
    </w:p>
    <w:p>
      <w:pPr>
        <w:pStyle w:val="BodyText"/>
      </w:pPr>
      <w:r>
        <w:t xml:space="preserve">Thế là ngày đó Tưởng bưu đạp xe đạp đem chính mình thao đến cao trào nhiều lần.</w:t>
      </w:r>
    </w:p>
    <w:p>
      <w:pPr>
        <w:pStyle w:val="BodyText"/>
      </w:pPr>
      <w:r>
        <w:t xml:space="preserve">Từ đây về sau, phàm là thời điểm Kiều Vũ ở bệnh viện tăng ca không về được, hắn sẽ hạnh phúc giẫm tập xe đạp thể hình, rèn luyện.....Bướm dâm đãng của mình.</w:t>
      </w:r>
    </w:p>
    <w:p>
      <w:pPr>
        <w:pStyle w:val="BodyText"/>
      </w:pPr>
      <w:r>
        <w:t xml:space="preserve">______________________</w:t>
      </w:r>
    </w:p>
    <w:p>
      <w:pPr>
        <w:pStyle w:val="BodyText"/>
      </w:pPr>
      <w:r>
        <w:t xml:space="preserve">Xe đạp được nhắc tới là loại xe dùng để tập thể dục tại nhà</w:t>
      </w:r>
    </w:p>
    <w:p>
      <w:pPr>
        <w:pStyle w:val="BodyText"/>
      </w:pPr>
      <w:r>
        <w:t xml:space="preserve">Nhân đây Hạ Xưa cũng muốn chúc năm mới sớm các bạn. Vì vào dịp tết mình khá bận nên không thể edit. Coi như đây là quà sớm đi ^^</w:t>
      </w:r>
    </w:p>
    <w:p>
      <w:pPr>
        <w:pStyle w:val="BodyText"/>
      </w:pPr>
      <w:r>
        <w:t xml:space="preserve">Hi vọng năm sau tốc độ edit nhanh hơn và hoàn thành cả 2 bộ truyện.</w:t>
      </w:r>
    </w:p>
    <w:p>
      <w:pPr>
        <w:pStyle w:val="BodyText"/>
      </w:pPr>
      <w:r>
        <w:t xml:space="preserve">Chúc mọi ngươig năm mới vui vẻ!</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5-2-phien-ngoai-cuoi-jj-gia-tap-xe-dap-the-hinh-ren-luyen-than-the-1524193198.1028.jp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5-2-phien-ngoai-cuoi-jj-gia-tap-xe-dap-the-hinh-ren-luyen-than-the-1524193199.9768.jp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3" w:name="chương-6-mướn-phòng-khúc-nhạc-dạo-từ-bên-trong-huyệt-moi-ra-tinh-dịch"/>
      <w:bookmarkEnd w:id="53"/>
      <w:r>
        <w:t xml:space="preserve">8. Chương 6: Mướn Phòng (khúc Nhạc Dạo): Từ Bên Trong Huyệt Moi Ra Tinh Dịch</w:t>
      </w:r>
    </w:p>
    <w:p>
      <w:pPr>
        <w:pStyle w:val="Compact"/>
      </w:pPr>
      <w:r>
        <w:br w:type="textWrapping"/>
      </w:r>
      <w:r>
        <w:br w:type="textWrapping"/>
      </w:r>
      <w:r>
        <w:t xml:space="preserve">Mở cửa phòng lớn xong, Kiều Vũ liền nhìn chằm chằm phía dưới Tưởng Bưu. Tuy không nói lời nào nhưng trên mặt mang theo nụ cười thần bí như Mona Lisa.</w:t>
      </w:r>
      <w:r>
        <w:br w:type="textWrapping"/>
      </w:r>
      <w:r>
        <w:br w:type="textWrapping"/>
      </w:r>
      <w:r>
        <w:t xml:space="preserve">Tưởng Bưu bị nhìn vậy có chút lúng túng, trước đây cũng có nữ nhân nhìn phía dưới hắn, có điều khi đó hắn là ở mặt trên làm ra cái kia, vì lẽ đó bị nhìn chằm chằm như vậy còn cảm thấy rất tự hào. Mà hiện tại hắn là người bị làm cái kia, bị nhìn chằm chằm như thế... Đột nhiên hiểu tại sao bạn gái cũ mỗi lần làm tình với hắn đều muốn cho hắn bạt tai, còn mắng hắn mặt người dạ thú.</w:t>
      </w:r>
      <w:r>
        <w:br w:type="textWrapping"/>
      </w:r>
      <w:r>
        <w:br w:type="textWrapping"/>
      </w:r>
      <w:r>
        <w:t xml:space="preserve">Đối mặt với mặt người dạ thú nước miếng đều sắp chảy xuống kia, một chút cũng không có bộ dáng cao lãnh lần đầu gặp mặt.</w:t>
      </w:r>
      <w:r>
        <w:br w:type="textWrapping"/>
      </w:r>
      <w:r>
        <w:br w:type="textWrapping"/>
      </w:r>
      <w:r>
        <w:t xml:space="preserve">Mặt người dạ thú nói: "Anh đem quần cởi, để tôi sờ sờ phía dưới."</w:t>
      </w:r>
      <w:r>
        <w:br w:type="textWrapping"/>
      </w:r>
      <w:r>
        <w:br w:type="textWrapping"/>
      </w:r>
      <w:r>
        <w:t xml:space="preserve">Tưởng Bưu: "...... Trước tiên tắm rửa đi." Nói rồi hắn đi tới phòng tắm.</w:t>
      </w:r>
      <w:r>
        <w:br w:type="textWrapping"/>
      </w:r>
      <w:r>
        <w:br w:type="textWrapping"/>
      </w:r>
      <w:r>
        <w:t xml:space="preserve">"Đừng tắm rửa, trước hết để cho tôi sờ."</w:t>
      </w:r>
      <w:r>
        <w:br w:type="textWrapping"/>
      </w:r>
      <w:r>
        <w:br w:type="textWrapping"/>
      </w:r>
      <w:r>
        <w:t xml:space="preserve">Tay Kiều Vũ trực tiếp luồn vào bên trong quần vận động hắn, bàn tay lần mò đến huyệt dính nhơm nhớp sờ mấy cái, vừa mò mẫm vừa nói:</w:t>
      </w:r>
      <w:r>
        <w:br w:type="textWrapping"/>
      </w:r>
      <w:r>
        <w:br w:type="textWrapping"/>
      </w:r>
      <w:r>
        <w:t xml:space="preserve">"Anh nơi này nước so với phụ nữ còn nhiều hơn, lại mềm mại ẩm ướt, sờ rất sướng."</w:t>
      </w:r>
      <w:r>
        <w:br w:type="textWrapping"/>
      </w:r>
      <w:r>
        <w:br w:type="textWrapping"/>
      </w:r>
      <w:r>
        <w:t xml:space="preserve">Tưởng Bưu bị hắn móc tới phát tao, chân không khỏi mở ra thuận tiện hạ thể bao trùm động tác trên tay, nhưng ngoài miệng vẫn tương đối e ngại: "Đợi lát nữa, tôi tắm trước, trước...... Ah...... Lúc nãy ở trên tàu điện không phải......" Hắn không nói ra được"Tè ra quần", nói rồi lược nửa đoạn dưới.</w:t>
      </w:r>
      <w:r>
        <w:br w:type="textWrapping"/>
      </w:r>
      <w:r>
        <w:br w:type="textWrapping"/>
      </w:r>
      <w:r>
        <w:t xml:space="preserve">Vốn là Tưởng Bưu chính là thuận miệng nói thẳng, ai ngờ Kiều Vũ vừa nghe lại để tâm. Cậu là một bác sĩ, từ trước đến giờ so với người bình thường chú trọng vệ sinh sức khỏe hơn, đặc biệt là phương diện này. Cậu từ trước đến giờ lấy lo liệu sạch sẽ tinh tươm khi lên giường, thoải mái vui vẻ xuống giường làm nguyên tắc. Làm vệ sinh cá nhân xong lên giường, khỏe mạnh tình ái cậu tôi hắn.</w:t>
      </w:r>
      <w:r>
        <w:br w:type="textWrapping"/>
      </w:r>
      <w:r>
        <w:br w:type="textWrapping"/>
      </w:r>
      <w:r>
        <w:t xml:space="preserve">Thế nhưng...... Kiều Vũ dù cố nhẫn nhịn, vẫn là nhịn không được cắm ngón tay đi vào bên trong tiểu huyệt mê người của Tưởng Bưu mấy lần. Bướm người đàn ông này so với mấy kỹ nữ giá rẻ cậu trước đây thao qua còn căng mịn co dãn hơn, nước lại nhiều, cũng không cần bôi trơn trước vẫn có thể trực tiếp đưa ra súng ra trận chọc thoải mái. Nghĩ đến vừa rồi ở nhà vệ sinh công cộng đơn sơ nhanh chóng làm một pháo, dưới thân dương vật đã cứng đến nỗi đau đớn.</w:t>
      </w:r>
      <w:r>
        <w:br w:type="textWrapping"/>
      </w:r>
      <w:r>
        <w:br w:type="textWrapping"/>
      </w:r>
      <w:r>
        <w:t xml:space="preserve">Cậu không muốn bỏ phí giâg nào cùng thân thể Tưởng Bưu thân mật, ai biết bữa này được ăn thịt có còn hay không lần sau? Cậu lưu luyến cắm sâu mấy lần, sau đó rút tay ra.</w:t>
      </w:r>
      <w:r>
        <w:br w:type="textWrapping"/>
      </w:r>
      <w:r>
        <w:br w:type="textWrapping"/>
      </w:r>
      <w:r>
        <w:t xml:space="preserve">"Vậy chúng ta cùng tắm rửa?"</w:t>
      </w:r>
      <w:r>
        <w:br w:type="textWrapping"/>
      </w:r>
      <w:r>
        <w:br w:type="textWrapping"/>
      </w:r>
      <w:r>
        <w:t xml:space="preserve">Tưởng Bưu quả quyết từ chối cậu, một mình tiến vào phòng tắm.</w:t>
      </w:r>
      <w:r>
        <w:br w:type="textWrapping"/>
      </w:r>
      <w:r>
        <w:br w:type="textWrapping"/>
      </w:r>
      <w:r>
        <w:t xml:space="preserve">Nói chung, đồ đạc trong phòng đều là chuẩn bị cho hai vợ chồng, vì lẽ đó phòng này phòng cùng bình thường không giống nhau. Chính là, toilet là kính mờ ngăn cách, từ bên ngoài tuy rằng không nhìn thấy người bên trong, nhưng cũng có thể mơ mơ hồ hồ nhìn thấy bóng người cùng động tác, có thể tăng tình thú vợ chồng hay tình nhân. Chỉ cần đã nổi lửa, không sợ bao cao su trên tủ đầu giường cùng love egg, trang phục không có nơi dùng.</w:t>
      </w:r>
      <w:r>
        <w:br w:type="textWrapping"/>
      </w:r>
      <w:r>
        <w:br w:type="textWrapping"/>
      </w:r>
      <w:r>
        <w:t xml:space="preserve">Trong phòng rửa tay trang hoàng cũng tương đối để tâm. Ngoại trừ đồ đạc sắp xếp bên ngoài, trong phòng tắm cạnh vòi sen vẫn còn có một mặt tường là pha lê. Đây là dự định khiến người ta thời điểm tắm rửa liên tục nhìn chằm chằm vào cơ thể trần à?</w:t>
      </w:r>
      <w:r>
        <w:br w:type="textWrapping"/>
      </w:r>
      <w:r>
        <w:br w:type="textWrapping"/>
      </w:r>
      <w:r>
        <w:t xml:space="preserve">Hắn cởi quần áo, đứng ở tắm vòi sen, vốn là không muốn thấy mình hiện tại không có dương cụ dáng vẻ, thế nhưng lâm một chút thủy, vẫn là nhịn không được đi soi rọi cái kia diện kính tường.</w:t>
      </w:r>
      <w:r>
        <w:br w:type="textWrapping"/>
      </w:r>
      <w:r>
        <w:br w:type="textWrapping"/>
      </w:r>
      <w:r>
        <w:t xml:space="preserve">Hắn nhìn thấy chính mính trong gương vẫn là tướng mạo đàn ông, cũng không bởi vì hạ thể đã biến thành bộ phận phụ nữ liền kích thích hormon sinh dục nữ phân bố quá nhiều trở nên nữ tính hóa. Cằm một ngày không cạo râu bắt đầu mọc lên li ti. Bờ vai của hắn vẫn rộng, chân vẫn thô, bắp thịt cả người săn chắc, từng khối từng khối thành hình, vẫn là vẫn làm hắn cảm thấy kiêu ngạo tự tin về vóc người.</w:t>
      </w:r>
      <w:r>
        <w:br w:type="textWrapping"/>
      </w:r>
      <w:r>
        <w:br w:type="textWrapping"/>
      </w:r>
      <w:r>
        <w:t xml:space="preserve">Ngoại trừ...... Hạ thể tục tĩu này.</w:t>
      </w:r>
      <w:r>
        <w:br w:type="textWrapping"/>
      </w:r>
      <w:r>
        <w:br w:type="textWrapping"/>
      </w:r>
      <w:r>
        <w:t xml:space="preserve">Hắn hít sâu một hơi, lại thở ra. Hắn sờ sờ hạ thể của mình, quả nhiên vẫn ẩm ướt vô cùng, mân mê một mảnh dấp dính, tiểu âm thần bị dâm thủy dính đến cùng một chỗ bao ở hai giữa đại âm thần. Hắn dùng ngón giữa tách hai mảnh tiểu âm thần ta, cũng không xen vào, chỉ ở giữa hai môi trượt qua trượt lại.</w:t>
      </w:r>
      <w:r>
        <w:br w:type="textWrapping"/>
      </w:r>
      <w:r>
        <w:br w:type="textWrapping"/>
      </w:r>
      <w:r>
        <w:t xml:space="preserve">"Ah --" Hắn thoải mái thấp giọng rên rỉ, ngón giữa thô thô trượt hai lần, liền cắm vào trong âm đạo.</w:t>
      </w:r>
      <w:r>
        <w:br w:type="textWrapping"/>
      </w:r>
      <w:r>
        <w:br w:type="textWrapping"/>
      </w:r>
      <w:r>
        <w:t xml:space="preserve">Phá giới một lần, liền muốn phá lần thứ hai. Nếm trải cảm giác xen vào, Tưởng bưu cảm thấy hắn cũng không nhịn được nữa. Ngón tay bên trong âm đạo ẩm ướt ấm âp quấy nhiễu mấy lần, luôn cảm thấy bên trong sền sệt, hắn rút ngón tay ra nhìn, phát hiện trên ngón tay có dính chất lỏng màu trắng đục. Ngón tay sờ một cái, còn có thể lôi ra một sợi dài. Đây là vừa nãy ở nhà vệ sinh công cộng bị Kiều Vũ bắn tinh dịch vào bên trong.</w:t>
      </w:r>
      <w:r>
        <w:br w:type="textWrapping"/>
      </w:r>
      <w:r>
        <w:br w:type="textWrapping"/>
      </w:r>
      <w:r>
        <w:t xml:space="preserve">Nhìn đến tinh dịch trong tay, nháy mắt Tưởng Bưu đột nhiên cảm thấy không tốt lắm. Hắn cuối cùng nhớ tới chuyện hắn còn có một bộ phận nữ tính dưới hạ thân, từ ở ngoài âm bên trong đạo, thậm chí đến tử cung, hoàn toàn là một bộ hoàn chỉnh.</w:t>
      </w:r>
      <w:r>
        <w:br w:type="textWrapping"/>
      </w:r>
      <w:r>
        <w:br w:type="textWrapping"/>
      </w:r>
      <w:r>
        <w:t xml:space="preserve">Bắn nhiều như thế ở bên trong, còn không đeo áo mưa an toàn!</w:t>
      </w:r>
      <w:r>
        <w:br w:type="textWrapping"/>
      </w:r>
      <w:r>
        <w:br w:type="textWrapping"/>
      </w:r>
      <w:r>
        <w:t xml:space="preserve">Vạn nhất mang thai...... Cái kia thật đúng là ngày chó.</w:t>
      </w:r>
      <w:r>
        <w:br w:type="textWrapping"/>
      </w:r>
      <w:r>
        <w:br w:type="textWrapping"/>
      </w:r>
      <w:r>
        <w:t xml:space="preserve">___________________________</w:t>
      </w:r>
      <w:r>
        <w:br w:type="textWrapping"/>
      </w:r>
      <w:r>
        <w:br w:type="textWrapping"/>
      </w:r>
      <w:r>
        <w:rPr>
          <w:i/>
        </w:rPr>
        <w:t xml:space="preserve">Hạ Xưa định nghỉ tết luôn nhưng chương này siêu ngắn lại siêu đáng yêu nên làm luôn.</w:t>
      </w:r>
      <w:r>
        <w:br w:type="textWrapping"/>
      </w:r>
      <w:r>
        <w:br w:type="textWrapping"/>
      </w:r>
      <w:r>
        <w:rPr>
          <w:i/>
        </w:rPr>
        <w:t xml:space="preserve">Bạn Kiều Vũ nghèo kiết xác mau ôm chân kim chủ đi (≧∇≦)/</w:t>
      </w:r>
      <w:r>
        <w:br w:type="textWrapping"/>
      </w:r>
      <w:r>
        <w:br w:type="textWrapping"/>
      </w:r>
    </w:p>
    <w:p>
      <w:pPr>
        <w:pStyle w:val="Heading2"/>
      </w:pPr>
      <w:bookmarkStart w:id="54" w:name="chương-7-mướn-phòng-thiên-xong-xuôi-xà-phòng-thơm-khăn-mặt-nhét-huyệt-vòi-hoa-sen-phun-bướm-tennis-đập-trứng-rung-dương-vật"/>
      <w:bookmarkEnd w:id="54"/>
      <w:r>
        <w:t xml:space="preserve">9. Chương 7: Mướn Phòng Thiên (xong Xuôi): Xà Phòng Thơm + Khăn Mặt Nhét Huyệt, Vòi Hoa Sen Phun Bướm, Tennis Đập Trứng Rung, Dương Vậ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 Đặc biệt thú vị: Vòi nước chứa nước nóng, miệng vòi chen vào cọ rửa)</w:t>
      </w:r>
    </w:p>
    <w:p>
      <w:pPr>
        <w:pStyle w:val="BodyText"/>
      </w:pPr>
      <w:r>
        <w:t xml:space="preserve">*T rứng rung một dụng cụ s*x toy phổ biến có hình dưới phần cuối truyện.</w:t>
      </w:r>
    </w:p>
    <w:p>
      <w:pPr>
        <w:pStyle w:val="BodyText"/>
      </w:pPr>
      <w:r>
        <w:t xml:space="preserve">Nghĩ đến việc mang thai, mặt Tưởng Bưu bị doạ tới tái rồi.</w:t>
      </w:r>
    </w:p>
    <w:p>
      <w:pPr>
        <w:pStyle w:val="BodyText"/>
      </w:pPr>
      <w:r>
        <w:t xml:space="preserve">Hắn liền vội vàng đem ngón tay cắm vào bên trong âm đạo móc ngoáy, tìm thấy chất nhầy dấp dính đáng ghét liền gập ngón tay móc ra bên ngoài. Nhưng ai ngờ ngón tay chen vào cảm giác lại thật sự là thoải mái, làm sạch không tới hai lần liền bởi vì ngón tay phiêu du khắp âm đạo tán loạn, uốn lượn lại móc ngoáy, tình cờ đụng tới điểm mẫn cảm của mình, nhất thời ngón tay liền rút không ra, quay về cái nơi kia bắt đầu đâm tự an ủi.</w:t>
      </w:r>
    </w:p>
    <w:p>
      <w:pPr>
        <w:pStyle w:val="BodyText"/>
      </w:pPr>
      <w:r>
        <w:t xml:space="preserve">Bất tri bất giác, trong cơ thể chất lỏng đáng ghét chảy càng nhiều.</w:t>
      </w:r>
    </w:p>
    <w:p>
      <w:pPr>
        <w:pStyle w:val="BodyText"/>
      </w:pPr>
      <w:r>
        <w:t xml:space="preserve">Mãi đến tận khi Kiều Vũ ở bên ngoài hỏi một câu"Tắm sạch chưa?", Tưởng Bưu mới ý thức tới hắn không khống chế nổi lại thủ dâm. Hắn một bên xấu hổ hồi phục "Đợi lát nữa", một bên đem việc bản thân dâm đãng đổ lỗi cho bạn gái trước nguyền rủa cùng cái hạ thể nữ nhân gây họa, nghĩ như thế tâm tình tốt hơn.</w:t>
      </w:r>
    </w:p>
    <w:p>
      <w:pPr>
        <w:pStyle w:val="BodyText"/>
      </w:pPr>
      <w:r>
        <w:t xml:space="preserve">Tiếp tục như vậy là rửa không sạch sẽ, bên trong có tinh dịch, trước còn cắm chuôi tennis vào huyệt. Trong âm đạo khẳng định rất bẩn, nhất định phải cố gắng tẩy rửa, không thể để vậy rồi bị bệnh phụ khoa. Đến thời điểm đó, hắn - một nam nhân không mặt mũi nào đến khám phụ khoa.</w:t>
      </w:r>
    </w:p>
    <w:p>
      <w:pPr>
        <w:pStyle w:val="BodyText"/>
      </w:pPr>
      <w:r>
        <w:t xml:space="preserve">Tưởng Bưu đi về phía trước bồn rửa mặt, cầm bánh xà phòng thơm hình bầu dục bên trên, đặt dưới vòi nước cho ướt, chờ đến khi xà phòng thơm xoa trơn tuồn tuột bắt đầu ra bọt thì hắn đem xà phòng thơm đặt tại hạ thể bôi hai cái ở ngoài âm đạo</w:t>
      </w:r>
    </w:p>
    <w:p>
      <w:pPr>
        <w:pStyle w:val="BodyText"/>
      </w:pPr>
      <w:r>
        <w:t xml:space="preserve">Bọt xà phòng thơm rất êm dịu, lau ở trên âm thần non mềm cũng không gây chút kích thích nào, hơn nữa xà phòng thơm mặt ngoài bóng loáng, cọ xát ở tiểu huyệt cũng rất thoải mái.</w:t>
      </w:r>
    </w:p>
    <w:p>
      <w:pPr>
        <w:pStyle w:val="BodyText"/>
      </w:pPr>
      <w:r>
        <w:t xml:space="preserve">Hắn dùng xà phòng thơm cọ xát tiểu huyệt một lúc rồi mở vòi hoa sen mức nước nhỏ, cầm vòi đưa xuống rửa bọt nước trôi đi. Vốn là vậy thì kết thúc, nhưng Tưởng Bưu không dừng động tác lại. Hắn nhếch miệng, lại dùng xà phòng thơm ấn trên huyệt, lần này hắn không còn là ôn hòa bôi trơn vòng quanh, mà là hơi dùng sức mà ở tiểu huyệt mặt ngoài cọ cọ.</w:t>
      </w:r>
    </w:p>
    <w:p>
      <w:pPr>
        <w:pStyle w:val="BodyText"/>
      </w:pPr>
      <w:r>
        <w:t xml:space="preserve">Xà phòng thơm trượt tới âm đế ấn nhẹ viên thịt mẫn cảm, chẳng bao lâu hắn lại dựng xà phòng thơm lên dùng mặt nhẵn bôi lên trên tiểu âm thần cùng đại âm thần. Sau đó di chuyển tới khe thịt giữa hai mảnh tiểu âm thần. Giống như lúc trước Tưởng Bưu dùng ngón giữa tự an ủi, trượt tới trượt lui. Làm xong những bước này, cuối cùng Tưởng Bưu đem xà phòng thơm đặt tại nhục phùng trên hạ thể, mở vòi sen cho nước chảy xuống đầu, chống tay trên gương thở dốc.</w:t>
      </w:r>
    </w:p>
    <w:p>
      <w:pPr>
        <w:pStyle w:val="BodyText"/>
      </w:pPr>
      <w:r>
        <w:t xml:space="preserve">Hắn hơi giương mắt liền nhìn thấy khóe mắt mình ửng hồng, trong mắt tình dục sắp dâng trào.</w:t>
      </w:r>
    </w:p>
    <w:p>
      <w:pPr>
        <w:pStyle w:val="BodyText"/>
      </w:pPr>
      <w:r>
        <w:t xml:space="preserve">Hắn khẽ rũ mắt xuống, tập trung nhìn bộ phận đàn bà phía dưới của mình trong gương, trên đó còn có bánh xà phòng thơm đặt trên chỗ đó.</w:t>
      </w:r>
    </w:p>
    <w:p>
      <w:pPr>
        <w:pStyle w:val="BodyText"/>
      </w:pPr>
      <w:r>
        <w:t xml:space="preserve">Hắn nghĩ: Có thể bên trong âm đạo cũng cần dùng xà phòng thơm, như vậy mới có thể đem vi khuẩn cùng tinh dịch trong đó toàn bộ tẩy rửa sạch sẽ.</w:t>
      </w:r>
    </w:p>
    <w:p>
      <w:pPr>
        <w:pStyle w:val="BodyText"/>
      </w:pPr>
      <w:r>
        <w:t xml:space="preserve">Nghĩ như vậy, hắn đem đầu nhỏ hẹp của xà phòng thơm nhắm ngay miệng huyệt, hơi dùng sức một chút, đầu xà phòng thơm liền đi vào một đoạn. Nhục huyệt ngậm lấy non nửa khối xà phòng thơm, không thể không bị ép mở rộng tiếp nhận vật xa lạ này, hai mảnh âm thần bị tách ra kề sát ở hai bên xà phòng thơm, ôm chặt lấy nửa đoạn đầu xà phòng thơm.</w:t>
      </w:r>
    </w:p>
    <w:p>
      <w:pPr>
        <w:pStyle w:val="BodyText"/>
      </w:pPr>
      <w:r>
        <w:t xml:space="preserve">Thoạt nhìn, giống gà mái đẻ trứng.</w:t>
      </w:r>
    </w:p>
    <w:p>
      <w:pPr>
        <w:pStyle w:val="BodyText"/>
      </w:pPr>
      <w:r>
        <w:t xml:space="preserve">Tưởng Bưu không chớp mắt nhìn chằm chằm trong gương hạ thể mình ngậm lấy nửa khối xà phòng thơm, tim đập nhanh hơn một chút. Hắn điều chỉnh lại tư thế, đem chân càng mở rộng hơn. Vì muốn thấy rõ hình ảnh xà phòng thơm bị nhét vào, hắn thậm chí nửa ngồi nửa quỳ.</w:t>
      </w:r>
    </w:p>
    <w:p>
      <w:pPr>
        <w:pStyle w:val="BodyText"/>
      </w:pPr>
      <w:r>
        <w:t xml:space="preserve">Nhét vào đi, nhét vào đi......</w:t>
      </w:r>
    </w:p>
    <w:p>
      <w:pPr>
        <w:pStyle w:val="BodyText"/>
      </w:pPr>
      <w:r>
        <w:t xml:space="preserve">Trong đầu hắn như là có ác ma thúc giục, mà hắn lại lựa chọn nghe theo. Sức lực trên tay đột nhiên mạnh lên, hắn đem cả khối xà phòng thơm ấn vào bên trong huyệt.</w:t>
      </w:r>
    </w:p>
    <w:p>
      <w:pPr>
        <w:pStyle w:val="BodyText"/>
      </w:pPr>
      <w:r>
        <w:t xml:space="preserve">Huyệt trống vắng cuối cùng cũng ăn được đồ vật, nhục đạo bị xà phòng thơm hình bầu dục đút no đến mức tràn đầy. Bởi vì nguyên nhân trọng lực, xà phòng thơm trượt xuống, Tưởng Bưu không thể làm gì khác hơn là một tay giữ tại hạ thể, âm đạo không ngừng co rút để xà phòng thơm ở trong người di chuyển.</w:t>
      </w:r>
    </w:p>
    <w:p>
      <w:pPr>
        <w:pStyle w:val="BodyText"/>
      </w:pPr>
      <w:r>
        <w:t xml:space="preserve">Thật là thoải mái......Vừa trơn vừa lớn.</w:t>
      </w:r>
    </w:p>
    <w:p>
      <w:pPr>
        <w:pStyle w:val="BodyText"/>
      </w:pPr>
      <w:r>
        <w:t xml:space="preserve">Tưởng Bưu không nhịn được mà rên rỉ, làm đàn bà chuyện này chính là rất dễ dàng, đồ vật gì chen vào đều có thể thoải mái. Không giống đàn ông, thời điểm không có đàn bà chỉ có thể dựa vào tay mà tuốt. Hắn đang thoải mái đến không muốn nghĩ gì nữa. Bỗng nhiên, phía sau truyền đến tiếng động, hắn không kịp phản ứng gì liền bị người phía sau ôm vào lòng, nhất thời sợ đến cả người cứng đờ, âm đạo co rút lại, đem xà phòng thơm"Xì xì" Một tiếng ép ra ngoài. Xà phòng thơm rơi trên mặt đất, phát ra tiếng "Lạch cạch", đụng vào góc tường.</w:t>
      </w:r>
    </w:p>
    <w:p>
      <w:pPr>
        <w:pStyle w:val="BodyText"/>
      </w:pPr>
      <w:r>
        <w:t xml:space="preserve">"Thứ gì rơi xuống rồi?" Kiều Vũ cũng cởi quần áo, thân thể trần truồng, từ phía sau ôm hắn, một bên dùng tay xoa huyệt hắn một bên nhìn về chỗ góc tường:</w:t>
      </w:r>
    </w:p>
    <w:p>
      <w:pPr>
        <w:pStyle w:val="BodyText"/>
      </w:pPr>
      <w:r>
        <w:t xml:space="preserve">"A, xà phòng thơm? Mới vừa rồi trong tay anh cầm chính là xà phòng thơm? Tôi còn tưởng rằng anh dùng tay sờ bướm lén lút tự an ủi sau lưng tôi."</w:t>
      </w:r>
    </w:p>
    <w:p>
      <w:pPr>
        <w:pStyle w:val="BodyText"/>
      </w:pPr>
      <w:r>
        <w:t xml:space="preserve">Tưởng Bưu vốn tưởng rằng bị hắn nhìn thấy bộ dáng dâm loạn, cả người đều sắp biến thành đỏ như tôm luộc, kết quả không nghĩ tới Kiều Vũ kỳ thực không nhìn thấy cái gì, còn tự giúp hắn giải vây. Trong lòng thả lỏng chút, vừa thanh tĩnh lại, tay Kiều Vũ liền không an phận tiến hai ngón tay vào trong huyệt, làm càn ở bên trong chọc ngoáy lẫn lộn. Đồng thời gậy sắt chọc đến giữa đùi hắn, kẹp ở khe mông vừa đi vừa ma sát.</w:t>
      </w:r>
    </w:p>
    <w:p>
      <w:pPr>
        <w:pStyle w:val="BodyText"/>
      </w:pPr>
      <w:r>
        <w:t xml:space="preserve">"A...... Còn chưa tắm xong, cậu lấy tay lấy ra!"</w:t>
      </w:r>
    </w:p>
    <w:p>
      <w:pPr>
        <w:pStyle w:val="BodyText"/>
      </w:pPr>
      <w:r>
        <w:t xml:space="preserve">Kiều Vũ mặc kệ hắn, bàn tay vẫn như cũ gắn vào hạ thể Tưởng Bưu, hai ngón tay nhanh chóng cắm huyệt hắn. Một bên cắm, một bên lè lưỡi liếm dọc sống lưng Tưởng Bưu, từ giữa lưng liếm đến trên cổ Tưởng Bưu. Sau đó mở miệng ngậm yết hầu trên cổ hắn dùng đầu lưỡi đùa bỡn.</w:t>
      </w:r>
    </w:p>
    <w:p>
      <w:pPr>
        <w:pStyle w:val="BodyText"/>
      </w:pPr>
      <w:r>
        <w:t xml:space="preserve">"Ha a...... ahh...... Cậu, cậu đừng làm, ah......"</w:t>
      </w:r>
    </w:p>
    <w:p>
      <w:pPr>
        <w:pStyle w:val="BodyText"/>
      </w:pPr>
      <w:r>
        <w:t xml:space="preserve">Hạ thể Tưởng Bưu nhanh chóng bị cắm vào, đầu ngón tay ấn miệng âm đạo rồi tàn nhẫn đâm miếng thịt nhô ra cách đó không xa. Mà âm đế thì bị ở phía trên bàn tay trắng ấn, thoải mái khiến cho hai cái chân hắn như nhũn ra, cự tuyệt tượng trưng một chút xong liền không nói nên lời.</w:t>
      </w:r>
    </w:p>
    <w:p>
      <w:pPr>
        <w:pStyle w:val="BodyText"/>
      </w:pPr>
      <w:r>
        <w:t xml:space="preserve">Kiều Vũ chơi đùa cổ của hắn một lát, lại trương miệng ngậm thịt vành tai hắn hút lên, không nghĩ tới mới vừa chơi một chút, Tưởng Bưu cả người liền kịch liệt run lên, nghiêng đầu đi né tránh.</w:t>
      </w:r>
    </w:p>
    <w:p>
      <w:pPr>
        <w:pStyle w:val="BodyText"/>
      </w:pPr>
      <w:r>
        <w:t xml:space="preserve">Kiều Vũ cũng không ngại, dù sao cũng là đi hẹn pháo, cậu cũng không thể làm việc người khác không, thế là một bên động tác trên tay liên tục, một bên dời đi sự chú ý Tưởng Bưu:</w:t>
      </w:r>
    </w:p>
    <w:p>
      <w:pPr>
        <w:pStyle w:val="BodyText"/>
      </w:pPr>
      <w:r>
        <w:t xml:space="preserve">"Tôi nhìn thấy vừa rồi anh cầm xà phòng thơm rửa âm bộ?"</w:t>
      </w:r>
    </w:p>
    <w:p>
      <w:pPr>
        <w:pStyle w:val="BodyText"/>
      </w:pPr>
      <w:r>
        <w:t xml:space="preserve">Tưởng bưu không lên tiếng, mở chân ra hưởng thụ ngón tay hắn phục vụ, nghe hạ thể phát tiếng"Xì xì", không nhịn được cúi đầu nhìn cái tay đùa bỡn hạ thể mình. Hắn cũng không cần nhìn, dùng bướm kẹp liền biết đó là tay cầm dao giải phẫu, trơn nhẵn dài nhỏ không có vết chai.</w:t>
      </w:r>
    </w:p>
    <w:p>
      <w:pPr>
        <w:pStyle w:val="BodyText"/>
      </w:pPr>
      <w:r>
        <w:t xml:space="preserve">"Sau này nhất định không dùng lại xà phòng thơm rửa âm bộ, xà phòng thơm tính kiềm lớn, dễ dàng phá hoại môi trường acid của âm đạo, giết chết khuẩn que, gây nên các loại chứng viêm."</w:t>
      </w:r>
    </w:p>
    <w:p>
      <w:pPr>
        <w:pStyle w:val="BodyText"/>
      </w:pPr>
      <w:r>
        <w:t xml:space="preserve">"Chứng viêm?!" Tưởng Bưu vội vã đem hắn tay từ hạ thể của chính mình lôi:</w:t>
      </w:r>
    </w:p>
    <w:p>
      <w:pPr>
        <w:pStyle w:val="BodyText"/>
      </w:pPr>
      <w:r>
        <w:t xml:space="preserve">"Vậy nếu như dùng xà phòng thơm rửa sạch âm...... Bên trong, bên trong thì sao?"</w:t>
      </w:r>
    </w:p>
    <w:p>
      <w:pPr>
        <w:pStyle w:val="BodyText"/>
      </w:pPr>
      <w:r>
        <w:t xml:space="preserve">Kiều Vũ là một người thông minh, vừa nghe lời này liền biết có vấn đề, hắn nhìn khối xà phòng thơm hình bầu dục lăn lóc dưới góc tường một chút, nhíu nhíu mày:</w:t>
      </w:r>
    </w:p>
    <w:p>
      <w:pPr>
        <w:pStyle w:val="BodyText"/>
      </w:pPr>
      <w:r>
        <w:t xml:space="preserve">"Anh đem xà phòng thơm...... Nhét vào âm đạo?"</w:t>
      </w:r>
    </w:p>
    <w:p>
      <w:pPr>
        <w:pStyle w:val="BodyText"/>
      </w:pPr>
      <w:r>
        <w:t xml:space="preserve">"...... Tôi vốn là muốn rửa chút."</w:t>
      </w:r>
    </w:p>
    <w:p>
      <w:pPr>
        <w:pStyle w:val="BodyText"/>
      </w:pPr>
      <w:r>
        <w:t xml:space="preserve">Tưởng Bưu cũng không thể thừa nhận chính mình là muốn đem xà phòng thơm nhét vào bên trong bướm cho thoải mái một chút, thế là theo Kiều Vũ hàm hồ giải thích.</w:t>
      </w:r>
    </w:p>
    <w:p>
      <w:pPr>
        <w:pStyle w:val="BodyText"/>
      </w:pPr>
      <w:r>
        <w:t xml:space="preserve">Kiều Vũ trên mặt làm ra vẻ nghiêm túc:</w:t>
      </w:r>
    </w:p>
    <w:p>
      <w:pPr>
        <w:pStyle w:val="BodyText"/>
      </w:pPr>
      <w:r>
        <w:t xml:space="preserve">"Chuyện này có thể phiền phức."</w:t>
      </w:r>
    </w:p>
    <w:p>
      <w:pPr>
        <w:pStyle w:val="BodyText"/>
      </w:pPr>
      <w:r>
        <w:t xml:space="preserve">Tưởng Bưu không phải nữ nhân, đương nhiên không biết lời Kiều Vũ nói mặc dù không sai, thế nhưng tình cờ dùng xà phòng thơm rửa một lần cũng không phải vấn đề gì lớn, cọ rửa sạch sẽ là được. Kiều Vũ là bác sĩ, cậu nói có vấn đề lớn, Tưởng Bưu liền thuận lý thành chương* - bị lừa gạt. Kiều vũ để Tưởng Bưu quay mặt về tấm gương một chân giẫm ở cái trên ghế, như vậy cậu có thể càng dễ dàng dùng vòi hoa sen giúp hắn cọ rửa âm đạo.</w:t>
      </w:r>
    </w:p>
    <w:p>
      <w:pPr>
        <w:pStyle w:val="BodyText"/>
      </w:pPr>
      <w:r>
        <w:t xml:space="preserve">*Mọi thứ có thể được thực hiện tốt tương tự với. Một kết quả tự nhiên của sự phát triển của một tình huống.</w:t>
      </w:r>
    </w:p>
    <w:p>
      <w:pPr>
        <w:pStyle w:val="BodyText"/>
      </w:pPr>
      <w:r>
        <w:t xml:space="preserve">"Tại sao muốn quay mặt về tấm gương?"</w:t>
      </w:r>
    </w:p>
    <w:p>
      <w:pPr>
        <w:pStyle w:val="BodyText"/>
      </w:pPr>
      <w:r>
        <w:t xml:space="preserve">Tưởng Bưu nhìn mình bên trong trong gương một chân giẫm cao, dạng chân to lộ rõ bướm béo mập dâm đãng ép tráng hán có chút mặt đỏ.</w:t>
      </w:r>
    </w:p>
    <w:p>
      <w:pPr>
        <w:pStyle w:val="BodyText"/>
      </w:pPr>
      <w:r>
        <w:t xml:space="preserve">*người đàn ông mạnh mẽ</w:t>
      </w:r>
    </w:p>
    <w:p>
      <w:pPr>
        <w:pStyle w:val="BodyText"/>
      </w:pPr>
      <w:r>
        <w:t xml:space="preserve">Kiều Vũ nửa ngồi nửa quỳ ở phía dưới Tưởng Bưu, cầm vòi hoa sen đem bọt xà phòng dính trên ngoài âm đạo xả xuống. Từng đợt nhỏ nước nóng xông vào trên huyệt, đem tiểu âm thần non mềm phun cho tới nghiêng đổ, hai ngón tay Kiều Vũ nắm một múi thịt kéo kéo giật giật, dùng vòi hoa sen di chuyển về giữa hai khe rãnh, một bên phun một bên dùng ngón tay cái lau cánh thịt. Rửa xong một bên, lại nắm vuốt một cánh khác cẩn thận cọ rửa.</w:t>
      </w:r>
    </w:p>
    <w:p>
      <w:pPr>
        <w:pStyle w:val="BodyText"/>
      </w:pPr>
      <w:r>
        <w:t xml:space="preserve">Múi thịt bị dòng nước nện đến đến vừa mềm vừa tê, mấy dòng nước nhỏ không cẩn thận chạm đến đỉnh âm đế, kích thích bụng dưới Tưởng Bưu nóng lên, huyệt bên trong chảy ra nước. Vào lúc này toàn bộ tiểu huyệt đều ướt dầm dề, Kiều Vũ cũng không thể phân biệt cái nào là nước, cái nào là dâm thủy.</w:t>
      </w:r>
    </w:p>
    <w:p>
      <w:pPr>
        <w:pStyle w:val="BodyText"/>
      </w:pPr>
      <w:r>
        <w:t xml:space="preserve">Tưởng Bưu hít một hơi thật sâu, nhìn Kiều Vũ ngồi xổm ở dưới háng, vẻ mặt nghiêm túc quan sát huyệt hắn, đem âm thần hắn lật tới lật lui lại xoa rửa, trong lòng có gì đó nhảy nhót.</w:t>
      </w:r>
    </w:p>
    <w:p>
      <w:pPr>
        <w:pStyle w:val="BodyText"/>
      </w:pPr>
      <w:r>
        <w:t xml:space="preserve">"Anh nói tại sao?"</w:t>
      </w:r>
    </w:p>
    <w:p>
      <w:pPr>
        <w:pStyle w:val="BodyText"/>
      </w:pPr>
      <w:r>
        <w:t xml:space="preserve">Kiều vũ tỉ mỉ tẩy phía ngoài âm đạo cho hắn, mới chầm chậm xa xôi nhàn nhã, tựa như cười mà không phải cười liếc mắt nhìn hắn:</w:t>
      </w:r>
    </w:p>
    <w:p>
      <w:pPr>
        <w:pStyle w:val="BodyText"/>
      </w:pPr>
      <w:r>
        <w:t xml:space="preserve">"Vì để cho anh tận mắt nhìn bướm anh có bao nhiêu dâm đãng."</w:t>
      </w:r>
    </w:p>
    <w:p>
      <w:pPr>
        <w:pStyle w:val="BodyText"/>
      </w:pPr>
      <w:r>
        <w:t xml:space="preserve">Hắn nhéo nhéo hạ thể Tưởng Bưu như bánh bao, từ bên trong chảy ra đến một luồng chất lỏng, dùng ngón tay xoa nắn hai lần, banh ra lấy tay chạm mấy sợi tơ trong suốt:</w:t>
      </w:r>
    </w:p>
    <w:p>
      <w:pPr>
        <w:pStyle w:val="BodyText"/>
      </w:pPr>
      <w:r>
        <w:t xml:space="preserve">"Nhìn xem, chỉ giúp anh rửa bên ngoài mà thôi, dâm thủy liền chảy nhiều như thế, chờ sau đó giúp anh rửa bên trong, anh nói chảy nhiều hay ít đây"</w:t>
      </w:r>
    </w:p>
    <w:p>
      <w:pPr>
        <w:pStyle w:val="BodyText"/>
      </w:pPr>
      <w:r>
        <w:t xml:space="preserve">"Cậu làm như vậy, đổi lại là ai cũng con mẹ nó thành dạng này."</w:t>
      </w:r>
    </w:p>
    <w:p>
      <w:pPr>
        <w:pStyle w:val="BodyText"/>
      </w:pPr>
      <w:r>
        <w:t xml:space="preserve">Dòng nước vọt lên huyệt nửa ngày, lại bị đàn ông quan sát giữa hạ thể, là người cũng đều không nhịn được, chưa kể vừa rồi Kiều Vũ còn vừa sờ vừa bóp bướm, đổi lại ai ai cũng chảy một bãi nước thôi. Tưởng Bưu lúc này bị làm cho thoải mái, cũng không tính toán Kiều Vũ trong miệng nói lời dâm dục, giục hắn:</w:t>
      </w:r>
    </w:p>
    <w:p>
      <w:pPr>
        <w:pStyle w:val="BodyText"/>
      </w:pPr>
      <w:r>
        <w:t xml:space="preserve">"Nhanh rửa một cái bên trong cho tôi, tôi vừa nãy đem xà phòng thơm nhét vào cọ xát một hồi lâu, còn bị cậu dùng tay cắm, phỏng chừng bên trong đều là bọt."</w:t>
      </w:r>
    </w:p>
    <w:p>
      <w:pPr>
        <w:pStyle w:val="BodyText"/>
      </w:pPr>
      <w:r>
        <w:t xml:space="preserve">Hắn mới vừa nói xong, liền cảm giác hạ thể của mình bị ngón tay rất lớn tách ra, đem vòi sen đầu trực tiếp chặn ở miệng huyệt hắn, dòng nước bị mở tối đa đồng loạt tấn công vào trên tiểu huyệt hắn, giội rửa đến cả vùng nhục huyệt thịt non hơi đỏ lên, bởi vì âm thần bị ngón tay Kiều Vũ đẩy ra, mấy cột nước thẳng tắp nóng hầm hập tấn công miệng huyệt, vọt vào bên trong âm đạo.</w:t>
      </w:r>
    </w:p>
    <w:p>
      <w:pPr>
        <w:pStyle w:val="BodyText"/>
      </w:pPr>
      <w:r>
        <w:t xml:space="preserve">Đối với với bên ngoài nhiệt độ nước còn được cho là ấm áp nhưng không phải nhiệt độ thích hợp cọ rửa bên trong âm đạo, đặc biệt là thứ đã ở trong huyệt một quãng thời gian bọt xà phòng thơm lúc này cũng phát huy tác dụng. Cùng nước nóng đồng thời kích thích nhục bích mềm mại nóng lên, thêm vào bị mấy chục dòng nước nóng bé nhỏ cùng xung kích, toàn bộ âm đạo không chịu được đỏ lên co rút lại.</w:t>
      </w:r>
    </w:p>
    <w:p>
      <w:pPr>
        <w:pStyle w:val="BodyText"/>
      </w:pPr>
      <w:r>
        <w:t xml:space="preserve">Chỗ ấy thịt ấy quả thực mềm mại, Tưởng Bưu cũng cảm thấy huyệt bên trong bị nóng, vội vã dùng tay che cột nước trên hạ thể:</w:t>
      </w:r>
    </w:p>
    <w:p>
      <w:pPr>
        <w:pStyle w:val="BodyText"/>
      </w:pPr>
      <w:r>
        <w:t xml:space="preserve">"Ah! Fuck, nước sao trở nên nóng như thế! Bướm ông đây cũng bị nóng hỏng rồi!"</w:t>
      </w:r>
    </w:p>
    <w:p>
      <w:pPr>
        <w:pStyle w:val="BodyText"/>
      </w:pPr>
      <w:r>
        <w:t xml:space="preserve">Kiều Vũ vội vàng đem đầu vòi sen lấy ra, điều chỉnh nước ấm thấp đi nhiều. Sau đó lại đi phun tới huyệt Tưởng Bưu thăm dò:</w:t>
      </w:r>
    </w:p>
    <w:p>
      <w:pPr>
        <w:pStyle w:val="BodyText"/>
      </w:pPr>
      <w:r>
        <w:t xml:space="preserve">"Lần này thì sao? Còn nóng không?"</w:t>
      </w:r>
    </w:p>
    <w:p>
      <w:pPr>
        <w:pStyle w:val="BodyText"/>
      </w:pPr>
      <w:r>
        <w:t xml:space="preserve">"Có chút mát mẻ."</w:t>
      </w:r>
    </w:p>
    <w:p>
      <w:pPr>
        <w:pStyle w:val="BodyText"/>
      </w:pPr>
      <w:r>
        <w:t xml:space="preserve">Bởi vì Kiều Vũ một tay điều chỉnh nhiệt độ, một tay cầm vòi hoa sen, Tưởng Bưu chỉ có thể tự mình đẩy huyệt ra, dùng hai ngón tay đem miệng huyệt kéo sang 2 bên để cột nước có thể thành công vọt vào. Hắn ngẩng đầu nhìn trong gương hai tay vạch huyệt để người ta dùng nước phun bướm nam nhân cướng tráng, không nhịn được da mặt nóng lên, rên rỉ nói:</w:t>
      </w:r>
    </w:p>
    <w:p>
      <w:pPr>
        <w:pStyle w:val="BodyText"/>
      </w:pPr>
      <w:r>
        <w:t xml:space="preserve">"Ah...... Rửa nhanh lên một chút."</w:t>
      </w:r>
    </w:p>
    <w:p>
      <w:pPr>
        <w:pStyle w:val="BodyText"/>
      </w:pPr>
      <w:r>
        <w:t xml:space="preserve">Kiều Vũ nghe động tĩnh, ngẩng đầu nhìn lên tấm gương, cũng nhìn thấy trong gương tráng nam làm động tác xấu hổ, dương vật thì trướng đến phát đau, thật hận không thể lập tức tiến vào thao trong động bướm dâm, thế nhưng hắn vẫn là nhịn xuống. Muốn thành đại sự, phải nhịn được nhất thời.</w:t>
      </w:r>
    </w:p>
    <w:p>
      <w:pPr>
        <w:pStyle w:val="BodyText"/>
      </w:pPr>
      <w:r>
        <w:t xml:space="preserve">Cột nước ấm áp xông vào trong nhục đạo, đem bọt biển bên trong rửa trôi xuống, lẫn vào dòng nước chảy ra miệng huyệt, huyệt thịt ướt đẫm rất mê người. Kiều Vũ duỗi ngón tay ra cắm vào bên trong huyệt thật nhẹ nhàng, vòng tới vòng lui vuốt trong vách, như là ở kiểm tra bọt xà phòng thơm bên trong đã được sạch sẽ chưa. Cắm một lúc, lại cắm thêm ngón tay.</w:t>
      </w:r>
    </w:p>
    <w:p>
      <w:pPr>
        <w:pStyle w:val="BodyText"/>
      </w:pPr>
      <w:r>
        <w:t xml:space="preserve">"A -- A -- Sâu hơn chút, tới đii -- ah --"</w:t>
      </w:r>
    </w:p>
    <w:p>
      <w:pPr>
        <w:pStyle w:val="BodyText"/>
      </w:pPr>
      <w:r>
        <w:t xml:space="preserve">Kiều Vũ nâng mí mắt liếc nhìn Tưởng Bưu mở miệng dâm gọi, đem ngón tay rút ra.</w:t>
      </w:r>
    </w:p>
    <w:p>
      <w:pPr>
        <w:pStyle w:val="BodyText"/>
      </w:pPr>
      <w:r>
        <w:t xml:space="preserve">"Rửa sạch sẽ."</w:t>
      </w:r>
    </w:p>
    <w:p>
      <w:pPr>
        <w:pStyle w:val="BodyText"/>
      </w:pPr>
      <w:r>
        <w:t xml:space="preserve">Hắn đứng lên, đem vòi hoa sen cẩn thận phun tới dương vật mình, cũng không để ý tới Tưởng Bưu có phản ứng gì, tự mình rửa tắm rửa. Tưởng Bưu đứng ở một bên, một chân còn đạp trên ghế tay vạch huyệt, thực sự là lúng túng cực kỳ.</w:t>
      </w:r>
    </w:p>
    <w:p>
      <w:pPr>
        <w:pStyle w:val="BodyText"/>
      </w:pPr>
      <w:r>
        <w:t xml:space="preserve">Chờ hai người rửa sạch, Kiều Vũ cầm khăn tắm phủ lên người lau qua loa, lau xong quay đầu nhìn lại người bên cạnh tâm tình cực kém. Tưởng Bưu vùi đầu lau tóc, cậu lặng lẽ cong khóe miệng.</w:t>
      </w:r>
    </w:p>
    <w:p>
      <w:pPr>
        <w:pStyle w:val="BodyText"/>
      </w:pPr>
      <w:r>
        <w:t xml:space="preserve">Tưởng bưu tựa hồ là bị cậu làm cho giận thật, lau qua loa xong đầu, trên người còn nhỏ nước tong tong liền trực tiếp ném khăn tắm đi ra ngoài.</w:t>
      </w:r>
    </w:p>
    <w:p>
      <w:pPr>
        <w:pStyle w:val="BodyText"/>
      </w:pPr>
      <w:r>
        <w:t xml:space="preserve">Kiều Vũ nhíu mày, từ trên giá cầm khăn mặt nhỏ hình vuông đi ra ngoài. Tưởng Bưu lúc này đang ngồi trên giường, dựa vào đầu giường, giống như đại gia vểnh một chân, không hề xấu hổ mà lộ ra nơi riêng tư còn ướt đẫm.</w:t>
      </w:r>
    </w:p>
    <w:p>
      <w:pPr>
        <w:pStyle w:val="BodyText"/>
      </w:pPr>
      <w:r>
        <w:t xml:space="preserve">Tưởng Bưu nhìn cậu thẳng thắn:</w:t>
      </w:r>
    </w:p>
    <w:p>
      <w:pPr>
        <w:pStyle w:val="BodyText"/>
      </w:pPr>
      <w:r>
        <w:t xml:space="preserve">"Có làm hay không?"</w:t>
      </w:r>
    </w:p>
    <w:p>
      <w:pPr>
        <w:pStyle w:val="BodyText"/>
      </w:pPr>
      <w:r>
        <w:t xml:space="preserve">Kiều Vũ đi tới bên cạnh hắn, cầm khăn mặt cúi đầu tỉ mỉ từng chút lau nước ở huyệt của hắn, nặng nề lau qua âm đế, nhẹ nhàng lau qua âm thần, cuối cùng đến nơi miệng huyệt chảy nước, dùng một đầu ngón tay bọc khăn lại đâm vào bên trong cửa động kia một chút, chờ một đốt ngón tay đều đâm vào, cậu mới cẩn thận mà rút ngón tay ra, để cái khăn lông nhét trong huyệt Tưởng Bưu.</w:t>
      </w:r>
    </w:p>
    <w:p>
      <w:pPr>
        <w:pStyle w:val="BodyText"/>
      </w:pPr>
      <w:r>
        <w:t xml:space="preserve">"Tự dùng khăn mặt đem nước trong bướm dâm lau một chút."</w:t>
      </w:r>
    </w:p>
    <w:p>
      <w:pPr>
        <w:pStyle w:val="BodyText"/>
      </w:pPr>
      <w:r>
        <w:t xml:space="preserve">Cậu kéo ngón tay Tưởng Bưu đem đầu ngón tay hắn nhét vào huyệt bị khăn nhồi đầy.</w:t>
      </w:r>
    </w:p>
    <w:p>
      <w:pPr>
        <w:pStyle w:val="BodyText"/>
      </w:pPr>
      <w:r>
        <w:t xml:space="preserve">Mẹ nó nghĩ hắn sẽ thực sự chơi cái này sao. Tưởng Bưu trong lòng mắng, nhưng tay không tự chủ được lại nhét khăn mặt vào bên trong huyệt nhẹ nhàng chọc ngoáy.</w:t>
      </w:r>
    </w:p>
    <w:p>
      <w:pPr>
        <w:pStyle w:val="BodyText"/>
      </w:pPr>
      <w:r>
        <w:t xml:space="preserve">"Đại ca, vú anh thật là lớn, có khi là cup A đi."</w:t>
      </w:r>
    </w:p>
    <w:p>
      <w:pPr>
        <w:pStyle w:val="BodyText"/>
      </w:pPr>
      <w:r>
        <w:t xml:space="preserve">Cậu một tay một nắm ngực Tưởng Bưu bóp như bóp vú phụ nữ. Đem cơ ngực Tưởng Bưu ép về phía trong tạo thành hai đám thịt tròn. Sau đó cúi đầu một cái đem một bên đầu vú ngậm vào, giống bú sữa mà hút mạnh hai cái. Mỗi lần hút lấy môi đem đầu vú kéo ra ngoài lâu một chút, chờ kéo không được, lại nhả ra cho trở về như trước.</w:t>
      </w:r>
    </w:p>
    <w:p>
      <w:pPr>
        <w:pStyle w:val="BodyText"/>
      </w:pPr>
      <w:r>
        <w:t xml:space="preserve">"Đầu vú co dãn thật tốt, có thể kéo dài tới 2 cm."</w:t>
      </w:r>
    </w:p>
    <w:p>
      <w:pPr>
        <w:pStyle w:val="BodyText"/>
      </w:pPr>
      <w:r>
        <w:t xml:space="preserve">Tưởng Bưu cảm giác mình giống như phụ nữ bị bú sữa, đầu vú bị hút mạnh, sức hút trong miệng đối phương hầu như muốn đem quầng vú kia đều sưng thành hình nón, linh hồn cũng sắp bị hút đi ra ngoài. Cắn, liếm láp một chút, Kiều Vũ lại cuốn đầu lưỡi, dùng đầu lưỡi đâm đầu vú hắn, đem viên thịt nhỏ đâm đến ngã trái ngã phải, chọc đến nơi sâu bên trong vú, giống như dùng đầu lưỡi"thao" chỗ ấy.</w:t>
      </w:r>
    </w:p>
    <w:p>
      <w:pPr>
        <w:pStyle w:val="BodyText"/>
      </w:pPr>
      <w:r>
        <w:t xml:space="preserve">"Cậu thực sự sẽ làm."</w:t>
      </w:r>
    </w:p>
    <w:p>
      <w:pPr>
        <w:pStyle w:val="BodyText"/>
      </w:pPr>
      <w:r>
        <w:t xml:space="preserve">Tưởng bưu cảm giác mình huyệt bên trong nước chảy từng đợt ra ngoài, nếu như không phải bên trong có nhét khăn mặt sợ là sớm đã đem ga trải giường làm ướt.</w:t>
      </w:r>
    </w:p>
    <w:p>
      <w:pPr>
        <w:pStyle w:val="BodyText"/>
      </w:pPr>
      <w:r>
        <w:t xml:space="preserve">Kiều Vũ liếm xong ngực bên này, lại chuyển sang liếm bên kia. Liếm đến cuối cùng, Tưởng Bưu một tay đem đầu Kiều Vũ đặt tại trên ngực của mình, ưỡn cơ ngực giống cho bú sữa. Dường như đem núm vú đưa vào miệng Kiều Vũ. Hắn thoải mái vô cùng, ngực bị người liếm, hạ thân bị nhét khăn mặt lấy tay xoa xoa, quả thực đắc ý.</w:t>
      </w:r>
    </w:p>
    <w:p>
      <w:pPr>
        <w:pStyle w:val="BodyText"/>
      </w:pPr>
      <w:r>
        <w:t xml:space="preserve">Hắn thì thoải mái, nhưng Kiều Vũ đã nhịn được đến gian nan, dương vật cậu đã sắp nổ tung.</w:t>
      </w:r>
    </w:p>
    <w:p>
      <w:pPr>
        <w:pStyle w:val="BodyText"/>
      </w:pPr>
      <w:r>
        <w:t xml:space="preserve">Cuối cùng, khi Tưởng Bưu lại một lần nữa ưỡn ngực hướng về trên mặt hắn, Kiều Vũ không thể nhịn được nữa đem Tưởng Bưu kéo qua lăn hai vòng, đem người hất đến nằm nhoài trên giường. Hắn kéo bao tennis bên giường lại, từ bên trong lấy ra vợt tennis,"Ba" - một tiếng vỗ vào trên cái mông Tưởng Bưu.</w:t>
      </w:r>
    </w:p>
    <w:p>
      <w:pPr>
        <w:pStyle w:val="BodyText"/>
      </w:pPr>
      <w:r>
        <w:t xml:space="preserve">"Fu*k! Cậu làm cái gì vậy!"</w:t>
      </w:r>
    </w:p>
    <w:p>
      <w:pPr>
        <w:pStyle w:val="BodyText"/>
      </w:pPr>
      <w:r>
        <w:t xml:space="preserve">Tưởng Bưu bị đánh cho một cái giật mình, từ trong con sóng tình dục miễn cưỡng tỉnh lại, quay đầu quát Kiều Vũ.</w:t>
      </w:r>
    </w:p>
    <w:p>
      <w:pPr>
        <w:pStyle w:val="BodyText"/>
      </w:pPr>
      <w:r>
        <w:t xml:space="preserve">Kiều Vũ nói: "Làm cái gì? Trị bệnh dâm của anh!"</w:t>
      </w:r>
    </w:p>
    <w:p>
      <w:pPr>
        <w:pStyle w:val="BodyText"/>
      </w:pPr>
      <w:r>
        <w:t xml:space="preserve">Nói rồi, hắn lại dùng gậy tennis vụt mông nam nhân, cường độ không nhỏ, nhất thời, trên mông xuất hiện hình ô lưới sưng đỏ dày đặc.</w:t>
      </w:r>
    </w:p>
    <w:p>
      <w:pPr>
        <w:pStyle w:val="BodyText"/>
      </w:pPr>
      <w:r>
        <w:t xml:space="preserve">"A!" Tưởng Bưu bị đánh đến mông vểnh lên. Đang muốn bò dậy cho cậu một trận, nhưng nhìn thấy Kiều Vũ đưa tay lên đầu giường cầm thuốc bôi trơn cùng trứng rung tới, mấy lần mở ra, nghĩ đến là muốn dùng đến làm hắn. Nghĩ đến đây, hắn liền để yên cho cậu, ngồi nguyên không hề động đậy mà nhìn chằm chằm động tác của Kiều Vũ.</w:t>
      </w:r>
    </w:p>
    <w:p>
      <w:pPr>
        <w:pStyle w:val="BodyText"/>
      </w:pPr>
      <w:r>
        <w:t xml:space="preserve">Kiều Vũ lườm hắn một cái, hủy đi đồ vật ném tới bên cạnh hắn, buồn bực không lên tiếng mà đem hắn đẩy cái ngã ngửa, nâng một chân hắn lên, đem khăn mặt từ trong huyệt rút ra một cái. Trên khăn mặt lông mềm lướt qua nhục bích, cọ xât đến bên trong thịt non run rẩy mấy cái, phun ra một dòng nước nhỏ.</w:t>
      </w:r>
    </w:p>
    <w:p>
      <w:pPr>
        <w:pStyle w:val="BodyText"/>
      </w:pPr>
      <w:r>
        <w:t xml:space="preserve">"Ở bướm anh nên nhét tampon phụ nữ dùng khi trải qua kỳ kinh nguyệt, đem dâm thủy cố gắng hút một cái."</w:t>
      </w:r>
    </w:p>
    <w:p>
      <w:pPr>
        <w:pStyle w:val="BodyText"/>
      </w:pPr>
      <w:r>
        <w:t xml:space="preserve">"Trải qua kỳ kinh nguyệt?"</w:t>
      </w:r>
    </w:p>
    <w:p>
      <w:pPr>
        <w:pStyle w:val="BodyText"/>
      </w:pPr>
      <w:r>
        <w:t xml:space="preserve">"Chính là đồ vật giữ máu phụ nữ trong kỳ kinh nguyệt, cắm vào bên trong huyệt, dâm thủy anh sẽ không chảy ra."</w:t>
      </w:r>
    </w:p>
    <w:p>
      <w:pPr>
        <w:pStyle w:val="BodyText"/>
      </w:pPr>
      <w:r>
        <w:t xml:space="preserve">Kiều Vũ cầm dầu bôi trơn chen vào hạ thể hắn, dùng tay tìm đến huyệt trước và sau sau, duỗi ngón tay ra đâm cắm huyệt trên, lại tại cúc huyệt xoa nhẹ hai vòng.</w:t>
      </w:r>
    </w:p>
    <w:p>
      <w:pPr>
        <w:pStyle w:val="BodyText"/>
      </w:pPr>
      <w:r>
        <w:t xml:space="preserve">"Cậu muốn cắm phía sau?" Tưởng Bưu có chút lo lắng.</w:t>
      </w:r>
    </w:p>
    <w:p>
      <w:pPr>
        <w:pStyle w:val="BodyText"/>
      </w:pPr>
      <w:r>
        <w:t xml:space="preserve">Kiều Vũ dừng động tác một chút, hỏi: "Không cho cắm?"</w:t>
      </w:r>
    </w:p>
    <w:p>
      <w:pPr>
        <w:pStyle w:val="BodyText"/>
      </w:pPr>
      <w:r>
        <w:t xml:space="preserve">Tưởng bưu cứng đơ vài giây: "...... Nhẹ, nhẹ chút"</w:t>
      </w:r>
    </w:p>
    <w:p>
      <w:pPr>
        <w:pStyle w:val="BodyText"/>
      </w:pPr>
      <w:r>
        <w:t xml:space="preserve">"...... Tốt." Kiều vũ nhịn cười, để Tưởng Bưu ôm một chân, sau đó đem một ngón tay chậm rãi chen vào trong cúc huyệt, hướng tràng đạo chỗ sâu cắm tới, mãi đến khi cả ngón tiến vào, mấy ngón tay khác đều ở miệng huyệt.</w:t>
      </w:r>
    </w:p>
    <w:p>
      <w:pPr>
        <w:pStyle w:val="BodyText"/>
      </w:pPr>
      <w:r>
        <w:t xml:space="preserve">"Ưm..... A......"</w:t>
      </w:r>
    </w:p>
    <w:p>
      <w:pPr>
        <w:pStyle w:val="BodyText"/>
      </w:pPr>
      <w:r>
        <w:t xml:space="preserve">Kiều Vũ một bên ở trong cúc huyệt chậm rãi đút ra đút vào, một bên hỏi: "Thế nào, cảm giác không tệ đi?"</w:t>
      </w:r>
    </w:p>
    <w:p>
      <w:pPr>
        <w:pStyle w:val="BodyText"/>
      </w:pPr>
      <w:r>
        <w:t xml:space="preserve">"Ah...... Có điều...... Vẫn có chút kỳ quái."</w:t>
      </w:r>
    </w:p>
    <w:p>
      <w:pPr>
        <w:pStyle w:val="BodyText"/>
      </w:pPr>
      <w:r>
        <w:t xml:space="preserve">Trong mông bị cắm cảm giác không thể nói là dễ chịu, cũng không thể nói không thoải mái. Thế nhưng cái mông kẹp ngón tay người khác vẫn là rất kích thích.</w:t>
      </w:r>
    </w:p>
    <w:p>
      <w:pPr>
        <w:pStyle w:val="BodyText"/>
      </w:pPr>
      <w:r>
        <w:t xml:space="preserve">Kiều Vũ cắm mười mấy lần, cảm thấy gần đủ rồi, liền rút ngón tay giữa ra, đem trứng rung nhắm ngay miệng huyệt:</w:t>
      </w:r>
    </w:p>
    <w:p>
      <w:pPr>
        <w:pStyle w:val="BodyText"/>
      </w:pPr>
      <w:r>
        <w:t xml:space="preserve">"Tôi muốn nhét vào."</w:t>
      </w:r>
    </w:p>
    <w:p>
      <w:pPr>
        <w:pStyle w:val="BodyText"/>
      </w:pPr>
      <w:r>
        <w:t xml:space="preserve">"Nhét thì nhét, nói nhảm nhiều, ah! A --"</w:t>
      </w:r>
    </w:p>
    <w:p>
      <w:pPr>
        <w:pStyle w:val="BodyText"/>
      </w:pPr>
      <w:r>
        <w:t xml:space="preserve">Một trứng rung màu vàng bị ấn vào cúc huyệt bên trong, còn có cái màu đỏ ở bên ngoài. Kiều Vũ đem cái màu kia nhét vào trong huyệt nước phía trước. Vừa nhét trứng rung vào huyệt bên trong thì một bãi lớn dâm thủy lớn từ huyệt chảy ra ngoài, chảy tới lòng bàn tay Kiều Vũ. Kiều vũ đem dâm thủy tìm thấy đến gần miệng Tưởng Bưu, nói:</w:t>
      </w:r>
    </w:p>
    <w:p>
      <w:pPr>
        <w:pStyle w:val="BodyText"/>
      </w:pPr>
      <w:r>
        <w:t xml:space="preserve">"Không phải nói khó chịu à, anh xem một chút nước trong bướm anh so với cái miệng anh còn thành thật hơn nhiều."</w:t>
      </w:r>
    </w:p>
    <w:p>
      <w:pPr>
        <w:pStyle w:val="BodyText"/>
      </w:pPr>
      <w:r>
        <w:t xml:space="preserve">Tưởng Bưu dâm đến mặt đỏ cái cổ cũng hồng,"" điếc không sợ súng "":</w:t>
      </w:r>
    </w:p>
    <w:p>
      <w:pPr>
        <w:pStyle w:val="BodyText"/>
      </w:pPr>
      <w:r>
        <w:t xml:space="preserve">"Chính là thoải mái thì làm sao, ông nước chính là nhiều, không chặn nổi thì làm sao! Khăn mặt làm ông đây đều so với dương vật cậu càng làm ông đây thoải mái! Trứng rung cũng so với cậu khiến ông đây cho thoải mái! Vợt tennis so với cậu đều khiến ông đây thoải mái hơn! Cậu ba giây đã bắn!"</w:t>
      </w:r>
    </w:p>
    <w:p>
      <w:pPr>
        <w:pStyle w:val="BodyText"/>
      </w:pPr>
      <w:r>
        <w:t xml:space="preserve">......</w:t>
      </w:r>
    </w:p>
    <w:p>
      <w:pPr>
        <w:pStyle w:val="BodyText"/>
      </w:pPr>
      <w:r>
        <w:t xml:space="preserve">Sợ nhất là không gian đột nhiên yên tĩnh.</w:t>
      </w:r>
    </w:p>
    <w:p>
      <w:pPr>
        <w:pStyle w:val="BodyText"/>
      </w:pPr>
      <w:r>
        <w:t xml:space="preserve">Ở WC kia vội vã làm một pháo, e sẽ là lần có tính lịch sử ngắn ngủi nhất từ trước tới nay của Kiều Vũ, cũng sẽ là việc một đời sỉ nhục cậu. Nhưng ngàn không nên, vạn không nên, Tưởng Bưu đều không nên đưa ra cái này.</w:t>
      </w:r>
    </w:p>
    <w:p>
      <w:pPr>
        <w:pStyle w:val="BodyText"/>
      </w:pPr>
      <w:r>
        <w:t xml:space="preserve">Kiều Vũ khẽ mỉm cười, cầm trong tay điều khiển trứng rung trực tiếp mở cường độ lớn nhất.</w:t>
      </w:r>
    </w:p>
    <w:p>
      <w:pPr>
        <w:pStyle w:val="BodyText"/>
      </w:pPr>
      <w:r>
        <w:t xml:space="preserve">"A a a -- Ha a --"</w:t>
      </w:r>
    </w:p>
    <w:p>
      <w:pPr>
        <w:pStyle w:val="BodyText"/>
      </w:pPr>
      <w:r>
        <w:t xml:space="preserve">Tưởng Bưu trong hai huyệt bên trong trứng rung kịch liệt bắt đầu nhảy lên, chấn động đến mức nhục bích tê dại. Huyệt trước bên trong nhục đạo dâm thủy cuồn cuộn không ngừng chấn chảy ra, theo cử động hắn một chút chất lỏng từ miệng huyệt phun ra ngoài, phía sau trứng rung kề sát ở vị trí tuyến tiền liệt không ngừng rung động, cọ xát đến mức hắn có một loại cảm giác muốn tiểu.</w:t>
      </w:r>
    </w:p>
    <w:p>
      <w:pPr>
        <w:pStyle w:val="BodyText"/>
      </w:pPr>
      <w:r>
        <w:t xml:space="preserve">"Mở, mở nhỏ...... Ha a...... A a......" Hắn rên rỉ trở nên dính vào nhau.</w:t>
      </w:r>
    </w:p>
    <w:p>
      <w:pPr>
        <w:pStyle w:val="BodyText"/>
      </w:pPr>
      <w:r>
        <w:t xml:space="preserve">Kiều Vũ mặc kệ hắn, đem hai cái chân hắn khép lại, dùng cánh tay đè trên cơ ngực Tưởng Bưu, sau đó đem cái mông của hắn nhấc lên cao cao, cùng mặt giường tạo thành hình giống góc vuông, cầm lấy vợt tennis bên cạnh, cầm phần vợt bóng còn tay cầm thì cắm vào trong huyệt dâm trước mặt cậu, sau đó không ngừng nghỉ nắm vợt bóng vừa cắm vừa làm.</w:t>
      </w:r>
    </w:p>
    <w:p>
      <w:pPr>
        <w:pStyle w:val="BodyText"/>
      </w:pPr>
      <w:r>
        <w:t xml:space="preserve">"A! Không muốn, không muốn -- Rung, trứng rung đẩy đến bên trong, ôi a a a --"</w:t>
      </w:r>
    </w:p>
    <w:p>
      <w:pPr>
        <w:pStyle w:val="BodyText"/>
      </w:pPr>
      <w:r>
        <w:t xml:space="preserve">Tưởng Bưu muốn giãy dụa, Kiều Vũ thấy thế trực tiếp đem đầu gối đè ở lưng Tưởng Bưu. Sau đó dùng cánh tay cầm cố hạ thể của hắn, như vậy cái mông của hắn liền không có cách nào buông ra.</w:t>
      </w:r>
    </w:p>
    <w:p>
      <w:pPr>
        <w:pStyle w:val="BodyText"/>
      </w:pPr>
      <w:r>
        <w:t xml:space="preserve">Cậu dịch chuyển chuôi tennis đang cắm trong huyệt Tưởng Bưu, sâu hơn lại sâu hơn nữa, dường như đưa hơn nửa đoạn chuôi cắm vào.</w:t>
      </w:r>
    </w:p>
    <w:p>
      <w:pPr>
        <w:pStyle w:val="BodyText"/>
      </w:pPr>
      <w:r>
        <w:t xml:space="preserve">Một cách tự nhiên trứng rung cũng bị đưa kề sát ở trên cổ tử cung, rung động dữ dội còn có chuôi tennis không ngừng chọc làm phần thịt mềm ở cổ tử cung bị cọ xát đến mềm mại. Một đầu trứng rung trực tiếp khảm vào vòng thịt nhỏ trong cổ tử cung, điên cuồng va chạm bốn phía nhục bích.</w:t>
      </w:r>
    </w:p>
    <w:p>
      <w:pPr>
        <w:pStyle w:val="BodyText"/>
      </w:pPr>
      <w:r>
        <w:t xml:space="preserve">Tưởng Bưu lớn tiếng mà rên rỉ, miệng không khép lại một khắc, nước bọt đều sắp từ khóe miệng chảy xuống, hạ thể bị chuôi vợt làm loạn, trứng rung khảm ở trong cổ tử cung chấn động, cảm giác thực sự quá điên cuồng, thoải mái đến bắp đùi của hắn, cơ bắp của hắn đều muốn co giật.</w:t>
      </w:r>
    </w:p>
    <w:p>
      <w:pPr>
        <w:pStyle w:val="BodyText"/>
      </w:pPr>
      <w:r>
        <w:t xml:space="preserve">"Muốn, muốn cao trào -- ha -- A a a --"</w:t>
      </w:r>
    </w:p>
    <w:p>
      <w:pPr>
        <w:pStyle w:val="BodyText"/>
      </w:pPr>
      <w:r>
        <w:t xml:space="preserve">Cái mông vuông góc hướng lên trên, dáng vẻ phần hạ thể đàn bà bị phần tay cầm vợt điên cuồng cắm bị Tưởng Bưu nhìn thấy rõ ràng, hắn nào từng trải nghiệm qua chuyện kích thích như vậy, thoải mái đến độ muốn trợn trắng mắt, tiếng kêu phóng túng càng lúc càng lớn.</w:t>
      </w:r>
    </w:p>
    <w:p>
      <w:pPr>
        <w:pStyle w:val="BodyText"/>
      </w:pPr>
      <w:r>
        <w:t xml:space="preserve">Ở giây phút hắn sắp cao trào, Kiều Vũ đem vợt bóng giật ra ngoài, ném trên mặt đất.</w:t>
      </w:r>
    </w:p>
    <w:p>
      <w:pPr>
        <w:pStyle w:val="BodyText"/>
      </w:pPr>
      <w:r>
        <w:t xml:space="preserve">"Bướm anh quá dâm, bị vợt bóng bàn làm cũng đều có thể cao trào, anh là chó mẹ à? Cái gì đều có thể làm anh?"</w:t>
      </w:r>
    </w:p>
    <w:p>
      <w:pPr>
        <w:pStyle w:val="BodyText"/>
      </w:pPr>
      <w:r>
        <w:t xml:space="preserve">Kiều Vũ bị dáng vẻ lẳng lơ này của Tưởng Bưu làm cho ức chế, móc ra "cậu nhỏ" suýt chút nữa bị tức mềm nhũn tuốt hai lần, còn không chuẩn bị trước, trực tiếp thô bạo đâm vào bướm dâm còn chưa kịp khép lại, một giây cũng không dừng lại, tàn nhẫn mà đẩy trứng rung kẹt ở tử cung lên.</w:t>
      </w:r>
    </w:p>
    <w:p>
      <w:pPr>
        <w:pStyle w:val="BodyText"/>
      </w:pPr>
      <w:r>
        <w:t xml:space="preserve">Nghĩ đến dương vật mình còn không bằng vợt tennis, cậu một chút cũng không lưu tình, ấn chân Tưởng Bưu. Giống như là ngồi thẳng trên cái mông to liền tàn nhẫn thao, nhiều lần chọc vào chỉ còn quy đầu, lại chọc đến tận rễ bên trong. Xương mu bị chạm, nang túi không ngừng ép phải đáy chậu vì quật bướm dâm, đem cái chỗ kia nơi đập đỏ đến sung huyết, phát ra tiếng vang lanh lảnh"ba ba ba".</w:t>
      </w:r>
    </w:p>
    <w:p>
      <w:pPr>
        <w:pStyle w:val="BodyText"/>
      </w:pPr>
      <w:r>
        <w:t xml:space="preserve">"Thao chết bướm dâm anh, Anh thích bị vợt tennis làm phóng túng à!"</w:t>
      </w:r>
    </w:p>
    <w:p>
      <w:pPr>
        <w:pStyle w:val="BodyText"/>
      </w:pPr>
      <w:r>
        <w:t xml:space="preserve">Cậu đong đưa hạ thân, lên rồi lại xuống, thao đến nơi sâu rồi dùng quy đầu hãm sâu cổ tử cung cho trứng rung dừng lại mân mê chọc một trận. Sau đó dùng côn thịt quấy dâm thủy ngâm đầu âm đạo, làm bên trong vang tiếng"Xì Xì"</w:t>
      </w:r>
    </w:p>
    <w:p>
      <w:pPr>
        <w:pStyle w:val="BodyText"/>
      </w:pPr>
      <w:r>
        <w:t xml:space="preserve">Dâm thủy không chịu nổi đè ép, theo động tác dương vật cắm chọc nhanh chóng từ âm nang đến khe hở nhục bích không ngừng phun ra ngoài, có thể nói là dâm thủy tung toé, chất lỏng giàn giụa.</w:t>
      </w:r>
    </w:p>
    <w:p>
      <w:pPr>
        <w:pStyle w:val="BodyText"/>
      </w:pPr>
      <w:r>
        <w:t xml:space="preserve">Tưởng Bưu bị làm tới kêu to "A a", không ngừng xin tha:</w:t>
      </w:r>
    </w:p>
    <w:p>
      <w:pPr>
        <w:pStyle w:val="BodyText"/>
      </w:pPr>
      <w:r>
        <w:t xml:space="preserve">"Nhẹ chút, nhẹ chút, bướm cũng bị thao nát rồi -- A -- Tôi muốn cao trào, không xong rồi --"</w:t>
      </w:r>
    </w:p>
    <w:p>
      <w:pPr>
        <w:pStyle w:val="BodyText"/>
      </w:pPr>
      <w:r>
        <w:t xml:space="preserve">Vừa nghe muốn cao trào, Kiều Vũ lập tức đem dương vật rút ra.</w:t>
      </w:r>
    </w:p>
    <w:p>
      <w:pPr>
        <w:pStyle w:val="BodyText"/>
      </w:pPr>
      <w:r>
        <w:t xml:space="preserve">Lập tức Tưởng Bưu cao trào tới cửa thì gián đoạn.</w:t>
      </w:r>
    </w:p>
    <w:p>
      <w:pPr>
        <w:pStyle w:val="BodyText"/>
      </w:pPr>
      <w:r>
        <w:t xml:space="preserve">Kiều Vũ nói: "Gấp cái gì, không phải chê tôi nhanh à? Chúng ta chậm rãi làm."</w:t>
      </w:r>
    </w:p>
    <w:p>
      <w:pPr>
        <w:pStyle w:val="BodyText"/>
      </w:pPr>
      <w:r>
        <w:t xml:space="preserve">Nói xong, cậu để thân thể Tưởng Bưu nằm ngang, sau đó nắm dương vật chọc ở trên cúc huyệt nam nhân, quy đầu hơi dùng sức, cắm vào.</w:t>
      </w:r>
    </w:p>
    <w:p>
      <w:pPr>
        <w:pStyle w:val="BodyText"/>
      </w:pPr>
      <w:r>
        <w:t xml:space="preserve">"A -- Đừng xuyên! Tiến vào, không vào được -- A!!!"</w:t>
      </w:r>
    </w:p>
    <w:p>
      <w:pPr>
        <w:pStyle w:val="BodyText"/>
      </w:pPr>
      <w:r>
        <w:t xml:space="preserve">Tưởng Bưu mới nói được nửa câu, cái mông của hắn bên trong liền bị cắm vào một cả cây dương vật.</w:t>
      </w:r>
    </w:p>
    <w:p>
      <w:pPr>
        <w:pStyle w:val="BodyText"/>
      </w:pPr>
      <w:r>
        <w:t xml:space="preserve">Hậu huyệt kích thích khiến hắn lập tức đạt đến cao trào, một luồng nước từ niệu đạo khẩu huyệt trước phun ra ngoài. Huyệtchưa khép lại trước huyệt ở trước mắt Kiều Vũ rõ ràng co rút lại.</w:t>
      </w:r>
    </w:p>
    <w:p>
      <w:pPr>
        <w:pStyle w:val="BodyText"/>
      </w:pPr>
      <w:r>
        <w:t xml:space="preserve">"Oh, đây là cao trào hay là thoải mái tiểu?"</w:t>
      </w:r>
    </w:p>
    <w:p>
      <w:pPr>
        <w:pStyle w:val="BodyText"/>
      </w:pPr>
      <w:r>
        <w:t xml:space="preserve">Kiều Vũ cười nhạo nói, đem ba ngón tay cắm đến huyệt phía trước tao khuấy lên, dương vật ở hậu huyệt cũng không ngừng thao, đem trứng rung chọc vào nơi sâu tràng đạo.</w:t>
      </w:r>
    </w:p>
    <w:p>
      <w:pPr>
        <w:pStyle w:val="BodyText"/>
      </w:pPr>
      <w:r>
        <w:t xml:space="preserve">"A, a, bị thao hỏng rồi -- Ah a --"</w:t>
      </w:r>
    </w:p>
    <w:p>
      <w:pPr>
        <w:pStyle w:val="BodyText"/>
      </w:pPr>
      <w:r>
        <w:t xml:space="preserve">Tưởng Bưu bị thao đến nỗi rên rỉ cũng đều mang theo điểm khóc nức nở, loại âm thanh trầm thấp này rất có vị nam nhân, âm thanh khóc lóc nói loại thoại dâm này, khiến Kiều Vũ càng kích động. Kiên trì thao càng nhanh hơn, đem cửa hậu môn Tưởng Bưu làm đỏ lên, tràng đạo bên trong cũng rỉ ra dịch ruột non, bị đảo đến vừa mềm vừa ẩm ướt.</w:t>
      </w:r>
    </w:p>
    <w:p>
      <w:pPr>
        <w:pStyle w:val="BodyText"/>
      </w:pPr>
      <w:r>
        <w:t xml:space="preserve">Huyệt trước Tưởng Bưu cao trào, đem ba cái ngón tay bên trong huyệt kẹp quá chặt chẽ, khẽ co rút run rẩy, theo hậu huyệt trừu sáp, phía trước niệu đạo khẩu từng chút phun nước, vẩy đến mấy khối cơ bụng trên bụng hắn ướt nhẹp.</w:t>
      </w:r>
    </w:p>
    <w:p>
      <w:pPr>
        <w:pStyle w:val="BodyText"/>
      </w:pPr>
      <w:r>
        <w:t xml:space="preserve">"Thoải mái à?"</w:t>
      </w:r>
    </w:p>
    <w:p>
      <w:pPr>
        <w:pStyle w:val="BodyText"/>
      </w:pPr>
      <w:r>
        <w:t xml:space="preserve">"Thoải mái, ưm, thoải mái -- ưm a -- Đừng thao --"</w:t>
      </w:r>
    </w:p>
    <w:p>
      <w:pPr>
        <w:pStyle w:val="BodyText"/>
      </w:pPr>
      <w:r>
        <w:t xml:space="preserve">Tiếng nói của hắn bị thao đến đứt quãng, bụng dưới có chút nở, tuyến tiền liệt không ngừng bị chọc, hắn có chút muốn tiểu.</w:t>
      </w:r>
    </w:p>
    <w:p>
      <w:pPr>
        <w:pStyle w:val="BodyText"/>
      </w:pPr>
      <w:r>
        <w:t xml:space="preserve">"Dương vật tôi thao thoải mái hay vẫn là vợt tennis cắm cho anh thoải mái?"</w:t>
      </w:r>
    </w:p>
    <w:p>
      <w:pPr>
        <w:pStyle w:val="BodyText"/>
      </w:pPr>
      <w:r>
        <w:t xml:space="preserve">Kiều Vũ nói, lại sợ này kẻ lẳng lơ này nói ra cái gì khiến cậu đau tim, đưa tay mạnh mẽ bấm đầu vú nam nhân uy hiếp nói:</w:t>
      </w:r>
    </w:p>
    <w:p>
      <w:pPr>
        <w:pStyle w:val="BodyText"/>
      </w:pPr>
      <w:r>
        <w:t xml:space="preserve">"Bướm dâm, anh dám nói vợt tennis so với dương vật tôi thao thoải mái hơi, tôi liền đem anh...... Đem anh thao đến tè ra quần!"</w:t>
      </w:r>
    </w:p>
    <w:p>
      <w:pPr>
        <w:pStyle w:val="BodyText"/>
      </w:pPr>
      <w:r>
        <w:t xml:space="preserve">"A --" Tưởng bưu không chút do dự phóng túng kêu lên: "Vợt tennis! Tôi chọn vợt tennis!"</w:t>
      </w:r>
    </w:p>
    <w:p>
      <w:pPr>
        <w:pStyle w:val="BodyText"/>
      </w:pPr>
      <w:r>
        <w:t xml:space="preserve">"......" Kiều Vũ bị làm cho tức không còn cách nào khác, lời mắng người đều không nói ra được, liền hóa lửa giận vì dục hỏa, rút ngón tay trước huyệt ra. Hai tay vác hai chân Tưởng Bưu gác lên vai, giống máy đóng cọc liều mạng thao hậu môn hắn, thao chừng trăm lần, cuối cùng đem hậu môn thao rộng thành độ lớn như dương vật, lại đem dương cụ cắm vào huyệt trước thao một trăm lần.</w:t>
      </w:r>
    </w:p>
    <w:p>
      <w:pPr>
        <w:pStyle w:val="BodyText"/>
      </w:pPr>
      <w:r>
        <w:t xml:space="preserve">Tưởng Bưu mỗi khi hô"Muốn đến muốn đến", dương vật liền thay đổi trận địa tiếp tục làm.</w:t>
      </w:r>
    </w:p>
    <w:p>
      <w:pPr>
        <w:pStyle w:val="BodyText"/>
      </w:pPr>
      <w:r>
        <w:t xml:space="preserve">Liền như vậy, trước sau xong đổi lại cắm ba, bốn lượt, dương vật Kiều Vũ đem trứng rung trong huyệt trước Tưởng Bưu chọc đến trên cùng rồi tiến vào trong tử cung, cuối cùng đạt đến trị số max cao trào.</w:t>
      </w:r>
    </w:p>
    <w:p>
      <w:pPr>
        <w:pStyle w:val="BodyText"/>
      </w:pPr>
      <w:r>
        <w:t xml:space="preserve">Hắn lúc này bị thao đến đái ra.</w:t>
      </w:r>
    </w:p>
    <w:p>
      <w:pPr>
        <w:pStyle w:val="BodyText"/>
      </w:pPr>
      <w:r>
        <w:t xml:space="preserve">Huyệt trước niệu đạo khẩu phun ra một dòng nước thẳng tắp tưới vào hạ thể nơi kết hợp hai người, nóng đến Kiều Vũ suýt chút nữa bắn đi ra, nhưng cậu còn không có ý định như thế liền kết thúc, thế là liền vội vàng đem dương vật từ trong nhục động ẩm ướt ấm áp rút ra.</w:t>
      </w:r>
    </w:p>
    <w:p>
      <w:pPr>
        <w:pStyle w:val="BodyText"/>
      </w:pPr>
      <w:r>
        <w:t xml:space="preserve">Lập tức huyệt trước sau đều đã biến thành hai lỗ trống cái đen sì, ở nhục huyệt khép lại vài giây, mơ hồ còn có thể nhìn thấy bên trong nhục bích co rút lại run rẩy.</w:t>
      </w:r>
    </w:p>
    <w:p>
      <w:pPr>
        <w:pStyle w:val="BodyText"/>
      </w:pPr>
      <w:r>
        <w:t xml:space="preserve">Kiều Vũ nói: " Anh sướng gấp đôi rồi lần này đến lượt tôi."</w:t>
      </w:r>
    </w:p>
    <w:p>
      <w:pPr>
        <w:pStyle w:val="BodyText"/>
      </w:pPr>
      <w:r>
        <w:t xml:space="preserve">Cậu bò lên, quỳ trước cơ ngực Tưởng Bưu, hai tay nắm lấy hai khối cơ ngực khổng lồ rồi đẩy hai bên vào giữa, sau đó đem dương vật mình cắm vào trong khe vú nhợt nhạt, cứ như vậy đong đưa eo.</w:t>
      </w:r>
    </w:p>
    <w:p>
      <w:pPr>
        <w:pStyle w:val="BodyText"/>
      </w:pPr>
      <w:r>
        <w:t xml:space="preserve">Khe không đủ sâu, nhưng hiệu quả thị giác đủ để phóng đại loại kích thích này.</w:t>
      </w:r>
    </w:p>
    <w:p>
      <w:pPr>
        <w:pStyle w:val="BodyText"/>
      </w:pPr>
      <w:r>
        <w:t xml:space="preserve">Cậu thao dương vật một hồi ở rãnh giữa hai vú vừa cọ xát vừa đưa đẩy, dương vật đủ dài, mỗi một lần đều sẽ chọc vào cằm Tưởng Bưu</w:t>
      </w:r>
    </w:p>
    <w:p>
      <w:pPr>
        <w:pStyle w:val="BodyText"/>
      </w:pPr>
      <w:r>
        <w:t xml:space="preserve">"Há miệng ra, liếm dương vật cho tôi." Kiều Vũ nói.</w:t>
      </w:r>
    </w:p>
    <w:p>
      <w:pPr>
        <w:pStyle w:val="BodyText"/>
      </w:pPr>
      <w:r>
        <w:t xml:space="preserve">Còn chìm đắm ở trong dư vị cao trào Tưởng Bưu thoải mái đến trạng thái thần trí không rõ, Kiều vũ nói cái gì, hắn liền làm cái đó, nghe theo há miệng ra, hạ thấp cằm xuống, để dương vật ở khe ngực cuối cùng cũng có thể cố đến được miệng hắn. Hắn bị cái cây ở dưới mí mắt tới tới lui lui dương vật làm hoa mắt, không biết tại sao lè lưỡi ra, ở thời điểm dương vật xuyên tới, lấy đầu lưỡi liếm thoa dâm thủy của hắn khắp quy đầu.</w:t>
      </w:r>
    </w:p>
    <w:p>
      <w:pPr>
        <w:pStyle w:val="BodyText"/>
      </w:pPr>
      <w:r>
        <w:t xml:space="preserve">"Bướm dâm, cho anh uống đồ ngon, mở miệng ra. Tốt!"</w:t>
      </w:r>
    </w:p>
    <w:p>
      <w:pPr>
        <w:pStyle w:val="BodyText"/>
      </w:pPr>
      <w:r>
        <w:t xml:space="preserve">Nhìn Tưởng Bưu dáng vẻ phóng túng dáng dấp, bụng dưới Kiều Vũ nóng lên, đút ra đút vào càng lúc càng nhanh, cậu sắp cao trào.</w:t>
      </w:r>
    </w:p>
    <w:p>
      <w:pPr>
        <w:pStyle w:val="BodyText"/>
      </w:pPr>
      <w:r>
        <w:t xml:space="preserve">Tưởng bưu hé miệng, đưa đầu lưỡi rachuẩn bị sẵn sàng nghênh tiếp thứ sắp bắn vào trong miệng hắn.</w:t>
      </w:r>
    </w:p>
    <w:p>
      <w:pPr>
        <w:pStyle w:val="BodyText"/>
      </w:pPr>
      <w:r>
        <w:t xml:space="preserve">Lại đút ra đút vào mười mấy cái, Kiều Vũ hô to một tiếng: "Đến rồi!"</w:t>
      </w:r>
    </w:p>
    <w:p>
      <w:pPr>
        <w:pStyle w:val="BodyText"/>
      </w:pPr>
      <w:r>
        <w:t xml:space="preserve">Một luồng tinh dịch phun thẳng ra, lướt qua miệng Tưởng Bưu, bắn thẳng đến trên mặt và tóc của hắn. Tiếp đến, Kiều Vũ quỳ về trước một bước, đem dương vật nhắm ngay miệng Tưởng Bưu, lại tuốt dương vật, đem tinh dịch chưa hết chen vào cái miệng đang mở của hắn.</w:t>
      </w:r>
    </w:p>
    <w:p>
      <w:pPr>
        <w:pStyle w:val="BodyText"/>
      </w:pPr>
      <w:r>
        <w:t xml:space="preserve">_____________________________</w:t>
      </w:r>
    </w:p>
    <w:p>
      <w:pPr>
        <w:pStyle w:val="BodyText"/>
      </w:pPr>
      <w:r>
        <w:t xml:space="preserve">Love egg = trứng rung</w:t>
      </w:r>
    </w:p>
    <w:p>
      <w:pPr>
        <w:pStyle w:val="BodyText"/>
      </w:pPr>
      <w:r>
        <w:t xml:space="preserve">Sử dụng bằng điều khiển</w:t>
      </w:r>
    </w:p>
    <w:p>
      <w:pPr>
        <w:pStyle w:val="BodyText"/>
      </w:pPr>
      <w:r>
        <w:t xml:space="preserve">Vài lời của Hạ Xưa:</w:t>
      </w:r>
    </w:p>
    <w:p>
      <w:pPr>
        <w:pStyle w:val="BodyText"/>
      </w:pPr>
      <w:r>
        <w:t xml:space="preserve">Các bạn có phát hiện ra đoạn Tưởng Bưu hơi rung động không?</w:t>
      </w:r>
    </w:p>
    <w:p>
      <w:pPr>
        <w:pStyle w:val="BodyText"/>
      </w:pPr>
      <w:r>
        <w:t xml:space="preserve">Cứ chương H là tác giả viết hăng say mình edit tới mệt luôn T.T</w:t>
      </w:r>
    </w:p>
    <w:p>
      <w:pPr>
        <w:pStyle w:val="BodyText"/>
      </w:pPr>
      <w:r>
        <w:t xml:space="preserve">Mà tác giả ghi có phiên ngoại mà mình tìm không có. Không biết là quên hay thế nào.</w:t>
      </w:r>
    </w:p>
    <w:p>
      <w:pPr>
        <w:pStyle w:val="Compact"/>
      </w:pPr>
      <w:r>
        <w:t xml:space="preserve">Trong truyện có 3 chương mình cảm thấy mệt nhất là 8+9+10 vì H chẳng đáng yêu chút nào. Ai hãy cho mình động lực đi T. T</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7-muon-phong-thien-xong-xuoi-xa-phong-thom--khan-mat-nhet-huyet-voi-hoa-sen-phun-buom-tennis-dap-trung-rung-duong-vat-1524193210.9598.jp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7-muon-phong-thien-xong-xuoi-xa-phong-thom--khan-mat-nhet-huyet-voi-hoa-sen-phun-buom-tennis-dap-trung-rung-duong-vat-1524193212.1671.jp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1" w:name="chương-8-phòng-ăn-khúc-nhạc-dạo-nằm-mơ-bị-chó-liếm-hạ-thể-kiều-vũ-mặc-trang-phục-hầu-gái-chào-buổi-sáng-thời-gian-cho-b"/>
      <w:bookmarkEnd w:id="61"/>
      <w:r>
        <w:t xml:space="preserve">10. Chương 8: Phòng Ăn (khúc Nhạc Dạo): Nằm Mơ Bị Chó Liếm Hạ Thể, Kiều Vũ Mặc Trang Phục Hầu Gái Chào Buổi Sáng, Thời Gian Cho B</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ởi vì các bang trong thành phố sống mái với nhau một thời gian, đại ca Kiều Vũ đi theo bị một bang phái khác lật đổ, cộng thêm cậu dùng toàn bộ tài sản của mình kinh doanh phòng khám bệnh đã bị Tưởng Bưu đập nát. Vậy nên tất nhiên cậu trở thành kẻ nghèo không có việc làm, sinh hoạt cực kì khổ sở. Hai tháng nay, cậu mỗi ngày chỉ có thể dựa vào sáng dậy sớm tối về muộn trên mạng bán thân đi bồi chạy, bồi chơi, bồi luyện tennis kiếm tiền cơ bản đủ sinh hoạt. Nhưng dù là như vậy, cậu đến tiền thuê nhà cũng nhanh đóng không đóng nổi.</w:t>
      </w:r>
    </w:p>
    <w:p>
      <w:pPr>
        <w:pStyle w:val="BodyText"/>
      </w:pPr>
      <w:r>
        <w:t xml:space="preserve">Cho nên, sau khi cậu làm bạn pháo của Tưởng Bưu là lần đầu tiên được ở phòng tổng thống, cậu liền quyết định ôm đùi Tưởng Bưu. Dù sao người sống một đời, vẫn là phải ăn cơm.</w:t>
      </w:r>
    </w:p>
    <w:p>
      <w:pPr>
        <w:pStyle w:val="BodyText"/>
      </w:pPr>
      <w:r>
        <w:t xml:space="preserve">Thế là, Kiều Vũ "được"Tưởng Bưu mang về nhà, làm... Thư ký sinh hoạt.</w:t>
      </w:r>
    </w:p>
    <w:p>
      <w:pPr>
        <w:pStyle w:val="BodyText"/>
      </w:pPr>
      <w:r>
        <w:t xml:space="preserve">"Thư ký sinh hoạt?"</w:t>
      </w:r>
    </w:p>
    <w:p>
      <w:pPr>
        <w:pStyle w:val="BodyText"/>
      </w:pPr>
      <w:r>
        <w:t xml:space="preserve">Tưởng Bưu nói:</w:t>
      </w:r>
    </w:p>
    <w:p>
      <w:pPr>
        <w:pStyle w:val="BodyText"/>
      </w:pPr>
      <w:r>
        <w:t xml:space="preserve">"Trước cậu không phải là bồi ăn bồi uống bồi chơi bồi luyện tập sao? Đến chỗ này cũng không khác nhiều, có điều thêm một dạng..." Hắn chưa nói xong, dùng ánh mắt ý vị thâm trường nhìn Kiều Vũ một chút.</w:t>
      </w:r>
    </w:p>
    <w:p>
      <w:pPr>
        <w:pStyle w:val="BodyText"/>
      </w:pPr>
      <w:r>
        <w:t xml:space="preserve">Kiều Vũ hoàn mỹ hiểu ý: "Ngủ cùng."</w:t>
      </w:r>
    </w:p>
    <w:p>
      <w:pPr>
        <w:pStyle w:val="BodyText"/>
      </w:pPr>
      <w:r>
        <w:t xml:space="preserve">Cứ như vậy, hai người vô cùng hài hòa hình thành ước định bằng miệng. Sau đó Kiều Vũ đem hành lý ít ỏi của mình đến tòa biệt thự củaTưởng Bưu. Từ đó hai người liền bắt đầu cuộc sống ở chung hoàn mỹ.</w:t>
      </w:r>
    </w:p>
    <w:p>
      <w:pPr>
        <w:pStyle w:val="BodyText"/>
      </w:pPr>
      <w:r>
        <w:t xml:space="preserve">Kiều Vũ phụ trách Tưởng Bưu tất cả ăn, ở, đi lại, gia đình... lúc cần thiết còn vì kim chủ Tưởng giải quyết vấn đề sinh lý, không thể nói là không khổ cực. Nhưng Tưởng Bưu cũng không có bạc đãi cậu, đối đãi giống như những nữ nhân từng qua lại với hắn, hắn đối với Kiều Vũ cũng là không chút nào tiếc rẻ tiền tài, trừ bỏ tiền lương cơ bản năm vạn một tháng, Kiều Vũ ăn uống chi tiêu tất cả đều là từ trong thẻ Tưởng Bưu quẹt.</w:t>
      </w:r>
    </w:p>
    <w:p>
      <w:pPr>
        <w:pStyle w:val="BodyText"/>
      </w:pPr>
      <w:r>
        <w:t xml:space="preserve">Có thể nói, so với lúc đầu quân cho đại ca xã hội đen, ông chủ Tưởng Bưu này xem như tri kỷ thực sự.</w:t>
      </w:r>
    </w:p>
    <w:p>
      <w:pPr>
        <w:pStyle w:val="BodyText"/>
      </w:pPr>
      <w:r>
        <w:t xml:space="preserve">Tục ngữ nói, uống nước nhớ nguồn, làm người phải hiểu được cảm ơn.</w:t>
      </w:r>
    </w:p>
    <w:p>
      <w:pPr>
        <w:pStyle w:val="BodyText"/>
      </w:pPr>
      <w:r>
        <w:t xml:space="preserve">Kiều Vũ đối đại kim chủ Tưởng Bưu này không thể nói là không dụng tâm, Tưởng Bưu thích gì, cậu liền thỏa mãn cái đó, không chỉ đảm bảo cho cái miệng phía trên ăn no, còn muốn đút cho tốt cái miệng phía dưới. Thế nhưng theo tin tức ngầm câuh nghe được, cậu đã biết Tưởng Bưu là cái kiểu tra nam cặn bac, có mới nới cũ, thay đổi thất thường, thủy tính dương hoa*! Muốn lưu lại cảm giác mới mẻ cho loại người này cũng không dễ dàng!</w:t>
      </w:r>
    </w:p>
    <w:p>
      <w:pPr>
        <w:pStyle w:val="BodyText"/>
      </w:pPr>
      <w:r>
        <w:t xml:space="preserve">*Thủy tính dương hoa(水性杨花): dễ dàng thay đổi như dòng nước, lả lướt nhẹ nhàng như hoa dương | chỉ nữ giới tác phong tùy tiện hay tình cảm không chuyên nhất</w:t>
      </w:r>
    </w:p>
    <w:p>
      <w:pPr>
        <w:pStyle w:val="BodyText"/>
      </w:pPr>
      <w:r>
        <w:t xml:space="preserve">Vì kế sinh nhai bức bách, cậu đành phải bỏ thời gian ra gian nan đi học thì thăm dò nghiên cứu khoa học tinh thần, mỗi ngày cẩn thận sáng tạo cái mới, cố gắng khai phát ra càng nhiều tư thế tình ái mới lạ, các loại play khiến thỏa mãn "Khẩu vị" kim chủ, cam đoan mình sẽ không bị chán ghét khai trừ.</w:t>
      </w:r>
    </w:p>
    <w:p>
      <w:pPr>
        <w:pStyle w:val="BodyText"/>
      </w:pPr>
      <w:r>
        <w:t xml:space="preserve">Một tháng năm vạn, bao ăn bao ở bao mặc bao đi, ngẫu nhiên còn có phúc lợi gói quà lớn. Một năm trôi qua, lãi chí ít năm mươi lăm vạn!</w:t>
      </w:r>
    </w:p>
    <w:p>
      <w:pPr>
        <w:pStyle w:val="BodyText"/>
      </w:pPr>
      <w:r>
        <w:t xml:space="preserve">Đây chính là một bộ 100 m2 nhà trọ trả tiền đặt cọc trước đó!! Làm gì có thể như thế kiếm được thế chứ! Không làm tiểu bạch kiểm cũng không được!</w:t>
      </w:r>
    </w:p>
    <w:p>
      <w:pPr>
        <w:pStyle w:val="BodyText"/>
      </w:pPr>
      <w:r>
        <w:t xml:space="preserve">Cứ như vậy, Kiều Vũ dốc hết sức "Khai phá" "Phương hướng hứng thú" của kim chủ, thu thập các loại "Số liệu", vì trường kỳ tác chiến sau này mà chuẩn bị.</w:t>
      </w:r>
    </w:p>
    <w:p>
      <w:pPr>
        <w:pStyle w:val="BodyText"/>
      </w:pPr>
      <w:r>
        <w:t xml:space="preserve">Thế là, sáng sớm ngày hôm đó, cậu mặc vào bộ trang phục hầu gái Nhật mua lại giá cao từ trên mạng.</w:t>
      </w:r>
    </w:p>
    <w:p>
      <w:pPr>
        <w:pStyle w:val="BodyText"/>
      </w:pPr>
      <w:r>
        <w:t xml:space="preserve">...</w:t>
      </w:r>
    </w:p>
    <w:p>
      <w:pPr>
        <w:pStyle w:val="BodyText"/>
      </w:pPr>
      <w:r>
        <w:t xml:space="preserve">Tưởng Bưu là bị Kiều Vũ khẩu giao bằng miệng cho tỉnh.</w:t>
      </w:r>
    </w:p>
    <w:p>
      <w:pPr>
        <w:pStyle w:val="BodyText"/>
      </w:pPr>
      <w:r>
        <w:t xml:space="preserve">Hắn khi đó đang nằm mơ, mơ hạ thể của mình cắm xương thức ăn của chó, hơn nữa còn là cởi trần chạy ngoài đường, nhưng dù cho chạy đến đâu bên trong đều có chó đuổi theo sau lưng hắn, cuối cùng chạy không kịp, bị con chõ to đẩy ngã nhào trên mặt đất, chó duỗi đầu lưỡi lớn ra giống như liếm thức ăn cho chó mà không ngừng mà liếm huyệt của hắn, đầu lông xù giữa hai chân của hắn không ngừng mà liếm đến liếm đi đi, tựa hồ là vội vàng muốn đem cái xương hắn kẹp liếm cho ra.</w:t>
      </w:r>
    </w:p>
    <w:p>
      <w:pPr>
        <w:pStyle w:val="BodyText"/>
      </w:pPr>
      <w:r>
        <w:t xml:space="preserve">Đầu lưỡi kia không ngừng nhanh chóng chọc lên chọc xuống quét qua tiểu huyệt hắn, đem nước bọt thoa khắp âm bộ, hạ thể bị đầu lưỡi động vật liếm ẩm ướt làm cho hắn cảm giác phần eo vừa mềm lại tê dại.</w:t>
      </w:r>
    </w:p>
    <w:p>
      <w:pPr>
        <w:pStyle w:val="BodyText"/>
      </w:pPr>
      <w:r>
        <w:t xml:space="preserve">Đại khái là bởi vì bị liếm hạ thể xong, đột nhiên không cảm giác được con chó có tính đe dọa, hắn cũng không cảm thấy sợ hãi, ngược lại bởi vì cái kịch bản hoang đường này liền biết đây là mộng, giống trước đó ở tàu điện ngầm trong giấc mơ tình cảnh hoang đường, bên trong xấu hổ mang theo khoái cảm cực đoan kích thích, thứ khoái cảm này khiến cho hắn nhô eo lên, thật to mở chân ra, thậm chí lấy hai chân kẹp lấy đầu kia súc sinh kia, để kia con chó không có chút nào trí thông minh kia liếm bướm cho hắn.</w:t>
      </w:r>
    </w:p>
    <w:p>
      <w:pPr>
        <w:pStyle w:val="BodyText"/>
      </w:pPr>
      <w:r>
        <w:t xml:space="preserve">【 a -- chó đang liếm bướm tôi, tôi đang bị một con chó liếm bướm, tôi là chó cái -- a -- tôi là chó cái bị chó đực thao! 】</w:t>
      </w:r>
    </w:p>
    <w:p>
      <w:pPr>
        <w:pStyle w:val="BodyText"/>
      </w:pPr>
      <w:r>
        <w:t xml:space="preserve">Hắn bây giờ trong giấc mộng hoang đường làm càn rên rỉ, những lời mất mặt cũng dám nói ra!</w:t>
      </w:r>
    </w:p>
    <w:p>
      <w:pPr>
        <w:pStyle w:val="BodyText"/>
      </w:pPr>
      <w:r>
        <w:t xml:space="preserve">Hắn đang sảng khoái đến không chịu nổi nữa, đột nhiên, con chó kia lộ ra hàm răng sắc nhọn, hướng hắn hạ thể đớp, răng nanh trong nháy mắt ngậm lấy âm hạch hắn, một trận cùng loại chết lặng đau đớn đột nhiên quét qua người.</w:t>
      </w:r>
    </w:p>
    <w:p>
      <w:pPr>
        <w:pStyle w:val="BodyText"/>
      </w:pPr>
      <w:r>
        <w:t xml:space="preserve">Hắn đầy trong đầu " Tao &amp;$*$^#*@&amp;, con mẹ nó chứ sắp bị chó cắn hỏng!"</w:t>
      </w:r>
    </w:p>
    <w:p>
      <w:pPr>
        <w:pStyle w:val="BodyText"/>
      </w:pPr>
      <w:r>
        <w:t xml:space="preserve">Ác mộng! Biến đi!</w:t>
      </w:r>
    </w:p>
    <w:p>
      <w:pPr>
        <w:pStyle w:val="BodyText"/>
      </w:pPr>
      <w:r>
        <w:t xml:space="preserve">"A a a a --!" Hắn đá chân tỉnh lại.</w:t>
      </w:r>
    </w:p>
    <w:p>
      <w:pPr>
        <w:pStyle w:val="BodyText"/>
      </w:pPr>
      <w:r>
        <w:t xml:space="preserve">"Rầm!" Một tiếng động của vật nặng rơi xuống đất.</w:t>
      </w:r>
    </w:p>
    <w:p>
      <w:pPr>
        <w:pStyle w:val="BodyText"/>
      </w:pPr>
      <w:r>
        <w:t xml:space="preserve">Hắn tâm thần chưa ổn định, quát lớn:</w:t>
      </w:r>
    </w:p>
    <w:p>
      <w:pPr>
        <w:pStyle w:val="BodyText"/>
      </w:pPr>
      <w:r>
        <w:t xml:space="preserve">"Đcm nó chứ, cái gì đấy!!!"</w:t>
      </w:r>
    </w:p>
    <w:p>
      <w:pPr>
        <w:pStyle w:val="BodyText"/>
      </w:pPr>
      <w:r>
        <w:t xml:space="preserve">Sau khi quát xong, yên tĩnh hai giây, phát hiện có chút gì không đúng, trong hạ thể... Hắn cúi đầu xem xét, một cây dương vật giả cắm ở trong bướm nhỏ.</w:t>
      </w:r>
    </w:p>
    <w:p>
      <w:pPr>
        <w:pStyle w:val="BodyText"/>
      </w:pPr>
      <w:r>
        <w:t xml:space="preserve">Lúc này, giọng nói Kiều Vũ từ dưới đất truyền đến:</w:t>
      </w:r>
    </w:p>
    <w:p>
      <w:pPr>
        <w:pStyle w:val="BodyText"/>
      </w:pPr>
      <w:r>
        <w:t xml:space="preserve">"Là em."</w:t>
      </w:r>
    </w:p>
    <w:p>
      <w:pPr>
        <w:pStyle w:val="BodyText"/>
      </w:pPr>
      <w:r>
        <w:t xml:space="preserve">Tưởng Bưu: "..."</w:t>
      </w:r>
    </w:p>
    <w:p>
      <w:pPr>
        <w:pStyle w:val="BodyText"/>
      </w:pPr>
      <w:r>
        <w:t xml:space="preserve">Kiều Vũ nói: "Em chỉ là muốn sáng sớm ái tâm khẩu giao cho anh, anh..."</w:t>
      </w:r>
    </w:p>
    <w:p>
      <w:pPr>
        <w:pStyle w:val="BodyText"/>
      </w:pPr>
      <w:r>
        <w:t xml:space="preserve">Cậu sờ lên cài tóc bị lệch trên đầu, mặt có chút đen.</w:t>
      </w:r>
    </w:p>
    <w:p>
      <w:pPr>
        <w:pStyle w:val="BodyText"/>
      </w:pPr>
      <w:r>
        <w:t xml:space="preserve">Trông thấy trang phục cậu, Tưởng Bưu kinh hãi:</w:t>
      </w:r>
    </w:p>
    <w:p>
      <w:pPr>
        <w:pStyle w:val="BodyText"/>
      </w:pPr>
      <w:r>
        <w:t xml:space="preserve">"Em mặc trang phục hầu gái làm gì, em biến thái sao?!"</w:t>
      </w:r>
    </w:p>
    <w:p>
      <w:pPr>
        <w:pStyle w:val="BodyText"/>
      </w:pPr>
      <w:r>
        <w:t xml:space="preserve">Hắn xong quên hết vừa rồi hắn vừa mới ở trong mơ mở lớn chân để chó liếm bướm dáng vẻ mới càng giống cái đồ biến thái.</w:t>
      </w:r>
    </w:p>
    <w:p>
      <w:pPr>
        <w:pStyle w:val="BodyText"/>
      </w:pPr>
      <w:r>
        <w:t xml:space="preserve">Kiều Vũ bị hắn làm tức chết, nhưng vẫn phải nhịn, từ dưới đất bò dậy sửa sang lại vẻ mặt, đem váy hầu gái bồng bồng trên người phủi phủi, lộ ra vẻ chuyên nghiệp mỉm cười.</w:t>
      </w:r>
    </w:p>
    <w:p>
      <w:pPr>
        <w:pStyle w:val="BodyText"/>
      </w:pPr>
      <w:r>
        <w:t xml:space="preserve">"Chủ nhân, sáng sớm tốt lành nha ~! Tối hôm qua ngủ có ngon không?"</w:t>
      </w:r>
    </w:p>
    <w:p>
      <w:pPr>
        <w:pStyle w:val="BodyText"/>
      </w:pPr>
      <w:r>
        <w:t xml:space="preserve">Nha... Nha... Cạn lời... Cắm cái đồ chơi này có thể ngủ ngon sao? Tưởng Bưu đem dương vật giả từ hạ thể rút ra vứt trên mặt đất, khẩu khí rất lớn nghiến nghiến răng:</w:t>
      </w:r>
    </w:p>
    <w:p>
      <w:pPr>
        <w:pStyle w:val="BodyText"/>
      </w:pPr>
      <w:r>
        <w:t xml:space="preserve">"Em tốt nhất có thể làm gì cho anh nguôi giận đi."</w:t>
      </w:r>
    </w:p>
    <w:p>
      <w:pPr>
        <w:pStyle w:val="BodyText"/>
      </w:pPr>
      <w:r>
        <w:t xml:space="preserve">...</w:t>
      </w:r>
    </w:p>
    <w:p>
      <w:pPr>
        <w:pStyle w:val="BodyText"/>
      </w:pPr>
      <w:r>
        <w:t xml:space="preserve">...</w:t>
      </w:r>
    </w:p>
    <w:p>
      <w:pPr>
        <w:pStyle w:val="BodyText"/>
      </w:pPr>
      <w:r>
        <w:t xml:space="preserve">Tưởng Bưu thân thể trần truồng bị Kiều Vũ "Mời" đế phòng ăn.</w:t>
      </w:r>
    </w:p>
    <w:p>
      <w:pPr>
        <w:pStyle w:val="BodyText"/>
      </w:pPr>
      <w:r>
        <w:t xml:space="preserve">Khi hắn nhìn thấy quang cảnh trong phòng ăn, đừng nói nguôi giận, hắn cảm thấy hắn muốn giảm nhiệt -- dục hỏa.</w:t>
      </w:r>
    </w:p>
    <w:p>
      <w:pPr>
        <w:pStyle w:val="BodyText"/>
      </w:pPr>
      <w:r>
        <w:t xml:space="preserve">Trên bàn dài, áo mưa gai bọc dương vật giả đứng thẳng.</w:t>
      </w:r>
    </w:p>
    <w:p>
      <w:pPr>
        <w:pStyle w:val="BodyText"/>
      </w:pPr>
      <w:r>
        <w:t xml:space="preserve">Trên ghế ngồi, dương vật được bọc bở bao cao su vòng lông thú*</w:t>
      </w:r>
    </w:p>
    <w:p>
      <w:pPr>
        <w:pStyle w:val="BodyText"/>
      </w:pPr>
      <w:r>
        <w:t xml:space="preserve">*Hình bên dưới</w:t>
      </w:r>
    </w:p>
    <w:p>
      <w:pPr>
        <w:pStyle w:val="BodyText"/>
      </w:pPr>
      <w:r>
        <w:t xml:space="preserve">Cái rắp tâm ý đồ bất lương này, tựa hồ có chút quá rõ ràng.</w:t>
      </w:r>
    </w:p>
    <w:p>
      <w:pPr>
        <w:pStyle w:val="BodyText"/>
      </w:pPr>
      <w:r>
        <w:t xml:space="preserve">___________________________</w:t>
      </w:r>
    </w:p>
    <w:p>
      <w:pPr>
        <w:pStyle w:val="BodyText"/>
      </w:pPr>
      <w:r>
        <w:t xml:space="preserve">*Bao cao su vòng lông thú</w:t>
      </w:r>
    </w:p>
    <w:p>
      <w:pPr>
        <w:pStyle w:val="Compact"/>
      </w:pPr>
      <w:r>
        <w:t xml:space="preserve">Vòng silicon lông thú có lông kích thích môi âm đạo phụ nữ nhằm gia tăng khoái cảm khi quan hệ, ngăn chặn việc xuất tinh sớm cho nam giới giúp cả 2 viên mãn và sung sướng trong đời sống tình dục.</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8-phong-an-khuc-nhac-dao-nam-mo-bi-cho-liem-ha-the-kieu-vu-mac-trang-phuc-hau-gai-chao-buoi-sang-thoi-gian-cho-b-1524193214.2128.jp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5" w:name="chương-9-phòng-ăn-trung-ngồi-trên-ghế-dương-vật-giả-thao-bắn-tự-cắm-vòng-lông-thú-huyệt-trước-nhét-trứng-gà-đánh-đòn"/>
      <w:bookmarkEnd w:id="65"/>
      <w:r>
        <w:t xml:space="preserve">11. Chương 9: Phòng Ăn (trung): Ngồi Trên Ghế Dương Vật Giả Thao Bắn, Tự Cắm, Vòng Lông Thú, Huyệt Trước Nhét Trứng Gà, Đánh Đòn</w:t>
      </w:r>
    </w:p>
    <w:p>
      <w:pPr>
        <w:pStyle w:val="Compact"/>
      </w:pPr>
      <w:r>
        <w:br w:type="textWrapping"/>
      </w:r>
      <w:r>
        <w:br w:type="textWrapping"/>
      </w:r>
      <w:r>
        <w:t xml:space="preserve">"Chủ nhân, mời ngồi."</w:t>
      </w:r>
      <w:r>
        <w:br w:type="textWrapping"/>
      </w:r>
      <w:r>
        <w:br w:type="textWrapping"/>
      </w:r>
      <w:r>
        <w:t xml:space="preserve">"..."</w:t>
      </w:r>
      <w:r>
        <w:br w:type="textWrapping"/>
      </w:r>
      <w:r>
        <w:br w:type="textWrapping"/>
      </w:r>
      <w:r>
        <w:t xml:space="preserve">Kiều Vũ chuyên nghiệp mỉm cười:</w:t>
      </w:r>
      <w:r>
        <w:br w:type="textWrapping"/>
      </w:r>
      <w:r>
        <w:br w:type="textWrapping"/>
      </w:r>
      <w:r>
        <w:t xml:space="preserve">"Đây là vì để ngài thoải mái dùng cơm hơn mà chuẩn bị ghế đặc biệt, nhất định sẽ làm cho bướm dâm ngày thấy sung sướng đến cực hạn khoái cảm, trong quá trình dùng bữa ăn đạt tới cao trào."</w:t>
      </w:r>
      <w:r>
        <w:br w:type="textWrapping"/>
      </w:r>
      <w:r>
        <w:br w:type="textWrapping"/>
      </w:r>
      <w:r>
        <w:t xml:space="preserve">Tưởng Bưu bị Kiều Vũ kia một thân trang phục hầu gái váy bồng khiến cho con mắt có đau một chút, không muốn nhìn nhiều, nhưng hắn biết Kiều Vũ nhiều trò, mặc trang phục này khẳng định là có cái gì đặc biệt để diễn, thế là liền khẽ cắn môi chuẩn bị ngồi xuống.</w:t>
      </w:r>
      <w:r>
        <w:br w:type="textWrapping"/>
      </w:r>
      <w:r>
        <w:br w:type="textWrapping"/>
      </w:r>
      <w:r>
        <w:t xml:space="preserve">Nhưng trước khi ngồi hắn lắm miệng hỏi một câu:</w:t>
      </w:r>
      <w:r>
        <w:br w:type="textWrapping"/>
      </w:r>
      <w:r>
        <w:br w:type="textWrapping"/>
      </w:r>
      <w:r>
        <w:t xml:space="preserve">"Cái vòng lông trên dương vật này là cái quái gì?"</w:t>
      </w:r>
      <w:r>
        <w:br w:type="textWrapping"/>
      </w:r>
      <w:r>
        <w:br w:type="textWrapping"/>
      </w:r>
      <w:r>
        <w:t xml:space="preserve">Kiều Vũ nói: "Ngài thử một lần sẽ biết."</w:t>
      </w:r>
      <w:r>
        <w:br w:type="textWrapping"/>
      </w:r>
      <w:r>
        <w:br w:type="textWrapping"/>
      </w:r>
      <w:r>
        <w:t xml:space="preserve">Vừa nói cậu vừa dùng chút dịch bôi trơn bôi lên dương vật giả, lại bóp một chút ra tay, khiến Tưởng Bưu xoay người nằm sấp trên bàn, nói muốn làm khuếch trương cho hắn.</w:t>
      </w:r>
      <w:r>
        <w:br w:type="textWrapping"/>
      </w:r>
      <w:r>
        <w:br w:type="textWrapping"/>
      </w:r>
      <w:r>
        <w:t xml:space="preserve">"Dùng được chứ?"</w:t>
      </w:r>
      <w:r>
        <w:br w:type="textWrapping"/>
      </w:r>
      <w:r>
        <w:br w:type="textWrapping"/>
      </w:r>
      <w:r>
        <w:t xml:space="preserve">Kiều Vũ đem ngón tay quệt dịch bôi trơn cắm vàotrong cúc huyệt Tưởng Bưu, ấn vào cái eo hắn liền ưỡn lên, vừa cắm vừa nói:</w:t>
      </w:r>
      <w:r>
        <w:br w:type="textWrapping"/>
      </w:r>
      <w:r>
        <w:br w:type="textWrapping"/>
      </w:r>
      <w:r>
        <w:t xml:space="preserve">"Đây là dùng để cắm hậu môn ngài, cây trên mặt bàn kia mới là dùng để cắm bướm của chủ nhân."</w:t>
      </w:r>
      <w:r>
        <w:br w:type="textWrapping"/>
      </w:r>
      <w:r>
        <w:br w:type="textWrapping"/>
      </w:r>
      <w:r>
        <w:t xml:space="preserve">Tưởng Bưu bị cắm vào một bên hừ hừ một bên ngẩng đầu nhìn cây dương vật giả dữ tợn to lớn kia, tưởng tượng cảm giác vật kia cắm vào trong huyệt, hẳn là... Sẽ rất thoải mái.</w:t>
      </w:r>
      <w:r>
        <w:br w:type="textWrapping"/>
      </w:r>
      <w:r>
        <w:br w:type="textWrapping"/>
      </w:r>
      <w:r>
        <w:t xml:space="preserve">Đang nghĩ ngợi, Kiều Vũ liền đem đầu ngón tay từ trong cúc huyệt hắn rút ra:</w:t>
      </w:r>
      <w:r>
        <w:br w:type="textWrapping"/>
      </w:r>
      <w:r>
        <w:br w:type="textWrapping"/>
      </w:r>
      <w:r>
        <w:t xml:space="preserve">"Được rồi, chủ nhân mời ngồi."</w:t>
      </w:r>
      <w:r>
        <w:br w:type="textWrapping"/>
      </w:r>
      <w:r>
        <w:br w:type="textWrapping"/>
      </w:r>
      <w:r>
        <w:t xml:space="preserve">Tưởng Bưu sờ lên quy đầu dương vật phía dưới vòng quanh một vòng lông mềm, hít vào một hơi, đỡ thân cây thô to, đem quy đầu nhắm ngay cúc huyệt cọ cọ những nếp uốn ở cửa huyệt, trên quy đầu cùng cúc huyệt đều có bôi trơn, cọ xát hai vòng quy đầu liền trượt vào gần một nửa trong cúc huyệt. Bởi vì là đồ vật giả, không có nhiệt độ gì, sau khi cắm tràng đạo xong, hắn lại nhấc mông lên đem quy đầu kia rút ra, bởi vì dịch bôi trơn bôi quá nhiều, còn chảy ra ngoài một ít.</w:t>
      </w:r>
      <w:r>
        <w:br w:type="textWrapping"/>
      </w:r>
      <w:r>
        <w:br w:type="textWrapping"/>
      </w:r>
      <w:r>
        <w:t xml:space="preserve">Đến cùng là hơn ba mươi năm làm thẳng nam, hắn coi như bị cắm huyệt nữ nhân phía trước  cũng không có cảm giác được bao nhiêu xấu hổ, chỉ là cho rằng hắn phóng túng như thế là bộ phận nữ nhân có vấn đề, mà không phải chính hắn dâm đãng, nhưng bây giờ muốn làm cúc huyệt mình, hắn liền có chút do dự.</w:t>
      </w:r>
      <w:r>
        <w:br w:type="textWrapping"/>
      </w:r>
      <w:r>
        <w:br w:type="textWrapping"/>
      </w:r>
      <w:r>
        <w:t xml:space="preserve">Hắn nuốt nước miếng một cái, sau đó xoắn xuýt một hồi, đem cây đồ vật kẹp ở giữa đùi kia, lắc mông qua lại lên hậu huyệt miệng huyệt thịt non. Vòn lông mềm trên dương vật giả theo động tác của hắn không ngừng mà cọ tại nếp uốn cúc huyệt, giống như có một túm tóc nhỏ mà quét lên, ngứa đến không được. Khiến cái miệng nhỏ vốn thít chặt kích thích co rút lại, liên tiếp dịch bôi trơn bị bôi trong nhục huyệt cũng bị chảy ra chút.</w:t>
      </w:r>
      <w:r>
        <w:br w:type="textWrapping"/>
      </w:r>
      <w:r>
        <w:br w:type="textWrapping"/>
      </w:r>
      <w:r>
        <w:t xml:space="preserve">"A —— thật ngứa —— cái này thứ gì, làm sao, a, làm sao ngứa như này..." Tưởng Bưu vịn bên cạnh bàn, nửa ngồi nửa quỳ trên dương cụ vặn vẹo cái mông to.</w:t>
      </w:r>
      <w:r>
        <w:br w:type="textWrapping"/>
      </w:r>
      <w:r>
        <w:br w:type="textWrapping"/>
      </w:r>
      <w:r>
        <w:t xml:space="preserve">"Ngứa sao? Cắm đi vào liền không ngứa."</w:t>
      </w:r>
      <w:r>
        <w:br w:type="textWrapping"/>
      </w:r>
      <w:r>
        <w:br w:type="textWrapping"/>
      </w:r>
      <w:r>
        <w:t xml:space="preserve">Kiều Vũ ở sau lưng của hắn, liếm lưng hắn, đầu lưỡi nhẹ nhàng lướt qua làn da, cảm giác "Ngứa" rõ ràng hơn.</w:t>
      </w:r>
      <w:r>
        <w:br w:type="textWrapping"/>
      </w:r>
      <w:r>
        <w:br w:type="textWrapping"/>
      </w:r>
      <w:r>
        <w:t xml:space="preserve">Tưởng Bưu lúc này đã tình dục xông lên, nghe lời này lại cảm thấy rất đúng, tay tiếp tục một lần nữa đem quy đầu dương vật giả chống lên cúc huyệt, sau đó chậm rãi ngồi xuống. Quy đầu xen vào tràng đạo, một chút xíu lông mềm tiến cũng cùng trượt vào trong nhục huyệt.</w:t>
      </w:r>
      <w:r>
        <w:br w:type="textWrapping"/>
      </w:r>
      <w:r>
        <w:br w:type="textWrapping"/>
      </w:r>
      <w:r>
        <w:t xml:space="preserve">"A —— thật ngứa ——" một vòng lông mềm mềm quét qua nhục bích, vừa vặn cọ xát tuyến tiền liệt, một cơn ngứa lạ từ trong mông tản ra, Tưởng Bưu nhịn không được muốn đứng lên, lại bị Kiều Vũ đè xuống.</w:t>
      </w:r>
      <w:r>
        <w:br w:type="textWrapping"/>
      </w:r>
      <w:r>
        <w:br w:type="textWrapping"/>
      </w:r>
      <w:r>
        <w:t xml:space="preserve">Dương vật giả lập tức hoàn toàn cắm vào trong hậu môn Tưởng Bưu, quy đầu kẹp lấy một vòng lông mềm quét qua nhục đạo non mềm, bên trong như là ngàn vạn cái con kiến gặm cắn lấy thành ruột.</w:t>
      </w:r>
      <w:r>
        <w:br w:type="textWrapping"/>
      </w:r>
      <w:r>
        <w:br w:type="textWrapping"/>
      </w:r>
      <w:r>
        <w:t xml:space="preserve">"Ngứa a ——" Tưởng Bưu huyệt trước nhịn không được phun ra dòng nước ẩm, hắn không tự chủ được day day hạ âm đế đang sưng. Huyệt sau ngứa lạ chỉ có rút dương vật giả ra mới có thể ngừng lại, nhưng hắn lại không bỏ được loại cảm giác bị kích thích này.</w:t>
      </w:r>
      <w:r>
        <w:br w:type="textWrapping"/>
      </w:r>
      <w:r>
        <w:br w:type="textWrapping"/>
      </w:r>
      <w:r>
        <w:t xml:space="preserve">Kiều Vũ ở một bên mê hoặc lấy hắn: "Ngài động một chút mông sẽ không ngứa."</w:t>
      </w:r>
      <w:r>
        <w:br w:type="textWrapping"/>
      </w:r>
      <w:r>
        <w:br w:type="textWrapping"/>
      </w:r>
      <w:r>
        <w:t xml:space="preserve">Thế là Tưởng Bưu nâng cái mông lên, để cây gậy từ trong cúc huyệt trượt ra một chút, thẳng đến lông mềm quét qua hậu môn, chỉ lưu quy đầu kẹt lại bên trong. Loại cảm giác ngứa ngáy kì lạ này mới dừng lại, nhưng không biết tại sao, hắn lại lại có chút luyến tiếc loại cảm giác bị lấp đầy này, cảm giác tê dại ngứa đến sau lưng, thế là lại chậm rãi ngồi xuống lần nữa, chờ đến cái mông kề đến mặt ghế, dương vật giả toàn bộ nuốt vào, lại tiếp tục nâng lên.</w:t>
      </w:r>
      <w:r>
        <w:br w:type="textWrapping"/>
      </w:r>
      <w:r>
        <w:br w:type="textWrapping"/>
      </w:r>
      <w:r>
        <w:t xml:space="preserve">Hắn cứ như vậy liên tục kẹp lấy cây dương vật giả nâng mông lên, hạ mông xuống, nâng lên, hạ xuống, tốc độ lên xuống càng lúc càng nhanh, âm hành vòng bên trên lông mềm không ngừng cọ xát thành ruột mẫn cảm, một cảm giác tê dại từ sau huyệt đến trước huyệt, khi thì trước huyệt đến dưới hông, sau lưng.</w:t>
      </w:r>
      <w:r>
        <w:br w:type="textWrapping"/>
      </w:r>
      <w:r>
        <w:br w:type="textWrapping"/>
      </w:r>
      <w:r>
        <w:t xml:space="preserve">Chỉ hận cái dương vật giả này không phải chạy bằng điện, không thì hắn có thể ngồi trên ghế, mặc cho trong hậu môn đồ vật thô bạo này lắc lư chấn động, quấy đếndâm thủy bốn phía bên trong tràng đạo. Vừa mới bắt đầu, hắn vẫn là  nhanh chóng đong đưa cái mông lênn xuống, càng về sau eo của hắn tê dại đến thực sự không còn khí lực, huống hồ là ngồi trên ghế, biên độ nhỏ tần suốt lên xuống cao.</w:t>
      </w:r>
      <w:r>
        <w:br w:type="textWrapping"/>
      </w:r>
      <w:r>
        <w:br w:type="textWrapping"/>
      </w:r>
      <w:r>
        <w:t xml:space="preserve">Lông nhỏ chồng chất tại vị trí tuyến tiền liệt vừa chọc ngoáy vừa ma sát, quy đầu đâm ở bên trong thành ruột vừa ngứa vừa thoải mái, huyệt trước dường như cũng có con kiến bò vào. Nghĩ muốn có cái gì đó chen vào đâm đâm một cái. Nghĩ như vậy, hắn liền đâm hau ngón tay vào huyệt một bãi dâm thủy nhỏ từ trong chảy ra.</w:t>
      </w:r>
      <w:r>
        <w:br w:type="textWrapping"/>
      </w:r>
      <w:r>
        <w:br w:type="textWrapping"/>
      </w:r>
      <w:r>
        <w:t xml:space="preserve">"A —— thoải mái! Thoải mái quá —— a ——!"</w:t>
      </w:r>
      <w:r>
        <w:br w:type="textWrapping"/>
      </w:r>
      <w:r>
        <w:br w:type="textWrapping"/>
      </w:r>
      <w:r>
        <w:t xml:space="preserve">Tưởng Bưu thở hồng hộc, dùng sức đem dương cụ cắm vào cái mông của mình, một tay cắm huyệt trước thủ dâm, một tay bóp cơ ngực của mình, dâm đãng dùng sức nhào nặn.</w:t>
      </w:r>
      <w:r>
        <w:br w:type="textWrapping"/>
      </w:r>
      <w:r>
        <w:br w:type="textWrapping"/>
      </w:r>
      <w:r>
        <w:t xml:space="preserve">Kiều Vũ ở một bên thấy vậy hô hấp trở nên dồn dập, vén váy bồng trên người lên, cầm dương vật tự an ủi.</w:t>
      </w:r>
      <w:r>
        <w:br w:type="textWrapping"/>
      </w:r>
      <w:r>
        <w:br w:type="textWrapping"/>
      </w:r>
      <w:r>
        <w:t xml:space="preserve">Tưởng Bưu sướng đến ngẩng đầu lên thở hồng hộc, đầu óc có chút thiếu không khí, trên mặt đỏ bừng lên, hắn không ngừng ngồi dậy, cho dù eo bày đã sớm mỏi, cũng vẫn kiên trì như cũ không dừng lại.</w:t>
      </w:r>
      <w:r>
        <w:br w:type="textWrapping"/>
      </w:r>
      <w:r>
        <w:br w:type="textWrapping"/>
      </w:r>
      <w:r>
        <w:t xml:space="preserve">Hắn biết hắn sắp bắn rồi, ngay cả sức kêu to cũng không có, ngón tay cắm trong huyệt trước không ngừng móc ngoáy đào khoét, huyệt sau không ngừng phun ra nuốt vào, phát ra âm thanh "xì xì xì xì". Dịch bôi trơn trong kịch liệt ma sát đã sớm biến thành dính sền sệt màu ngà sữa, theo cúc huyệt phun ra nuốt vào, không ngừng dính chảy ra tia thật dài, chất đống tại miệng huyệt, dính vào mông, trên đùi tất cả đều dính, chật vật không chịu nổi, dâm đãng đến cực điểm.</w:t>
      </w:r>
      <w:r>
        <w:br w:type="textWrapping"/>
      </w:r>
      <w:r>
        <w:br w:type="textWrapping"/>
      </w:r>
      <w:r>
        <w:t xml:space="preserve">Kiều Vũ đã sớm biết Tưởng Bưu là bướm dâm, nhưng là mỗi lần nhìn thấy người này phóng túng vẫn kìm nén không được. Đại khái là bởi vì nam nhân như vậy lại có một bướm dâm dưới hạ thể, mà bản nhân lại dâm đãng như vậy, không để ý liêm sỉ.</w:t>
      </w:r>
      <w:r>
        <w:br w:type="textWrapping"/>
      </w:r>
      <w:r>
        <w:br w:type="textWrapping"/>
      </w:r>
      <w:r>
        <w:t xml:space="preserve">Tưởng Bưu thô lỗ cắm trước huyệt, hai ngón tay cũng biến thành ba ngón tay. Hắn thủ dâm số lần khá nhiều, khoảng thời gian này cùng Kiều Vũ ở một chỗ lại phá lệ làm càn, đến mức  huyệt trước tựa hồ cũng rộng ra không ít, trước đó ngay cả hai ngón tay đều khó vào, bây giờ ba ngón đâm vào cũng dễ dàng, thậm chí còn có thể ở bên trong cong cong đốt ngón tay, quấy đến dâm dịch bên trong không ngừng phát ra tiếng nước"Thầm thì thầm thì".</w:t>
      </w:r>
      <w:r>
        <w:br w:type="textWrapping"/>
      </w:r>
      <w:r>
        <w:br w:type="textWrapping"/>
      </w:r>
      <w:r>
        <w:t xml:space="preserve">Đột nhiên, rơi xuống một cái, bởi do cường độ, thân thể nghiêng về sau chút, quy đầu cong cong đâm chọc một chỗ nào đó thành ruột, lông mềm lập tức thật đính sâu vào khối thịt mềm mềm trong đại tràng, tựa như tia chớp trong nháy mắt tê dại vọt khắp toàn thân, huyệt  trước âm đạo cũng kẹp lấy ba ngón tay bắt đầu mãnh liệt co vào.</w:t>
      </w:r>
      <w:r>
        <w:br w:type="textWrapping"/>
      </w:r>
      <w:r>
        <w:br w:type="textWrapping"/>
      </w:r>
      <w:r>
        <w:t xml:space="preserve">"A a a a ——!" Hắn cao trào.</w:t>
      </w:r>
      <w:r>
        <w:br w:type="textWrapping"/>
      </w:r>
      <w:r>
        <w:br w:type="textWrapping"/>
      </w:r>
      <w:r>
        <w:t xml:space="preserve">Dâm thủy bị ngón tay ngăn chặn, không chỗ phát tiết, chỉ có thể ở kịch liệt phun ra chậm rãi thuận theo khe hở chảy vào lòng bàn tay.</w:t>
      </w:r>
      <w:r>
        <w:br w:type="textWrapping"/>
      </w:r>
      <w:r>
        <w:br w:type="textWrapping"/>
      </w:r>
      <w:r>
        <w:t xml:space="preserve">Rất thư thái, tại sao có thể có chuyện thư thái như vậy...</w:t>
      </w:r>
      <w:r>
        <w:br w:type="textWrapping"/>
      </w:r>
      <w:r>
        <w:br w:type="textWrapping"/>
      </w:r>
      <w:r>
        <w:t xml:space="preserve">Tưởng Bưu ngồi ở trên dương vật thở đến không ra hơi, sướng đến mắt cũng bắt đầu tỏa sáng."</w:t>
      </w:r>
      <w:r>
        <w:br w:type="textWrapping"/>
      </w:r>
      <w:r>
        <w:br w:type="textWrapping"/>
      </w:r>
      <w:r>
        <w:t xml:space="preserve">Kiều Vũ lúc này đem ngón tay hắn cắm ở huyệt trước kéo ra ngoài, sau đó tại thời điểm hắn còn choáng váng, cầm quả trứng gà chín trên bàn ăn chọc vào cửa huyệt nơi ngón tay đâm nới lỏng còn chưa khép lại, chậm rãi cọ mấy lầm, đem dâm thủy thoa khắp mặt ngoài trứng gà.</w:t>
      </w:r>
      <w:r>
        <w:br w:type="textWrapping"/>
      </w:r>
      <w:r>
        <w:br w:type="textWrapping"/>
      </w:r>
      <w:r>
        <w:t xml:space="preserve">"Chủ nhân, mời dùng bữa sáng."</w:t>
      </w:r>
      <w:r>
        <w:br w:type="textWrapping"/>
      </w:r>
      <w:r>
        <w:br w:type="textWrapping"/>
      </w:r>
      <w:r>
        <w:t xml:space="preserve">Trên tay cậu dùng sức, đem trứng gà ấn vào trong tiểu huyệt.</w:t>
      </w:r>
      <w:r>
        <w:br w:type="textWrapping"/>
      </w:r>
      <w:r>
        <w:br w:type="textWrapping"/>
      </w:r>
      <w:r>
        <w:t xml:space="preserve">"Ôi! Em —— ha ha ——!" Tưởng Bưu muốn đứng lên, nhưng vừa khẽ động, trong hâu môn dương vật và lông mềm cũng cọ xát trog nhục bích, đùi lập tức tê mỏi, lại ngồi xuống.</w:t>
      </w:r>
      <w:r>
        <w:br w:type="textWrapping"/>
      </w:r>
      <w:r>
        <w:br w:type="textWrapping"/>
      </w:r>
      <w:r>
        <w:t xml:space="preserve">Kiều Vũ nâng một cái chân Tưởng Bưu lên đặt  trước ngực hắn, đâm hai ngón tay vào trong tiểu huyệt Tưởng Bưu, cũng lấy trứng gà ở giữa đem đẩy lên chỗ càng sâu:</w:t>
      </w:r>
      <w:r>
        <w:br w:type="textWrapping"/>
      </w:r>
      <w:r>
        <w:br w:type="textWrapping"/>
      </w:r>
      <w:r>
        <w:t xml:space="preserve">"Chủ nhân, mời cố gắng thưởng thức bữa sáng dinh dưỡng."</w:t>
      </w:r>
      <w:r>
        <w:br w:type="textWrapping"/>
      </w:r>
      <w:r>
        <w:br w:type="textWrapping"/>
      </w:r>
      <w:r>
        <w:t xml:space="preserve">Cậu từ sớm đã chuẩn bị xong một đoạn băng dính rộng tỉ mỉ dán trên huyệt Tưởng Bưu đem trứng gà hoàn toàn ngăn ở bên trong. Tiếp theo, cậu nhấc Tưởng Bưu từ trên ghế lên, trong nháy mắt dương vật giả trong nhục huyệt trượt ra, nam nhân toàn thân run lên. Kiều Vũ biết, hắn là bị vòng lông mềm kia gãi ngứa.</w:t>
      </w:r>
      <w:r>
        <w:br w:type="textWrapping"/>
      </w:r>
      <w:r>
        <w:br w:type="textWrapping"/>
      </w:r>
      <w:r>
        <w:t xml:space="preserve">Nhưng mà, hắn cũng không thể bỏ hết mấy thứ đã chuẩn bị mà đưa dương vật cho Tưởng Bưu chữa ngứa.</w:t>
      </w:r>
      <w:r>
        <w:br w:type="textWrapping"/>
      </w:r>
      <w:r>
        <w:br w:type="textWrapping"/>
      </w:r>
      <w:r>
        <w:t xml:space="preserve">"Chủ nhân, xin ngài úp sấp trên mặt bàn đi, đem cái mông nâng lên."</w:t>
      </w:r>
      <w:r>
        <w:br w:type="textWrapping"/>
      </w:r>
      <w:r>
        <w:br w:type="textWrapping"/>
      </w:r>
      <w:r>
        <w:t xml:space="preserve">Tưởng Bưu lúc này phê tới mức trong lòng chỉ còn lại dương vật ngập tràn. Hắn cho rằng Kiều Vũ sẽ móc đồ ra chơi hắn, thế nên rất là rất nghe lời bò lên trên bàn, thân nằm rạp xuống, hạ thân nâng lên cao cao, hai chân tách ra.</w:t>
      </w:r>
      <w:r>
        <w:br w:type="textWrapping"/>
      </w:r>
      <w:r>
        <w:br w:type="textWrapping"/>
      </w:r>
      <w:r>
        <w:t xml:space="preserve">"Nhanh chen vào, nhanh lên!" Hắn thúc giục nói.</w:t>
      </w:r>
      <w:r>
        <w:br w:type="textWrapping"/>
      </w:r>
      <w:r>
        <w:br w:type="textWrapping"/>
      </w:r>
      <w:r>
        <w:t xml:space="preserve">Kiều Vũ cũng không nóng nảy, hắn hít sâu một hơi, kềm chế ham muốn đem Tưởng Bưu trực tiếp đẩy ngã xuống, đem váy buông xuống đi chỉnh lại cho đẹp, sau đó không nhanh không chậm cầm lấy bình sữa bò ấm áp đầy ắp trên bàn đã chuẩn bị từ sớm.</w:t>
      </w:r>
      <w:r>
        <w:br w:type="textWrapping"/>
      </w:r>
      <w:r>
        <w:br w:type="textWrapping"/>
      </w:r>
      <w:r>
        <w:t xml:space="preserve">"Chủ nhân, xin ngài đem cái mông kéo ra, em muốn tiếp tục cho ngài ăn bữa sáng."</w:t>
      </w:r>
      <w:r>
        <w:br w:type="textWrapping"/>
      </w:r>
      <w:r>
        <w:br w:type="textWrapping"/>
      </w:r>
      <w:r>
        <w:t xml:space="preserve">Tưởng Bưu trong lòng thầm mắng cậu bình thường xem phim quá nhiều rồi, lúc này giống cái đồ biến thái mặc trang phục hầu gái, còn khiến hắn hắn cũng phải phối hợp, thật sự là phiền phức. Nhưng nghĩ thì nghĩ, hắn vẫn đưa hai tay về phía sau, kéo cái mông của mình, lộ ra nơi đó dương vật giả thao đến xốp, cúc huyệt dính đầy dầu bôi trơn màu trắng sữa.</w:t>
      </w:r>
      <w:r>
        <w:br w:type="textWrapping"/>
      </w:r>
      <w:r>
        <w:br w:type="textWrapping"/>
      </w:r>
      <w:r>
        <w:t xml:space="preserve">Bởi vì vừa nãy bị thao quá mãnh liệt, cúc huyệt Tưởng Bưu vốn không hoàn toàn khép lại, lúc này hắn kéo khe mông một cái, ngược lại dễ dàng kéo quả trứng lôi ra.</w:t>
      </w:r>
      <w:r>
        <w:br w:type="textWrapping"/>
      </w:r>
      <w:r>
        <w:br w:type="textWrapping"/>
      </w:r>
      <w:r>
        <w:t xml:space="preserve">Kiều Vũ có chút bất mãn, kéo tay Tưởng Bưu xuống: "Không cần." Tiếp đến hắn hung hăng vụt bàn tay mấy lần lên mông Tưởng Bưu:</w:t>
      </w:r>
      <w:r>
        <w:br w:type="textWrapping"/>
      </w:r>
      <w:r>
        <w:br w:type="textWrapping"/>
      </w:r>
      <w:r>
        <w:t xml:space="preserve">"Đem lỗ đít khép lại, đều lỏng thành cái lỗ đen, để cho người ta làm sao thao đây!"</w:t>
      </w:r>
      <w:r>
        <w:br w:type="textWrapping"/>
      </w:r>
      <w:r>
        <w:br w:type="textWrapping"/>
      </w:r>
      <w:r>
        <w:t xml:space="preserve">Tưởng Bưu không phải lần đầu tiên bị Kiều Vũ đánh đòn, nhưng hắn làm một ung thư thẳng nam, đối hành động này độ dễ dàng tha thứ  vẫn tương đối thấp, luôn cảm thấy tổn thương tự tôn, thế là quay đầu trừng Kiều Vũ, uy hiếp nói:</w:t>
      </w:r>
      <w:r>
        <w:br w:type="textWrapping"/>
      </w:r>
      <w:r>
        <w:br w:type="textWrapping"/>
      </w:r>
      <w:r>
        <w:t xml:space="preserve">"Em lại đánh?"</w:t>
      </w:r>
      <w:r>
        <w:br w:type="textWrapping"/>
      </w:r>
      <w:r>
        <w:br w:type="textWrapping"/>
      </w:r>
      <w:r>
        <w:t xml:space="preserve">"Ba! Ba! Ba!" Trên mông lại bị đánh ba cái, không có mấy giây, trên da nhiều thêm mấy dấu ngón tay.</w:t>
      </w:r>
      <w:r>
        <w:br w:type="textWrapping"/>
      </w:r>
      <w:r>
        <w:br w:type="textWrapping"/>
      </w:r>
      <w:r>
        <w:t xml:space="preserve">"Em ——!"</w:t>
      </w:r>
      <w:r>
        <w:br w:type="textWrapping"/>
      </w:r>
      <w:r>
        <w:br w:type="textWrapping"/>
      </w:r>
      <w:r>
        <w:t xml:space="preserve">Kiều Vũ nói: "Chủ nhân, xin ngài kẹp chặt cái mông, không thì em không có cách nào tiếp tục cho ngài ăn điểm tâm, em đánh ngài mấy lần chỉ là vì giúp ngài co hậu môn mà thôi."</w:t>
      </w:r>
      <w:r>
        <w:br w:type="textWrapping"/>
      </w:r>
      <w:r>
        <w:br w:type="textWrapping"/>
      </w:r>
      <w:r>
        <w:t xml:space="preserve">Tưởng Bưu trở tay sờ cúc huyệt mình một cái, rất dễ dàng đâm rễ đầu ngón tay vào, quả thật là lỏng! Hắn thật bị thao tới lỏng?! Hắn nghiêng đầu mắt nhìn dương vật giả trên ghế, lập tức hít vào một hơi: Thao! Thật cmn to! Vừa mới làm sao hắn ngồi vào được? Hắn hiện tại đã bị nới lỏng như thế?!</w:t>
      </w:r>
      <w:r>
        <w:br w:type="textWrapping"/>
      </w:r>
      <w:r>
        <w:br w:type="textWrapping"/>
      </w:r>
      <w:r>
        <w:t xml:space="preserve">Hắn âu sầu trong lòng, liền không phản bác lời Kiều Vũ nói, chổng mông lên đợi cho ăn.</w:t>
      </w:r>
      <w:r>
        <w:br w:type="textWrapping"/>
      </w:r>
      <w:r>
        <w:br w:type="textWrapping"/>
      </w:r>
      <w:r>
        <w:t xml:space="preserve">"Ba ba!" Kiều Vũ hai tay mở rộng, lại đánh thêm mấy cái trên cái mông to, đem cái mông đánh cho run lên một cái, đệm thịt thật dày bên trên bị in lên mấy cái dấu tay hồng hồng, mỗi lần bàn tay hạ xuống, nhục huyệt liền sẽ co lại co rút lại, không đầy một lát, cái mông liền sưng phồng lên, mà nhục huyệt cũng thu nhỏ đến độ Kiều Vũ có thể miễn cưỡng hài lòng.</w:t>
      </w:r>
      <w:r>
        <w:br w:type="textWrapping"/>
      </w:r>
      <w:r>
        <w:br w:type="textWrapping"/>
      </w:r>
      <w:r>
        <w:t xml:space="preserve">Hắn xoa nhẹ mông Tưởng Bưu hai cái, lại vỗ vỗ.</w:t>
      </w:r>
      <w:r>
        <w:br w:type="textWrapping"/>
      </w:r>
      <w:r>
        <w:br w:type="textWrapping"/>
      </w:r>
      <w:r>
        <w:t xml:space="preserve">"Tốt, công tác chuẩn bị hoàn thành."</w:t>
      </w:r>
      <w:r>
        <w:br w:type="textWrapping"/>
      </w:r>
      <w:r>
        <w:br w:type="textWrapping"/>
      </w:r>
      <w:r>
        <w:t xml:space="preserve">________________________</w:t>
      </w:r>
      <w:r>
        <w:br w:type="textWrapping"/>
      </w:r>
      <w:r>
        <w:br w:type="textWrapping"/>
      </w:r>
      <w:r>
        <w:rPr>
          <w:i/>
        </w:rPr>
        <w:t xml:space="preserve">Hạ Xưa: Xin chào các bạn, cũng hơi lâu rồi nhỉ? Mình đi làm nên hơi bận các bạn phải đợi chờ rồi.</w:t>
      </w:r>
      <w:r>
        <w:br w:type="textWrapping"/>
      </w:r>
      <w:r>
        <w:br w:type="textWrapping"/>
      </w:r>
      <w:r>
        <w:rPr>
          <w:i/>
        </w:rPr>
        <w:t xml:space="preserve">Chương này đáng yêu hơn mình nghĩ  đó</w:t>
      </w:r>
      <w:r>
        <w:br w:type="textWrapping"/>
      </w:r>
      <w:r>
        <w:br w:type="textWrapping"/>
      </w:r>
    </w:p>
    <w:p>
      <w:pPr>
        <w:pStyle w:val="Heading2"/>
      </w:pPr>
      <w:bookmarkStart w:id="66" w:name="chương-10-phòng-ăn-thiên-hạ-ngồi-chồm-hỗm-ở-trên-bàn-ăn-dương-vật-giả-làm-cho-cao-trào-đến-tiểu-huyệt-trước-đẻ-trứng"/>
      <w:bookmarkEnd w:id="66"/>
      <w:r>
        <w:t xml:space="preserve">12. Chương 10: Phòng Ăn Thiên (hạ): Ngồi Chồm Hỗm Ở Trên Bàn Ăn, Dương Vật Giả Làm Cho Cao Trào Đến Tiểu, Huyệt Trước Đẻ Trứ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iều Vũ cầm bình sữa lắc lắc, cái bình sữa này là làm bằng nhựa silicon giúp đứa bé uống sữa. Cậu chuẩn bị đem bình sữa bò đầy này tất cả đều "Đút" cho hậu môn Tưởng Bưu.</w:t>
      </w:r>
    </w:p>
    <w:p>
      <w:pPr>
        <w:pStyle w:val="BodyText"/>
      </w:pPr>
      <w:r>
        <w:t xml:space="preserve">Tưởng Bưu chổng mông lên dương vật, chờ nửa ngày cũng không có động tĩnh, vừa định quay đầu nhìn xem, trong cúc huyệt liền nhét vào một đồ bằng nhựa miệng nhỏ, vừa mịn vừa mềm, kẹp lấy hoàn toàn không có cảm giác gì, cũng cào không đến chỗ sâu.</w:t>
      </w:r>
    </w:p>
    <w:p>
      <w:pPr>
        <w:pStyle w:val="BodyText"/>
      </w:pPr>
      <w:r>
        <w:t xml:space="preserve">"En đâm cái thứ gì vào đó?" Tưởng Bưu bất mãn hỏi.</w:t>
      </w:r>
    </w:p>
    <w:p>
      <w:pPr>
        <w:pStyle w:val="BodyText"/>
      </w:pPr>
      <w:r>
        <w:t xml:space="preserve">"Chủ nhân, là bình sữa, em bây giờ cho ngài uống sữa tươi."</w:t>
      </w:r>
    </w:p>
    <w:p>
      <w:pPr>
        <w:pStyle w:val="BodyText"/>
      </w:pPr>
      <w:r>
        <w:t xml:space="preserve">Kiều Vũ trả lời đồng thời, dùng sức bóp bình sữa một cái, một dòng sữa nhỏ ấm áp liền "XÌ... XÌ..." Phun ra tiến vào trong tràng đạo, làm cho nhục bích run lên.</w:t>
      </w:r>
    </w:p>
    <w:p>
      <w:pPr>
        <w:pStyle w:val="BodyText"/>
      </w:pPr>
      <w:r>
        <w:t xml:space="preserve">Tưởng Bưu lúc đầu muốn phê bình Kiều Vũ một chút, cái người làm chuyện quá sức tưởng tượng, không ngờ trong hậu môn bị phun nước cảm giác có chút kì lạ, không ngừng có dòng nước ấm nhỏ bắn vàobên trong tràng đạo, bắn vào nhục bích lại khiến hắn bắt đầu ngứa. Hắn quay đầu lại nhìn, thấy trong hậu môn bình sữa dựng ngược, trong bình là sữa bò trắng, theo sức ép của Kiều Vũ, sữa chảy xuống phía dưới.</w:t>
      </w:r>
    </w:p>
    <w:p>
      <w:pPr>
        <w:pStyle w:val="BodyText"/>
      </w:pPr>
      <w:r>
        <w:t xml:space="preserve">Đồng thời, hắn cảm giác được cái mông của mình bị nhấc cao hơn, dòng nước liên tục từ núm vú cao su không ngừng chạy vào cúc huyệt, lúc chậm lúc nhanh, ồ ồ chảy vào tràng đạo, khiến miệng cúc huyệt non mềm không khỏi co vào, giống miệng trẻ nhỏ, lúc mở lúc đóng mút lấy núm vú cao su, khiến cho sữa bò chảy càng nhanh, chỉ lát sau liền thấy đáy. bên Sữa trong tràng đạo tựa hồ cũng chảy vào bụng, Tưởng Bưu hơi lắc hạ thân liền có thể nghe được trong bụng tiếng nước kêu.</w:t>
      </w:r>
    </w:p>
    <w:p>
      <w:pPr>
        <w:pStyle w:val="BodyText"/>
      </w:pPr>
      <w:r>
        <w:t xml:space="preserve">Toàn bộ sữa bị cúc huyệt tham lam đói khát hút vào trong bụng, làm cho nam nhân trầm khe khẽ rên rỉ một tiếng. Kiều Vũ đem bình sữa rút ra, cúc huyệt còn lưu luyến không rời kẹp lấy núm vú cao su, rút đến mấy lần, mới đưa núm vú cao su rút ra, bởi vì "Ngậm" quá chặt, lúc kéo ra còn phát ra một tiếng vang lên ngượng ngùng.</w:t>
      </w:r>
    </w:p>
    <w:p>
      <w:pPr>
        <w:pStyle w:val="BodyText"/>
      </w:pPr>
      <w:r>
        <w:t xml:space="preserve">Mấy giọt sữa bò cũng theo nhục huyệt bị phun ra, văng đến bên miệng Kiều Vũ.</w:t>
      </w:r>
    </w:p>
    <w:p>
      <w:pPr>
        <w:pStyle w:val="BodyText"/>
      </w:pPr>
      <w:r>
        <w:t xml:space="preserve">"Ba!" Kiều Vũ đánh lên mông một cái, giáo huấn cúc huyệt nói:</w:t>
      </w:r>
    </w:p>
    <w:p>
      <w:pPr>
        <w:pStyle w:val="BodyText"/>
      </w:pPr>
      <w:r>
        <w:t xml:space="preserve">"Sữa ngon luôn có, xin chủ nhân không cần mê rượu!"</w:t>
      </w:r>
    </w:p>
    <w:p>
      <w:pPr>
        <w:pStyle w:val="BodyText"/>
      </w:pPr>
      <w:r>
        <w:t xml:space="preserve">Tưởng Bưu kẹp chặt cái mông, đỏ lên ngượng ngùng mặt. Hắn cũng cảm thấy mình có chút dâm đãng quá mức, tham luyến dương vật coi như xong, ngay cả cái núm vú cao su mà cũng không buông tha.</w:t>
      </w:r>
    </w:p>
    <w:p>
      <w:pPr>
        <w:pStyle w:val="BodyText"/>
      </w:pPr>
      <w:r>
        <w:t xml:space="preserve">"Khụ khụ, sau đó phải làm gì." Tưởng Bưu nói sang chuyện khác.</w:t>
      </w:r>
    </w:p>
    <w:p>
      <w:pPr>
        <w:pStyle w:val="BodyText"/>
      </w:pPr>
      <w:r>
        <w:t xml:space="preserve">Kiều Vũ nói: "Nhìn thấy cây dương vật giả ở giữa bàn không, đem hậu môn kẹp chặt, sau đó ngồi lên."</w:t>
      </w:r>
    </w:p>
    <w:p>
      <w:pPr>
        <w:pStyle w:val="BodyText"/>
      </w:pPr>
      <w:r>
        <w:t xml:space="preserve">"Vậy sữa bò... Chẳng phải sẽ chảy ra sao?"</w:t>
      </w:r>
    </w:p>
    <w:p>
      <w:pPr>
        <w:pStyle w:val="BodyText"/>
      </w:pPr>
      <w:r>
        <w:t xml:space="preserve">"... Không chảy ra, ngài còn muốn uống cả một đời?"</w:t>
      </w:r>
    </w:p>
    <w:p>
      <w:pPr>
        <w:pStyle w:val="BodyText"/>
      </w:pPr>
      <w:r>
        <w:t xml:space="preserve">Kiều Vũ bị nam nhân này toàn thân tự mang dâm khí hun khiến hạ thể vừa cứng lại đau. Hết lần này tới lần khác vẫn chưa tới thời điểm cậu hưởng thụ, chỉ có thể chuyên tâm hầu hạ người ta.</w:t>
      </w:r>
    </w:p>
    <w:p>
      <w:pPr>
        <w:pStyle w:val="BodyText"/>
      </w:pPr>
      <w:r>
        <w:t xml:space="preserve">Cậu xoay người đi cầm máy quay tới.</w:t>
      </w:r>
    </w:p>
    <w:p>
      <w:pPr>
        <w:pStyle w:val="BodyText"/>
      </w:pPr>
      <w:r>
        <w:t xml:space="preserve">Tưởng Bưu: "Em cầm máy làm gì?"</w:t>
      </w:r>
    </w:p>
    <w:p>
      <w:pPr>
        <w:pStyle w:val="BodyText"/>
      </w:pPr>
      <w:r>
        <w:t xml:space="preserve">Kiều Vũ ấn nút khởi động, vểnh cằm hếch hếch cái cây đứng thẳng giữa bàn mang theo áo mưa răng sói tình thú, nói:</w:t>
      </w:r>
    </w:p>
    <w:p>
      <w:pPr>
        <w:pStyle w:val="BodyText"/>
      </w:pPr>
      <w:r>
        <w:t xml:space="preserve">"Đem chân mở ra ngồi xổm trên dương vật, em quay chụp cho anh."</w:t>
      </w:r>
    </w:p>
    <w:p>
      <w:pPr>
        <w:pStyle w:val="BodyText"/>
      </w:pPr>
      <w:r>
        <w:t xml:space="preserve">"Quay, chụp?"</w:t>
      </w:r>
    </w:p>
    <w:p>
      <w:pPr>
        <w:pStyle w:val="BodyText"/>
      </w:pPr>
      <w:r>
        <w:t xml:space="preserve">"Ừm." Kiều Vũ cầm lấy máy ảnh, nhắm ngay cái mông nâng cao của Tưởng Bưu, ấn nút hai lần tách tách, sau đó chuyển thành chế độ quay phim hình thức, nói:</w:t>
      </w:r>
    </w:p>
    <w:p>
      <w:pPr>
        <w:pStyle w:val="BodyText"/>
      </w:pPr>
      <w:r>
        <w:t xml:space="preserve">"Chẳng lẽ anh không muốn nhìn một chút bản thân ngồi xổm trên dương vật giả, dáng vẻ bị cắm vào trong hậu môn sữa bò tung tóe khắp nơi có bao nhiêu dâm sao?"</w:t>
      </w:r>
    </w:p>
    <w:p>
      <w:pPr>
        <w:pStyle w:val="BodyText"/>
      </w:pPr>
      <w:r>
        <w:t xml:space="preserve">"..."</w:t>
      </w:r>
    </w:p>
    <w:p>
      <w:pPr>
        <w:pStyle w:val="BodyText"/>
      </w:pPr>
      <w:r>
        <w:t xml:space="preserve">Đừng nói anh không muốn."</w:t>
      </w:r>
    </w:p>
    <w:p>
      <w:pPr>
        <w:pStyle w:val="BodyText"/>
      </w:pPr>
      <w:r>
        <w:t xml:space="preserve">Kiều Vũ nhếch khóe miệng, cầm máy ảnh lắc lắc, tà ác cười nói:</w:t>
      </w:r>
    </w:p>
    <w:p>
      <w:pPr>
        <w:pStyle w:val="BodyText"/>
      </w:pPr>
      <w:r>
        <w:t xml:space="preserve">"Ông chủ Tưởng, về sau nếu muốn ảnh chụp rõ nơi riêng tư, có thể tìm em đây, tốt xấu gì trước kia em còn làm việc ở quán chụp ảnh một thời gian, tuyệt đối có thể đem bướm nhỏ tràn nước của anh chụp vừa phấn nộn vừa mọng nước."</w:t>
      </w:r>
    </w:p>
    <w:p>
      <w:pPr>
        <w:pStyle w:val="BodyText"/>
      </w:pPr>
      <w:r>
        <w:t xml:space="preserve">Lúc trước hắn thủ dâm chụp mấy tấm riêng tư quên xóa đi, Tưởng Bưu lập tức thẹn đến chóp mũi đổ mồ hôi, toàn thân phát nhiệt. Bị dán băng dính rộng trước huyệt lỗ thịt bên trong bắt đầu chảy dâm thủy, nhục bích bởi vì cảm giác xấu hổ nguyên nhân có chút co bóp, đem trứng gà bên trong nhào nặn bên đông trượt một chút bên tây trượt một chút. Trứng gà bị xem nhẹ đã lâu lúc này mới đột nhiên có cảm giác tồn tại.</w:t>
      </w:r>
    </w:p>
    <w:p>
      <w:pPr>
        <w:pStyle w:val="BodyText"/>
      </w:pPr>
      <w:r>
        <w:t xml:space="preserve">Trước huyệt nhét trứng gà, sau huyệt rót vào một bình sữa bò, rõ ràng đều là thức ăn, lại bị hắn dùng để thỏa mãn dâm dục, thật... Thật là quá xấu hổ.</w:t>
      </w:r>
    </w:p>
    <w:p>
      <w:pPr>
        <w:pStyle w:val="BodyText"/>
      </w:pPr>
      <w:r>
        <w:t xml:space="preserve">Kiều Vũ thấy Tưởng Bưu chôn cái đầu không lên tiếng, mặt đỏ tía tai, cho là mình nói quá phận đem hắn thẹn đến không muốn tiếp tục, liền chữa cháy nói:</w:t>
      </w:r>
    </w:p>
    <w:p>
      <w:pPr>
        <w:pStyle w:val="BodyText"/>
      </w:pPr>
      <w:r>
        <w:t xml:space="preserve">"Dù sao ảnh cũng là tồn tại trong máy ảnh của anh, ngươi cầm cất đi, em không có ý gì khác, đây chỉ là tình thú mà thôi..."</w:t>
      </w:r>
    </w:p>
    <w:p>
      <w:pPr>
        <w:pStyle w:val="BodyText"/>
      </w:pPr>
      <w:r>
        <w:t xml:space="preserve">Tưởng Bưu cũng biết là chuyện tình thú, nhưng mà xấu hổ vẫn là xấu hổ, nhất là... Còn ngồi xổm ở trên bàn ăn làm loại sự tình này. Hắn nhẹ nhàng thở ra một hơi, kẹp chặt cái mông, sau đó bò tới cạnh cây dương vật giả trên bàn, cúi đầu liếm một chút quy đầu to lớn kia. Dương vật giả thô to giả mang theo áo mưa răng sói, cán tràn đầy gai mềm bằng nhựa plastic mềm, gai mềm tiến vào trong hậu môn khẳng định sẽ chọc vào bên trong thành ruột. Tựa như vừa rồi mới trên ghế cái kia cắm dương vật giả, đem cái mông của hắn cắm thành cái động đen lớn, sau đó...</w:t>
      </w:r>
    </w:p>
    <w:p>
      <w:pPr>
        <w:pStyle w:val="BodyText"/>
      </w:pPr>
      <w:r>
        <w:t xml:space="preserve">Không, không thể tiếp tục suy nghĩ! Tưởng Bưu cảm giác lỗ tai của mình bỏng đến không chịu được, huyệt trước dâm thủy bên trong tựa hồ muốn bao phủ trứng gà tràn ra, đến mức trên băng dính toàn là nước, dường như sắp không dính được nữa.</w:t>
      </w:r>
    </w:p>
    <w:p>
      <w:pPr>
        <w:pStyle w:val="BodyText"/>
      </w:pPr>
      <w:r>
        <w:t xml:space="preserve">Hắn thít chặt mông, chậm rãi bò quay đầu, đem cái mông quay thẳng giữa dương vật giả.</w:t>
      </w:r>
    </w:p>
    <w:p>
      <w:pPr>
        <w:pStyle w:val="BodyText"/>
      </w:pPr>
      <w:r>
        <w:t xml:space="preserve">Kiều Vũ đối diện hắn, giơ camera lên, chỉ huy.</w:t>
      </w:r>
    </w:p>
    <w:p>
      <w:pPr>
        <w:pStyle w:val="BodyText"/>
      </w:pPr>
      <w:r>
        <w:t xml:space="preserve">"Rất tốt, kẹp chặt hậu môn, đừng quỳ, ngồi lên, đúng... Chính là như vậy, cái mông lại kẹp chặt một chút, sữa bò sắp chảy ra rồi, tốt... Đừng khập khiễng, tư thế ngồi xổm bồn cầu anh biết chứ? Gót chân anh chạm đất, đầu gối tách ra, đúng, chân lại mở ra chút, đem bướm dâm của anh lộ ra."</w:t>
      </w:r>
    </w:p>
    <w:p>
      <w:pPr>
        <w:pStyle w:val="BodyText"/>
      </w:pPr>
      <w:r>
        <w:t xml:space="preserve">Dựa theo chỉ huy của cậu, Tưởng Bưu chịu đựng xấu hổ một chút xíu bày ra tư thế cậu muốn: Ngồi xổm, chân mở ra, đối diện ống kính lộ ra hạ thể, một tay chống chếch bên cạnh, tay kia giữ dương vật giả nhắm ngay cúc huyệt bắt đầu tràn sữa bò, chậm rãi ngồi xuống.</w:t>
      </w:r>
    </w:p>
    <w:p>
      <w:pPr>
        <w:pStyle w:val="BodyText"/>
      </w:pPr>
      <w:r>
        <w:t xml:space="preserve">Quy đầu dương vật giả phá tan cúc huyệt trong nháy mắt, ngay lập tức sữa bò tràn ra theo cửa ra. Dù Tưởng Bưu đã cố hết sức kẹp chặt dương vật, nhưng chất lỏng màu trắng vẫn thuận dương vật giả cùng chỗ nhục huyệt hở chảy ra rất nhiều.</w:t>
      </w:r>
    </w:p>
    <w:p>
      <w:pPr>
        <w:pStyle w:val="BodyText"/>
      </w:pPr>
      <w:r>
        <w:t xml:space="preserve">"Rất tốt, rất tốt!"</w:t>
      </w:r>
    </w:p>
    <w:p>
      <w:pPr>
        <w:pStyle w:val="BodyText"/>
      </w:pPr>
      <w:r>
        <w:t xml:space="preserve">Kiều Vũ gắt gao nhìn chằm chằm trong màn hình hạ thể kia phun ra chất lỏng màu trắng, hầu kết nhúc nhích trượt lên trượt xuống, nuốt nước miếng:</w:t>
      </w:r>
    </w:p>
    <w:p>
      <w:pPr>
        <w:pStyle w:val="BodyText"/>
      </w:pPr>
      <w:r>
        <w:t xml:space="preserve">"Em đếm ba tiếng, anh liền ngồi xuống!"</w:t>
      </w:r>
    </w:p>
    <w:p>
      <w:pPr>
        <w:pStyle w:val="BodyText"/>
      </w:pPr>
      <w:r>
        <w:t xml:space="preserve">Tưởng Bưu đã sớm muốn ngồi xuống, nghe được thanh âm của cậu lại nhịn một chút, nắm chặt bụng dưới.</w:t>
      </w:r>
    </w:p>
    <w:p>
      <w:pPr>
        <w:pStyle w:val="BodyText"/>
      </w:pPr>
      <w:r>
        <w:t xml:space="preserve">"Một, hai, ba!"</w:t>
      </w:r>
    </w:p>
    <w:p>
      <w:pPr>
        <w:pStyle w:val="BodyText"/>
      </w:pPr>
      <w:r>
        <w:t xml:space="preserve">Tiếng nói vừa thốt ra, cái mông nhanh chóng ngồi xuống, đem hơn phân nửa rễ dương vật giả ăn vào trong cúc huyệt, cùng lúc đó, Kiều Vũ trong tay vẫn niết công tắc dương vật giả, trưc tiếp mở mức cao nhất</w:t>
      </w:r>
    </w:p>
    <w:p>
      <w:pPr>
        <w:pStyle w:val="BodyText"/>
      </w:pPr>
      <w:r>
        <w:t xml:space="preserve">"A a a a!!!"</w:t>
      </w:r>
    </w:p>
    <w:p>
      <w:pPr>
        <w:pStyle w:val="BodyText"/>
      </w:pPr>
      <w:r>
        <w:t xml:space="preserve">Trong hậu môn dương vật bỗng bắt đầu ngoáy kịch liệt trên phạm rộng, quy đầu đi lòng vòng mài huyệt tâm, thân còn xoay tròn đồng thời trên dưới trừu sáp chập trùng, động tác thô bạo nhanh chóng, đem sữa bò trong cúc huyệt đảo đến ào ào, một bên tràn chảy ra, một bên theo động tác dương vật giả cọ xát xoay tròn phun tung tóe bốn phía.</w:t>
      </w:r>
    </w:p>
    <w:p>
      <w:pPr>
        <w:pStyle w:val="BodyText"/>
      </w:pPr>
      <w:r>
        <w:t xml:space="preserve">Dương vật giả màu nâu đậm, sữa bò màu trắng dính ở phía trên càng trở nên rõ ràng, nhục huyệt non mềm hồng mịn lúc này hoàn toàn bị dương vật giả thao thành động nước ướt dầm dề sữa bò</w:t>
      </w:r>
    </w:p>
    <w:p>
      <w:pPr>
        <w:pStyle w:val="BodyText"/>
      </w:pPr>
      <w:r>
        <w:t xml:space="preserve">Kiều Vũ gấp rút thở hổn hển, quay cận cảnh hạ thể Tưởng Bưu rộng mở, đem bướm dâm bị dương vật giả chọc lộng đến sữa bò bắn ra bốn phía chật vật không chịu nổi quay rõ ràng.</w:t>
      </w:r>
    </w:p>
    <w:p>
      <w:pPr>
        <w:pStyle w:val="BodyText"/>
      </w:pPr>
      <w:r>
        <w:t xml:space="preserve">Còn kém một bước cuối cùng.</w:t>
      </w:r>
    </w:p>
    <w:p>
      <w:pPr>
        <w:pStyle w:val="BodyText"/>
      </w:pPr>
      <w:r>
        <w:t xml:space="preserve">"Chủ nhân, xin đem băng dính dán bướm dâm của ngài giật xuống."</w:t>
      </w:r>
    </w:p>
    <w:p>
      <w:pPr>
        <w:pStyle w:val="BodyText"/>
      </w:pPr>
      <w:r>
        <w:t xml:space="preserve">Tưởng Bưu rên rỉ, đưa tay chụp lên trước huyệt.</w:t>
      </w:r>
    </w:p>
    <w:p>
      <w:pPr>
        <w:pStyle w:val="BodyText"/>
      </w:pPr>
      <w:r>
        <w:t xml:space="preserve">Đúng, còn có băng dán, giật xuống, giật xuống rồi đem ngón tay cắm vào, đem dương vật cắm vào, hắn liền có thể cao trào! Giật xuống... Giật xuống...</w:t>
      </w:r>
    </w:p>
    <w:p>
      <w:pPr>
        <w:pStyle w:val="BodyText"/>
      </w:pPr>
      <w:r>
        <w:t xml:space="preserve">"Kéo —— a a a ——!"</w:t>
      </w:r>
    </w:p>
    <w:p>
      <w:pPr>
        <w:pStyle w:val="BodyText"/>
      </w:pPr>
      <w:r>
        <w:t xml:space="preserve">Lúc băng dính bị giật ra ngay cả lông tơ nhỏ bé quanh âm bộ cũng bị giật đi, da thịt bị băng dán kéo theo, tới lúc hoàn toàn bóc ra, mới lại bắn trở về. Toàn bộ băng dính bị bóc ra trong nháy mắt, âm đạo bên trong tích dâm thủy đã lâu mất đi thứ ngăn cản, điên cuồng chảy ra.</w:t>
      </w:r>
    </w:p>
    <w:p>
      <w:pPr>
        <w:pStyle w:val="BodyText"/>
      </w:pPr>
      <w:r>
        <w:t xml:space="preserve">Đau đớn kích thích khoái cảm cấp tốc đạt đến đỉnh điểm, thành âm đạo mãnh liệt co vào, kích thích trứng gà bên trong di chuyển vòng quanh theo lối ra.</w:t>
      </w:r>
    </w:p>
    <w:p>
      <w:pPr>
        <w:pStyle w:val="BodyText"/>
      </w:pPr>
      <w:r>
        <w:t xml:space="preserve">Tưởng Bưu lúc này mới ý thức được trong hạ thể còn kẹp trứng gà, hắn a a dâm đãng kêu lên:</w:t>
      </w:r>
    </w:p>
    <w:p>
      <w:pPr>
        <w:pStyle w:val="BodyText"/>
      </w:pPr>
      <w:r>
        <w:t xml:space="preserve">"A a a —— trứng gà, trứng gà muốn ra, trứng gà muốn từ bên trong bướm dâm chen ra! Mau chụp tôi, tôi, tôi muốn... A a... Tôi muốn đẻ trứng!!!"</w:t>
      </w:r>
    </w:p>
    <w:p>
      <w:pPr>
        <w:pStyle w:val="BodyText"/>
      </w:pPr>
      <w:r>
        <w:t xml:space="preserve">Nghe vậy, Kiều Vũ kích động đến tay có chút phát run, tay cậu run run đem máy quay cho gần huyệt trước Tưởng Bưu quay rõ ràng cẩn thận, hình ảnh vừa mới ngắt quãng, liền gặp được một quả trứng gà từ hạ thể sưng đỏ của Tưởng Bưu phút chốc rơi ra.</w:t>
      </w:r>
    </w:p>
    <w:p>
      <w:pPr>
        <w:pStyle w:val="BodyText"/>
      </w:pPr>
      <w:r>
        <w:t xml:space="preserve">Trứng gà dính đầy dâm thủy lăn đến bãi sữa bò trên bàn, lăn đi lăn lại mấy lần, sau đó ung dung lăn xuống mặt đất, vỡ tan tành. Mà Tưởng Bưu vẫn duy trì tư thế cũ lấy hai chân mở rộng ngồi xổm như đi đại tiện, rên rỉ như thiên hạ nhất tiện kỹ nữ:</w:t>
      </w:r>
    </w:p>
    <w:p>
      <w:pPr>
        <w:pStyle w:val="BodyText"/>
      </w:pPr>
      <w:r>
        <w:t xml:space="preserve">"A a —— tôi đẻ trứng!!! Tôi là gà mái, tôi là vợ gà trống! A ——!!"</w:t>
      </w:r>
    </w:p>
    <w:p>
      <w:pPr>
        <w:pStyle w:val="BodyText"/>
      </w:pPr>
      <w:r>
        <w:t xml:space="preserve">Kiều Vũ: "..."</w:t>
      </w:r>
    </w:p>
    <w:p>
      <w:pPr>
        <w:pStyle w:val="BodyText"/>
      </w:pPr>
      <w:r>
        <w:t xml:space="preserve">Đồ lẳng lơ này chỉ cần mỗi lần dương vật thao, đầu óc liền lập tức Watt*, thay đổi như nước, miệng ồn ào cái gì chỉ sợ ngay cả chính hắn cũng không biết.</w:t>
      </w:r>
    </w:p>
    <w:p>
      <w:pPr>
        <w:pStyle w:val="BodyText"/>
      </w:pPr>
      <w:r>
        <w:t xml:space="preserve">*Watt hay còn gọi là oát là đơn vị đo công suất P trong hệ đo lường quốc tế, lấy theo tên của James Watt. Công suất cho biết sự thay đổi năng lượng ΔE trong 1 khoảng thời gian Δt. 1 Watt là sự thay đổi của năng lượng 1 Joule trong 1 giây</w:t>
      </w:r>
    </w:p>
    <w:p>
      <w:pPr>
        <w:pStyle w:val="BodyText"/>
      </w:pPr>
      <w:r>
        <w:t xml:space="preserve">Ý nói đầu óc Tưởng Bưu khi cao trào lập tức 1 giây liền thay đổi</w:t>
      </w:r>
    </w:p>
    <w:p>
      <w:pPr>
        <w:pStyle w:val="BodyText"/>
      </w:pPr>
      <w:r>
        <w:t xml:space="preserve">Dương vật cậu cứng đến nỗi không chịu được nữa, chuẩn bị buông máy xuốn đem bướm dâm Tưởng Bưu kéo xuống bàn thao một trận cho sướng. Không ngờ, lúc này, Tưởng Bưu thanh âm rên rỉ đột nhiên cất cao.</w:t>
      </w:r>
    </w:p>
    <w:p>
      <w:pPr>
        <w:pStyle w:val="BodyText"/>
      </w:pPr>
      <w:r>
        <w:t xml:space="preserve">"A —— muốn đi tiểu —— tôi muốn đi tiểu ——!!!"</w:t>
      </w:r>
    </w:p>
    <w:p>
      <w:pPr>
        <w:pStyle w:val="BodyText"/>
      </w:pPr>
      <w:r>
        <w:t xml:space="preserve">Tưởng Bưu xong đời, cả người đều trong trạng thái xấu hổ đỉnh điểm, cơ bắp căng cứng mông cong lên chút. Không ngờ sau huyệt cây bổng tử răng sói xoay tròn quy đầu vừa vặn liền thọt tới tuyến tiền liệt, đâm trên khối thịt kia xoay tròn hung hăng nghiền ép. Hắn buổi sáng vừa tỉnh dậy liền bị Kiều Vũ tới làm chuyện như vậy, căn bản chưa kịp đi tiểu, bàng quang vốn là trướng đầy nước tiểu, lần này tốt rồi, hắn ngồi xổm giữa cái bàn, cao trào... Đi tiểu.</w:t>
      </w:r>
    </w:p>
    <w:p>
      <w:pPr>
        <w:pStyle w:val="BodyText"/>
      </w:pPr>
      <w:r>
        <w:t xml:space="preserve">"A a a ——"</w:t>
      </w:r>
    </w:p>
    <w:p>
      <w:pPr>
        <w:pStyle w:val="BodyText"/>
      </w:pPr>
      <w:r>
        <w:t xml:space="preserve">Hắn kẹp chặt cúc huyệt, hạ thân ưỡn ra bên ngoài, một dòng nước vàng óng từ niệu đạo nữ phun ra thẳng tắp, không nghiêng không lệch xối thẳng đến ống kính camera Kiều Vũ cầm trong tay.</w:t>
      </w:r>
    </w:p>
    <w:p>
      <w:pPr>
        <w:pStyle w:val="BodyText"/>
      </w:pPr>
      <w:r>
        <w:t xml:space="preserve">Có lẽ là vò đã mẻ không sợ rơi, tiểu cũng đã tiểu, còn bị quay, cũng không gì so với chuyện này xấu hổ hơn, Tưởng Bưu dứt khoát nâng cái mông lên, đem dương vật giả từ sau huyệt rút ra, sau đó ngồi vào phía trước - cái kia bị vắng vẻ đã lâu, chất lỏng sớm đã giàn giụa trong nữ huyệt, cái mông lên xuống thao huyệt trước.</w:t>
      </w:r>
    </w:p>
    <w:p>
      <w:pPr>
        <w:pStyle w:val="BodyText"/>
      </w:pPr>
      <w:r>
        <w:t xml:space="preserve">Phần lớn nước tiểu lúc phun một dòng dài kia đã hết phần tồn trữ, còn sót lại không nhiều nước tiểu. Nhưng cũng bị động tác không ngừng thao làm chảy ra tí tách, một phần nhỏ từ niệu đạo khẩu chảy ra vài giọt, lưu lại dưới mông trên dưới tất cả đều là chất lỏng ấm tràn đầy dâm khí.</w:t>
      </w:r>
    </w:p>
    <w:p>
      <w:pPr>
        <w:pStyle w:val="BodyText"/>
      </w:pPr>
      <w:r>
        <w:t xml:space="preserve">Dâm thủy, sữa bò, nước tiểu hỗn tạp cùng một chỗ, khắp nơi đều là có, đem bàn ăn trắng sạch biến thành đài nước dâm uế.</w:t>
      </w:r>
    </w:p>
    <w:p>
      <w:pPr>
        <w:pStyle w:val="BodyText"/>
      </w:pPr>
      <w:r>
        <w:t xml:space="preserve">Kiều Vũ thấy con mắt đỏ lên, cuối cùng nhịn không được, đem camera để qua một bên. Đem vị dâm nam ngồi xổm trên bàn đi tiểu cũng có thể thả cao trào kia xuống đất, sau đó đem cái cây dương vật giả chạy bằng điện trên bàn cây kia cùng giác hút nhổ xuống, nước trên bàn văng ra giác hút an tọa dính trên tường kính trang trí của biệt thự.</w:t>
      </w:r>
    </w:p>
    <w:p>
      <w:pPr>
        <w:pStyle w:val="BodyText"/>
      </w:pPr>
      <w:r>
        <w:t xml:space="preserve">Tưởng Bưu bị làm dưới bàn xong, liền vội vã không nhịn nổi vung váy bồng bồng của Kiều Vũ lên, đem cái cây dương vật dài có thể thao đến tử cung của cậu móc ra, vừa sờ dương vật vừa hôn miệng nhỏ Kiều Vũ.</w:t>
      </w:r>
    </w:p>
    <w:p>
      <w:pPr>
        <w:pStyle w:val="BodyText"/>
      </w:pPr>
      <w:r>
        <w:t xml:space="preserve">"Bảo bối, nhanh làm làm ca."</w:t>
      </w:r>
    </w:p>
    <w:p>
      <w:pPr>
        <w:pStyle w:val="BodyText"/>
      </w:pPr>
      <w:r>
        <w:t xml:space="preserve">"Làm làm làm, anh đừng vội, nhìn thấy dương vật trên tường kính không, anh tự đem cây kia ăn vào trong hậu môn, sau đó em cắm phía trước anh, thế nào?"</w:t>
      </w:r>
    </w:p>
    <w:p>
      <w:pPr>
        <w:pStyle w:val="BodyText"/>
      </w:pPr>
      <w:r>
        <w:t xml:space="preserve">Tưởng Bưu nghe xong, này, ý kiến hay!</w:t>
      </w:r>
    </w:p>
    <w:p>
      <w:pPr>
        <w:pStyle w:val="BodyText"/>
      </w:pPr>
      <w:r>
        <w:t xml:space="preserve">Thế là liền chạy đến bên tường kính, chổng mông lên, đem cúc huyệt song song dương vật dính trên, đứng đấy có chút xoay người, thân thể ngả về sau một chút, dễ dàng đem đồ vật nọ cắm vào trong cúc huyệt. Sau khi tiến vào, hắn liền nhịn không được nhún nhún eo cho thao huyệt sau, tay sờ soạng huyệt trước.</w:t>
      </w:r>
    </w:p>
    <w:p>
      <w:pPr>
        <w:pStyle w:val="BodyText"/>
      </w:pPr>
      <w:r>
        <w:t xml:space="preserve">Thoải mái thoải mái, liền đem Kiều Vũ quên đi.</w:t>
      </w:r>
    </w:p>
    <w:p>
      <w:pPr>
        <w:pStyle w:val="BodyText"/>
      </w:pPr>
      <w:r>
        <w:t xml:space="preserve">Kiều Vũ tức giận gần chết, lão lẳng lơ này chỉ cần có đồ vật chọc, cho dù là giả, tự mình cũng có thể chơi đến sướng, về sau chờ hắn biết càng nhiều kiến thức, những vật chết này chẳng phải muốn cướp bát ăn cơm của cậu sao? Chuyện này cũng có thể đi?!</w:t>
      </w:r>
    </w:p>
    <w:p>
      <w:pPr>
        <w:pStyle w:val="BodyText"/>
      </w:pPr>
      <w:r>
        <w:t xml:space="preserve">Cậu buồn bực cực kỳ, vừa nãy đem Tưởng Bưu một thanh đặt trên tường kính. Dương vật giả lập tức toàn bộ cắm vào trong huyệt sau, Tưởng Bưu "Ha ha ——" rên rỉ.</w:t>
      </w:r>
    </w:p>
    <w:p>
      <w:pPr>
        <w:pStyle w:val="BodyText"/>
      </w:pPr>
      <w:r>
        <w:t xml:space="preserve">"Lẳng lơ! Lẳng lơ!"</w:t>
      </w:r>
    </w:p>
    <w:p>
      <w:pPr>
        <w:pStyle w:val="BodyText"/>
      </w:pPr>
      <w:r>
        <w:t xml:space="preserve">Kiều Vũ vừa mắng, một bên lấy kẹp tóc hình bông hoa vàng trên đầu xuống, kéo tay Tưởng Bưu ra, đem cái kẹp kẹp vào âm hạch đã bị bóp đỏ từ trước, sau đó nhấc một cái chân hắn lên, vung váy xách điểu thao vào trong huyệt dâm kia.</w:t>
      </w:r>
    </w:p>
    <w:p>
      <w:pPr>
        <w:pStyle w:val="BodyText"/>
      </w:pPr>
      <w:r>
        <w:t xml:space="preserve">Sau khi côn thịt tiến vào nhục đạo ướt át ấm áp, Kiều Vũ hỏa khí liền tan, thoải mái thở thật dài, sau đó đong đưa eo rút ra đút vào lấy dương vật thao áp sát phóng túng</w:t>
      </w:r>
    </w:p>
    <w:p>
      <w:pPr>
        <w:pStyle w:val="BodyText"/>
      </w:pPr>
      <w:r>
        <w:t xml:space="preserve">Cậu chuyên chọn địa phương mẫn cảm của Tưởng Bưu làm, chọc sâu lại mãnh liệt. Bình thường, nam lẳng lơ này thích nhất chính là bị quy đầu chọc loạn xạ cổ tử cung, nếu không phải Tưởng Bưu không thể sinh con, chỗ kia là khép kín, dù thao thế nào đều không thao ra. Nếu không, cậu muốn trực tiếp đem quy đầu đảo tiến trong tử cung, phun tinh ở bên trong, đem đồ lẳng lơ này thao cho lớn bụng.</w:t>
      </w:r>
    </w:p>
    <w:p>
      <w:pPr>
        <w:pStyle w:val="BodyText"/>
      </w:pPr>
      <w:r>
        <w:t xml:space="preserve">Tưởng Bưu ghé vào bờ vaiKiều Vũ, bị thao hừ một cái hừ một cái, không giống lúc mới bắt đầu bị thao chỗ sâu chỗ kia có chút kì lạ, giờ điều chỉnh tư thế, ngược lại bị chọc ra vào khoái cảm đặc thù tới.</w:t>
      </w:r>
    </w:p>
    <w:p>
      <w:pPr>
        <w:pStyle w:val="BodyText"/>
      </w:pPr>
      <w:r>
        <w:t xml:space="preserve">"Lại sâu chút, lại dùng sức chút, ha ha —— "</w:t>
      </w:r>
    </w:p>
    <w:p>
      <w:pPr>
        <w:pStyle w:val="BodyText"/>
      </w:pPr>
      <w:r>
        <w:t xml:space="preserve">Kiều Vũ động thân một cái, giữ lấy xương mu hắn, đem dương vật thao vào tận rễ, hai người da thịt và bộ phận sinh dục dán vào nhau. Thế nhưng con hàng Tưởng Bưu này lại còn đang kêu "Sâu chút"? Chê đại dương vật mười tám centimet của cậu không đủ dài?</w:t>
      </w:r>
    </w:p>
    <w:p>
      <w:pPr>
        <w:pStyle w:val="BodyText"/>
      </w:pPr>
      <w:r>
        <w:t xml:space="preserve">Hắn một ngụm cắn lấy cổ Tưởng Bưu răng day day:</w:t>
      </w:r>
    </w:p>
    <w:p>
      <w:pPr>
        <w:pStyle w:val="BodyText"/>
      </w:pPr>
      <w:r>
        <w:t xml:space="preserve">"Lại thao liền thao vào trong tử cung anh nhỉ, còn muốn sâu? Anh muốn mang thai con cho em?"</w:t>
      </w:r>
    </w:p>
    <w:p>
      <w:pPr>
        <w:pStyle w:val="BodyText"/>
      </w:pPr>
      <w:r>
        <w:t xml:space="preserve">Nghe được mang thai con, Tưởng Bưu thanh tỉnh.</w:t>
      </w:r>
    </w:p>
    <w:p>
      <w:pPr>
        <w:pStyle w:val="BodyText"/>
      </w:pPr>
      <w:r>
        <w:t xml:space="preserve">"Đừng chọc đến, đừng... Ưm... A... Anh không phải đàn bà, anh không muốn mang thai em bé!"</w:t>
      </w:r>
    </w:p>
    <w:p>
      <w:pPr>
        <w:pStyle w:val="BodyText"/>
      </w:pPr>
      <w:r>
        <w:t xml:space="preserve">Kiều Vũ chính là mặc kệ hắn, đem dương vật chọc cổ tử cung chậm rãi cắm, thỉnh thoảng nghiền một chút, đồng thời nắm vuốt tiểu huyệt trên âm đế kẹp kẹp hoa vàng của nam nhân kéo ra bên ngoài một chút giật giật, đem âm đế kéo một centimet, sau đó buông ra cho bắn trở về, lặp đi lặp lại như thế đùa bỡn. Chỉ một lát sau, âm đế đỏ sưng phồng lên rõ ràng, nhục tiêm nhỏ lộ ra ngoài môi mỏng, mang theo thủy quang, vô cùng đáng thương.</w:t>
      </w:r>
    </w:p>
    <w:p>
      <w:pPr>
        <w:pStyle w:val="BodyText"/>
      </w:pPr>
      <w:r>
        <w:t xml:space="preserve">"Đừng làm chỗ ấy, đau."</w:t>
      </w:r>
    </w:p>
    <w:p>
      <w:pPr>
        <w:pStyle w:val="BodyText"/>
      </w:pPr>
      <w:r>
        <w:t xml:space="preserve">Tưởng Bưu ghé đầu vào vai của cậu, vô lực nói, thanh âm mang theo hút giọng mũi.</w:t>
      </w:r>
    </w:p>
    <w:p>
      <w:pPr>
        <w:pStyle w:val="BodyText"/>
      </w:pPr>
      <w:r>
        <w:t xml:space="preserve">"Đau thật? Em không có dùng sức."</w:t>
      </w:r>
    </w:p>
    <w:p>
      <w:pPr>
        <w:pStyle w:val="BodyText"/>
      </w:pPr>
      <w:r>
        <w:t xml:space="preserve">Kiều Vũ hôn một chút lên má hắn:</w:t>
      </w:r>
    </w:p>
    <w:p>
      <w:pPr>
        <w:pStyle w:val="BodyText"/>
      </w:pPr>
      <w:r>
        <w:t xml:space="preserve">"Chẳng lẽ không phải là thoải mái sao?"</w:t>
      </w:r>
    </w:p>
    <w:p>
      <w:pPr>
        <w:pStyle w:val="BodyText"/>
      </w:pPr>
      <w:r>
        <w:t xml:space="preserve">Vừa nói, lại giật giật kẹp hoa đang kẹp lấy viên thịt.</w:t>
      </w:r>
    </w:p>
    <w:p>
      <w:pPr>
        <w:pStyle w:val="BodyText"/>
      </w:pPr>
      <w:r>
        <w:t xml:space="preserve">Tưởng Bưu không lên tiếng, từ từ nhắm hai mắt chịu thao, ôm cổ của cậu nằm sấp ghé vào lỗ tai hắn "Ừm... ah..." Rên rỉ. Thanh âm hắn trầm thấp, lúc không rên rỉ nhẹ giọng hừ hừ cũng gợi cảm vo cùng, nhất là trong thanh âm lúc này còn mang một ít tiếng khóc.</w:t>
      </w:r>
    </w:p>
    <w:p>
      <w:pPr>
        <w:pStyle w:val="BodyText"/>
      </w:pPr>
      <w:r>
        <w:t xml:space="preserve">Kiều Vũ nghe nghe, lại nghe ra chút không hiểu sao tim đập nhanh hơn.</w:t>
      </w:r>
    </w:p>
    <w:p>
      <w:pPr>
        <w:pStyle w:val="BodyText"/>
      </w:pPr>
      <w:r>
        <w:t xml:space="preserve">Cậu nghĩ, đồ lẳng lơ này hẳn là hồ ly tinh biến thành, biến ra một bộ nam không ra nam nữ không ra nữ thân thể dâm đãng, chuyên môn chạy tới ép tinh cậu.</w:t>
      </w:r>
    </w:p>
    <w:p>
      <w:pPr>
        <w:pStyle w:val="BodyText"/>
      </w:pPr>
      <w:r>
        <w:t xml:space="preserve">Nghĩ đi nghĩ lại, dương vật càng cứng rắn hơn.</w:t>
      </w:r>
    </w:p>
    <w:p>
      <w:pPr>
        <w:pStyle w:val="BodyText"/>
      </w:pPr>
      <w:r>
        <w:t xml:space="preserve">Cậu không tiếp tục đùa bỡn viên thịt, chỉ vươn thẳng eo lại mãnh liệt làm một trăm lần, cuối cùng đem Tưởng Bưu thao đến cao trào. Lần này chiến tích rất tốt, cậu không có bắn ra ở bên trong.</w:t>
      </w:r>
    </w:p>
    <w:p>
      <w:pPr>
        <w:pStyle w:val="BodyText"/>
      </w:pPr>
      <w:r>
        <w:t xml:space="preserve">Cậu đem dương vật rút ra, sau đó để Tưởng Bưu khẩu giao cho cậu. Tưởng Bưu cao trào xong giống như say rượu mơ hồ, làm kim chủ mà cũng một chút cũng không có bộ dáng kim chủ bộ. Bảo hắn khẩu giao lập tức khẩu giao, vén váy Kiều Vũ lên, quỳ gối giữa hai chân cậu, một miệng ngậm chặt cây dương vật thoa khắp dịch thể của hắn.</w:t>
      </w:r>
    </w:p>
    <w:p>
      <w:pPr>
        <w:pStyle w:val="BodyText"/>
      </w:pPr>
      <w:r>
        <w:t xml:space="preserve">Kiều Vũ ôm đầu của hắn mãnh bỗng nhiên chọc vài chục cái, sau đó đem đầu của hắn gắt gao đặt giữa háng, đem tất cả tinh dịch bắn vào trong miệng của hắn.</w:t>
      </w:r>
    </w:p>
    <w:p>
      <w:pPr>
        <w:pStyle w:val="BodyText"/>
      </w:pPr>
      <w:r>
        <w:t xml:space="preserve">Dưới làn váy, Tưởng Bưu phun ra âm hành, đầu lưỡi giật giật, nhưng đến cùng không có đem đồ vật phun ra, hắn... Nuốt xuống.</w:t>
      </w:r>
    </w:p>
    <w:p>
      <w:pPr>
        <w:pStyle w:val="BodyText"/>
      </w:pPr>
      <w:r>
        <w:t xml:space="preserve">Sau đó, Kiều Vũ giúp Tưởng Bưu thanh tẩy thân thể. Lúc rửa, cậu phát hiện tiểu huyệt âm đế không biết có phải bởi vì do bị kẹp tóc kẹp nửa ngày không, biến đến mức dị thường sưng đỏ, lại có tiêm nhi nhọn mà lớn như ngón út.</w:t>
      </w:r>
    </w:p>
    <w:p>
      <w:pPr>
        <w:pStyle w:val="BodyText"/>
      </w:pPr>
      <w:r>
        <w:t xml:space="preserve">Cậu hồi tưởng động tác mình kéo nơi này, nhất thời có chút chột dạ, liền chủ động đưa ra ya kiến muốn khẩu giao cho Tưởng Bưu. Tưởng Bưu ngược lại không cảm thấy có gì lạ, chuyển hướng chân liền để cậu lên. Kiều Vũ trọng điểm chiếu cố địa phương trước đó bị cậu"Ngược đãi", chỉ chốc lát sau liền đem chỗ ấy liếm lấy... Càng thêm sưng lớn.</w:t>
      </w:r>
    </w:p>
    <w:p>
      <w:pPr>
        <w:pStyle w:val="BodyText"/>
      </w:pPr>
      <w:r>
        <w:t xml:space="preserve">Kiều Vũ chủ động cầm cái ván giặt đồ quỳ ở trên*:</w:t>
      </w:r>
    </w:p>
    <w:p>
      <w:pPr>
        <w:pStyle w:val="BodyText"/>
      </w:pPr>
      <w:r>
        <w:t xml:space="preserve">*làm sai bị vợ phạt</w:t>
      </w:r>
    </w:p>
    <w:p>
      <w:pPr>
        <w:pStyle w:val="BodyText"/>
      </w:pPr>
      <w:r>
        <w:t xml:space="preserve">"Ông chủ, em sai rồi."</w:t>
      </w:r>
    </w:p>
    <w:p>
      <w:pPr>
        <w:pStyle w:val="BodyText"/>
      </w:pPr>
      <w:r>
        <w:t xml:space="preserve">Tưởng Bưu còn nghĩ ra cậu nói đến chuyện gì, cẩn thận hỏi một chút, lại cúi đầu nhìn lên, lập tức nhíu lông mày.</w:t>
      </w:r>
    </w:p>
    <w:p>
      <w:pPr>
        <w:pStyle w:val="BodyText"/>
      </w:pPr>
      <w:r>
        <w:t xml:space="preserve">"Làm sao... Lớn như vậy?"</w:t>
      </w:r>
    </w:p>
    <w:p>
      <w:pPr>
        <w:pStyle w:val="BodyText"/>
      </w:pPr>
      <w:r>
        <w:t xml:space="preserve">Kiều Vũ nhìnánh mắt nói:</w:t>
      </w:r>
    </w:p>
    <w:p>
      <w:pPr>
        <w:pStyle w:val="BodyText"/>
      </w:pPr>
      <w:r>
        <w:t xml:space="preserve">"Có thể là trước đó bị em, không cẩn thận làm sưng lên..."</w:t>
      </w:r>
    </w:p>
    <w:p>
      <w:pPr>
        <w:pStyle w:val="BodyText"/>
      </w:pPr>
      <w:r>
        <w:t xml:space="preserve">Tưởng Bưu không để ý cái này, hắn ngắm một chút:</w:t>
      </w:r>
    </w:p>
    <w:p>
      <w:pPr>
        <w:pStyle w:val="BodyText"/>
      </w:pPr>
      <w:r>
        <w:t xml:space="preserve">"Đúng là bị em làm ngày càng lớn, đến, lại làm, làm, bảo sao quá thoải mái."</w:t>
      </w:r>
    </w:p>
    <w:p>
      <w:pPr>
        <w:pStyle w:val="BodyText"/>
      </w:pPr>
      <w:r>
        <w:t xml:space="preserve">Kiều Vũ: "..."</w:t>
      </w:r>
    </w:p>
    <w:p>
      <w:pPr>
        <w:pStyle w:val="BodyText"/>
      </w:pPr>
      <w:r>
        <w:t xml:space="preserve">______________________</w:t>
      </w:r>
    </w:p>
    <w:p>
      <w:pPr>
        <w:pStyle w:val="BodyText"/>
      </w:pPr>
      <w:r>
        <w:t xml:space="preserve">*Bình sữa</w:t>
      </w:r>
    </w:p>
    <w:p>
      <w:pPr>
        <w:pStyle w:val="BodyText"/>
      </w:pPr>
      <w:r>
        <w:t xml:space="preserve">*BCS răng sói</w:t>
      </w:r>
    </w:p>
    <w:p>
      <w:pPr>
        <w:pStyle w:val="BodyText"/>
      </w:pPr>
      <w:r>
        <w:t xml:space="preserve">Mấy loại BCS có gai</w:t>
      </w:r>
    </w:p>
    <w:p>
      <w:pPr>
        <w:pStyle w:val="BodyText"/>
      </w:pPr>
      <w:r>
        <w:t xml:space="preserve">Đầu rồng nè</w:t>
      </w:r>
    </w:p>
    <w:p>
      <w:pPr>
        <w:pStyle w:val="BodyText"/>
      </w:pPr>
      <w:r>
        <w:t xml:space="preserve">*Kẹp tóc hoa vàng</w:t>
      </w:r>
    </w:p>
    <w:p>
      <w:pPr>
        <w:pStyle w:val="BodyText"/>
      </w:pPr>
      <w:r>
        <w:t xml:space="preserve">*Biệt thự phòng trang trí tường kính</w:t>
      </w:r>
    </w:p>
    <w:p>
      <w:pPr>
        <w:pStyle w:val="Compact"/>
      </w:pPr>
      <w:r>
        <w:t xml:space="preserve">Hạ Xưa: chương này đáng yêu hơn mình nghĩ:))</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0-phong-an-thien-ha-ngoi-chom-hom-o-tren-ban-an-duong-vat-gia-lam-cho-cao-trao-den-tieu-huyet-truoc-de-trung-1524193218.712.jp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0-phong-an-thien-ha-ngoi-chom-hom-o-tren-ban-an-duong-vat-gia-lam-cho-cao-trao-den-tieu-huyet-truoc-de-trung-1524193219.1845.jp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0-phong-an-thien-ha-ngoi-chom-hom-o-tren-ban-an-duong-vat-gia-lam-cho-cao-trao-den-tieu-huyet-truoc-de-trung-1524193220.8602.jp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0-phong-an-thien-ha-ngoi-chom-hom-o-tren-ban-an-duong-vat-gia-lam-cho-cao-trao-den-tieu-huyet-truoc-de-trung-1524193223.6482.jp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3556000"/>
            <wp:effectExtent b="0" l="0" r="0" t="0"/>
            <wp:docPr descr="" title="" id="1" name="Picture"/>
            <a:graphic>
              <a:graphicData uri="http://schemas.openxmlformats.org/drawingml/2006/picture">
                <pic:pic>
                  <pic:nvPicPr>
                    <pic:cNvPr descr="http://sstruyen.com/images/data/16298/chuong-10-phong-an-thien-ha-ngoi-chom-hom-o-tren-ban-an-duong-vat-gia-lam-cho-cao-trao-den-tieu-huyet-truoc-de-trung-1524193224.3158.jp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2" w:name="chương-11-văn-phòng-thượng-chụp-ảnh-chủ-đề-cấm-dục-khiêu-dâm-ở-văn-phòng-âu-phục-cà-vạt-bít-tất-giày-da-hạ-thân-lõa"/>
      <w:bookmarkEnd w:id="82"/>
      <w:r>
        <w:t xml:space="preserve">13. Chương 11: Văn Phòng (thượng): Chụp Ảnh Chủ Đề Cấm Dục Khiêu Dâm Ở Văn Phòng, Âu Phục Cà Vạt Bít Tất Giày Da + Hạ Thân Lõ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ưởng tổng thuê nam thư ký chuyện này toàn công ty đều biết.</w:t>
      </w:r>
    </w:p>
    <w:p>
      <w:pPr>
        <w:pStyle w:val="BodyText"/>
      </w:pPr>
      <w:r>
        <w:t xml:space="preserve">Có người nói nam thư ký cùng Tưởng tổng một tấc cũng không rời, sáng chiều tối dính cùng một chỗ; Có người nói nam thư ký và Tưởng tổng mỗi ngày cùng đi làm cùng về nhà, đến ở cũng ở cùng tiểu khu; Có người nói Tưởng tổng mỗi ngày để nam thư ký bưng trà rót nước bóp eo đấm chân, có đôi khi nói chuyện một giờ, ở trong phòng làm việc khóa kín ai cũng không gặp; Có người nói Tưởng tổng từ khi tìm nam thư ký, cũng lại không để nữ bí thư ở bên người thể hiện sự ân cần; Có người nói......</w:t>
      </w:r>
    </w:p>
    <w:p>
      <w:pPr>
        <w:pStyle w:val="BodyText"/>
      </w:pPr>
      <w:r>
        <w:t xml:space="preserve">Tưởng bưu ngồi ở văn phòng, bảo Kiều Vũ gọi nữ bí thư tới.</w:t>
      </w:r>
    </w:p>
    <w:p>
      <w:pPr>
        <w:pStyle w:val="BodyText"/>
      </w:pPr>
      <w:r>
        <w:t xml:space="preserve">"Là cô tung tin đồn?"</w:t>
      </w:r>
    </w:p>
    <w:p>
      <w:pPr>
        <w:pStyle w:val="BodyText"/>
      </w:pPr>
      <w:r>
        <w:t xml:space="preserve">Nữ bí thư nơm nớp lo sợ:</w:t>
      </w:r>
    </w:p>
    <w:p>
      <w:pPr>
        <w:pStyle w:val="BodyText"/>
      </w:pPr>
      <w:r>
        <w:t xml:space="preserve">"Đúng, đúng, đúng, không, không, đúng......"</w:t>
      </w:r>
    </w:p>
    <w:p>
      <w:pPr>
        <w:pStyle w:val="BodyText"/>
      </w:pPr>
      <w:r>
        <w:t xml:space="preserve">Tưởng Bưu đem văn kiện quăng xuống một cái:</w:t>
      </w:r>
    </w:p>
    <w:p>
      <w:pPr>
        <w:pStyle w:val="BodyText"/>
      </w:pPr>
      <w:r>
        <w:t xml:space="preserve">"Cuối cùng là đúng hay không!"</w:t>
      </w:r>
    </w:p>
    <w:p>
      <w:pPr>
        <w:pStyle w:val="BodyText"/>
      </w:pPr>
      <w:r>
        <w:t xml:space="preserve">Nữ bí thư rơi lệ, gật đầu như gà con mổ thóc:</w:t>
      </w:r>
    </w:p>
    <w:p>
      <w:pPr>
        <w:pStyle w:val="BodyText"/>
      </w:pPr>
      <w:r>
        <w:t xml:space="preserve">"Đúng, đúng, đúng......"</w:t>
      </w:r>
    </w:p>
    <w:p>
      <w:pPr>
        <w:pStyle w:val="BodyText"/>
      </w:pPr>
      <w:r>
        <w:t xml:space="preserve">Kiều Vũ ở bên cạnh kéo kéo tay áo Tưởng bưu, dùng sức chớp mắt với hắn, nhìn nữ bí thư kia trong mắt đều là vẻ đau lòng.</w:t>
      </w:r>
    </w:p>
    <w:p>
      <w:pPr>
        <w:pStyle w:val="BodyText"/>
      </w:pPr>
      <w:r>
        <w:t xml:space="preserve">"Ừm, thừa nhận là tốt rồi."</w:t>
      </w:r>
    </w:p>
    <w:p>
      <w:pPr>
        <w:pStyle w:val="BodyText"/>
      </w:pPr>
      <w:r>
        <w:t xml:space="preserve">Tưởng Bưu hài lòng châm điếu thuốc, hững hờ nói:</w:t>
      </w:r>
    </w:p>
    <w:p>
      <w:pPr>
        <w:pStyle w:val="BodyText"/>
      </w:pPr>
      <w:r>
        <w:t xml:space="preserve">"Vậy hiện tại tôi đuổi việc cô, cô không có ý kiến chứ? Hả?"</w:t>
      </w:r>
    </w:p>
    <w:p>
      <w:pPr>
        <w:pStyle w:val="BodyText"/>
      </w:pPr>
      <w:r>
        <w:t xml:space="preserve">Nữ bí thư hai hàng lệ tuôn rơi:</w:t>
      </w:r>
    </w:p>
    <w:p>
      <w:pPr>
        <w:pStyle w:val="BodyText"/>
      </w:pPr>
      <w:r>
        <w:t xml:space="preserve">"Có!"</w:t>
      </w:r>
    </w:p>
    <w:p>
      <w:pPr>
        <w:pStyle w:val="BodyText"/>
      </w:pPr>
      <w:r>
        <w:t xml:space="preserve">Tưởng Bưu đen mặt.</w:t>
      </w:r>
    </w:p>
    <w:p>
      <w:pPr>
        <w:pStyle w:val="BodyText"/>
      </w:pPr>
      <w:r>
        <w:t xml:space="preserve">Nữ bí thư nức nở nói:</w:t>
      </w:r>
    </w:p>
    <w:p>
      <w:pPr>
        <w:pStyle w:val="BodyText"/>
      </w:pPr>
      <w:r>
        <w:t xml:space="preserve">"...... Tưởng, Tưởng tổng, Kiều thư ký...... Chúc, chúc hai người trăm năm hạnh phúc......"</w:t>
      </w:r>
    </w:p>
    <w:p>
      <w:pPr>
        <w:pStyle w:val="BodyText"/>
      </w:pPr>
      <w:r>
        <w:t xml:space="preserve">......</w:t>
      </w:r>
    </w:p>
    <w:p>
      <w:pPr>
        <w:pStyle w:val="BodyText"/>
      </w:pPr>
      <w:r>
        <w:t xml:space="preserve">......</w:t>
      </w:r>
    </w:p>
    <w:p>
      <w:pPr>
        <w:pStyle w:val="BodyText"/>
      </w:pPr>
      <w:r>
        <w:t xml:space="preserve">Nữ bí thư không bị đuổi việc, bởi vì...... Kiều Vũ mở công tắc trứng rung trong mông Tưởng tổng.</w:t>
      </w:r>
    </w:p>
    <w:p>
      <w:pPr>
        <w:pStyle w:val="BodyText"/>
      </w:pPr>
      <w:r>
        <w:t xml:space="preserve">Đuổi nữ bí thư đi, khoá cửa phòng xong, Tưởng tổng liền nổi giận:</w:t>
      </w:r>
    </w:p>
    <w:p>
      <w:pPr>
        <w:pStyle w:val="BodyText"/>
      </w:pPr>
      <w:r>
        <w:t xml:space="preserve">"Anh con mẹ nó là đại gia của em, mau mau đóng công tắc cho anh!"</w:t>
      </w:r>
    </w:p>
    <w:p>
      <w:pPr>
        <w:pStyle w:val="BodyText"/>
      </w:pPr>
      <w:r>
        <w:t xml:space="preserve">Kiều Vũ mới không thèm để ý tới kim chủ giận thật hay là giả, một chiêu hầu tử thâu*...... thâu bào ngư** liền hướng về hạ thể Tưởng Bưu, bốn ngón tay khép lại cách quần tây liền bắt đầu dùng sức xoa bóp đũng quần, ngón giữa chọc vào bộ phận sinh dục ngày càng sâu, lúc có lúc không trêu đùa chỗ đó, không bao lâu sau, đũng quần âu đã bắt đầu ướt nước.</w:t>
      </w:r>
    </w:p>
    <w:p>
      <w:pPr>
        <w:pStyle w:val="BodyText"/>
      </w:pPr>
      <w:r>
        <w:t xml:space="preserve">*Câu thường dùng là hầu tử thâu đào là tên một chiêu võ rất ác, bắt chước tư thế hái đào của Tôn Ngộ Không, thò tay bóp... Nghe nói nạn nhân trúng chiêu trong khoảnh khắc choáng váng mặt mày, trời đất đảo lộn.</w:t>
      </w:r>
    </w:p>
    <w:p>
      <w:pPr>
        <w:pStyle w:val="BodyText"/>
      </w:pPr>
      <w:r>
        <w:t xml:space="preserve">** Vì sao lại ví như bào ngư các bạn kéo xuống xem ảnh</w:t>
      </w:r>
    </w:p>
    <w:p>
      <w:pPr>
        <w:pStyle w:val="BodyText"/>
      </w:pPr>
      <w:r>
        <w:t xml:space="preserve">"Thật ẩm ướt."</w:t>
      </w:r>
    </w:p>
    <w:p>
      <w:pPr>
        <w:pStyle w:val="BodyText"/>
      </w:pPr>
      <w:r>
        <w:t xml:space="preserve">Kiều Vũ hôn nhẹ cần cổ Tưởng Bưu, hỏi:</w:t>
      </w:r>
    </w:p>
    <w:p>
      <w:pPr>
        <w:pStyle w:val="BodyText"/>
      </w:pPr>
      <w:r>
        <w:t xml:space="preserve">"Ngày hôm nay ở văn phòng chụp ảnh khiêu dâm, có vui không?"</w:t>
      </w:r>
    </w:p>
    <w:p>
      <w:pPr>
        <w:pStyle w:val="BodyText"/>
      </w:pPr>
      <w:r>
        <w:t xml:space="preserve">Tưởng Bưu hơi nóng nảy đẩy Kiều Vũ ra.</w:t>
      </w:r>
    </w:p>
    <w:p>
      <w:pPr>
        <w:pStyle w:val="BodyText"/>
      </w:pPr>
      <w:r>
        <w:t xml:space="preserve">"Trước tiên đem trứng rung lấy ra."</w:t>
      </w:r>
    </w:p>
    <w:p>
      <w:pPr>
        <w:pStyle w:val="BodyText"/>
      </w:pPr>
      <w:r>
        <w:t xml:space="preserve">Kiều Vũ nói:</w:t>
      </w:r>
    </w:p>
    <w:p>
      <w:pPr>
        <w:pStyle w:val="BodyText"/>
      </w:pPr>
      <w:r>
        <w:t xml:space="preserve">"Không lấy, đợi lát nữa khi em chụp ảnh, anh lại......"</w:t>
      </w:r>
    </w:p>
    <w:p>
      <w:pPr>
        <w:pStyle w:val="BodyText"/>
      </w:pPr>
      <w:r>
        <w:t xml:space="preserve">Tưởng Bưu hầu kết trượt trượt, không nói lời nào cũng không phản bác, hiểu ý.</w:t>
      </w:r>
    </w:p>
    <w:p>
      <w:pPr>
        <w:pStyle w:val="BodyText"/>
      </w:pPr>
      <w:r>
        <w:t xml:space="preserve">Ngày hôm nay, Kiều Vũ cùng Tưởng bưu muốn ở văn phòng chụp ảnh khiêu dâm, chủ đề là cấm dục và phóng đãng. Vì thế, hai người đặc biệt mặc quần áo nghiêm chỉnh đến. Đặc biệt là Tưởng bưu, không chỉmột thân âu phục giày da cà vạt lịch sự, tay đeo đồng hồ cao cấp hàng hiệu, còn chải tóc vuốt keo, lộ ra vầng trán cao, ngay cả giầy cũng không để vậy, đánh xi đánh giầy, mũi giày sáng bóng như gương. Hắn dáng người cao to, vai rộng chân dài, vóc người vô cùng tốt, tướng mạo cũng không kém, khuôn mặt lạnh nhạt lúc không lên tiếng, không nói, thật ra cũng ra dáng lắm, như bá đạo tổng giám đốc rút chim vô tình* từng trải phong trần trong tiểu thuyết.</w:t>
      </w:r>
    </w:p>
    <w:p>
      <w:pPr>
        <w:pStyle w:val="BodyText"/>
      </w:pPr>
      <w:r>
        <w:t xml:space="preserve">*sau khi xxx xong thì trở nên lạnh nhạt</w:t>
      </w:r>
    </w:p>
    <w:p>
      <w:pPr>
        <w:pStyle w:val="BodyText"/>
      </w:pPr>
      <w:r>
        <w:t xml:space="preserve">So sánh với đó, Kiều Vũ còn kém xa, tuy rằng cũng là mặc âu phục, nhưng bởi vì vóc người so với Tưởng Bưu mà nói hơi gầy một chút, lạt trẻ tuổi, mặt non choẹt, nhìn cả người khí thế đều chênh lệch rất nhiều, ngoài miệng mang theo ý cười, nhìn lại càng trẻ, đứng cạnh ông chủ Tưởng Bưu, rõ ràng chính là người mới vào công ty chạy việc xách giày cho người ta.</w:t>
      </w:r>
    </w:p>
    <w:p>
      <w:pPr>
        <w:pStyle w:val="BodyText"/>
      </w:pPr>
      <w:r>
        <w:t xml:space="preserve">Điều này cũng lí giải lí do lúc trước Kiều Vũ làm trợ lý cho hắc bang, cần phải giả bộ nghiêm mặt. Nhất định phải tỏ ra nguy hiểm, mới không ai dám bắt nạt cậu.</w:t>
      </w:r>
    </w:p>
    <w:p>
      <w:pPr>
        <w:pStyle w:val="BodyText"/>
      </w:pPr>
      <w:r>
        <w:t xml:space="preserve">Sau khi gặp Tưởng Bưu người này kiểu lạnh lùng trang bức* hóa, Kiều Vũ liền cảm thấy không quá quan trọng.</w:t>
      </w:r>
    </w:p>
    <w:p>
      <w:pPr>
        <w:pStyle w:val="BodyText"/>
      </w:pPr>
      <w:r>
        <w:t xml:space="preserve">*bản thân không như vậy nhưng cố tỏ ra, làm ra vẻ như vậy.</w:t>
      </w:r>
    </w:p>
    <w:p>
      <w:pPr>
        <w:pStyle w:val="BodyText"/>
      </w:pPr>
      <w:r>
        <w:t xml:space="preserve">Kiều vũ lấy camera ra, quay về phía Tưởng bưu chụp mấy bức: "Soái* chết đi" Nói rồi, đem bức ảnh đưa cho Tưởng bưu nhìn.</w:t>
      </w:r>
    </w:p>
    <w:p>
      <w:pPr>
        <w:pStyle w:val="BodyText"/>
      </w:pPr>
      <w:r>
        <w:t xml:space="preserve">*Đẹp trai</w:t>
      </w:r>
    </w:p>
    <w:p>
      <w:pPr>
        <w:pStyle w:val="BodyText"/>
      </w:pPr>
      <w:r>
        <w:t xml:space="preserve">Trong hình Tưởng Bưu đứng dựa vào bàn làm việc, không biết có phải là do cố nhẫn nhịn cảm giác khó chịu của trứng rung trong cơ thể, Tưởng Bưu khẽ nhíu mày, cả người trên dưới bao quanh một luồng miễn cưỡng nhẫn nại nóng nảy, cộng thêm mùi vị đàn ông nồng đậm.</w:t>
      </w:r>
    </w:p>
    <w:p>
      <w:pPr>
        <w:pStyle w:val="BodyText"/>
      </w:pPr>
      <w:r>
        <w:t xml:space="preserve">"Vậy trước tiên em đem trứng rung dừng đi, chấn động đến mức anh phiền lòng." Tưởng bưu nói.</w:t>
      </w:r>
    </w:p>
    <w:p>
      <w:pPr>
        <w:pStyle w:val="BodyText"/>
      </w:pPr>
      <w:r>
        <w:t xml:space="preserve">Kiều Vũ sờ sờ hạ thể Tưởng Bưu, quần tây ướt sũng, thế là nói:</w:t>
      </w:r>
    </w:p>
    <w:p>
      <w:pPr>
        <w:pStyle w:val="BodyText"/>
      </w:pPr>
      <w:r>
        <w:t xml:space="preserve">"Được."</w:t>
      </w:r>
    </w:p>
    <w:p>
      <w:pPr>
        <w:pStyle w:val="BodyText"/>
      </w:pPr>
      <w:r>
        <w:t xml:space="preserve">Cậu đóng công tắc, để Tưởng bưu ngồi vào trên ghế giám đốc, tựa lưng vào ghế, một cước giơ chân lên giẫm trên ghế, mở chân quay về máy ảnh lộ ra hạ thể.</w:t>
      </w:r>
    </w:p>
    <w:p>
      <w:pPr>
        <w:pStyle w:val="BodyText"/>
      </w:pPr>
      <w:r>
        <w:t xml:space="preserve">Màn hình rất sắc nét - có thể nhìn thấy, ở giữa quần âu, rõ ràng có một vệt nhỏ ẩm ướt màu sắc đậm hơn. Cạnh vệt ẩm ướt có một bàn tay, ngón vô tình hay cố ý - đặt ở đũng quần cạnh vệt nước kia, khiến tầm mắt người ta không nhịn được nhìn chằm chằm nơi đó.</w:t>
      </w:r>
    </w:p>
    <w:p>
      <w:pPr>
        <w:pStyle w:val="BodyText"/>
      </w:pPr>
      <w:r>
        <w:t xml:space="preserve">Kiều Vũ chụp cận cảnh đũng quần, sau đó kéo màn ảnh ra xa, để cả người Tưởng Bưu cả lọt vào.</w:t>
      </w:r>
    </w:p>
    <w:p>
      <w:pPr>
        <w:pStyle w:val="BodyText"/>
      </w:pPr>
      <w:r>
        <w:t xml:space="preserve">Nếu như không nhìn kỹ, đại khái chỉ có thể cho rằng đây là một tấm ảnh chụp âu phục bình thường.</w:t>
      </w:r>
    </w:p>
    <w:p>
      <w:pPr>
        <w:pStyle w:val="BodyText"/>
      </w:pPr>
      <w:r>
        <w:t xml:space="preserve">"Ông chủ, đem quần cởi ra đi."</w:t>
      </w:r>
    </w:p>
    <w:p>
      <w:pPr>
        <w:pStyle w:val="BodyText"/>
      </w:pPr>
      <w:r>
        <w:t xml:space="preserve">Thời điểm Tưởng Bưu đứng lên cởi quần, Kiều Vũ lại giơ camera quay về phía mông căng nẩy Tưởng chụp hai tấm. Bị quần tây ôm sát lại cái mông so với cởi sạch xem ra còn có sức hấp dẫn hơn, dù là ai cũng không tưởng tượng nổi, cái mông to này co dãn đến thế nào, lại mềm mại như nào, dùng tay đánh xuống mười mấy cái sẽ sưng hồng lại lớn, đem dương vật kẹp ở trong khe mông này là có thể cọ xát đến bắn tinh.</w:t>
      </w:r>
    </w:p>
    <w:p>
      <w:pPr>
        <w:pStyle w:val="BodyText"/>
      </w:pPr>
      <w:r>
        <w:t xml:space="preserve">Tưởng Bưu cởi thắt lưng ra, tay kẹt ở trên lưng quần, không có lập tức cởi.</w:t>
      </w:r>
    </w:p>
    <w:p>
      <w:pPr>
        <w:pStyle w:val="BodyText"/>
      </w:pPr>
      <w:r>
        <w:t xml:space="preserve">Kiều Vũ đợi một chút, Tưởng Bưu vẫn không cởi, cậu giương mắt nhìn người nọ dò xét, thúc dục một tiếng:</w:t>
      </w:r>
    </w:p>
    <w:p>
      <w:pPr>
        <w:pStyle w:val="BodyText"/>
      </w:pPr>
      <w:r>
        <w:t xml:space="preserve">"Cởi đi?"</w:t>
      </w:r>
    </w:p>
    <w:p>
      <w:pPr>
        <w:pStyle w:val="BodyText"/>
      </w:pPr>
      <w:r>
        <w:t xml:space="preserve">Một phút, hai phút, ba phút.</w:t>
      </w:r>
    </w:p>
    <w:p>
      <w:pPr>
        <w:pStyle w:val="BodyText"/>
      </w:pPr>
      <w:r>
        <w:t xml:space="preserve">Ngay thời điểm Kiều Vũ không nhịn được cau mày lại, cậu nghe thấy tiếng Tưởng Bưu nở một nụ cười kỳ quái, tiếp theo, tay kẹt ở trên lưng quần động đậy.</w:t>
      </w:r>
    </w:p>
    <w:p>
      <w:pPr>
        <w:pStyle w:val="BodyText"/>
      </w:pPr>
      <w:r>
        <w:t xml:space="preserve">Trượt xuống...... Trượt xuống...... Lại...... Trượt xuống.</w:t>
      </w:r>
    </w:p>
    <w:p>
      <w:pPr>
        <w:pStyle w:val="BodyText"/>
      </w:pPr>
      <w:r>
        <w:t xml:space="preserve">Quần âu trượt xuống giày da, chất đống ở trên mắt cá chân đi tất màu xám.</w:t>
      </w:r>
    </w:p>
    <w:p>
      <w:pPr>
        <w:pStyle w:val="BodyText"/>
      </w:pPr>
      <w:r>
        <w:t xml:space="preserve">Tưởng Bưu một cước đem quần tây đá ra bên tường, sau đó như tư thế vừa nãy, một chân đặt bên dưới, một giẫm lên trên, cứ như vậy tùy ý tựa trên ghế giám đốc.</w:t>
      </w:r>
    </w:p>
    <w:p>
      <w:pPr>
        <w:pStyle w:val="BodyText"/>
      </w:pPr>
      <w:r>
        <w:t xml:space="preserve">Tay hắn vẫn đặt lên chỗ đũng quần.</w:t>
      </w:r>
    </w:p>
    <w:p>
      <w:pPr>
        <w:pStyle w:val="BodyText"/>
      </w:pPr>
      <w:r>
        <w:t xml:space="preserve">Chỉ là chỗ này không còn là vệt nước ẩm ướt, mà là âm bộ nhục phùng phụ nữ trần trụi, giưac nhục phùng, mang theo một dây ngọc trai màu trắng, ngọc trai từ đỉnh âm bộ đi xuống, khảm nạm ở giữa hai bên tiểu âm thần, vẫn kéo dài qua hậu âm, không có ở trong hậu huyệt. Nhục phùng hai bên, âm bộ phía trên, cùng với cái mông, đều bị lớp ren màu đen bao bọc, lúc ẩn lúc hiện lộ ra da dẻ bên trong.</w:t>
      </w:r>
    </w:p>
    <w:p>
      <w:pPr>
        <w:pStyle w:val="BodyText"/>
      </w:pPr>
      <w:r>
        <w:t xml:space="preserve">Phải.</w:t>
      </w:r>
    </w:p>
    <w:p>
      <w:pPr>
        <w:pStyle w:val="BodyText"/>
      </w:pPr>
      <w:r>
        <w:t xml:space="preserve">Ngày hôm nay Tưởng Bưu mặc một cái quần lót phụ nữ.</w:t>
      </w:r>
    </w:p>
    <w:p>
      <w:pPr>
        <w:pStyle w:val="BodyText"/>
      </w:pPr>
      <w:r>
        <w:t xml:space="preserve">Nói chính xác, hẳn là một cái quần lót tình thú phụ nữ.</w:t>
      </w:r>
    </w:p>
    <w:p>
      <w:pPr>
        <w:pStyle w:val="BodyText"/>
      </w:pPr>
      <w:r>
        <w:t xml:space="preserve">Một cái...... quần lót mang ngọc trai ở giữa vải ren ở hai bên</w:t>
      </w:r>
    </w:p>
    <w:p>
      <w:pPr>
        <w:pStyle w:val="BodyText"/>
      </w:pPr>
      <w:r>
        <w:t xml:space="preserve">"Ực."</w:t>
      </w:r>
    </w:p>
    <w:p>
      <w:pPr>
        <w:pStyle w:val="BodyText"/>
      </w:pPr>
      <w:r>
        <w:t xml:space="preserve">Kiều Tũ tựa hồ nghe thấy âm thanh của chính mình nuốt nước miếng. Cậu không cần cúi đầu, cũng biết mình dương vật cứng bao nhiêu, cứng đến nỗi đau đớn. Trong lòng cậy không ngừng nghĩ, Tưởng Bưu dâm nam này, đến cùng là thời điểm nào mua quần lót phụ nữ? Còn, còn mua loại hở giữa đũng này? Không không không, điều này cũng không phải trọng điểm, trọng điểm là, hắn là thời điểm nào đổi sang mặc cái quần lót, sáng sớm lúc nhét nhảy trứng vào, không phải mặc quần lót nằng cotton sao?!</w:t>
      </w:r>
    </w:p>
    <w:p>
      <w:pPr>
        <w:pStyle w:val="BodyText"/>
      </w:pPr>
      <w:r>
        <w:t xml:space="preserve">Người đàn ông này, quả thực không biết xấu hổ!</w:t>
      </w:r>
    </w:p>
    <w:p>
      <w:pPr>
        <w:pStyle w:val="BodyText"/>
      </w:pPr>
      <w:r>
        <w:t xml:space="preserve">Dâm đãng, thực sự là quá dâm đãng!</w:t>
      </w:r>
    </w:p>
    <w:p>
      <w:pPr>
        <w:pStyle w:val="BodyText"/>
      </w:pPr>
      <w:r>
        <w:t xml:space="preserve">Nghĩ vậy, cậu lại nuốt hai ngụm nước miếng.</w:t>
      </w:r>
    </w:p>
    <w:p>
      <w:pPr>
        <w:pStyle w:val="BodyText"/>
      </w:pPr>
      <w:r>
        <w:t xml:space="preserve">Tiếp theo, cậu nhìn cái nam nhân này trên người âu phục, hạ thân trần trụi, thậm chí còn chỉnh tề - ăn mặc bít tất giày da đối với cậu cười cười, duỗi hai tay ra, sờ sờ chuỗi ngọc trai và bốn phía nộn nhục, đầu ngón tay vuốt từ trên xuống dưới, lại vuốt từ dưới lên trên, lướt qua mỗi một tấc nộn nhục lộ ra ở bên ngoài, tiếp theo, hai tay dừng trên hai cánh môi âm thần đầy đặn, duỗi ra bốn ngón, kéo ngọc trai đang hằn che tiểu âm thần, sau đó hơi dùng sức, quay về phía cậu tách mở huyệt ra, lộ ra nhục phùng dâm đãng nước chảy tràn lan.</w:t>
      </w:r>
    </w:p>
    <w:p>
      <w:pPr>
        <w:pStyle w:val="BodyText"/>
      </w:pPr>
      <w:r>
        <w:t xml:space="preserve">Nam nhân nói:</w:t>
      </w:r>
    </w:p>
    <w:p>
      <w:pPr>
        <w:pStyle w:val="BodyText"/>
      </w:pPr>
      <w:r>
        <w:t xml:space="preserve">"Chụp đi."</w:t>
      </w:r>
    </w:p>
    <w:p>
      <w:pPr>
        <w:pStyle w:val="BodyText"/>
      </w:pPr>
      <w:r>
        <w:t xml:space="preserve">_____________________________</w:t>
      </w:r>
    </w:p>
    <w:p>
      <w:pPr>
        <w:pStyle w:val="BodyText"/>
      </w:pPr>
      <w:r>
        <w:t xml:space="preserve">*Bào ngư: hình ảnh nó đây</w:t>
      </w:r>
    </w:p>
    <w:p>
      <w:pPr>
        <w:pStyle w:val="BodyText"/>
      </w:pPr>
      <w:r>
        <w:t xml:space="preserve">Nên thay vì trộm đào, bóp đào thì thay là thế đấy. Nhìn hình là hiểu.</w:t>
      </w:r>
    </w:p>
    <w:p>
      <w:pPr>
        <w:pStyle w:val="BodyText"/>
      </w:pPr>
      <w:r>
        <w:t xml:space="preserve">* Quần lót tình thú ngọc trai</w:t>
      </w:r>
    </w:p>
    <w:p>
      <w:pPr>
        <w:pStyle w:val="BodyText"/>
      </w:pPr>
      <w:r>
        <w:t xml:space="preserve">Cái này màu đỏ</w:t>
      </w:r>
    </w:p>
    <w:p>
      <w:pPr>
        <w:pStyle w:val="BodyText"/>
      </w:pPr>
      <w:r>
        <w:t xml:space="preserve">...</w:t>
      </w:r>
    </w:p>
    <w:p>
      <w:pPr>
        <w:pStyle w:val="BodyText"/>
      </w:pPr>
      <w:r>
        <w:t xml:space="preserve">Hạ Xưa: Bộ này edit khó hơn vì toàn những từ ngữ ví von so sánh rồi những dụng cụ tình thú nữa.</w:t>
      </w:r>
    </w:p>
    <w:p>
      <w:pPr>
        <w:pStyle w:val="Compact"/>
      </w:pPr>
      <w:r>
        <w:t xml:space="preserve">Và bộ này chỉ còn 8 chương nữa là kết thúc.</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1-van-phong-thuong-chup-anh-chu-de-cam-duc-khieu-dam-o-van-phong-au-phuc-ca-vat-bit-tat-giay-da--ha-than-loa-1524193228.7354.jp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1-van-phong-thuong-chup-anh-chu-de-cam-duc-khieu-dam-o-van-phong-au-phuc-ca-vat-bit-tat-giay-da--ha-than-loa-1524193231.1892.jp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1-van-phong-thuong-chup-anh-chu-de-cam-duc-khieu-dam-o-van-phong-au-phuc-ca-vat-bit-tat-giay-da--ha-than-loa-1524193233.0641.jp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1-van-phong-thuong-chup-anh-chu-de-cam-duc-khieu-dam-o-van-phong-au-phuc-ca-vat-bit-tat-giay-da--ha-than-loa-1524193234.7412.jp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1-van-phong-thuong-chup-anh-chu-de-cam-duc-khieu-dam-o-van-phong-au-phuc-ca-vat-bit-tat-giay-da--ha-than-loa-1524193235.448.jpg"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1-van-phong-thuong-chup-anh-chu-de-cam-duc-khieu-dam-o-van-phong-au-phuc-ca-vat-bit-tat-giay-da--ha-than-loa-1524193237.0818.jp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1" w:name="chương-12-văn-phòng-hạ-chụp-ảnh-khiêu-dâm-với-âu-phục-xen-vào-các-loại-tư-thế-chụp-ảnh-kẹp-nhựa-kẹp-đầu-vú-và-âm-hạ"/>
      <w:bookmarkEnd w:id="101"/>
      <w:r>
        <w:t xml:space="preserve">14. Chương 12: Văn Phòng (hạ): Chụp Ảnh Khiêu Dâm Với Âu Phục, Xen Vào Các Loại Tư Thế Chụp Ảnh, Kẹp Nhựa Kẹp Đầu Vú Và Âm Hạ</w:t>
      </w:r>
    </w:p>
    <w:p>
      <w:pPr>
        <w:pStyle w:val="Compact"/>
      </w:pPr>
      <w:r>
        <w:br w:type="textWrapping"/>
      </w:r>
      <w:r>
        <w:br w:type="textWrapping"/>
      </w:r>
      <w:r>
        <w:t xml:space="preserve">Khó có thể tưởng tượng, Tưởng Bưu đã từng là một thẳng nam. Nhìn hắn hướng về phía này mở quần lót tình thú đang mặc ra, Kiều Vũ liền không thể tin được.</w:t>
      </w:r>
      <w:r>
        <w:br w:type="textWrapping"/>
      </w:r>
      <w:r>
        <w:br w:type="textWrapping"/>
      </w:r>
      <w:r>
        <w:t xml:space="preserve">Cậu cầm camera, quay về phía Tưởng bưu đẩy hạ thể ra chụp cận cảnh hai tấm. Phía dưới cậu cứng đến nỗi đau đớn, sờ sờ mũi, cũng còn may, không chảy máu mũi.</w:t>
      </w:r>
      <w:r>
        <w:br w:type="textWrapping"/>
      </w:r>
      <w:r>
        <w:br w:type="textWrapping"/>
      </w:r>
      <w:r>
        <w:t xml:space="preserve">"Đem chuỗi ngọc trai đẩy ra, đem dây trứng rung lộ ra."</w:t>
      </w:r>
      <w:r>
        <w:br w:type="textWrapping"/>
      </w:r>
      <w:r>
        <w:br w:type="textWrapping"/>
      </w:r>
      <w:r>
        <w:t xml:space="preserve">Tưởng Bưu nghe vậy, dùng ngón giữa đem cái chuỗi ngọc trai nằm ngang nhục phùng đẩy qua một bên, hoàn hoàn chỉnh chỉnh - lộ ra hạ thể. Huyệt trước huyệt sau bên trong đều có một trứng rung, dây điện hồng nhạt từ hai cửa huyệt ẩm ướt béo mập duỗi ra, pin gắn ở thắt lưng.</w:t>
      </w:r>
      <w:r>
        <w:br w:type="textWrapping"/>
      </w:r>
      <w:r>
        <w:br w:type="textWrapping"/>
      </w:r>
      <w:r>
        <w:t xml:space="preserve">Thực ra cái quần lót này cũng không phải Tưởng Bưu mua, mà là của một phụ nữ phóng khoáng nước ngoà. Bởi vì người phụ nữ ngoại quốc kia không phải xử nữ, hắn không thượng nàng, nhưng nữ nhân này không biết xấu hổ, nhào lên dựa vào lồng ngực của hắn ôm, không biết lúc nào đem quần lót cởi ra nhét vào trong quần âu của hắn.</w:t>
      </w:r>
      <w:r>
        <w:br w:type="textWrapping"/>
      </w:r>
      <w:r>
        <w:br w:type="textWrapping"/>
      </w:r>
      <w:r>
        <w:t xml:space="preserve">Cũng chính bởi vì cái quần lót này, bạn gái trước của hắn ầm ĩ một hồi, hắn nhất thời không biết lựa lời nói, khiến bạn gái tức giận bỏ đi. Nhân tiện...... Còn bị bạn gái nguyền rủa thành cái dáng vẻ bất nam bất nữ này.</w:t>
      </w:r>
      <w:r>
        <w:br w:type="textWrapping"/>
      </w:r>
      <w:r>
        <w:br w:type="textWrapping"/>
      </w:r>
      <w:r>
        <w:t xml:space="preserve">Bộ này âu phục bởi vì quá tu thân*, vẫn không thường mặc, ngày hôm nay lấy ra mặc thì phát hiện trong túi quần có quần lót. Hắn nghĩ tới muốn chụp ảnh khiêu dâm, nhịn không được liền thay quần lót này.</w:t>
      </w:r>
      <w:r>
        <w:br w:type="textWrapping"/>
      </w:r>
      <w:r>
        <w:br w:type="textWrapping"/>
      </w:r>
      <w:r>
        <w:t xml:space="preserve">* giải thích rất dài nhưng ý trong câu là kiểu cứng rắn, nghiêm khắc</w:t>
      </w:r>
      <w:r>
        <w:br w:type="textWrapping"/>
      </w:r>
      <w:r>
        <w:br w:type="textWrapping"/>
      </w:r>
      <w:r>
        <w:t xml:space="preserve">Kiều Vũ cầm máy ảnh ngồi xổm trước hai chân hắn, màn ảnh quay thẳng về hạ thể của hắn, chỉ cách khoảng 10 cm. Mở đèn flash, ấn nút, liền"Tách"lóe sáng một cái.</w:t>
      </w:r>
      <w:r>
        <w:br w:type="textWrapping"/>
      </w:r>
      <w:r>
        <w:br w:type="textWrapping"/>
      </w:r>
      <w:r>
        <w:t xml:space="preserve">Hạ thể cảm nhận được màn ảnh tồn tại, nhục huyệt non mềm không nhịn được co rút lại hai lần, từ tiểu khẩu một giọt dâm dịch chảy ra, chất lỏng óng ánh chậm rãi hội tụ, thành một viên ngọc trong suốt sền sệt, theo dây điện chậm rãi lăn xuống.</w:t>
      </w:r>
      <w:r>
        <w:br w:type="textWrapping"/>
      </w:r>
      <w:r>
        <w:br w:type="textWrapping"/>
      </w:r>
      <w:r>
        <w:t xml:space="preserve">"Rất tốt, ông chủ, giọt này dâm thủy này chụp không tệ, anh co rút bướm dâm lại một lúc, cho vài giọt nữa chảy ra."</w:t>
      </w:r>
      <w:r>
        <w:br w:type="textWrapping"/>
      </w:r>
      <w:r>
        <w:br w:type="textWrapping"/>
      </w:r>
      <w:r>
        <w:t xml:space="preserve">Kiều Vũ vừa nói, vừa hướng huyệt khẩu Tưởng Bưu mỗi góc độ tiến hành chụp liền mười mấy cái.</w:t>
      </w:r>
      <w:r>
        <w:br w:type="textWrapping"/>
      </w:r>
      <w:r>
        <w:br w:type="textWrapping"/>
      </w:r>
      <w:r>
        <w:t xml:space="preserve">Để hắn quay về màn hình chảy dâm thủy cái gì...... lỗ tai Tưởng bưu đỏ lên. Nhưng hắn vẫn nghe theo yêu cầu Kiều Vũ, nỗ lực co rút bụng dưới và hạ thể, đem chất lỏng trong cơ thể cố đẩy ra miệng huyệt, co rút lại động làm cho tràng bích cùng âm đạo bích không ngừng đè ép hai trứng rung trong nhục đạo, đem trứng rung cũng đẩy ra một chút.</w:t>
      </w:r>
      <w:r>
        <w:br w:type="textWrapping"/>
      </w:r>
      <w:r>
        <w:br w:type="textWrapping"/>
      </w:r>
      <w:r>
        <w:t xml:space="preserve">Lúc này, một dòng nước nóng từ nơi sâu nhục đạo phun ra, bôi trơn hai viên trứng rung, theo động tác đè ép trong nội bích dần tiến ra miệng huyệt. Rất nhanh, không chỉ có dâm thủy chảy ra miệng âm đạo mà trứng rung hồng nhạt cũng lộ ra non nửa cái đầu.</w:t>
      </w:r>
      <w:r>
        <w:br w:type="textWrapping"/>
      </w:r>
      <w:r>
        <w:br w:type="textWrapping"/>
      </w:r>
      <w:r>
        <w:t xml:space="preserve">"Cực kỳ tốt! Chụp được trứng rung! Dâm thủy cũng chụp được, chảy tới hậu môn!"</w:t>
      </w:r>
      <w:r>
        <w:br w:type="textWrapping"/>
      </w:r>
      <w:r>
        <w:br w:type="textWrapping"/>
      </w:r>
      <w:r>
        <w:t xml:space="preserve">Kiều Vũ Liên tục vỗ vài trương, một bên phách vừa nói:</w:t>
      </w:r>
      <w:r>
        <w:br w:type="textWrapping"/>
      </w:r>
      <w:r>
        <w:br w:type="textWrapping"/>
      </w:r>
      <w:r>
        <w:t xml:space="preserve">"Chậm rãi đem trứng rung đẩy ra, không nên gấp gáp, nhất định phải chậm, không thì hình ảnh sẽ nhòe!"</w:t>
      </w:r>
      <w:r>
        <w:br w:type="textWrapping"/>
      </w:r>
      <w:r>
        <w:br w:type="textWrapping"/>
      </w:r>
      <w:r>
        <w:t xml:space="preserve">Tưởng Bưu giống như tiến vào lò lửa, mặc dù hạ thể trơn không mặc cái gì, nhưng chóp mũi cũng đã bắt đầu đổ mồ hôi, cổ, gò má cũng bắt đầu hơi đỏ lên. Hắn có thể cảm nhận được hạ thể mình có bao nhiêu ẩm ướt, một giọt lại một giọt dâm thủy chảy ra, chậm rãi chảy tới trên hậu huyệt, tụ tập tại nếp uốn nhục huyệt, theo động tác hạ thể một hồi một hồi co rút lại, bị nuốt vào.</w:t>
      </w:r>
      <w:r>
        <w:br w:type="textWrapping"/>
      </w:r>
      <w:r>
        <w:br w:type="textWrapping"/>
      </w:r>
      <w:r>
        <w:t xml:space="preserve">Cái tư thế để trần này, chụp khoảng chừng bốn mươi, năm mươi tấm.</w:t>
      </w:r>
      <w:r>
        <w:br w:type="textWrapping"/>
      </w:r>
      <w:r>
        <w:br w:type="textWrapping"/>
      </w:r>
      <w:r>
        <w:t xml:space="preserve">Trứng rung từng chút một bị đẩy ra miệng huyệt, huyệt trước bởi vì bị thao đến nhiều nên có hơi lỏng, đẩy nhanh hơn một chút. Phía trước trứng rung lộ ra bên ngoài nửa viên, hậu huyệt mới vừa lộ phần nhỏ đầu.</w:t>
      </w:r>
      <w:r>
        <w:br w:type="textWrapping"/>
      </w:r>
      <w:r>
        <w:br w:type="textWrapping"/>
      </w:r>
      <w:r>
        <w:t xml:space="preserve">Dáng vẻ trên dưới mang hai cái trứng rung được cẩn thận tỉ mỉ chụp vào trong máy ảnh, thêm đèn flas, đem hai cái dâm động kia chụp đến nước chảy ướt át, đến nước dính trên trứng rung cũng chụp, đặc biệt mê người.</w:t>
      </w:r>
      <w:r>
        <w:br w:type="textWrapping"/>
      </w:r>
      <w:r>
        <w:br w:type="textWrapping"/>
      </w:r>
      <w:r>
        <w:t xml:space="preserve">"Nhanh...... Nhanh rơi xuống, ah......"</w:t>
      </w:r>
      <w:r>
        <w:br w:type="textWrapping"/>
      </w:r>
      <w:r>
        <w:br w:type="textWrapping"/>
      </w:r>
      <w:r>
        <w:t xml:space="preserve">Theo tiếng Tưởng Bưu rên rỉ, trên cơ bụng, trên đùi từng khối từng khối bắp thịt nổi lên rõ ràng, rõ ràng căng thẳng, miệng huyệt bắt đầu thả lỏng phun dâm thủy ra ngoài, trứng rung từng chút một đẩy ra bên ngoài.</w:t>
      </w:r>
      <w:r>
        <w:br w:type="textWrapping"/>
      </w:r>
      <w:r>
        <w:br w:type="textWrapping"/>
      </w:r>
      <w:r>
        <w:t xml:space="preserve">"A a a -- Đi ra!"</w:t>
      </w:r>
      <w:r>
        <w:br w:type="textWrapping"/>
      </w:r>
      <w:r>
        <w:br w:type="textWrapping"/>
      </w:r>
      <w:r>
        <w:t xml:space="preserve">Nghe được âm thanh dâm gọi này, Kiều Vũ nắm chặt máy ảnh, quay về hạ thể Tưởng bưu bắt đầu chụp. Đồng thời, huyệt trước trứng rung rớt xuống, hai cái nhảy trứng liên kết bằng một dây, huyệt trước trứng rung rơi lơ lửng giữa không trung kéo theo trứng rung hậu huyệt rơi ra. Cuối cùng, mấy lần lay động, hậu huyệt co rút lại, đem trứng ngậm ở tràng đạo cũng ép ra ngoài.</w:t>
      </w:r>
      <w:r>
        <w:br w:type="textWrapping"/>
      </w:r>
      <w:r>
        <w:br w:type="textWrapping"/>
      </w:r>
      <w:r>
        <w:t xml:space="preserve">Vài giọt dâm thủy nhỏ cũng phun ra không trung.</w:t>
      </w:r>
      <w:r>
        <w:br w:type="textWrapping"/>
      </w:r>
      <w:r>
        <w:br w:type="textWrapping"/>
      </w:r>
      <w:r>
        <w:t xml:space="preserve">"Tách tách tách tách tách tách!"</w:t>
      </w:r>
      <w:r>
        <w:br w:type="textWrapping"/>
      </w:r>
      <w:r>
        <w:br w:type="textWrapping"/>
      </w:r>
      <w:r>
        <w:t xml:space="preserve">Camera vang lên mười mấy hai mươi lần mới ngừng lại. Đem dáng vẻ trứng rung rơi toàn bộ chụp vào máy.</w:t>
      </w:r>
      <w:r>
        <w:br w:type="textWrapping"/>
      </w:r>
      <w:r>
        <w:br w:type="textWrapping"/>
      </w:r>
      <w:r>
        <w:t xml:space="preserve">"Giỏi quá......"</w:t>
      </w:r>
      <w:r>
        <w:br w:type="textWrapping"/>
      </w:r>
      <w:r>
        <w:br w:type="textWrapping"/>
      </w:r>
      <w:r>
        <w:t xml:space="preserve">Kiều Vũ hít sâu một hơi, nhìn thấy hạ thể Tưởng Bưu ở trong máy ảnh cảm giác thực sự là quá kích thích.</w:t>
      </w:r>
      <w:r>
        <w:br w:type="textWrapping"/>
      </w:r>
      <w:r>
        <w:br w:type="textWrapping"/>
      </w:r>
      <w:r>
        <w:t xml:space="preserve">Tưởng Bưu mới vừa thở ra một hơi, liền nghe Kiều Vũ nói:</w:t>
      </w:r>
      <w:r>
        <w:br w:type="textWrapping"/>
      </w:r>
      <w:r>
        <w:br w:type="textWrapping"/>
      </w:r>
      <w:r>
        <w:t xml:space="preserve">"Ông chủ, anh tạo dáng những tư không giống nhau."</w:t>
      </w:r>
      <w:r>
        <w:br w:type="textWrapping"/>
      </w:r>
      <w:r>
        <w:br w:type="textWrapping"/>
      </w:r>
      <w:r>
        <w:t xml:space="preserve">"Như nào, làm thế nào...... tạo dáng?"</w:t>
      </w:r>
      <w:r>
        <w:br w:type="textWrapping"/>
      </w:r>
      <w:r>
        <w:br w:type="textWrapping"/>
      </w:r>
      <w:r>
        <w:t xml:space="preserve">Kiều Vũ:</w:t>
      </w:r>
      <w:r>
        <w:br w:type="textWrapping"/>
      </w:r>
      <w:r>
        <w:br w:type="textWrapping"/>
      </w:r>
      <w:r>
        <w:t xml:space="preserve">"Ngài xem tạo dáng nào, ngài cảm thấy dạng tư thế nào có thể mê hoặc người thì tạo dáng như vậy."</w:t>
      </w:r>
      <w:r>
        <w:br w:type="textWrapping"/>
      </w:r>
      <w:r>
        <w:br w:type="textWrapping"/>
      </w:r>
      <w:r>
        <w:t xml:space="preserve">Tưởng bưu nhíu nhíu mày, nghĩ lại trong quá khứ bạn gái hắn dụ hoặc hắn thì tạo dáng gì làm động tác gì.</w:t>
      </w:r>
      <w:r>
        <w:br w:type="textWrapping"/>
      </w:r>
      <w:r>
        <w:br w:type="textWrapping"/>
      </w:r>
      <w:r>
        <w:t xml:space="preserve">Kiều Vũ đang muốn nói nếu không biết tạo dáng thì nghe theo em tạo dáng, tiếp theo liền nhìn thấy động tác của Tưởng bưu khiến người ta phun máu mũi: Tưởng Bưu một vươn tay ra một ngón tay xen vào huyệt trước, sau đó dùng đầu ngón tay móc lấy cái miệng nhỏ kéo ra bên ngoài, tiểu huyệt bị kéo lộ ra cái hang nhỏ màu đen.</w:t>
      </w:r>
      <w:r>
        <w:br w:type="textWrapping"/>
      </w:r>
      <w:r>
        <w:br w:type="textWrapping"/>
      </w:r>
      <w:r>
        <w:t xml:space="preserve">"...... Rất tốt."</w:t>
      </w:r>
      <w:r>
        <w:br w:type="textWrapping"/>
      </w:r>
      <w:r>
        <w:br w:type="textWrapping"/>
      </w:r>
      <w:r>
        <w:t xml:space="preserve">Kiều Vũ quay về phía lỗ nhỏ chụp, mở đèn flash đem nộn nhục nội bích âm đạo chụp rõ ràng.</w:t>
      </w:r>
      <w:r>
        <w:br w:type="textWrapping"/>
      </w:r>
      <w:r>
        <w:br w:type="textWrapping"/>
      </w:r>
      <w:r>
        <w:t xml:space="preserve">Ý thức được Tưởng Bưu ở mấy chuyện kiểu này có kỹ năng thiên phú, Kiều Vũ cũng không tiếp tục lắm miệng quơ tay múa chân, chỉ để Tưởng Bưu không ngừng biến hóa động tác.</w:t>
      </w:r>
      <w:r>
        <w:br w:type="textWrapping"/>
      </w:r>
      <w:r>
        <w:br w:type="textWrapping"/>
      </w:r>
      <w:r>
        <w:t xml:space="preserve">Có lúc là đưa ngón tay cắm vào hai huyệt trước sau không ngừng đưa đẩy; Khi là đứng lên khom lưng đem cái mông quay về camera, tay từ sau kéo mông, lộ ra hậu môn; Lúc lại nhéo âm đế, đem nhục viên kéo thật dài, dùng ngón tay gảy.</w:t>
      </w:r>
      <w:r>
        <w:br w:type="textWrapping"/>
      </w:r>
      <w:r>
        <w:br w:type="textWrapping"/>
      </w:r>
      <w:r>
        <w:t xml:space="preserve">Chục được bức ảnh tục tĩu rồi, còn muốn chụp vài bức ảnh đứng đắn.</w:t>
      </w:r>
      <w:r>
        <w:br w:type="textWrapping"/>
      </w:r>
      <w:r>
        <w:br w:type="textWrapping"/>
      </w:r>
      <w:r>
        <w:t xml:space="preserve">Tỷ như để Tưởng Bưu vẫn ở truồng, trên người âu phục trên chân bít tất giầy dáng vẻ chỉnh tề, bày ra vẻ mặt nghiêm túc đứng đắn, khoanh tay lại, dựa vào cạnh bàn làm việc thở dài, giống như cho người ta chụp ảnh tạp chí kinh tế bình thường.</w:t>
      </w:r>
      <w:r>
        <w:br w:type="textWrapping"/>
      </w:r>
      <w:r>
        <w:br w:type="textWrapping"/>
      </w:r>
      <w:r>
        <w:t xml:space="preserve">Tỷ như ngồi ở trên ghế salông, miệng ngậm điếu thuốc, cầm báo trên tay, hai chân dạng rộng ra.</w:t>
      </w:r>
      <w:r>
        <w:br w:type="textWrapping"/>
      </w:r>
      <w:r>
        <w:br w:type="textWrapping"/>
      </w:r>
      <w:r>
        <w:t xml:space="preserve">Lại tỷ như tựa ở bên cửa sổ, làm ra một bộ dáng thản nhiên thanh thản thư thái,mà hạ thể, huyệt trước mắc một viên trứng rung, một trứng rung khác thì lại buông lỏng lơ lửng trên không trung.</w:t>
      </w:r>
      <w:r>
        <w:br w:type="textWrapping"/>
      </w:r>
      <w:r>
        <w:br w:type="textWrapping"/>
      </w:r>
      <w:r>
        <w:t xml:space="preserve">Nửa giờ sau, tư thế đã dùng hết, mà Tưởng bưu tựa hồ còn chưa đã nghiền.</w:t>
      </w:r>
      <w:r>
        <w:br w:type="textWrapping"/>
      </w:r>
      <w:r>
        <w:br w:type="textWrapping"/>
      </w:r>
      <w:r>
        <w:t xml:space="preserve">"Còn muốn tạo dáng tư thế gì?"</w:t>
      </w:r>
      <w:r>
        <w:br w:type="textWrapping"/>
      </w:r>
      <w:r>
        <w:br w:type="textWrapping"/>
      </w:r>
      <w:r>
        <w:t xml:space="preserve">Tưởng Bưu tràn đầy phấn khởi hỏi.</w:t>
      </w:r>
      <w:r>
        <w:br w:type="textWrapping"/>
      </w:r>
      <w:r>
        <w:br w:type="textWrapping"/>
      </w:r>
      <w:r>
        <w:t xml:space="preserve">"......" Kiều Vũ không nhịn được kéo khóa phóng thích dương vật đã uất ức hồi lâu</w:t>
      </w:r>
      <w:r>
        <w:br w:type="textWrapping"/>
      </w:r>
      <w:r>
        <w:br w:type="textWrapping"/>
      </w:r>
      <w:r>
        <w:t xml:space="preserve">"Hai người đồng thời chụp?"</w:t>
      </w:r>
      <w:r>
        <w:br w:type="textWrapping"/>
      </w:r>
      <w:r>
        <w:br w:type="textWrapping"/>
      </w:r>
      <w:r>
        <w:t xml:space="preserve">Kiều vũ hít sâu một hơi, đem giá ba chân chuẩn bị trước đưa ra, camera ở phía trên giá, bố trí cho tốt chức năng tự động chụp liên tục, sau đó giơ một chân Tưởng Bưu lên, quay về phía camera, dùng tư thế đứng, vểnh cao dương vật tráng kiện hướng về vị trí quần lót đang mở, xong tiến vào.</w:t>
      </w:r>
      <w:r>
        <w:br w:type="textWrapping"/>
      </w:r>
      <w:r>
        <w:br w:type="textWrapping"/>
      </w:r>
      <w:r>
        <w:t xml:space="preserve">Vì duy trì chụp ảnh tránh cho hình ảnh không bị nhòe, chục vào xong cũng không có đưa đẩy, chỉ là theo từng tiếng camer vang lên mà dương vật không ngừng thay đổi chiều sâu chọc vào, chụp ảnh đạt đến hiệu quả giống như là liên tục làm thật vậy.</w:t>
      </w:r>
      <w:r>
        <w:br w:type="textWrapping"/>
      </w:r>
      <w:r>
        <w:br w:type="textWrapping"/>
      </w:r>
      <w:r>
        <w:t xml:space="preserve">Một tư thế kết thúc, lại đổi thành những tư thế khác.</w:t>
      </w:r>
      <w:r>
        <w:br w:type="textWrapping"/>
      </w:r>
      <w:r>
        <w:br w:type="textWrapping"/>
      </w:r>
      <w:r>
        <w:t xml:space="preserve">Tư thế một: Kiều Vũ ngồi trên ghế giám đốc, chỉ có dương vật ở bên ngoài, Tưởng Bưu hai tay nắm ở hai bên tay vịn, ngồi hờ ở trên bụng Kiều Vũ, dương vật xuyên qua hạ thể Tưởng Bưu đứng thẳng ở phía trước, không nhìn kỹ, còn tưởng là dương vật Tưởng Bưu lại mọc trở về.</w:t>
      </w:r>
      <w:r>
        <w:br w:type="textWrapping"/>
      </w:r>
      <w:r>
        <w:br w:type="textWrapping"/>
      </w:r>
      <w:r>
        <w:t xml:space="preserve">Tư thế hai: Vẫn là ngồi, Kiều Vũ giơ một chân Tưởng Bưu lên, cắm vào bên trong. Một tay kia nắm âm đế, hơi kéo dài. Hai tay Tưởng Bưu bóp ngực, đầu vú đứng thẳng, từ trong áo sơ mi nhô lên hai cái bọc nhỏ</w:t>
      </w:r>
      <w:r>
        <w:br w:type="textWrapping"/>
      </w:r>
      <w:r>
        <w:br w:type="textWrapping"/>
      </w:r>
      <w:r>
        <w:t xml:space="preserve">Tư thế ba: Tưởng Bưu dùng tứ chi quỳ bò trên đất, cái mông to cong lên, kẽ đùi từ từ mở quần lót bên trong lộ ra, Kiều Vũ đem dương vật chọc vào trong nhục phùng, hai tay mạnh mẽ nắm cái mông, đem phiến mông nắm đến thay đổi hình.</w:t>
      </w:r>
      <w:r>
        <w:br w:type="textWrapping"/>
      </w:r>
      <w:r>
        <w:br w:type="textWrapping"/>
      </w:r>
      <w:r>
        <w:t xml:space="preserve">Tư thế bốn: Vẫn là cái tư thế quỳ bò này, Kiều Vũ từ sau chọc vào huyệt trước, giơ một chân Tưởng Bưu, làm ra tư thế chó đi tiểu. Miệng hùm Tưởng Bưu khẽ nhếch, đỏ cả mặt.</w:t>
      </w:r>
      <w:r>
        <w:br w:type="textWrapping"/>
      </w:r>
      <w:r>
        <w:br w:type="textWrapping"/>
      </w:r>
      <w:r>
        <w:t xml:space="preserve">Tư thế năm: Tưởng Bưu quay lưng về phía camera quỳ bò, một tay hướng về sau cắm vào nhục huyệt của mình, hai ngón tay tách ra, đem cảnh sắc bên trong nhục huyệt lộ ở màn ảnh, đầu thì lại chôn ở đũng quần Kiều Vũ, hất cằm lên, lè lưỡi thật dài liếm dương vật thô to kia.</w:t>
      </w:r>
      <w:r>
        <w:br w:type="textWrapping"/>
      </w:r>
      <w:r>
        <w:br w:type="textWrapping"/>
      </w:r>
      <w:r>
        <w:t xml:space="preserve">Tư thế sáu: Chụp cận cảnh mặt Tưởng Bưu cùng dương vật. Trên mặt phun đầy tinh dịch, thậm chí trên tóc cũng dính chất lỏng bạch trọc, nhưng nam nhân cũng không để ý, tay cầm dương vật, đầu lưỡi thè ra liếm quy đầu bên khóe miệng, đôi mắt nhìn thẳng màn hình, lộ ra mê muội say sưa không hề che giấu chút nào.</w:t>
      </w:r>
      <w:r>
        <w:br w:type="textWrapping"/>
      </w:r>
      <w:r>
        <w:br w:type="textWrapping"/>
      </w:r>
      <w:r>
        <w:t xml:space="preserve">......</w:t>
      </w:r>
      <w:r>
        <w:br w:type="textWrapping"/>
      </w:r>
      <w:r>
        <w:br w:type="textWrapping"/>
      </w:r>
      <w:r>
        <w:t xml:space="preserve">Cuối cùng, Tưởng Bưu chụp thoải mái.</w:t>
      </w:r>
      <w:r>
        <w:br w:type="textWrapping"/>
      </w:r>
      <w:r>
        <w:br w:type="textWrapping"/>
      </w:r>
      <w:r>
        <w:t xml:space="preserve">Kiều Vũ liền dùng tư thế kia, đem dương vật cắm vào trong miệng Tưởng Bưu dùng sức nắm lên, ra vào trăm cái, mãi đến tận khi Tưởng Bưu bắt đầu ngừng kêu"A a", cậu mới lỏng tinh quan ra, bắn vào tận sâu yết hầu Tưởng Bưu, một giọt cũng không bỏ phí.</w:t>
      </w:r>
      <w:r>
        <w:br w:type="textWrapping"/>
      </w:r>
      <w:r>
        <w:br w:type="textWrapping"/>
      </w:r>
      <w:r>
        <w:t xml:space="preserve">"Quá thoải mái......" Kiều Vũ thỏa mãn rên rỉ nói. Lúc trước chụp ảnh nhịn lâu như vậy cậu quả là nhanh bắn ra, thế nên khi đó Tưởng Bưu mới vừa móc dương vật cậu từ trong túi quần ra, cậu liền bắn đầy mặt Tưởng Bưu, sáng sớm căn bản không đủ thoải má, lúc này để Tưởng Bưu khẩu giao xong cậu mới chính thức ra một lần.</w:t>
      </w:r>
      <w:r>
        <w:br w:type="textWrapping"/>
      </w:r>
      <w:r>
        <w:br w:type="textWrapping"/>
      </w:r>
      <w:r>
        <w:t xml:space="preserve">"Anh còn chưa thoải mái." Tưởng Bưu nói.</w:t>
      </w:r>
      <w:r>
        <w:br w:type="textWrapping"/>
      </w:r>
      <w:r>
        <w:br w:type="textWrapping"/>
      </w:r>
      <w:r>
        <w:t xml:space="preserve">"Anh muốn thoải mái như thế nào?"</w:t>
      </w:r>
      <w:r>
        <w:br w:type="textWrapping"/>
      </w:r>
      <w:r>
        <w:br w:type="textWrapping"/>
      </w:r>
      <w:r>
        <w:t xml:space="preserve">Tưởng Bưu nhếch miệng không nói lời nào, đem Kiều Vũ kéo qua ấn ngồi trên ghế salông, sau đó quỳ gối trên đùi cậu, nhưng lại không cắm vào, chỉ nắm dương vật ma sát âm đế sưng lớn như đầu ngón tay.</w:t>
      </w:r>
      <w:r>
        <w:br w:type="textWrapping"/>
      </w:r>
      <w:r>
        <w:br w:type="textWrapping"/>
      </w:r>
      <w:r>
        <w:t xml:space="preserve">Cảm giác là tiểu dương vật khiếm nhật.</w:t>
      </w:r>
      <w:r>
        <w:br w:type="textWrapping"/>
      </w:r>
      <w:r>
        <w:br w:type="textWrapping"/>
      </w:r>
      <w:r>
        <w:t xml:space="preserve">Có điều...... Này cũng có chút quá to lớn, này là âm đế. Tuy rằng cũng có thể là bởi vì gần đây chơi chỗ ấy chơi quá nhiều, có điều, chỗ này to có hơi vượt quá kiến thức y khoa của cậu, hình dạng cũng cùng bình thường nữ nhân có chút không giống nhau. Nhưng lại nghĩ đến Tưởng Bưu - người đàn ông này mọc hạ thể nữ nhân này càng là tình huống không khoa học, Kiều Vũ chỉ xoắn xuýt một giây liền buông xuống.</w:t>
      </w:r>
      <w:r>
        <w:br w:type="textWrapping"/>
      </w:r>
      <w:r>
        <w:br w:type="textWrapping"/>
      </w:r>
      <w:r>
        <w:t xml:space="preserve">"Làm làm nơi này, nơi này làm lên thoải mái." Tưởng bưu ghé vào lỗ tai cậu trầm thấp - thở hổn hển nói.</w:t>
      </w:r>
      <w:r>
        <w:br w:type="textWrapping"/>
      </w:r>
      <w:r>
        <w:br w:type="textWrapping"/>
      </w:r>
      <w:r>
        <w:t xml:space="preserve">Kiều Vũ luôn luôn thỏa mãn hết thảy yêu cầu của hắn. Nghe xong lời này liền có chủ ý, cậu để Tưởng Bưu đang ngồi trên người đặt xuống, sau đó đi vào trong phòng nghỉ lấy ba cái kẹ nhựa dùng kẹp khăn mặt còn có một giá phơi quần áo.</w:t>
      </w:r>
      <w:r>
        <w:br w:type="textWrapping"/>
      </w:r>
      <w:r>
        <w:br w:type="textWrapping"/>
      </w:r>
      <w:r>
        <w:t xml:space="preserve">Khi trở về, Tưởng Bưu nhìn thấy mấy đồ vật trong tay hắn, có chút kỳ quái:</w:t>
      </w:r>
      <w:r>
        <w:br w:type="textWrapping"/>
      </w:r>
      <w:r>
        <w:br w:type="textWrapping"/>
      </w:r>
      <w:r>
        <w:t xml:space="preserve">"Cầm những thứ này làm cái gì?"</w:t>
      </w:r>
      <w:r>
        <w:br w:type="textWrapping"/>
      </w:r>
      <w:r>
        <w:br w:type="textWrapping"/>
      </w:r>
      <w:r>
        <w:t xml:space="preserve">"Hỏi nhiều như thế làm cái gì,em có lần nào không khiến anh thoải mái sao?"</w:t>
      </w:r>
      <w:r>
        <w:br w:type="textWrapping"/>
      </w:r>
      <w:r>
        <w:br w:type="textWrapping"/>
      </w:r>
      <w:r>
        <w:t xml:space="preserve">Cậu đem hai chân Tưởng Bưu tách ra, ấn ấn nhục huyệt sưng đỏ nữ, sau đó đem một cái kẹp nhựa cặp kẹp lên.</w:t>
      </w:r>
      <w:r>
        <w:br w:type="textWrapping"/>
      </w:r>
      <w:r>
        <w:br w:type="textWrapping"/>
      </w:r>
      <w:r>
        <w:t xml:space="preserve">"A......"</w:t>
      </w:r>
      <w:r>
        <w:br w:type="textWrapping"/>
      </w:r>
      <w:r>
        <w:br w:type="textWrapping"/>
      </w:r>
      <w:r>
        <w:t xml:space="preserve">"Đau không?" Kiều vũ lại búng cái kẹp hỏi:</w:t>
      </w:r>
      <w:r>
        <w:br w:type="textWrapping"/>
      </w:r>
      <w:r>
        <w:br w:type="textWrapping"/>
      </w:r>
      <w:r>
        <w:t xml:space="preserve">"Hẳn là không quá đau đi, cái kẹp nhựa này đểu như vậy, kẹp khăn mặt cũng không chặt."</w:t>
      </w:r>
      <w:r>
        <w:br w:type="textWrapping"/>
      </w:r>
      <w:r>
        <w:br w:type="textWrapping"/>
      </w:r>
      <w:r>
        <w:t xml:space="preserve">"Ah...... Không đau...... Thoải mái......"</w:t>
      </w:r>
      <w:r>
        <w:br w:type="textWrapping"/>
      </w:r>
      <w:r>
        <w:br w:type="textWrapping"/>
      </w:r>
      <w:r>
        <w:t xml:space="preserve">Tưởng bưu cũng gẩy gẩy cái kẹp.</w:t>
      </w:r>
      <w:r>
        <w:br w:type="textWrapping"/>
      </w:r>
      <w:r>
        <w:br w:type="textWrapping"/>
      </w:r>
      <w:r>
        <w:t xml:space="preserve">"Đem áo khoác cởi ra đi, áo sơ mi cũng cởi cúc ra, còn có hai cái kẹp, trên đầu vú cũng kẹp hai cái."</w:t>
      </w:r>
      <w:r>
        <w:br w:type="textWrapping"/>
      </w:r>
      <w:r>
        <w:br w:type="textWrapping"/>
      </w:r>
      <w:r>
        <w:t xml:space="preserve">Tưởng Bưu đem âu phục cởi ra, đem cúc áo cởi ra, tự mình cầm kẹp nhựa kẹp đầu vú mỗi bên một cái, cái đứng đứng thẳng ở trước ngực, kẹp núm vú đến sung huyết đỏ lên. Hơi đau đớn nhưng nhiều hơn là tê dại cảm giác trải rộng toàn thân, đặc biệt là âm đế yếu đuối mẫn cảm kia một cái cặp, cũng không thể như hai kẹp trước ngực đứng thẳng, chỉ cần hơi động, cái kẹp cũng sẽ nghiêng đi đổ lại. Đứng dậy, cái cặp thì lại đi xuống, kéo nhục viên phía trên nộn da thịt, vừa đau vừa thoải mái.</w:t>
      </w:r>
      <w:r>
        <w:br w:type="textWrapping"/>
      </w:r>
      <w:r>
        <w:br w:type="textWrapping"/>
      </w:r>
      <w:r>
        <w:t xml:space="preserve">Nghe được hắn thoải mái đẻn nghiêng người, Kiều Vũ cũng sẽ không khách khí, không ngừng gảy ba cái cái cặp, an ủi ba chỗ nhục viện, thỉnh thoảng cắm hai ngón tay tiến vào nhục huyệt bên trong móc ngoáy, móc ra một bãi dâm thủy, sau đó nhét vào trong miệng Tưởng Bưu khuấy lên, để hắn nếm thử vị nước dâm của mình, đồng thời, kẹp lấy cái đầu lưỡi trơn tuồn tuột đùa bỡn một phen.</w:t>
      </w:r>
      <w:r>
        <w:br w:type="textWrapping"/>
      </w:r>
      <w:r>
        <w:br w:type="textWrapping"/>
      </w:r>
      <w:r>
        <w:t xml:space="preserve">Chỉ clát sau, dưới mông Tưởng Bưu vỏ sô pha bị dâm thủy thấm ướt một mảng lớn, đến dưới cái mông kia một mảnh đều trở nên trơn tuồn tuột.</w:t>
      </w:r>
      <w:r>
        <w:br w:type="textWrapping"/>
      </w:r>
      <w:r>
        <w:br w:type="textWrapping"/>
      </w:r>
      <w:r>
        <w:t xml:space="preserve">"Giá áo là đem ra làm cái gì?"</w:t>
      </w:r>
      <w:r>
        <w:br w:type="textWrapping"/>
      </w:r>
      <w:r>
        <w:br w:type="textWrapping"/>
      </w:r>
      <w:r>
        <w:t xml:space="preserve">Tưởng Bưu thở ra một hơi thật dài, đè tay Kiều Vũ lại:</w:t>
      </w:r>
      <w:r>
        <w:br w:type="textWrapping"/>
      </w:r>
      <w:r>
        <w:br w:type="textWrapping"/>
      </w:r>
      <w:r>
        <w:t xml:space="preserve">"Đừng lấy, anh sẽ cao trào."</w:t>
      </w:r>
      <w:r>
        <w:br w:type="textWrapping"/>
      </w:r>
      <w:r>
        <w:br w:type="textWrapping"/>
      </w:r>
      <w:r>
        <w:t xml:space="preserve">"Không muốn cao trào?"</w:t>
      </w:r>
      <w:r>
        <w:br w:type="textWrapping"/>
      </w:r>
      <w:r>
        <w:br w:type="textWrapping"/>
      </w:r>
      <w:r>
        <w:t xml:space="preserve">"Không phải."</w:t>
      </w:r>
      <w:r>
        <w:br w:type="textWrapping"/>
      </w:r>
      <w:r>
        <w:br w:type="textWrapping"/>
      </w:r>
      <w:r>
        <w:t xml:space="preserve">Tưởng Bưu cúi đầu hôn mũi Kiều Vũ, lại dùng đầu lưỡi liếm môi của cậu, giữ một bên khóe miệng nặng nề - nở nụ cười:</w:t>
      </w:r>
      <w:r>
        <w:br w:type="textWrapping"/>
      </w:r>
      <w:r>
        <w:br w:type="textWrapping"/>
      </w:r>
      <w:r>
        <w:t xml:space="preserve">"Anh muốn em thao vào, như vậy càng thoải mái hơn một chút."</w:t>
      </w:r>
      <w:r>
        <w:br w:type="textWrapping"/>
      </w:r>
      <w:r>
        <w:br w:type="textWrapping"/>
      </w:r>
    </w:p>
    <w:p>
      <w:pPr>
        <w:pStyle w:val="Heading2"/>
      </w:pPr>
      <w:bookmarkStart w:id="102" w:name="chương-13-sản-nhũ-vắt-sữa-ngồi-ở-trên-dương-vật-cho-người-ta-bóp-vú-ăn-sữa"/>
      <w:bookmarkEnd w:id="102"/>
      <w:r>
        <w:t xml:space="preserve">15. Chương 13: Sản Nhũ: Vắt Sữa, Ngồi Ở Trên Dương Vật Cho Người Ta Bóp Vú Ăn Sữa</w:t>
      </w:r>
    </w:p>
    <w:p>
      <w:pPr>
        <w:pStyle w:val="Compact"/>
      </w:pPr>
      <w:r>
        <w:br w:type="textWrapping"/>
      </w:r>
      <w:r>
        <w:br w:type="textWrapping"/>
      </w:r>
      <w:r>
        <w:t xml:space="preserve">Gần đây có một tin tức tốt là đại dương vật Tưởng Bưu trở về. Đi theo cái tin tốt này có một  tin bình thường, còn có một tin xấu.</w:t>
      </w:r>
      <w:r>
        <w:br w:type="textWrapping"/>
      </w:r>
      <w:r>
        <w:br w:type="textWrapping"/>
      </w:r>
      <w:r>
        <w:t xml:space="preserve">Tin tức bình thường là, đại dương vật Tưởng Bưu tuy rằng mọc trở về, thế nhưng trứng lại không trở về, hóa ra địa phương là trứng, hiện tại vẫn còn là một tiểu huyệt nữ nhân, ngược lại hắn cũng bị thao đến quen, liền cảm thấy tin tức này bình thường.</w:t>
      </w:r>
      <w:r>
        <w:br w:type="textWrapping"/>
      </w:r>
      <w:r>
        <w:br w:type="textWrapping"/>
      </w:r>
      <w:r>
        <w:t xml:space="preserve">Tin tức xấu là, vú Tưởng Bưu tiết sữa.</w:t>
      </w:r>
      <w:r>
        <w:br w:type="textWrapping"/>
      </w:r>
      <w:r>
        <w:br w:type="textWrapping"/>
      </w:r>
      <w:r>
        <w:t xml:space="preserve">Nhắc lại lần nữa, vú Tưởng Bưu trưởng tiết sữa.</w:t>
      </w:r>
      <w:r>
        <w:br w:type="textWrapping"/>
      </w:r>
      <w:r>
        <w:br w:type="textWrapping"/>
      </w:r>
      <w:r>
        <w:t xml:space="preserve">Tưởng tổng rất lúng túng, đặc biệt là sáng nay hắn còn phát hiện, cái vú này không chỉ có lớn lên biến mềm nhũn chút, còn có thể...... Sinh sữa.</w:t>
      </w:r>
      <w:r>
        <w:br w:type="textWrapping"/>
      </w:r>
      <w:r>
        <w:br w:type="textWrapping"/>
      </w:r>
      <w:r>
        <w:t xml:space="preserve">Kỳ thực vừa bắt đầu hắn cũng không chú ý tới chuyện này, bởi vì hắn thích luyện cơ ngực, bộ ngực vẫn rất lớn, nhưng gần đây không biết là có phải là bởi vì đại dương vật hắn biến mất quá lâu, lại cùng Kiều Vũ lên giường quá nhiều lần, cho nên hormon sinh dục phân bố quá nhiều, kích thích ngực lớn hơn chút, mềm hơn chút. Hắn nghĩ mình gần đây bị dưỡng ăn quá tốt, mập lên, liền vẫn không để ý tới, mãi đến tận sáng nay, hắn cảm thấy bộ ngực mơ hồ trướng đau, thế là liền xoa nhẹ hai lần, không nghĩ...... Thế nhưng xoa ra vài giọt sữa.</w:t>
      </w:r>
      <w:r>
        <w:br w:type="textWrapping"/>
      </w:r>
      <w:r>
        <w:br w:type="textWrapping"/>
      </w:r>
      <w:r>
        <w:t xml:space="preserve">Quả thực là sấm sét giữa trời quang.</w:t>
      </w:r>
      <w:r>
        <w:br w:type="textWrapping"/>
      </w:r>
      <w:r>
        <w:br w:type="textWrapping"/>
      </w:r>
      <w:r>
        <w:t xml:space="preserve">Hắn phải nghĩ trái nghĩ chỉ có thể trách tinh hoàn mình còn không mọc trở về. Nhưng mặc kệ ra sao, cái này phải chữa, không giải quyết hậu quả...... Hình ảnh quá đẹp, không cách nào tưởng tượng.</w:t>
      </w:r>
      <w:r>
        <w:br w:type="textWrapping"/>
      </w:r>
      <w:r>
        <w:br w:type="textWrapping"/>
      </w:r>
      <w:r>
        <w:t xml:space="preserve">Sau khi về đến nhà, hắn liền cùng Kiều Vũ nói chuyện này, nghĩ Kiều Vũ mặc kệ có phải hay không là bán điếu tử*, tốt xấu gì cũng là một bác sĩ, ít nhiều có thể giúp hắn giảm bớt tình huống lúng túng này.</w:t>
      </w:r>
      <w:r>
        <w:br w:type="textWrapping"/>
      </w:r>
      <w:r>
        <w:br w:type="textWrapping"/>
      </w:r>
      <w:r>
        <w:t xml:space="preserve">*kiến thức nửa vời</w:t>
      </w:r>
      <w:r>
        <w:br w:type="textWrapping"/>
      </w:r>
      <w:r>
        <w:br w:type="textWrapping"/>
      </w:r>
      <w:r>
        <w:t xml:space="preserve">"Anh nói là? Anh chảy sữa?" Kiều Vũ hỏi.</w:t>
      </w:r>
      <w:r>
        <w:br w:type="textWrapping"/>
      </w:r>
      <w:r>
        <w:br w:type="textWrapping"/>
      </w:r>
      <w:r>
        <w:t xml:space="preserve">Tưởng Bưu gương mặt già tai cực kì, đầu  không nhấc lên nổi, lúng túng gật đầu một cái, theo bản năng mà đem cổ áo kéo về giữa. Vị trí áo sơmi trước ngực đã sớm ướt, chỉ là do có âu phục ở bên ngoài che lấp, còn nhìn không quá lộ.</w:t>
      </w:r>
      <w:r>
        <w:br w:type="textWrapping"/>
      </w:r>
      <w:r>
        <w:br w:type="textWrapping"/>
      </w:r>
      <w:r>
        <w:t xml:space="preserve">"Che cái gì? Che vậy em sao xem cho anh?"</w:t>
      </w:r>
      <w:r>
        <w:br w:type="textWrapping"/>
      </w:r>
      <w:r>
        <w:br w:type="textWrapping"/>
      </w:r>
      <w:r>
        <w:t xml:space="preserve">Kiều Vũ kéo cổ áo ra, tầm mắt nhìn thẳng đến đôi cơ ngực khổng lồ bị quần áo trong bao quá chặt.</w:t>
      </w:r>
      <w:r>
        <w:br w:type="textWrapping"/>
      </w:r>
      <w:r>
        <w:br w:type="textWrapping"/>
      </w:r>
      <w:r>
        <w:t xml:space="preserve">Bộ ngực đường nét vẫn như vậy - gợi cảm, lại khiến cho Kiều Vũ nhớ tới lúc trước cắm vào cái vú cho đại dương vật của cậu nhũ giao: Đại dương vật cứng rắn qua lại  xuyên qua rãnh nhợt nhạt giữa hai vú chọc tới cằm nam nhân, bắn ở trên mặt nam nhân xong, lại dùng quy đầu đánh cái vú, đâm đầu vú mẫn cảm, đem cái nhục viên mềm oặt kia đến cứng như cục đá nhỏ, núm vú giống như ửng đỏ, cuối cùng đem tinh dịch thoa khắp đầu vú, khiến chất lỏng bạch trọc kia giống như là từ bên trong đầu vú chảy ra sữa bình thường.</w:t>
      </w:r>
      <w:r>
        <w:br w:type="textWrapping"/>
      </w:r>
      <w:r>
        <w:br w:type="textWrapping"/>
      </w:r>
      <w:r>
        <w:t xml:space="preserve">Mà hiện tại, ảo tưởng hèn mọn trước đây trở thành hiện thực.</w:t>
      </w:r>
      <w:r>
        <w:br w:type="textWrapping"/>
      </w:r>
      <w:r>
        <w:br w:type="textWrapping"/>
      </w:r>
      <w:r>
        <w:t xml:space="preserve">Hai bên áo chỗ vị trí ngực Tưởng Bưu đã ướt sũng, từ màu trắng đã biến thành nửa trong suốt, đầu vú bị sưng to như hạt đậu phộng chọc lên, bó sát vào quần áo. Màu sắc đầu vú cùng quầng thâm xuyên thấu qua vải vóc ướt nửa trong suốt, từ bên ngoài nhìn thấy rất rõ ràng.</w:t>
      </w:r>
      <w:r>
        <w:br w:type="textWrapping"/>
      </w:r>
      <w:r>
        <w:br w:type="textWrapping"/>
      </w:r>
      <w:r>
        <w:t xml:space="preserve">Quần áo cấm dục tựa hồ trong nháy mắt đã biến thành xuân dược thúc tình.</w:t>
      </w:r>
      <w:r>
        <w:br w:type="textWrapping"/>
      </w:r>
      <w:r>
        <w:br w:type="textWrapping"/>
      </w:r>
      <w:r>
        <w:t xml:space="preserve">Tưởng Bưu cũng cảm nhận được ở bộ ngực kia có tầm mắt nóng rực nhìn chằm chằm, hiếm khi có chút thẹn thùng dùng tay cản một hồi, lại bị Kiều Kũ bắt được kéo tay ra, tiếp theo đó, một bàn tay lớn liền mò tới, bàn tay ôm trọn toàn bộ ngực bên phải, ngón tay cái ở trên ngực gảy, trên dưới đồng thời dùng sức ép đầu vú vào giữa.</w:t>
      </w:r>
      <w:r>
        <w:br w:type="textWrapping"/>
      </w:r>
      <w:r>
        <w:br w:type="textWrapping"/>
      </w:r>
      <w:r>
        <w:t xml:space="preserve">"A......" Theo động tác đè ép đầu vú, cảm giác tê dại truyền đến, khiến hắn không nhịn được ưỡn ngực về trước, đồng thời, hắn rõ ràng cảm thấy có chất lỏng ướt át từ trong đầu vú bên phải chảy ra, sau đó nhanh chóng bị vải vóc hút mất, mảng quần áo ướt càng lan rộng ra.</w:t>
      </w:r>
      <w:r>
        <w:br w:type="textWrapping"/>
      </w:r>
      <w:r>
        <w:br w:type="textWrapping"/>
      </w:r>
      <w:r>
        <w:t xml:space="preserve">"A, chỗ bị ướt lan rộng ra, ông chủ, anh chảy sữa."</w:t>
      </w:r>
      <w:r>
        <w:br w:type="textWrapping"/>
      </w:r>
      <w:r>
        <w:br w:type="textWrapping"/>
      </w:r>
      <w:r>
        <w:t xml:space="preserve">Kiều Vũ lại tiếp tục động tác bóp ngực trái, không có gì kì lạ, mảng áo ướt bên ngực trái  cũng biến lớn hơn một vòng.</w:t>
      </w:r>
      <w:r>
        <w:br w:type="textWrapping"/>
      </w:r>
      <w:r>
        <w:br w:type="textWrapping"/>
      </w:r>
      <w:r>
        <w:t xml:space="preserve">Tưởng Bưu nét mặt già nua đỏ lên, lớn tiếng nói:</w:t>
      </w:r>
      <w:r>
        <w:br w:type="textWrapping"/>
      </w:r>
      <w:r>
        <w:br w:type="textWrapping"/>
      </w:r>
      <w:r>
        <w:t xml:space="preserve">"Chảy thì sao! Có giải quyết vấn đề được không, em cho rằng anh tìm em đến làm cái gì?"</w:t>
      </w:r>
      <w:r>
        <w:br w:type="textWrapping"/>
      </w:r>
      <w:r>
        <w:br w:type="textWrapping"/>
      </w:r>
      <w:r>
        <w:t xml:space="preserve">Kiều Vũ từ phía sau vòng tay ôm lấy hắn, một tay nắm chặt một bên ngực, xoay tròn xoa nắn nhào nặn:</w:t>
      </w:r>
      <w:r>
        <w:br w:type="textWrapping"/>
      </w:r>
      <w:r>
        <w:br w:type="textWrapping"/>
      </w:r>
      <w:r>
        <w:t xml:space="preserve">"Được rồi, vấn đề của Tưởng tổng nhất định phải giải quyết, chỉ có điều lúc này trước......"</w:t>
      </w:r>
      <w:r>
        <w:br w:type="textWrapping"/>
      </w:r>
      <w:r>
        <w:br w:type="textWrapping"/>
      </w:r>
      <w:r>
        <w:t xml:space="preserve">Cậu ngậm vành tai Tưởng Bưu trong miệng hút một cái, dâm đãng cười hì hì:</w:t>
      </w:r>
      <w:r>
        <w:br w:type="textWrapping"/>
      </w:r>
      <w:r>
        <w:br w:type="textWrapping"/>
      </w:r>
      <w:r>
        <w:t xml:space="preserve">"Lãnh đạo có thể trước hết để cho em thoải mái hay không, em lớn như thế này, còn chưa từng ăn sữa đây."</w:t>
      </w:r>
      <w:r>
        <w:br w:type="textWrapping"/>
      </w:r>
      <w:r>
        <w:br w:type="textWrapping"/>
      </w:r>
      <w:r>
        <w:t xml:space="preserve">Ăn, ăn, bú sữa?!</w:t>
      </w:r>
      <w:r>
        <w:br w:type="textWrapping"/>
      </w:r>
      <w:r>
        <w:br w:type="textWrapping"/>
      </w:r>
      <w:r>
        <w:t xml:space="preserve">"Vâng!"</w:t>
      </w:r>
      <w:r>
        <w:br w:type="textWrapping"/>
      </w:r>
      <w:r>
        <w:br w:type="textWrapping"/>
      </w:r>
      <w:r>
        <w:t xml:space="preserve">Tưởng Bưu cảm giác đầu vú mình bị bóp lấy, ngón tay niết quầng thâm bốn phía, theo động tác, bộ ngực trở nên ngày càng ẩm ướt, ngày càng ẩm ướt......</w:t>
      </w:r>
      <w:r>
        <w:br w:type="textWrapping"/>
      </w:r>
      <w:r>
        <w:br w:type="textWrapping"/>
      </w:r>
      <w:r>
        <w:t xml:space="preserve">Kiều Vũ hỏi: "Tưởng tổng, anh đồng ý?"</w:t>
      </w:r>
      <w:r>
        <w:br w:type="textWrapping"/>
      </w:r>
      <w:r>
        <w:br w:type="textWrapping"/>
      </w:r>
      <w:r>
        <w:t xml:space="preserve">Tưởng Bưu: "Anh không!"</w:t>
      </w:r>
      <w:r>
        <w:br w:type="textWrapping"/>
      </w:r>
      <w:r>
        <w:br w:type="textWrapping"/>
      </w:r>
      <w:r>
        <w:t xml:space="preserve">Kiều Vũ cười hì hì, lấy tay kéo khóa quần Tưởng Bưu một cái, đẩy quần lót chữ T từ bên trong móc ra dương vật căng cứng quơ quơ, lại mò đến nhục huyệt phía trước, duỗi hai ngón tay ra đâm vào bên trong động chọc chọc ngoáy ngoáy:</w:t>
      </w:r>
      <w:r>
        <w:br w:type="textWrapping"/>
      </w:r>
      <w:r>
        <w:br w:type="textWrapping"/>
      </w:r>
      <w:r>
        <w:t xml:space="preserve">"Khẩu thị tâm phi, anh nhìn dương vật anh còn thành thật hơn, cái miệng dưới này này có phải cũng đồng ý không, nước chảy nhiều như thế, khẳng định là cũng muốn cùng em làm như thế, muốn ăn sữa."</w:t>
      </w:r>
      <w:r>
        <w:br w:type="textWrapping"/>
      </w:r>
      <w:r>
        <w:br w:type="textWrapping"/>
      </w:r>
      <w:r>
        <w:t xml:space="preserve">Tưởng Bưu bị cậu quấy nhiễu đến ra cảm giác, thở hổn hển không lên tiếng.</w:t>
      </w:r>
      <w:r>
        <w:br w:type="textWrapping"/>
      </w:r>
      <w:r>
        <w:br w:type="textWrapping"/>
      </w:r>
      <w:r>
        <w:t xml:space="preserve">Vừa nhìn hắn bày ra trạng thái hòa thượng phiền muộn Kiều Vũ liền biết chuyện này thành, lúc này lấy tay từ đũng quần rút ra, đem đầu chôn ở hõm cổ Tưởng Bưu, phun ra nhiệt khí hỏi:</w:t>
      </w:r>
      <w:r>
        <w:br w:type="textWrapping"/>
      </w:r>
      <w:r>
        <w:br w:type="textWrapping"/>
      </w:r>
      <w:r>
        <w:t xml:space="preserve">"Tưởng Tổng, em ăn sữa anh có được hay?" Kiều Vũ</w:t>
      </w:r>
      <w:r>
        <w:br w:type="textWrapping"/>
      </w:r>
      <w:r>
        <w:br w:type="textWrapping"/>
      </w:r>
      <w:r>
        <w:t xml:space="preserve">Tưởng bưu thở càng thô, nhưng giống như trong cổ họng có một tảng đá nặng chắn lại khiến không thể nói ra chữ gì.</w:t>
      </w:r>
      <w:r>
        <w:br w:type="textWrapping"/>
      </w:r>
      <w:r>
        <w:br w:type="textWrapping"/>
      </w:r>
      <w:r>
        <w:t xml:space="preserve">"Xem ra là không cho em ăn, cái kia...... em cho anh cắm một chút là được đi?" Kiều Vũ lại nói.</w:t>
      </w:r>
      <w:r>
        <w:br w:type="textWrapping"/>
      </w:r>
      <w:r>
        <w:br w:type="textWrapping"/>
      </w:r>
      <w:r>
        <w:t xml:space="preserve">Tưởng Bưu vẫn là không nói lời nào.</w:t>
      </w:r>
      <w:r>
        <w:br w:type="textWrapping"/>
      </w:r>
      <w:r>
        <w:br w:type="textWrapping"/>
      </w:r>
      <w:r>
        <w:t xml:space="preserve">Thế là, Kiều Vũ cởi cúc áo Tưởng Bưu ra, cởi đến bụng liền dừng lại, đưa tay đem áo kéo ra hai bên để ngực lớn lộ ra, lộ ra cái bộ ngực to lớn kiêu ngạo dựng thẳng đứng kia. Đầu vú đã hoàn toàn cứng rồi, kiên trì thẳng tắp, bên trên là nước đọng ướt đẫm, nghĩ đến chính là sữa Tưởng Bưu.</w:t>
      </w:r>
      <w:r>
        <w:br w:type="textWrapping"/>
      </w:r>
      <w:r>
        <w:br w:type="textWrapping"/>
      </w:r>
      <w:r>
        <w:t xml:space="preserve">Nam nhân đúng là có thể sinh sữa, nhưng tình huống như thế cực kỳ hiếm thấy, bình thường đều là phát sinh từ hormon sinh dục phân bố quá nhiều, vú có thời kỳ phát dục trưởng thành nam sinh trên người hoặc là một vài bệnh nhân ung thư vsu. Tưởng Bưu là một ngoại lệ, hắn chỉ do bởi vì bỗng dưng thay đổi bộ phận sinh dục nữ nhân, mấy tháng trôi qua, nội tiết ra hormon kích thích sản nhũ chỉ đến thế mà thôi. Nếu muốn trị liệu khôi phục, rất đơn giản, chờ trứng hắn mọc ra, thân thể khôi phục, một cách tự nhiên thì sẽ không sản nhũ.</w:t>
      </w:r>
      <w:r>
        <w:br w:type="textWrapping"/>
      </w:r>
      <w:r>
        <w:br w:type="textWrapping"/>
      </w:r>
      <w:r>
        <w:t xml:space="preserve">Kiều Vũ từ mặt bên tới gần, đem Tưởng Bưu đặt tại sô pha, một tay toàn bộ bàn tay đặt lên ngực phải, nhẹ nhàng xoa lên, xoa nhẹ một chút, dừng lại, ngón tay khép lại bắt đầu hơi dùng sức đè ép khối cơ ngực này, theo động tác đè ép, một giọt chất lỏng màu trắng từ đầu vú nhi chảy ra. Cậu hơi buông tay, giọt nước màu trắng lại bị hút trở lại.</w:t>
      </w:r>
      <w:r>
        <w:br w:type="textWrapping"/>
      </w:r>
      <w:r>
        <w:br w:type="textWrapping"/>
      </w:r>
      <w:r>
        <w:t xml:space="preserve">"Ưm......"</w:t>
      </w:r>
      <w:r>
        <w:br w:type="textWrapping"/>
      </w:r>
      <w:r>
        <w:br w:type="textWrapping"/>
      </w:r>
      <w:r>
        <w:t xml:space="preserve">"Ông chủ, anh có muốn cúi đầu nhìn sữa anh làm sao chảy ra không?"</w:t>
      </w:r>
      <w:r>
        <w:br w:type="textWrapping"/>
      </w:r>
      <w:r>
        <w:br w:type="textWrapping"/>
      </w:r>
      <w:r>
        <w:t xml:space="preserve">Kiều Vũ một bên nắm một bên hỏi.</w:t>
      </w:r>
      <w:r>
        <w:br w:type="textWrapping"/>
      </w:r>
      <w:r>
        <w:br w:type="textWrapping"/>
      </w:r>
      <w:r>
        <w:t xml:space="preserve">Nghe vậy, Tưởng Bưu trừng Kiều Vũ một chút. Sau đó, do dự một chút thuận theo nội tâm hiếu kỳ, hạ thấp tầm mắt nhìn bộ ngực mình.</w:t>
      </w:r>
      <w:r>
        <w:br w:type="textWrapping"/>
      </w:r>
      <w:r>
        <w:br w:type="textWrapping"/>
      </w:r>
      <w:r>
        <w:t xml:space="preserve">Chỉ thấy cơ ngực bên phải bị Viều Vũ dùng tay bóp chặt lại, ngón tay không ngừng biến hóa gắng sức nhào nặn cùng hướng, mấy ngón tay một hồi đẩy cơ ngực ra ngoài rồi lại ép vào phía trong dùng sức mà làm, tựa hồ là ép sữa bên trong tuyến sữa về giữa. Cơ ngực màu nâu trong tay Kiều Vũ liên tục biến hóa hình dạng.</w:t>
      </w:r>
      <w:r>
        <w:br w:type="textWrapping"/>
      </w:r>
      <w:r>
        <w:br w:type="textWrapping"/>
      </w:r>
      <w:r>
        <w:t xml:space="preserve">"Được rồi, em muốn bóp."</w:t>
      </w:r>
      <w:r>
        <w:br w:type="textWrapping"/>
      </w:r>
      <w:r>
        <w:br w:type="textWrapping"/>
      </w:r>
      <w:r>
        <w:t xml:space="preserve">Hai ngón tay nắm quầng đen đầu vú dùng sức bóp vào giữa, một giọt chất lỏng màu trắng lần thứ hai từ đầu vú lộ ra, một viên nước màu trắng tròn trịa ở đỉnh đầu vú, hai ngón tay hơi dùng sức, giọt sữa lăn xuống ngón tay Kiều Vũ.</w:t>
      </w:r>
      <w:r>
        <w:br w:type="textWrapping"/>
      </w:r>
      <w:r>
        <w:br w:type="textWrapping"/>
      </w:r>
      <w:r>
        <w:t xml:space="preserve">Tưởng Bưu nhất thời hô hấp dồn dập lên, con mắt đăm đăm.</w:t>
      </w:r>
      <w:r>
        <w:br w:type="textWrapping"/>
      </w:r>
      <w:r>
        <w:br w:type="textWrapping"/>
      </w:r>
      <w:r>
        <w:t xml:space="preserve">"Tốt, bóp ra một giọt sữa."</w:t>
      </w:r>
      <w:r>
        <w:br w:type="textWrapping"/>
      </w:r>
      <w:r>
        <w:br w:type="textWrapping"/>
      </w:r>
      <w:r>
        <w:t xml:space="preserve">Kiều Vũ lại tiếp tục xoa ngực Tưởng Bưu, chỉ chốc lát sau lại từ dưới mắt Tưởng Bưu nặn ra hai giọt sữa. Sữa không phải rất nhiều, nhưng ngực Tưởng Bưu rõ ràng vẫn là nhô lên, nhìn trạng thái người, tựa hồ cũng không tận hứng.</w:t>
      </w:r>
      <w:r>
        <w:br w:type="textWrapping"/>
      </w:r>
      <w:r>
        <w:br w:type="textWrapping"/>
      </w:r>
      <w:r>
        <w:t xml:space="preserve">"Em dùng hai tay bóp sữa cho anh, một tay làm không ra."</w:t>
      </w:r>
      <w:r>
        <w:br w:type="textWrapping"/>
      </w:r>
      <w:r>
        <w:br w:type="textWrapping"/>
      </w:r>
      <w:r>
        <w:t xml:space="preserve">Dứt lời, Kiều Vũ đem hai cái tay đều đặt lên  bộ ngực bên phải, dùng hồi ức bóp sữa thủ pháp xoa bóp ngực cho Tưởng Bưu, hai bàn tay dùng sức bóp từ phía ngoài vào trong, bóp qua lại mấy lần, liền dùng bốn cái ngón tay nắm bắt nhũ thịt hướng về giữa vuốt, một vuốt liền vuốt ra mấy giọt lớn sữa.</w:t>
      </w:r>
      <w:r>
        <w:br w:type="textWrapping"/>
      </w:r>
      <w:r>
        <w:br w:type="textWrapping"/>
      </w:r>
      <w:r>
        <w:t xml:space="preserve">Cảm giác ngực sưng theo động tác này tựa hồ giảm bớt một chút, cảm giác thoải mái ngoài ý muốn, Tưởng bưu không lo được xấu hổ hay không, không nhịn được đem ngực hướng về tay Kiều Vũ.</w:t>
      </w:r>
      <w:r>
        <w:br w:type="textWrapping"/>
      </w:r>
      <w:r>
        <w:br w:type="textWrapping"/>
      </w:r>
      <w:r>
        <w:t xml:space="preserve">Kiều vũ lại noi theo thủ pháp trước, chỉ là bấm qua lại nhiều hơn mấy cái, sau đó ngắt lấy đầu vú vắt sữa, lúc này bóp càng nhiều chút, sữa từ một giọt, một giọt, đã biến thành liền chuỗi nhỏ. Màu trắng của sữa Tưởng Bưu trên quần âu màu xám hiện lên rõ ràng.</w:t>
      </w:r>
      <w:r>
        <w:br w:type="textWrapping"/>
      </w:r>
      <w:r>
        <w:br w:type="textWrapping"/>
      </w:r>
      <w:r>
        <w:t xml:space="preserve">"Oh? Xem ra là tìm đúng phương pháp."</w:t>
      </w:r>
      <w:r>
        <w:br w:type="textWrapping"/>
      </w:r>
      <w:r>
        <w:br w:type="textWrapping"/>
      </w:r>
      <w:r>
        <w:t xml:space="preserve">Kiều vũ nói: "Ông chủ, sữa anh tồn không ít</w:t>
      </w:r>
      <w:r>
        <w:br w:type="textWrapping"/>
      </w:r>
      <w:r>
        <w:br w:type="textWrapping"/>
      </w:r>
      <w:r>
        <w:t xml:space="preserve">, càng bóp càng nhiều."</w:t>
      </w:r>
      <w:r>
        <w:br w:type="textWrapping"/>
      </w:r>
      <w:r>
        <w:br w:type="textWrapping"/>
      </w:r>
      <w:r>
        <w:t xml:space="preserve">Sữa chảy ra, Tưởng Bưu cảm thấy thoải mái hơn rất nhiều, nhân tiện nói:</w:t>
      </w:r>
      <w:r>
        <w:br w:type="textWrapping"/>
      </w:r>
      <w:r>
        <w:br w:type="textWrapping"/>
      </w:r>
      <w:r>
        <w:t xml:space="preserve">"Toàn bộ bóp sạch sẽ."</w:t>
      </w:r>
      <w:r>
        <w:br w:type="textWrapping"/>
      </w:r>
      <w:r>
        <w:br w:type="textWrapping"/>
      </w:r>
      <w:r>
        <w:t xml:space="preserve">"Được."</w:t>
      </w:r>
      <w:r>
        <w:br w:type="textWrapping"/>
      </w:r>
      <w:r>
        <w:br w:type="textWrapping"/>
      </w:r>
      <w:r>
        <w:t xml:space="preserve">Nhận được khẩu lệnh, Kiều Vũ liền buông tay vắt sữa ra. Cậu đem Tưởng Bưu xem như dê trước đây ở nông trường làm việc cho người bóp sữa, bàn tay một hồi lại một hồi theo nhũ thịt, liên tục mười mấy qua lại, sau đó dùng sức đè ép. Đầu vú bị bóp cho sữa chảy ra mấy lần, từ lâu đã mở ra tuyến sữa, sữa toàn bộ chạy tới đầu vú, theo lực tác dụng bên ngoài ——</w:t>
      </w:r>
      <w:r>
        <w:br w:type="textWrapping"/>
      </w:r>
      <w:r>
        <w:br w:type="textWrapping"/>
      </w:r>
      <w:r>
        <w:t xml:space="preserve">"A......"</w:t>
      </w:r>
      <w:r>
        <w:br w:type="textWrapping"/>
      </w:r>
      <w:r>
        <w:br w:type="textWrapping"/>
      </w:r>
      <w:r>
        <w:t xml:space="preserve">Đầu vú truyền đến một luồng cảm giác kỳ lạ, Tưởng Bưu gầm nhẹ cúi đầu xuống, liền nhìn thấy từ trước ngực mình phun ra cái tia nước nhỏ màu trắng.</w:t>
      </w:r>
      <w:r>
        <w:br w:type="textWrapping"/>
      </w:r>
      <w:r>
        <w:br w:type="textWrapping"/>
      </w:r>
      <w:r>
        <w:t xml:space="preserve">Hắn, là một người nam nhân...... Phun sữa.</w:t>
      </w:r>
      <w:r>
        <w:br w:type="textWrapping"/>
      </w:r>
      <w:r>
        <w:br w:type="textWrapping"/>
      </w:r>
      <w:r>
        <w:t xml:space="preserve">"Thoải mái."</w:t>
      </w:r>
      <w:r>
        <w:br w:type="textWrapping"/>
      </w:r>
      <w:r>
        <w:br w:type="textWrapping"/>
      </w:r>
      <w:r>
        <w:t xml:space="preserve">Tưởng Bưu ngửa đầu thở ra một hơi, không khỏi nắm chặt dương vật mình sóc lọ tự sướng, một tay kia sờ sờ bộ phận phụ nữ —— Từ lâu đã dấp dính một mảnh.</w:t>
      </w:r>
      <w:r>
        <w:br w:type="textWrapping"/>
      </w:r>
      <w:r>
        <w:br w:type="textWrapping"/>
      </w:r>
      <w:r>
        <w:t xml:space="preserve">Bàn tay trên ngực không có ngừng lại, vẫn không ngừng đè ép, chỉ chốc lát sau, ngực trái lại bị cặp tay tia đè nặn ra một luồng sữa, lúc này sữa trực tiếp từ nhũ động bắn ra, phun một cái thành dòng thật dài, rơi vào trên quần tây hắn, tạo thành một vệt nước ẩm dài, có vài giọt thậm chí bởi vì động tác ưỡn ngực của Tưởng  phun đến khay trà bằng thủy tinh trong suốt, đặc biệt rõ ràng.</w:t>
      </w:r>
      <w:r>
        <w:br w:type="textWrapping"/>
      </w:r>
      <w:r>
        <w:br w:type="textWrapping"/>
      </w:r>
      <w:r>
        <w:t xml:space="preserve">"Ông chủ, sữa anh phun đến thật xa." Kiều vũ cười nói.</w:t>
      </w:r>
      <w:r>
        <w:br w:type="textWrapping"/>
      </w:r>
      <w:r>
        <w:br w:type="textWrapping"/>
      </w:r>
      <w:r>
        <w:t xml:space="preserve">Sau khi phun mấy lần, bên ngực trái sữa đã không còn nhiều. Tưởng Bưu thoải mái đến đầu óc trống rỗng, không ngừng tuốt dương vật, trong miệng"Ư a a" - rên rỉ, nếu như không phải sợ vướng tay Kiều Vũ vắt sữa, chỉ sợ một cái tay khác của hắn đã trực tiếp hướng về nhục huyệt kia sờ soạng.</w:t>
      </w:r>
      <w:r>
        <w:br w:type="textWrapping"/>
      </w:r>
      <w:r>
        <w:br w:type="textWrapping"/>
      </w:r>
      <w:r>
        <w:t xml:space="preserve">Kiều Vũ bóp mấy lần, thấy bóp không còn quá nhiều, lại khôi phục như trước kia chảy một hai giọt, dứt khoát nghiêng đầu đi một cái ngậm đầu vú ngực trái Tưởng Bưu, miệng ngậm một cái, đem toàn bộ nhũ thịt ngậm dùng sức hút lên.</w:t>
      </w:r>
      <w:r>
        <w:br w:type="textWrapping"/>
      </w:r>
      <w:r>
        <w:br w:type="textWrapping"/>
      </w:r>
      <w:r>
        <w:t xml:space="preserve">"A a a ——" một hút mạnh này làm Tưởng Bưu thoải mái đến hồn cũng muốn bay ra, cao giọng rên rỉ lên ôm lấy đầu Kiều Vũ, gắt gao đặt tại ngực, động tác kia giống tư thế vú nuôi bình thường đút sữa.</w:t>
      </w:r>
      <w:r>
        <w:br w:type="textWrapping"/>
      </w:r>
      <w:r>
        <w:br w:type="textWrapping"/>
      </w:r>
      <w:r>
        <w:t xml:space="preserve">Nhũ tiêm bị ngậm trong miệng ấm áp ướt át không ngừng liếm láp, toàn quầng thâm đều bị liếm đến ướt dầm dề, hàm răng khẽ cắn, mạnh mẽ hút mút vào nhũ thịt, tựa hồ phải đem mấy giọt sữa cuối cùng trong lồng ngực toàn bộ hút ra.</w:t>
      </w:r>
      <w:r>
        <w:br w:type="textWrapping"/>
      </w:r>
      <w:r>
        <w:br w:type="textWrapping"/>
      </w:r>
      <w:r>
        <w:t xml:space="preserve">Sữa mùi vị rất nhạt, cũng có thể là do quá ít, Kiều Vũ căn bản nếm không ra cái vị gì. Chỉ cảm giác được vài giọt chất lỏng bị hút đến rơi vào trong miệng, còn chưa kịp nếm thử mùi vị, liền cùng nước miếng hòa cùng nhau, bị nuốt vào trong bụng.</w:t>
      </w:r>
      <w:r>
        <w:br w:type="textWrapping"/>
      </w:r>
      <w:r>
        <w:br w:type="textWrapping"/>
      </w:r>
      <w:r>
        <w:t xml:space="preserve">Kiều Vũ vùi đầu ở trên ngực Tưởng Bưu hút hút liếm liếm nửa ngày, cuối cùng đem ngực bên trái hút sạch sẽ. Cậu còn không quá thỏa mãn, nhưng Tưởng bưu đã thoải mái đến không xong rồi, muốn càng nhiều, vội vàng kéo đầu của cậu ấn sang nửa ngực bên phải.</w:t>
      </w:r>
      <w:r>
        <w:br w:type="textWrapping"/>
      </w:r>
      <w:r>
        <w:br w:type="textWrapping"/>
      </w:r>
      <w:r>
        <w:t xml:space="preserve">"Đợi đã!"</w:t>
      </w:r>
      <w:r>
        <w:br w:type="textWrapping"/>
      </w:r>
      <w:r>
        <w:br w:type="textWrapping"/>
      </w:r>
      <w:r>
        <w:t xml:space="preserve">Kiều Vũ dương vật đã sớm cứng thành Thiết Trụ*, cậu để Tưởng bưu đem quần cởi ra, hai người thay đổi vị trí. Cậu ngồi vào trên ghế salông, để Tưởng bưu ngồi ở trên đùi cậu, đỡ dương vật cậu cắm vào cái địa phương ẩm ướt ấm áp kia.</w:t>
      </w:r>
      <w:r>
        <w:br w:type="textWrapping"/>
      </w:r>
      <w:r>
        <w:br w:type="textWrapping"/>
      </w:r>
      <w:r>
        <w:t xml:space="preserve">*cột sắt</w:t>
      </w:r>
      <w:r>
        <w:br w:type="textWrapping"/>
      </w:r>
      <w:r>
        <w:br w:type="textWrapping"/>
      </w:r>
      <w:r>
        <w:t xml:space="preserve">Đem dương vật toàn bộ tiến vào cái nơi ẩm ướt ấm áp trong nhục đạo xong, cậu thoải mái thở phào một hơi, bóp bóp cái mông Tưởng Bưu:</w:t>
      </w:r>
      <w:r>
        <w:br w:type="textWrapping"/>
      </w:r>
      <w:r>
        <w:br w:type="textWrapping"/>
      </w:r>
      <w:r>
        <w:t xml:space="preserve">"Động đậy, ông chủ."</w:t>
      </w:r>
      <w:r>
        <w:br w:type="textWrapping"/>
      </w:r>
      <w:r>
        <w:br w:type="textWrapping"/>
      </w:r>
      <w:r>
        <w:t xml:space="preserve">Tưởng Bưu dùng tư thế này mục đích không phải thao bướm dâm, hắn đem ngực phải đưa đến bên miệng Kiều Vũ, dùng đầu vú phát cứng cọ cọ miệng cậu, nhẫn nại tình dục:</w:t>
      </w:r>
      <w:r>
        <w:br w:type="textWrapping"/>
      </w:r>
      <w:r>
        <w:br w:type="textWrapping"/>
      </w:r>
      <w:r>
        <w:t xml:space="preserve">"Trước tiên giúp anh hút sữa."</w:t>
      </w:r>
      <w:r>
        <w:br w:type="textWrapping"/>
      </w:r>
      <w:r>
        <w:br w:type="textWrapping"/>
      </w:r>
      <w:r>
        <w:t xml:space="preserve">Tao hàng này, vừa nãy không phải còn không cho hút sao. Nếu không phải Tưởng Bưu này cân nặng so với cậu lớn hơn, ép ở trên người cậu làm cậu nhấc không nổi chân lên, nếu không khẳng định liền trực tiếp đẩy hắn áp sát đâm vào bướm.</w:t>
      </w:r>
      <w:r>
        <w:br w:type="textWrapping"/>
      </w:r>
      <w:r>
        <w:br w:type="textWrapping"/>
      </w:r>
      <w:r>
        <w:t xml:space="preserve">Kiều Vũ thầm mắng một tiếng, bất đắc dĩ ngậm núm vú Tưởng Bưu đưa đến bên miệng  ăn sữa, nhưng bởi vì bên ngực này không được xoa bóp thúc nhũ qua, sữa chảy ra thật chậm. Tưởng Bưu không kịp đợi, thoải mái đến trên không ra trên dưới không ra dưới, liền buồn bực - tự mình động thủ xoa bóp ngực.</w:t>
      </w:r>
      <w:r>
        <w:br w:type="textWrapping"/>
      </w:r>
      <w:r>
        <w:br w:type="textWrapping"/>
      </w:r>
      <w:r>
        <w:t xml:space="preserve">Hắn hai tay che lại ngực phải mình, mô phỏng động tác vừa nãy của Kiều Vũ, một hồi hướng về giữa cản sữa, chỉ chốc lát sau, cảm giác đầu vú thì có dấu hiệu sữa ra, hắn một bên hô"Muốn phun muốn phun", một bên đem ngực đưa đến miệng Kiều Vũ.</w:t>
      </w:r>
      <w:r>
        <w:br w:type="textWrapping"/>
      </w:r>
      <w:r>
        <w:br w:type="textWrapping"/>
      </w:r>
      <w:r>
        <w:t xml:space="preserve">Kiều Vũ mới vừa hé miệng, một dòng sữa liền phun vào trong miệng. Lúc này, cậu thưởng thức mùi vị, đúng là mùi sữa thơm.</w:t>
      </w:r>
      <w:r>
        <w:br w:type="textWrapping"/>
      </w:r>
      <w:r>
        <w:br w:type="textWrapping"/>
      </w:r>
      <w:r>
        <w:t xml:space="preserve">"Ông chủ, sữa anh uống rất ngon, lại bóp cho em."</w:t>
      </w:r>
      <w:r>
        <w:br w:type="textWrapping"/>
      </w:r>
      <w:r>
        <w:br w:type="textWrapping"/>
      </w:r>
      <w:r>
        <w:t xml:space="preserve">Cậu giương miệng đợi ở ngực Tưởng Bưu, chỉ chốc lát sau, lại một luồng sữa phun vào miệng, sữa như vậy thưa thớt - uống một trận sau. Dương vật Kiều Vũ cứng đến nỗi không xong rồi, nhưng Tưởng bưu còn không nhớ chuyện nửa người dưới, cậu không thể nhịn được nữa, kéo tay Tưởng Bưu tay, đem eo ôm về phía mình, một miệng ngậm ngực hắn, điên cuồng bắt đầu hút, hút ra vài giọt sữa, sau đó quai hàm" Ực ực" Nuốt xuống.</w:t>
      </w:r>
      <w:r>
        <w:br w:type="textWrapping"/>
      </w:r>
      <w:r>
        <w:br w:type="textWrapping"/>
      </w:r>
      <w:r>
        <w:t xml:space="preserve">Âm thanh nuốt xấu hổ truyền tới bên tai, nương theo mãnh liệt vui vẻ đồng loạt khiến Tưởng Bưu thoải mái lên trời, dương vật âm đạo nhục bích không ngừng được kịch liệt co giật lên, một đạo tinh dịch từ dương vật bắn ra, phun ở trên bụng Kiều Vũ.</w:t>
      </w:r>
      <w:r>
        <w:br w:type="textWrapping"/>
      </w:r>
      <w:r>
        <w:br w:type="textWrapping"/>
      </w:r>
      <w:r>
        <w:t xml:space="preserve">"Ha a a a a ——" Tưởng Bưu không tự chủ há miệng, cao giọng rên rỉ lên, trong mắt tất cả đều là mê say, nước dãi từ bên khóe miệng chảy xuống, theo cổ trượt tới ngực.</w:t>
      </w:r>
      <w:r>
        <w:br w:type="textWrapping"/>
      </w:r>
      <w:r>
        <w:br w:type="textWrapping"/>
      </w:r>
      <w:r>
        <w:t xml:space="preserve">Liền thao đều chưa thao tí nào, hắn một người đàn ông, đúng là cho hút sữa hút ra cao trào!</w:t>
      </w:r>
      <w:r>
        <w:br w:type="textWrapping"/>
      </w:r>
      <w:r>
        <w:br w:type="textWrapping"/>
      </w:r>
      <w:r>
        <w:t xml:space="preserve">Kiều Vũ nắm chặt thời cơ, như vậy cắm vào, đem Tưởng Bưu đẩy ngã ở trên ghế salông, giơ  một chân hắn lên, xoay mông lớn thao lên, đồng thời bám thân mút vú Tưởng Bưu.</w:t>
      </w:r>
      <w:r>
        <w:br w:type="textWrapping"/>
      </w:r>
      <w:r>
        <w:br w:type="textWrapping"/>
      </w:r>
      <w:r>
        <w:t xml:space="preserve">Xương mu ai người va chạm, dương vật nhiều lần thâm nhập nhục đạo, đụng vào cung khẩu mấy lần liền đem dâm thủy bên trong tồn đọng không ít toàn bộ thao ra, tính khí đụng vào nhau chỗ dâm thủy tung toé, đại dương vật uy vũ của Tưởng Bưu cũng thành đồ trang trí, theo động tác thao vung vẩy khắp nơi tinh dịch chưa bắn hết bay loạn.</w:t>
      </w:r>
      <w:r>
        <w:br w:type="textWrapping"/>
      </w:r>
      <w:r>
        <w:br w:type="textWrapping"/>
      </w:r>
      <w:r>
        <w:t xml:space="preserve">Trước ngực bị mạnh mẽ hút vài hơi xong, tay liền đưa lên bóp nắm lấy đầu vú bóp làm vài giọt sữa còn sót lại bị ép ra ngoài, lăn rải rác trên cơ ngực, cả người kịch liệt sữa run run rẩy rẩy -tụ tập lại lăn xuống dưới bụng dưới.</w:t>
      </w:r>
      <w:r>
        <w:br w:type="textWrapping"/>
      </w:r>
      <w:r>
        <w:br w:type="textWrapping"/>
      </w:r>
      <w:r>
        <w:t xml:space="preserve">Sữa cùng tinh dịch hòa lẫn trong một chỗ, không cách nào nhận biết.</w:t>
      </w:r>
      <w:r>
        <w:br w:type="textWrapping"/>
      </w:r>
      <w:r>
        <w:br w:type="textWrapping"/>
      </w:r>
      <w:r>
        <w:t xml:space="preserve">Chỉ biết là, ngày đó Tưởng Bưu thoải mái đến Tây Thiên, từ đây, hắn yêu việc cho con bú.</w:t>
      </w:r>
      <w:r>
        <w:br w:type="textWrapping"/>
      </w:r>
      <w:r>
        <w:br w:type="textWrapping"/>
      </w:r>
    </w:p>
    <w:p>
      <w:pPr>
        <w:pStyle w:val="Heading2"/>
      </w:pPr>
      <w:bookmarkStart w:id="103" w:name="chương-14-đồ-ăn-bị-cà-cùng-dưa-chuột-song-long-tràn-sữa-đặc-biệt-tội-ác-xúc-xích-hun-khói"/>
      <w:bookmarkEnd w:id="103"/>
      <w:r>
        <w:t xml:space="preserve">16. Chương 14: Đồ Ăn: Bị Cà Cùng Dưa Chuột Song Long, Tràn Sữa (đặc Biệt: Tội Ác Xúc Xích Hun Khó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oảng thời gian này, Tưởng Bưu rất bận, vô cùng bận rộn, đặc biệt bận rộn. Ba công trình đồng thời khởi công, còn có công ty cần quản lý, hắn không thể không chạy khắp nơi cả trong cả nước, cùng Kiều Vũ làm tình cũng phải tranh thủ thời gian, đừng nói chi là ăn cơm ở nhà. Thời gian trước Kiều Vũ thay đổi phương pháp làm cơm ăn uống béo ra một chút, khoảng thời gian này lại gầy trở lại.</w:t>
      </w:r>
    </w:p>
    <w:p>
      <w:pPr>
        <w:pStyle w:val="BodyText"/>
      </w:pPr>
      <w:r>
        <w:t xml:space="preserve">Người gầy một cái, sữa cũng không có.</w:t>
      </w:r>
    </w:p>
    <w:p>
      <w:pPr>
        <w:pStyle w:val="BodyText"/>
      </w:pPr>
      <w:r>
        <w:t xml:space="preserve">Tưởng Bưu rất thích cảm giác bị bú sữa, tuy rằng nói như vậy có chút dâm đãng, nhưng ai bảo Kiều Vũ hầu hạ thoải mái, hai người lại chuyện hoang đường nào cũng đều trải qua, lâu dần liền không quá quan tâm vấn đề mặt mũi.</w:t>
      </w:r>
    </w:p>
    <w:p>
      <w:pPr>
        <w:pStyle w:val="BodyText"/>
      </w:pPr>
      <w:r>
        <w:t xml:space="preserve">Trước thời điểm cùng Kiều Vũ ký hợp đồng, hắn xem qua thông tin trên thẻ căn cước Kiều Vũ. Ba tháng trôi qua, sinh nhật Kiều Vũ sắp đến rồi. Làm quan hệ chủ thuê không tầm thường, Tưởng Bưu cảm thấy hắn không nên làm bộ không biết.</w:t>
      </w:r>
    </w:p>
    <w:p>
      <w:pPr>
        <w:pStyle w:val="BodyText"/>
      </w:pPr>
      <w:r>
        <w:t xml:space="preserve">Hắn mua cho Kiều Vũ một đôi giày thể thao đắt chết đi được.</w:t>
      </w:r>
    </w:p>
    <w:p>
      <w:pPr>
        <w:pStyle w:val="BodyText"/>
      </w:pPr>
      <w:r>
        <w:t xml:space="preserve">Về tới nhà, hắn đem lễ vật xách tới trước mặt Kiều Vũ, cặp mắt mèo Kiều Vũ quả thực trừng lớn, toả sáng lấp lánh.</w:t>
      </w:r>
    </w:p>
    <w:p>
      <w:pPr>
        <w:pStyle w:val="BodyText"/>
      </w:pPr>
      <w:r>
        <w:t xml:space="preserve">"Tặng em?"</w:t>
      </w:r>
    </w:p>
    <w:p>
      <w:pPr>
        <w:pStyle w:val="BodyText"/>
      </w:pPr>
      <w:r>
        <w:t xml:space="preserve">Tưởng Bưu gật đầu.</w:t>
      </w:r>
    </w:p>
    <w:p>
      <w:pPr>
        <w:pStyle w:val="BodyText"/>
      </w:pPr>
      <w:r>
        <w:t xml:space="preserve">Kiều Vũ đem giày sờ soạng lại mân mê, lại nhìn một chút giá cả nhãn mác, mặt đều đỏ đến muốn kích động:</w:t>
      </w:r>
    </w:p>
    <w:p>
      <w:pPr>
        <w:pStyle w:val="BodyText"/>
      </w:pPr>
      <w:r>
        <w:t xml:space="preserve">" Anh sao biết em thích kiểu dáng?"</w:t>
      </w:r>
    </w:p>
    <w:p>
      <w:pPr>
        <w:pStyle w:val="BodyText"/>
      </w:pPr>
      <w:r>
        <w:t xml:space="preserve">Cậu đem đem đôi giày hàng dỏm giá rẻ mua trên taobao ở chân mình cởi ra, đổi giày</w:t>
      </w:r>
    </w:p>
    <w:p>
      <w:pPr>
        <w:pStyle w:val="BodyText"/>
      </w:pPr>
      <w:r>
        <w:t xml:space="preserve">"Quá hợp!"</w:t>
      </w:r>
    </w:p>
    <w:p>
      <w:pPr>
        <w:pStyle w:val="BodyText"/>
      </w:pPr>
      <w:r>
        <w:t xml:space="preserve">Cậu kích động đến không khống chế được, kiểu dáng này là cùng kiểu dáng của minh tinh đi, bản limited, quý muốn chết muốn chết, coi như cậu hiện tại theo Tưởng Bưu lăn lộn ba tháng, trong tay cũng tích trữ được mấy vạn đồng tiền tiền tiết kiệm, nhưng vẫn như cũ không nỡ mua loại hàng xa xỉ này.</w:t>
      </w:r>
    </w:p>
    <w:p>
      <w:pPr>
        <w:pStyle w:val="BodyText"/>
      </w:pPr>
      <w:r>
        <w:t xml:space="preserve">Kiều Vũ đi giày rồi tiến hai bước, lại lui hai bước, hơi nhảy nhảy, vui vẻ miệng không đóng lại được.</w:t>
      </w:r>
    </w:p>
    <w:p>
      <w:pPr>
        <w:pStyle w:val="BodyText"/>
      </w:pPr>
      <w:r>
        <w:t xml:space="preserve">Tưởng Bưu nhìn cậu vui vẻ, cong khóe miệng tùy ý nở nụ cười, châm điếu thuốc, hút 1 hơi, phun ra vòng khói lượn lờ, đưa tay phủi đi vòng khói, bắt chéo hai chân</w:t>
      </w:r>
    </w:p>
    <w:p>
      <w:pPr>
        <w:pStyle w:val="BodyText"/>
      </w:pPr>
      <w:r>
        <w:t xml:space="preserve">"Thích không?"</w:t>
      </w:r>
    </w:p>
    <w:p>
      <w:pPr>
        <w:pStyle w:val="BodyText"/>
      </w:pPr>
      <w:r>
        <w:t xml:space="preserve">Kiều Vũ nhảy nhảy: "Thích!"</w:t>
      </w:r>
    </w:p>
    <w:p>
      <w:pPr>
        <w:pStyle w:val="BodyText"/>
      </w:pPr>
      <w:r>
        <w:t xml:space="preserve">Tưởng Bưu nhướng mày, ngoắc ngoắc ngón tay về phía Kiều Vũ. Kiều Vũ khom lưng cúi đầu, Tưởng Bưu nắm cằm của cậu quơ quơ, nghiêng đầu đi dùng sức hít một hơi thuốc lá, sau đó hôn lên môi cậu, dùng đầu lưỡi cậy mở răng cậu, đem khói thuốc lá toàn bộ thổi vào.</w:t>
      </w:r>
    </w:p>
    <w:p>
      <w:pPr>
        <w:pStyle w:val="BodyText"/>
      </w:pPr>
      <w:r>
        <w:t xml:space="preserve">Màu trắng như khói sương mù từ môi hai người chạm vào nhau chậm rãi tràn ra.</w:t>
      </w:r>
    </w:p>
    <w:p>
      <w:pPr>
        <w:pStyle w:val="BodyText"/>
      </w:pPr>
      <w:r>
        <w:t xml:space="preserve">"Khụ khụ khụ! Làm cái gì vậy!"</w:t>
      </w:r>
    </w:p>
    <w:p>
      <w:pPr>
        <w:pStyle w:val="BodyText"/>
      </w:pPr>
      <w:r>
        <w:t xml:space="preserve">Kiều Vũ phun khói không ứng phó kịp, vội vã lùi lại, ho lên.</w:t>
      </w:r>
    </w:p>
    <w:p>
      <w:pPr>
        <w:pStyle w:val="BodyText"/>
      </w:pPr>
      <w:r>
        <w:t xml:space="preserve">Tưởng Bưu: "Hôn em."</w:t>
      </w:r>
    </w:p>
    <w:p>
      <w:pPr>
        <w:pStyle w:val="BodyText"/>
      </w:pPr>
      <w:r>
        <w:t xml:space="preserve">Kiều Vũ lỗ tai trong nháy mắt đỏ bừng, con mắt đảo, nói lắp:</w:t>
      </w:r>
    </w:p>
    <w:p>
      <w:pPr>
        <w:pStyle w:val="BodyText"/>
      </w:pPr>
      <w:r>
        <w:t xml:space="preserve">"Hôn, Hôn, có, có cái gì hay mà hôn......"</w:t>
      </w:r>
    </w:p>
    <w:p>
      <w:pPr>
        <w:pStyle w:val="BodyText"/>
      </w:pPr>
      <w:r>
        <w:t xml:space="preserve">Bọn họ cho tới bây giờ không có ngoài lúc làm tình mà hôn môi, Tưởng Bưu lần này hôn có chút bất ngờ.</w:t>
      </w:r>
    </w:p>
    <w:p>
      <w:pPr>
        <w:pStyle w:val="BodyText"/>
      </w:pPr>
      <w:r>
        <w:t xml:space="preserve">"Không hiểu?"</w:t>
      </w:r>
    </w:p>
    <w:p>
      <w:pPr>
        <w:pStyle w:val="BodyText"/>
      </w:pPr>
      <w:r>
        <w:t xml:space="preserve">Tưởng Bưu đem thuốc lá ngậm lên miệng, tựa như cười mà không phải cười - nhìn hắn.</w:t>
      </w:r>
    </w:p>
    <w:p>
      <w:pPr>
        <w:pStyle w:val="BodyText"/>
      </w:pPr>
      <w:r>
        <w:t xml:space="preserve">Kiều Vũ mặt đỏ bừng tai cũng đỏ, xấu hổ nói:</w:t>
      </w:r>
    </w:p>
    <w:p>
      <w:pPr>
        <w:pStyle w:val="BodyText"/>
      </w:pPr>
      <w:r>
        <w:t xml:space="preserve">"Hiểu, hiểu cái gì?"</w:t>
      </w:r>
    </w:p>
    <w:p>
      <w:pPr>
        <w:pStyle w:val="BodyText"/>
      </w:pPr>
      <w:r>
        <w:t xml:space="preserve">"A...... Em nói xem?"</w:t>
      </w:r>
    </w:p>
    <w:p>
      <w:pPr>
        <w:pStyle w:val="BodyText"/>
      </w:pPr>
      <w:r>
        <w:t xml:space="preserve">Tưởng Bưu nhìn cậu, một tay mang theo thuốc lá, một tay kia bắt đầu cởi cúc áo sơ mi của mình.</w:t>
      </w:r>
    </w:p>
    <w:p>
      <w:pPr>
        <w:pStyle w:val="BodyText"/>
      </w:pPr>
      <w:r>
        <w:t xml:space="preserve">Hắn hôm nay mặc quần áo trong màu đen, cúc áo là màu lam đậm, theo cúc áo từng viên một mở ra, da dẻ lộ ra, quần áo trong bị kéo sang hai bên, lộ ra lồng ngực rắn chắc cùng cơ bụng.</w:t>
      </w:r>
    </w:p>
    <w:p>
      <w:pPr>
        <w:pStyle w:val="BodyText"/>
      </w:pPr>
      <w:r>
        <w:t xml:space="preserve">Kiều Vũ lập tức liền bình tĩnh.</w:t>
      </w:r>
    </w:p>
    <w:p>
      <w:pPr>
        <w:pStyle w:val="BodyText"/>
      </w:pPr>
      <w:r>
        <w:t xml:space="preserve">Cậu đi tới bên người Tưởng Bưu ngồi xuống, vùi đầu vào bên trong, ngậm đầu vú hắn hút lên. Một tay kia cũng không nhàn rỗi, an ủi một bên khác ngực nam nhân.</w:t>
      </w:r>
    </w:p>
    <w:p>
      <w:pPr>
        <w:pStyle w:val="BodyText"/>
      </w:pPr>
      <w:r>
        <w:t xml:space="preserve">Hút một lúc, lại thay đổi bên, nắn bóp bộ ngực đem sữa bên trong toàn bộ hút ra.</w:t>
      </w:r>
    </w:p>
    <w:p>
      <w:pPr>
        <w:pStyle w:val="BodyText"/>
      </w:pPr>
      <w:r>
        <w:t xml:space="preserve">"A...... A......" Nam nhân nặng nề rên rỉ, nhẹ nhàng vuốt tóc Kiều Vũ, thật giống mẹ động viên con bú sữa.</w:t>
      </w:r>
    </w:p>
    <w:p>
      <w:pPr>
        <w:pStyle w:val="BodyText"/>
      </w:pPr>
      <w:r>
        <w:t xml:space="preserve">Chờ hai bên sữa đều mút gần đủ rồi, Kiều Vũ ngẩng đầu lên, ngoài miệng cậu dính vệt sữa màu trắng. Cậu đem nam nhân đặt nằm tại sô pha, hôn lên.</w:t>
      </w:r>
    </w:p>
    <w:p>
      <w:pPr>
        <w:pStyle w:val="BodyText"/>
      </w:pPr>
      <w:r>
        <w:t xml:space="preserve">Thanh niên trong miệng mùi sữa thơm là thanh thanh đạm đạm nhạt, Tưởng Bưu lè lưỡi liếm đi, cùng thanh niên đầu lưỡi quấy nhiễu chạm vào nhau, anh đuổi em cản khiêu khích lẫn nhau, không biết trao đổi qua lại bao nhiêu nước bọt, theo khóe miệng hai người chảy xuống phía dưới.</w:t>
      </w:r>
    </w:p>
    <w:p>
      <w:pPr>
        <w:pStyle w:val="BodyText"/>
      </w:pPr>
      <w:r>
        <w:t xml:space="preserve">Tưởng Bưu thở gấp, tay lần mò xuống hạ thân Kiều Vũ, lúc rời nhau ra, nói:</w:t>
      </w:r>
    </w:p>
    <w:p>
      <w:pPr>
        <w:pStyle w:val="BodyText"/>
      </w:pPr>
      <w:r>
        <w:t xml:space="preserve">"Mau tới làm anh."</w:t>
      </w:r>
    </w:p>
    <w:p>
      <w:pPr>
        <w:pStyle w:val="BodyText"/>
      </w:pPr>
      <w:r>
        <w:t xml:space="preserve">Kiều Vũ ngoảnh mặt làm ngơ, ở ngoài miệng cậu hôn mấy lần, sau đó liếm cổ Tưởng Bưu.</w:t>
      </w:r>
    </w:p>
    <w:p>
      <w:pPr>
        <w:pStyle w:val="BodyText"/>
      </w:pPr>
      <w:r>
        <w:t xml:space="preserve">Cậu ngăn tay Tưởng Bưu ở hạ thể cậu sờ tới sờ lui:</w:t>
      </w:r>
    </w:p>
    <w:p>
      <w:pPr>
        <w:pStyle w:val="BodyText"/>
      </w:pPr>
      <w:r>
        <w:t xml:space="preserve">"Em hôm nay không muốn cắm anh."</w:t>
      </w:r>
    </w:p>
    <w:p>
      <w:pPr>
        <w:pStyle w:val="BodyText"/>
      </w:pPr>
      <w:r>
        <w:t xml:space="preserve">Tưởng Bưu nhíu mày hỏi: "Có đúng không?"</w:t>
      </w:r>
    </w:p>
    <w:p>
      <w:pPr>
        <w:pStyle w:val="BodyText"/>
      </w:pPr>
      <w:r>
        <w:t xml:space="preserve">Kiều Vũ cũi đầu xuống, cắn vào đầu vú hắn kéo ngoài.</w:t>
      </w:r>
    </w:p>
    <w:p>
      <w:pPr>
        <w:pStyle w:val="BodyText"/>
      </w:pPr>
      <w:r>
        <w:t xml:space="preserve">"Nhẹ chút, đau." Tưởng Bưu vỗ cái mông cậu.</w:t>
      </w:r>
    </w:p>
    <w:p>
      <w:pPr>
        <w:pStyle w:val="BodyText"/>
      </w:pPr>
      <w:r>
        <w:t xml:space="preserve">Kiều Vũ nhả ra,:</w:t>
      </w:r>
    </w:p>
    <w:p>
      <w:pPr>
        <w:pStyle w:val="BodyText"/>
      </w:pPr>
      <w:r>
        <w:t xml:space="preserve">"Thật sự, em cầm những thứ khác làm anh."</w:t>
      </w:r>
    </w:p>
    <w:p>
      <w:pPr>
        <w:pStyle w:val="BodyText"/>
      </w:pPr>
      <w:r>
        <w:t xml:space="preserve">"Những thứ khác?"</w:t>
      </w:r>
    </w:p>
    <w:p>
      <w:pPr>
        <w:pStyle w:val="BodyText"/>
      </w:pPr>
      <w:r>
        <w:t xml:space="preserve">Kiều Vũ từ trên người hắn đứng lên, đi tới nhà bếp.</w:t>
      </w:r>
    </w:p>
    <w:p>
      <w:pPr>
        <w:pStyle w:val="BodyText"/>
      </w:pPr>
      <w:r>
        <w:t xml:space="preserve">Chỉ nghe tiếng dòng nước chảy rồi âm thanh cọ rửa, một lát sau, cậu cầm hai đồ vật đi ra, một cái là cà tím thon dài, một cái khác là dưa chuột gọt vỏ gần như cùng chiều dài.</w:t>
      </w:r>
    </w:p>
    <w:p>
      <w:pPr>
        <w:pStyle w:val="BodyText"/>
      </w:pPr>
      <w:r>
        <w:t xml:space="preserve">Tưởng Bưu nhìn thấy kinh ngạc:</w:t>
      </w:r>
    </w:p>
    <w:p>
      <w:pPr>
        <w:pStyle w:val="BodyText"/>
      </w:pPr>
      <w:r>
        <w:t xml:space="preserve">"Em muốn cầm cái này làm?"</w:t>
      </w:r>
    </w:p>
    <w:p>
      <w:pPr>
        <w:pStyle w:val="BodyText"/>
      </w:pPr>
      <w:r>
        <w:t xml:space="preserve">Kiều Vũ gật đầu, đem quần Tưởng Bưu lột ra, dùng tay sờ sờ dương vật hắn, lại đưa hai ngón tay cắm vào nhục động kia dâm thủy đã sớm tràn ngập.</w:t>
      </w:r>
    </w:p>
    <w:p>
      <w:pPr>
        <w:pStyle w:val="BodyText"/>
      </w:pPr>
      <w:r>
        <w:t xml:space="preserve">Cậu một bên đánh đưa ngón tay mở rộng, vừa nói:</w:t>
      </w:r>
    </w:p>
    <w:p>
      <w:pPr>
        <w:pStyle w:val="BodyText"/>
      </w:pPr>
      <w:r>
        <w:t xml:space="preserve">"Rửa qua rồi, sẽ không có vấn đề gì đâu."</w:t>
      </w:r>
    </w:p>
    <w:p>
      <w:pPr>
        <w:pStyle w:val="BodyText"/>
      </w:pPr>
      <w:r>
        <w:t xml:space="preserve">"Thế nhưng......" Tưởng Bưu vẫn cau mày, hắn cảm giác thái độ Kiều Vũ sao có chút kỳ quái.</w:t>
      </w:r>
    </w:p>
    <w:p>
      <w:pPr>
        <w:pStyle w:val="BodyText"/>
      </w:pPr>
      <w:r>
        <w:t xml:space="preserve">Kiều Vũ cúi đầu ngậm dương vật Tưởng Bưu, một bên dùng ngón tay cắm hắn, một bên trên dưới không ngừng phun ra nuốt vào cái cự vật kia.</w:t>
      </w:r>
    </w:p>
    <w:p>
      <w:pPr>
        <w:pStyle w:val="BodyText"/>
      </w:pPr>
      <w:r>
        <w:t xml:space="preserve">Tưởng Bưu bị ngậm đến thoải mái, nhìn hai loại đồ vật kia cũng không tính quá phận quá đáng, liền một tay xo bóp ngực mình, an tâm hưởng thụ.</w:t>
      </w:r>
    </w:p>
    <w:p>
      <w:pPr>
        <w:pStyle w:val="BodyText"/>
      </w:pPr>
      <w:r>
        <w:t xml:space="preserve">Ngón tay ở bên trong nhục huyệt cắm ra vào mấy phút, mãi đến tận có thể thoải chứa đựng ba ngón tay xong, Kiều Vũ mới nhả đồ vật trong miệng ra, đưa tay lấy ra, cầm cà tím chặn lại cửa nhục động cọ xát hai lần, vỏ cà tím bốn phía thấm ướt dâm thủy xong, trong tay cậu hơi dùng sức, đem cà tím đẩy mạnh chút vào nhục động.</w:t>
      </w:r>
    </w:p>
    <w:p>
      <w:pPr>
        <w:pStyle w:val="BodyText"/>
      </w:pPr>
      <w:r>
        <w:t xml:space="preserve">Tưởng Bưu mở to mắt, cúi đầu nghiêm túc nhìn cà tím chậm rãi đi vào hạ thể của mình, hai gò má ửng hồng, trong miệng phát khô, liền nuốt vài ngụm nước bọt, nắm chặt dương vật xoa lên xoa xuống.</w:t>
      </w:r>
    </w:p>
    <w:p>
      <w:pPr>
        <w:pStyle w:val="BodyText"/>
      </w:pPr>
      <w:r>
        <w:t xml:space="preserve">"A --"</w:t>
      </w:r>
    </w:p>
    <w:p>
      <w:pPr>
        <w:pStyle w:val="BodyText"/>
      </w:pPr>
      <w:r>
        <w:t xml:space="preserve">Cà tím hoàn toàn đẩy vào, bởi vì mặt ngoài bóng loáng, tiến vào vẫn tính thuận lợi, chỉ để lại một cái cuống màu xanh lục kẹt ở cửa âm đạo, có vẻ cực kỳ dâm đãng.</w:t>
      </w:r>
    </w:p>
    <w:p>
      <w:pPr>
        <w:pStyle w:val="BodyText"/>
      </w:pPr>
      <w:r>
        <w:t xml:space="preserve">"Cà tím toàn bộ bị ăn vào."</w:t>
      </w:r>
    </w:p>
    <w:p>
      <w:pPr>
        <w:pStyle w:val="BodyText"/>
      </w:pPr>
      <w:r>
        <w:t xml:space="preserve">Kiều Vũ dùng ngón tay tách môi thịt nhục huyệt ra, khiến cửa động mang theo cà tím hoàn toàn bại lộ ở trước mắt.</w:t>
      </w:r>
    </w:p>
    <w:p>
      <w:pPr>
        <w:pStyle w:val="BodyText"/>
      </w:pPr>
      <w:r>
        <w:t xml:space="preserve">Kiều Vũ đem cà lôi ra một chút, sau đó lại tiến vào, lại lôi ra lâu một chút, lại toàn bộ cắm vào đi. Liền như vậy qua qua lại lại đưa đẩy một lúc, cà tím đã hoàn toàn bị dâm thủy bôi tới trơn bóng.</w:t>
      </w:r>
    </w:p>
    <w:p>
      <w:pPr>
        <w:pStyle w:val="BodyText"/>
      </w:pPr>
      <w:r>
        <w:t xml:space="preserve">"Sờ sờ." Kiều Vũ kéo tay Tưởng Bưu qua đặt ở cà tím bị xuyên đến miệng huyệt mở ra mặt trên tất cả đều trơn tuồn tuột một mảnh.</w:t>
      </w:r>
    </w:p>
    <w:p>
      <w:pPr>
        <w:pStyle w:val="BodyText"/>
      </w:pPr>
      <w:r>
        <w:t xml:space="preserve">"Một quả cà tím cũng có thể cắm anh ra nước."</w:t>
      </w:r>
    </w:p>
    <w:p>
      <w:pPr>
        <w:pStyle w:val="BodyText"/>
      </w:pPr>
      <w:r>
        <w:t xml:space="preserve">Tưởng Bưu trên mặt đỏ bừng, phiền muộn không lên tiếng.</w:t>
      </w:r>
    </w:p>
    <w:p>
      <w:pPr>
        <w:pStyle w:val="BodyText"/>
      </w:pPr>
      <w:r>
        <w:t xml:space="preserve">Bình thường nhìn Tưởng Bưu phát tao Kiều Vũ còn rất vui vẻ, vào lúc này không biết tại sao thì có điểm khó chịu, cậu đem cà tím toàn bộ ấn vào trong nhục huyệt, cuống ở bên ngoài, sau đó cầm lấy dưa chuột trên bàn, đem dưa chuột đưa đến bên miệng Tưởng Bưu: "Liếm liếm."</w:t>
      </w:r>
    </w:p>
    <w:p>
      <w:pPr>
        <w:pStyle w:val="BodyText"/>
      </w:pPr>
      <w:r>
        <w:t xml:space="preserve">Kích thước quả dưa chuột này không nhỏ, to như đồ vật kia của Kiều Vũ, độ dài cũng xấp xỉ, hơi ngắn một chút, vỏ có hạt tròn nhô ra thế nhưng là không có cái gì sắc bén, nghĩ đến cắm vào sẽ không có cái gì đau đớn.</w:t>
      </w:r>
    </w:p>
    <w:p>
      <w:pPr>
        <w:pStyle w:val="BodyText"/>
      </w:pPr>
      <w:r>
        <w:t xml:space="preserve">Tưởng Bưu do dự một chút, mở miệng ngậm dưa chuột, đầu lưỡi cuốn lên giống như liếm dương vật.</w:t>
      </w:r>
    </w:p>
    <w:p>
      <w:pPr>
        <w:pStyle w:val="BodyText"/>
      </w:pPr>
      <w:r>
        <w:t xml:space="preserve">Một đàn ông như vậy, liếm dưa chuột cũng toát ra dâm đãng, Kiều Vũ nhìn nhìn liền cứng rồi, thế nhưng cậu cũng không tính làm nam nhân.</w:t>
      </w:r>
    </w:p>
    <w:p>
      <w:pPr>
        <w:pStyle w:val="BodyText"/>
      </w:pPr>
      <w:r>
        <w:t xml:space="preserve">Cậu đem dưa chuột từ trong miệng Tưởng Bưu rút ra, nói:</w:t>
      </w:r>
    </w:p>
    <w:p>
      <w:pPr>
        <w:pStyle w:val="BodyText"/>
      </w:pPr>
      <w:r>
        <w:t xml:space="preserve">"Nằm xuống, tự mình ôm lấy chân, nâng mông lên."</w:t>
      </w:r>
    </w:p>
    <w:p>
      <w:pPr>
        <w:pStyle w:val="BodyText"/>
      </w:pPr>
      <w:r>
        <w:t xml:space="preserve">Tưởng Bưu nghe theo.</w:t>
      </w:r>
    </w:p>
    <w:p>
      <w:pPr>
        <w:pStyle w:val="BodyText"/>
      </w:pPr>
      <w:r>
        <w:t xml:space="preserve">Hai tay vòng qua chân uốn cong ôm lấy hai cái bắp đùi, nửa người đẩy lên chút, Kiều Vũ đem một cái gối lót ở dưới mông hắn, đem nửa người dưới nhấc để Tưởng Bưu cũng có thể nhìn thấy cuống màu xanh lục lộ ra từ huyệt trước</w:t>
      </w:r>
    </w:p>
    <w:p>
      <w:pPr>
        <w:pStyle w:val="BodyText"/>
      </w:pPr>
      <w:r>
        <w:t xml:space="preserve">Có lẽ là hình ảnh quá kích thích, Tưởng Bưu đầu óc oanh một tiếng, cảm giác trong huyệt trước có một luồng dâm thủy đột nhiên phun ra ngoài. Nhục huyệt co rút lại hai lần, đem cà đẩy ra một tấc.</w:t>
      </w:r>
    </w:p>
    <w:p>
      <w:pPr>
        <w:pStyle w:val="BodyText"/>
      </w:pPr>
      <w:r>
        <w:t xml:space="preserve">Kiều Vũ liếc một chút, đem cà rút ra, khi rút ra, dâm thủy thành sợi tơ.</w:t>
      </w:r>
    </w:p>
    <w:p>
      <w:pPr>
        <w:pStyle w:val="BodyText"/>
      </w:pPr>
      <w:r>
        <w:t xml:space="preserve">"Không nghĩ tới ông chủ ngài sẽ nấu ăn." Kiều Vũ mặt không chút thay đổi nói.</w:t>
      </w:r>
    </w:p>
    <w:p>
      <w:pPr>
        <w:pStyle w:val="BodyText"/>
      </w:pPr>
      <w:r>
        <w:t xml:space="preserve">Tưởng Bưu nghe không hiểu.</w:t>
      </w:r>
    </w:p>
    <w:p>
      <w:pPr>
        <w:pStyle w:val="BodyText"/>
      </w:pPr>
      <w:r>
        <w:t xml:space="preserve">Kiều Vũ cười lạnh một tiếng, đem dưa chuột nhét vào huyệt trước, cắm mười mấy lần, sau đó rút ra. Đầu dưa chuột ở âm đạo khẩu lăn qua lăn lại nghiền lại ép, bao lấy dâm thủybốn phía miệng huyệt, sau đó kéo ra một đoạn dài.</w:t>
      </w:r>
    </w:p>
    <w:p>
      <w:pPr>
        <w:pStyle w:val="BodyText"/>
      </w:pPr>
      <w:r>
        <w:t xml:space="preserve">"Nhìn thấy không? Vừa rồi là rút ra tia cà, hiện tại là rút ra tia dưa chuột."</w:t>
      </w:r>
    </w:p>
    <w:p>
      <w:pPr>
        <w:pStyle w:val="BodyText"/>
      </w:pPr>
      <w:r>
        <w:t xml:space="preserve">Tưởng Bưu cũng nhìn thấy trên đầu dưa chuột dính mấy tia trong suốt dấp dính, tao đến đỏ cả mặt, sau đó nhắm mắt quay đi:</w:t>
      </w:r>
    </w:p>
    <w:p>
      <w:pPr>
        <w:pStyle w:val="BodyText"/>
      </w:pPr>
      <w:r>
        <w:t xml:space="preserve">"Mau mau làm, đừng nói nhảm."</w:t>
      </w:r>
    </w:p>
    <w:p>
      <w:pPr>
        <w:pStyle w:val="BodyText"/>
      </w:pPr>
      <w:r>
        <w:t xml:space="preserve">Tiếng nói vừa dứt, dưa chuột chọc vào miệng huyệt cắm vào.</w:t>
      </w:r>
    </w:p>
    <w:p>
      <w:pPr>
        <w:pStyle w:val="BodyText"/>
      </w:pPr>
      <w:r>
        <w:t xml:space="preserve">"A -- Chậm một chút --"</w:t>
      </w:r>
    </w:p>
    <w:p>
      <w:pPr>
        <w:pStyle w:val="BodyText"/>
      </w:pPr>
      <w:r>
        <w:t xml:space="preserve">Kế tiếp, đồ vật bóng loáng chọc vào hậu huyệt -- Là cà tím vừa nãy. Kiều Vũ chuyển hướng cắm cà tím vào trong cúc huyệt, ngón tay một bên mát xa nếp nhăn, một bên để Tưởng Bưu thả lỏng, trong chốc lát cà tím liền toàn bộ đi vào cúc huyệt, lưu một đầu ở bên ngoài.</w:t>
      </w:r>
    </w:p>
    <w:p>
      <w:pPr>
        <w:pStyle w:val="BodyText"/>
      </w:pPr>
      <w:r>
        <w:t xml:space="preserve">Hai rau củ to dài ở mắt Tưởng Bưu bị cắm vào trong thân thể của mình, Tưởng Bưu chỉ cảm giác mình trong miệng phun ra đều là hơi nóng bỏng.</w:t>
      </w:r>
    </w:p>
    <w:p>
      <w:pPr>
        <w:pStyle w:val="BodyText"/>
      </w:pPr>
      <w:r>
        <w:t xml:space="preserve">Kiều Vũ cầm trong tay cái mông hướng về phía trước lại đẩy một cái, để dáng vẻ hai loại rau củ cắm vào thu sạch trong mắt Tưởng Bưu.</w:t>
      </w:r>
    </w:p>
    <w:p>
      <w:pPr>
        <w:pStyle w:val="BodyText"/>
      </w:pPr>
      <w:r>
        <w:t xml:space="preserve">"Nhìn thấy không? Ông chủ, anh bị rau củ song long."</w:t>
      </w:r>
    </w:p>
    <w:p>
      <w:pPr>
        <w:pStyle w:val="BodyText"/>
      </w:pPr>
      <w:r>
        <w:t xml:space="preserve">Tưởng Bưu nhìn chằm chằm hạ thể của mình một hồi - nuốt nước miếng, hô hấp nặng nhọc.</w:t>
      </w:r>
    </w:p>
    <w:p>
      <w:pPr>
        <w:pStyle w:val="BodyText"/>
      </w:pPr>
      <w:r>
        <w:t xml:space="preserve">Kiều Vũ dùng chân giữ mông Tưởng Bưu, đưa đẩy cà tím trong cúc huyệt.</w:t>
      </w:r>
    </w:p>
    <w:p>
      <w:pPr>
        <w:pStyle w:val="BodyText"/>
      </w:pPr>
      <w:r>
        <w:t xml:space="preserve">"Phía trước anh tự làm."</w:t>
      </w:r>
    </w:p>
    <w:p>
      <w:pPr>
        <w:pStyle w:val="BodyText"/>
      </w:pPr>
      <w:r>
        <w:t xml:space="preserve">Hình ảnh này quá có lực kích thích, Tưởng Bưu yết hầu lại nuốt nuốt động đậy, sau đó giơ tay lên hơi run, đặt tại trước huyệt.</w:t>
      </w:r>
    </w:p>
    <w:p>
      <w:pPr>
        <w:pStyle w:val="BodyText"/>
      </w:pPr>
      <w:r>
        <w:t xml:space="preserve">Hắn đem dưa chuột rút ra chút, sau đó lại cắm vào, lại rút ra, lại cắm vào đi. Cà tím ở trong tay Kiều Vũ không ngừng ra vào, biến đổi nông sâu thao cúc huyệt.</w:t>
      </w:r>
    </w:p>
    <w:p>
      <w:pPr>
        <w:pStyle w:val="BodyText"/>
      </w:pPr>
      <w:r>
        <w:t xml:space="preserve">Trước sau hai thứ rau củ không đồng bộ - ra vào hạ thể nam nhân, ở ánh mắt của nam nhân tốc độ ra vào càng lúc càng nhanh, đem hai cái nhục huyệt kia cắm đến đỏ lên sung huyết, dâm thủy tung toé.</w:t>
      </w:r>
    </w:p>
    <w:p>
      <w:pPr>
        <w:pStyle w:val="BodyText"/>
      </w:pPr>
      <w:r>
        <w:t xml:space="preserve">"Sắp đến rồi, a......" Tưởng Bưu rên rỉ lên tăng nhanh tốc độ trong tay.</w:t>
      </w:r>
    </w:p>
    <w:p>
      <w:pPr>
        <w:pStyle w:val="BodyText"/>
      </w:pPr>
      <w:r>
        <w:t xml:space="preserve">Dưa chuột ở trong người thô bạo xông tới, hạt tròn ngoài vỏ ép ở trên vách nhục, không ngừng va chạm điểm mẫn cảm, khiến cho hai chân nam nhân như nhũn ra, xong eo tê dại. Hậu huyệt cà tím phối hợp tốc độ ra vào phía trước, phía trước rút ra, phía sau cắm vào, để thời gian nhục huyệt kích thích bên trong, không buông tha một khắc.</w:t>
      </w:r>
    </w:p>
    <w:p>
      <w:pPr>
        <w:pStyle w:val="BodyText"/>
      </w:pPr>
      <w:r>
        <w:t xml:space="preserve">Ra vào chừng trăm lần, Tưởng Bưu cảm giác cơ thể đều bị làm đến tê dại nóng lên, mới dùng sức cắm xuống, đem dưa chuột cả cây ấn vào trong hoa huyệt.</w:t>
      </w:r>
    </w:p>
    <w:p>
      <w:pPr>
        <w:pStyle w:val="BodyText"/>
      </w:pPr>
      <w:r>
        <w:t xml:space="preserve">Dưa chuột đẩy đến nơi sâu xa nhất, đầu nhỏ nhô ra vừa vặn không nghiêng không lệch cắm vào cổ tử cung, mà lúc này, cà cũng bị hậu huyệt ăn vào toàn bộ, đầu cà tím hơi gấp khúc chọc tới điểm mẫn cảm, huyệt trước huyệt sau đồng thời tiến vào cao trào.</w:t>
      </w:r>
    </w:p>
    <w:p>
      <w:pPr>
        <w:pStyle w:val="BodyText"/>
      </w:pPr>
      <w:r>
        <w:t xml:space="preserve">"A a a --" Tưởng Bưu ngửa đầu kêu to.</w:t>
      </w:r>
    </w:p>
    <w:p>
      <w:pPr>
        <w:pStyle w:val="BodyText"/>
      </w:pPr>
      <w:r>
        <w:t xml:space="preserve">Dương vật vẫn chưa động vào đột nhiên bắn ra một luồng tinh dịch nửa trong suốt, phun ở trên mặt Tưởng Bưu. Cùng lúc đó, ở trên lồng ngực hắn ưỡn ra, vài giọt sữa từ hai bên đầu vú tràn ra ngoài.</w:t>
      </w:r>
    </w:p>
    <w:p>
      <w:pPr>
        <w:pStyle w:val="BodyText"/>
      </w:pPr>
      <w:r>
        <w:t xml:space="preserve">Dáng vẻ kia, quả thực dâm tiện cực kỳ.</w:t>
      </w:r>
    </w:p>
    <w:p>
      <w:pPr>
        <w:pStyle w:val="BodyText"/>
      </w:pPr>
      <w:r>
        <w:t xml:space="preserve">Tội ác xúc xích hun khói:</w:t>
      </w:r>
    </w:p>
    <w:p>
      <w:pPr>
        <w:pStyle w:val="BodyText"/>
      </w:pPr>
      <w:r>
        <w:t xml:space="preserve">Từ khi Tưởng Bưu bị dưa chuột cùng cà tím làm cho thoải mái xong, hắn cảm giác mình lại mở cánh cửa lớn của một thế giới mới ra.</w:t>
      </w:r>
    </w:p>
    <w:p>
      <w:pPr>
        <w:pStyle w:val="BodyText"/>
      </w:pPr>
      <w:r>
        <w:t xml:space="preserve">Hai ngày nay, công ty bận rộn, thời gian về nhà hắn cũng không có, ở công ty liền ở mấy ngày, thêm vào Kiều Vũ cũng chạy tới một phòng khám bệnh làm công, không rảnh làm hắn, bởi vậy hai người này cũng có mấy ngày không dính vào nhau.</w:t>
      </w:r>
    </w:p>
    <w:p>
      <w:pPr>
        <w:pStyle w:val="BodyText"/>
      </w:pPr>
      <w:r>
        <w:t xml:space="preserve">Trải qua mấy ngày, hắn cảm giác hắn nhìn thấy cái gì đều muốn nhét vào phía dưới, thế là...... Sau khi bắt được một nhân viên ăn vụng xúc xích hun khói trong giờ làm việc xong --</w:t>
      </w:r>
    </w:p>
    <w:p>
      <w:pPr>
        <w:pStyle w:val="BodyText"/>
      </w:pPr>
      <w:r>
        <w:t xml:space="preserve">Hắn bỏ 5 nhân dân tệ ra mua cái xúc xích hun khói, nửa là thịt, độ lớn như dưa chuột.</w:t>
      </w:r>
    </w:p>
    <w:p>
      <w:pPr>
        <w:pStyle w:val="BodyText"/>
      </w:pPr>
      <w:r>
        <w:t xml:space="preserve">"Tưởng tổng, anh cũng thích nhãn hiệu XX xúc xích hun khói à?" Thư ký hỏi.</w:t>
      </w:r>
    </w:p>
    <w:p>
      <w:pPr>
        <w:pStyle w:val="BodyText"/>
      </w:pPr>
      <w:r>
        <w:t xml:space="preserve">Tưởng Bưu: "À...... ừ."</w:t>
      </w:r>
    </w:p>
    <w:p>
      <w:pPr>
        <w:pStyle w:val="BodyText"/>
      </w:pPr>
      <w:r>
        <w:t xml:space="preserve">Thư ký hưng phấn nói:</w:t>
      </w:r>
    </w:p>
    <w:p>
      <w:pPr>
        <w:pStyle w:val="BodyText"/>
      </w:pPr>
      <w:r>
        <w:t xml:space="preserve">"Em cũng thích ăn! Cái xúc xích hun khói này thịt đặc biệt dai, ăn thật ngon!"</w:t>
      </w:r>
    </w:p>
    <w:p>
      <w:pPr>
        <w:pStyle w:val="BodyText"/>
      </w:pPr>
      <w:r>
        <w:t xml:space="preserve">Tưởng Bưu: "...... oh."</w:t>
      </w:r>
    </w:p>
    <w:p>
      <w:pPr>
        <w:pStyle w:val="BodyText"/>
      </w:pPr>
      <w:r>
        <w:t xml:space="preserve">Thư ký tựa hồ còn muốn ở lại giao lưu với hắn nhãn hiệu xúc xích hun khói ăn ngon, hắn nghĩ tới chuyện lúc sau mình cần làm, hạ thể từng trận chảy nước, đem quần tây thấm ướt nhẹp, liền qua loa ứng phó vài câu đuổi thư ký đi.</w:t>
      </w:r>
    </w:p>
    <w:p>
      <w:pPr>
        <w:pStyle w:val="BodyText"/>
      </w:pPr>
      <w:r>
        <w:t xml:space="preserve">Thư ký đi rồi, còn chạy về bàn làm việc, cầm cho hắn vài cái xúc xích hun khói giới thiệu. Xem ra đều là cái to, mỗi cái định giá ba nhân dân tệ.</w:t>
      </w:r>
    </w:p>
    <w:p>
      <w:pPr>
        <w:pStyle w:val="BodyText"/>
      </w:pPr>
      <w:r>
        <w:t xml:space="preserve">Tiễn đi thư ký xong, Tưởng tổng khóa trái cửa phòng làm việc, sau đó cởi quần, đem chân gác lên trên tay vịn cái ghế.</w:t>
      </w:r>
    </w:p>
    <w:p>
      <w:pPr>
        <w:pStyle w:val="BodyText"/>
      </w:pPr>
      <w:r>
        <w:t xml:space="preserve">Dùng ngón tay vội vã mở rộng xong, bóc vỏ xúc xích hun khói cắm vào trong hoa huyệt. Đồ vật này quả nhiên dai bền, cắm trăm cái qua lại, cũng không làm giăm hun khói đứt đoạn.</w:t>
      </w:r>
    </w:p>
    <w:p>
      <w:pPr>
        <w:pStyle w:val="BodyText"/>
      </w:pPr>
      <w:r>
        <w:t xml:space="preserve">Qua một trận, hắn lại thay đổi cái xúc xích hun khói thư ký biếu tặng.</w:t>
      </w:r>
    </w:p>
    <w:p>
      <w:pPr>
        <w:pStyle w:val="BodyText"/>
      </w:pPr>
      <w:r>
        <w:t xml:space="preserve">Đem hết thảy xúc xích hun khói thử nghiệm toàn bộ, phía dưới cái kia cái miệng nhỏ cũng không ăn thoải mái, chỉ cảm thấy không ngứa không đau, treo ở giữa sườn núi.</w:t>
      </w:r>
    </w:p>
    <w:p>
      <w:pPr>
        <w:pStyle w:val="BodyText"/>
      </w:pPr>
      <w:r>
        <w:t xml:space="preserve">Đến cuối cùng, hắn hay là dùng tay tuốt bắn ra.</w:t>
      </w:r>
    </w:p>
    <w:p>
      <w:pPr>
        <w:pStyle w:val="BodyText"/>
      </w:pPr>
      <w:r>
        <w:t xml:space="preserve">Xong việc, luôn luôn dâm đãng đến quang minh chính đại Tưởng tổng cũng cảm thấy, việc mình phóng túng đến có chút khác người.</w:t>
      </w:r>
    </w:p>
    <w:p>
      <w:pPr>
        <w:pStyle w:val="BodyText"/>
      </w:pPr>
      <w:r>
        <w:t xml:space="preserve">Về nhà xong thời điểm cùng Kiều Vũ làm chuyện đó, Kiều Vũ muốn đi liếm hạ thể của hắn, hắn vội cản, nhưng mà không cản được, đầu lưỡi liếm lên.</w:t>
      </w:r>
    </w:p>
    <w:p>
      <w:pPr>
        <w:pStyle w:val="BodyText"/>
      </w:pPr>
      <w:r>
        <w:t xml:space="preserve">"A......? Tại sao phía dưới anh có vị xúc xích hun khói?"</w:t>
      </w:r>
    </w:p>
    <w:p>
      <w:pPr>
        <w:pStyle w:val="BodyText"/>
      </w:pPr>
      <w:r>
        <w:t xml:space="preserve">Tưởng Bưu: "......"</w:t>
      </w:r>
    </w:p>
    <w:p>
      <w:pPr>
        <w:pStyle w:val="BodyText"/>
      </w:pPr>
      <w:r>
        <w:t xml:space="preserve">Người này, dâm đãng thì cũng chả sao.</w:t>
      </w:r>
    </w:p>
    <w:p>
      <w:pPr>
        <w:pStyle w:val="BodyText"/>
      </w:pPr>
      <w:r>
        <w:t xml:space="preserve">Mặt này, chai lỳ riết cũng quen thuộc.</w:t>
      </w:r>
    </w:p>
    <w:p>
      <w:pPr>
        <w:pStyle w:val="BodyText"/>
      </w:pPr>
      <w:r>
        <w:t xml:space="preserve">_______________________</w:t>
      </w:r>
    </w:p>
    <w:p>
      <w:pPr>
        <w:pStyle w:val="BodyText"/>
      </w:pPr>
      <w:r>
        <w:t xml:space="preserve">Xúc xích hun khói.</w:t>
      </w:r>
    </w:p>
    <w:p>
      <w:pPr>
        <w:pStyle w:val="BodyText"/>
      </w:pPr>
      <w:r>
        <w:t xml:space="preserve">Cà tím và dưa chuột</w:t>
      </w:r>
    </w:p>
    <w:p>
      <w:pPr>
        <w:pStyle w:val="BodyText"/>
      </w:pPr>
      <w:r>
        <w:t xml:space="preserve">À không ảnh trên là cà tím khổng lồ, dùng để nhìn thôi đừng YY</w:t>
      </w:r>
    </w:p>
    <w:p>
      <w:pPr>
        <w:pStyle w:val="Compact"/>
      </w:pPr>
      <w:r>
        <w:t xml:space="preserve">Chương sau về mặt tình cảm có chuyển biến lớn nhé</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4-do-an-bi-ca-cung-dua-chuot-song-long-tran-sua-dac-biet-toi-ac-xuc-xich-hun-khoi-1524193244.1346.jpg" id="0"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4-do-an-bi-ca-cung-dua-chuot-song-long-tran-sua-dac-biet-toi-ac-xuc-xich-hun-khoi-1524193245.6111.jp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4-do-an-bi-ca-cung-dua-chuot-song-long-tran-sua-dac-biet-toi-ac-xuc-xich-hun-khoi-1524193247.3583.jpg" id="0"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4-do-an-bi-ca-cung-dua-chuot-song-long-tran-sua-dac-biet-toi-ac-xuc-xich-hun-khoi-1524193249.0296.jpg" id="0"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6" w:name="chương-15-cốc-thủy-tinh-đựng-nước-tiểu-ống-nghe-cắm-vào-bơm-tiêm-dẫn-nước-vào-bướm-đũa-thủy-tinh-dạy-dỗ-tử-cung-xuyên"/>
      <w:bookmarkEnd w:id="116"/>
      <w:r>
        <w:t xml:space="preserve">17. Chương 15: Cốc Thủy Tinh Đựng Nước Tiểu, Ống Nghe Cắm Vào, Bơm Tiêm Dẫn Nước Vào Bướm, Đũa Thủy Tinh Dạy Dỗ Tử Cung Xuyê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oảng thời gian này, Kiều Vũ làm việc ở một trung tâm kiểm tra sức khỏe, thời gian cùng Tưởng Bưu lêu lổng giảm đi rất nhiều. Tưởng Bưu không chịu nổi tịch mịch, thêm vào trước có đem mấy thứ linh tinh cắm thử nghiệm, hắn cũng không thấy mất mặt, lạp xưởng, chuối tiêu, cà rốt, khổ qua, phàm là nhìn hình dạng gần giống, hắn đều lặng lẽ thử một chút.</w:t>
      </w:r>
    </w:p>
    <w:p>
      <w:pPr>
        <w:pStyle w:val="BodyText"/>
      </w:pPr>
      <w:r>
        <w:t xml:space="preserve">Kết quả là là...... Hắn có vẻ như mắc bệnh phụ khoa rồi.</w:t>
      </w:r>
    </w:p>
    <w:p>
      <w:pPr>
        <w:pStyle w:val="BodyText"/>
      </w:pPr>
      <w:r>
        <w:t xml:space="preserve">Hai, ba ngày liền hạ thể ngứa đến không chịu được, trong âm đạo giống như có con kiến bò vào, ngứa đến chỗ sâu, gãi lại không tới. Cùng Kiều Vũ lên giường cũng dừng không được ngứa, trái lại càng ngứa.</w:t>
      </w:r>
    </w:p>
    <w:p>
      <w:pPr>
        <w:pStyle w:val="BodyText"/>
      </w:pPr>
      <w:r>
        <w:t xml:space="preserve">Bất đắc dĩ, hắn không thể làm gì khác hơn là đem chuyện này nói cho Kiều Vũ.</w:t>
      </w:r>
    </w:p>
    <w:p>
      <w:pPr>
        <w:pStyle w:val="BodyText"/>
      </w:pPr>
      <w:r>
        <w:t xml:space="preserve">Kiều Vũ khiếp sợ nghe xong những chuyên dâm hành hắn từng làm, im lặng một hồi lâu mới nói:</w:t>
      </w:r>
    </w:p>
    <w:p>
      <w:pPr>
        <w:pStyle w:val="BodyText"/>
      </w:pPr>
      <w:r>
        <w:t xml:space="preserve">"Buổi tối em dẫn anh đi chúng ta đến trung tâm kiểm tra sức khỏe kiểm tra một chút."</w:t>
      </w:r>
    </w:p>
    <w:p>
      <w:pPr>
        <w:pStyle w:val="BodyText"/>
      </w:pPr>
      <w:r>
        <w:t xml:space="preserve">Thế là, lúc đêm khuya, cậu mang theo Tưởng Bưu đi tới trung tâm kiểm tra sức khỏe. Trung tâm kiểm tra này là do tư nhân mở, chính là bạn của Tưởng Bưu mở, Kiều Vũ có chìa khoá nơi này.</w:t>
      </w:r>
    </w:p>
    <w:p>
      <w:pPr>
        <w:pStyle w:val="BodyText"/>
      </w:pPr>
      <w:r>
        <w:t xml:space="preserve">Tiến vào phòng khám phụ khoa, nhìn thấy bên trong phòng khám ngoài ghế tựa chuyên dụng còn có mấy màn hình cùng rất nhiều công cụ, Tưởng Bưu trong lòng có sợ hãi.</w:t>
      </w:r>
    </w:p>
    <w:p>
      <w:pPr>
        <w:pStyle w:val="BodyText"/>
      </w:pPr>
      <w:r>
        <w:t xml:space="preserve">"Nhất định phải kiểm tra à?"</w:t>
      </w:r>
    </w:p>
    <w:p>
      <w:pPr>
        <w:pStyle w:val="BodyText"/>
      </w:pPr>
      <w:r>
        <w:t xml:space="preserve">"Anh nói xem? Ai bảo anh nhét đồ vâth bừa bãi xuống bên dưới, đem quần cởi ra tới nằm trên ghế."</w:t>
      </w:r>
    </w:p>
    <w:p>
      <w:pPr>
        <w:pStyle w:val="BodyText"/>
      </w:pPr>
      <w:r>
        <w:t xml:space="preserve">Kiều Vũ đi khởi động máy móc, sau đó ra ngoài một lúc, lúc trở lại cầm một bàn dụng cụ.</w:t>
      </w:r>
    </w:p>
    <w:p>
      <w:pPr>
        <w:pStyle w:val="BodyText"/>
      </w:pPr>
      <w:r>
        <w:t xml:space="preserve">Trong cái khay có ống nghe, nhiệt kế, bơm tiêm, ống nghiệm, cái cốc, một phễu soi mỏ vịt, còn có một đũa thủy tinh nhỏ dài không biết để làm cái gì.</w:t>
      </w:r>
    </w:p>
    <w:p>
      <w:pPr>
        <w:pStyle w:val="BodyText"/>
      </w:pPr>
      <w:r>
        <w:t xml:space="preserve">Tưởng Bưu có chút hoảng hốt: "Anh, anh đi tiểu trước mới khám."</w:t>
      </w:r>
    </w:p>
    <w:p>
      <w:pPr>
        <w:pStyle w:val="BodyText"/>
      </w:pPr>
      <w:r>
        <w:t xml:space="preserve">"Vậy được rồi, không cần đi."</w:t>
      </w:r>
    </w:p>
    <w:p>
      <w:pPr>
        <w:pStyle w:val="BodyText"/>
      </w:pPr>
      <w:r>
        <w:t xml:space="preserve">Kiều Vũ liếc hắn một chút, nói.</w:t>
      </w:r>
    </w:p>
    <w:p>
      <w:pPr>
        <w:pStyle w:val="BodyText"/>
      </w:pPr>
      <w:r>
        <w:t xml:space="preserve">"Hả?"</w:t>
      </w:r>
    </w:p>
    <w:p>
      <w:pPr>
        <w:pStyle w:val="BodyText"/>
      </w:pPr>
      <w:r>
        <w:t xml:space="preserve">Kiều Vũ từ trong khay lấy ra cốc thủy tinh để ở một bên trên bàn:</w:t>
      </w:r>
    </w:p>
    <w:p>
      <w:pPr>
        <w:pStyle w:val="BodyText"/>
      </w:pPr>
      <w:r>
        <w:t xml:space="preserve">"Đái vào trong cốc này, một lát vừa vặn kiểm tra nước tiểu cho anh."</w:t>
      </w:r>
    </w:p>
    <w:p>
      <w:pPr>
        <w:pStyle w:val="BodyText"/>
      </w:pPr>
      <w:r>
        <w:t xml:space="preserve">"Còn cần làm kiểm tra nước tiểu à?"</w:t>
      </w:r>
    </w:p>
    <w:p>
      <w:pPr>
        <w:pStyle w:val="BodyText"/>
      </w:pPr>
      <w:r>
        <w:t xml:space="preserve">"Phải." Kiều vũ nói:</w:t>
      </w:r>
    </w:p>
    <w:p>
      <w:pPr>
        <w:pStyle w:val="BodyText"/>
      </w:pPr>
      <w:r>
        <w:t xml:space="preserve">"Tuy rằng dương vật anh mọc ra, thế nhưng anh không phải đang dùng bộ phận phụ nữ kia đi tiểu à? Anh ngồi xổm trên bàn đi, đái cho em nhìn một chút."</w:t>
      </w:r>
    </w:p>
    <w:p>
      <w:pPr>
        <w:pStyle w:val="BodyText"/>
      </w:pPr>
      <w:r>
        <w:t xml:space="preserve">"Ngồi xổm...... Trên bàn đái?"</w:t>
      </w:r>
    </w:p>
    <w:p>
      <w:pPr>
        <w:pStyle w:val="BodyText"/>
      </w:pPr>
      <w:r>
        <w:t xml:space="preserve">Tưởng Bưu khô khốc cổ họng hỏi. Hắn tưởng tượng dáng vẻ bản thân ngồi xổm ở trên bàn quay về phía cốc đái, không khỏi cảm giác hạ thể càng ngứa.</w:t>
      </w:r>
    </w:p>
    <w:p>
      <w:pPr>
        <w:pStyle w:val="BodyText"/>
      </w:pPr>
      <w:r>
        <w:t xml:space="preserve">Kiều Vũ nở nụ cười nói:</w:t>
      </w:r>
    </w:p>
    <w:p>
      <w:pPr>
        <w:pStyle w:val="BodyText"/>
      </w:pPr>
      <w:r>
        <w:t xml:space="preserve">"Phải, mấy ngày nay em có chút bận rộn, không làm sao hầu hạ tốt kim chủ là anh, hôm nay thuận tiện hầu hạ anh thật "Tốt, Tốt""</w:t>
      </w:r>
    </w:p>
    <w:p>
      <w:pPr>
        <w:pStyle w:val="BodyText"/>
      </w:pPr>
      <w:r>
        <w:t xml:space="preserve">Cậu cố tình cường điệu kia hai cái chữ "Tốt", rõ ràng - hướng về Tưởng Bưu biểu đạt ý của mình.</w:t>
      </w:r>
    </w:p>
    <w:p>
      <w:pPr>
        <w:pStyle w:val="BodyText"/>
      </w:pPr>
      <w:r>
        <w:t xml:space="preserve">Đây là lại muốn chơi trò mới.</w:t>
      </w:r>
    </w:p>
    <w:p>
      <w:pPr>
        <w:pStyle w:val="BodyText"/>
      </w:pPr>
      <w:r>
        <w:t xml:space="preserve">Tưởng Bưu nhìn một chút mấy cái công cụ trong khay kia, biết những thứ đó một lúc sau đều sẽ dùng đến trên người mình, trong lòng một bên cảm thấy xấu hổ một bên lại cảm thấy kích thích, cuối cùng vẫn là khuất phục cho dục vọng mãnh liệt cùng hạ thể ngứa.</w:t>
      </w:r>
    </w:p>
    <w:p>
      <w:pPr>
        <w:pStyle w:val="BodyText"/>
      </w:pPr>
      <w:r>
        <w:t xml:space="preserve">Hắn cởi quần, đứng trên ghế bàn, du chuyển vị trí cốc thủy tinh ngồi xổm xuống, để hạ thể quay thẳng về miệng cốc. Cốc thủy tinh cùng kích cỡ với cốc giấy bình thường, miệng cốc không lớn không nhỏ, vừa vặn có thể ôm trọn một mảnh tiền huyệt.</w:t>
      </w:r>
    </w:p>
    <w:p>
      <w:pPr>
        <w:pStyle w:val="BodyText"/>
      </w:pPr>
      <w:r>
        <w:t xml:space="preserve">"Chân mở ra chút, đem dương vật anh ấn lên trên bụng, đừng chạm vào phía dưới."</w:t>
      </w:r>
    </w:p>
    <w:p>
      <w:pPr>
        <w:pStyle w:val="BodyText"/>
      </w:pPr>
      <w:r>
        <w:t xml:space="preserve">Kiều Vũ vỗ vỗ mông Tưởng Bưu.</w:t>
      </w:r>
    </w:p>
    <w:p>
      <w:pPr>
        <w:pStyle w:val="BodyText"/>
      </w:pPr>
      <w:r>
        <w:t xml:space="preserve">Tưởng Bưu nghe theo lời cậu nói đem dương vật đặt lên bụng, hạ thể béo mập no đủ bánh lộ ra, bởi vì ngứa mà nhục huyệt hơi đỏ lên, tiểu âm thần có chút phát thũng. Tư thế hai chân mở ra thấy rõ nhục phùng bên tron, âm đạo khẩu không có gì che lấp, lộ ra cái động nhỏ to bằng ngón cái.</w:t>
      </w:r>
    </w:p>
    <w:p>
      <w:pPr>
        <w:pStyle w:val="BodyText"/>
      </w:pPr>
      <w:r>
        <w:t xml:space="preserve">Kiều Vũ ở một bên đeo đeo găng tay trắng chuyên dụng xong, đem nhục huyệt hướng về hai bên đẩy ra một chút, quan sát tổng thể bên ngoài bộ phận sinh dục xong, đem ngón giữa cắm vào trong động nhỏ hai, ba lần, sau đó rút ra ngửi một cái.</w:t>
      </w:r>
    </w:p>
    <w:p>
      <w:pPr>
        <w:pStyle w:val="BodyText"/>
      </w:pPr>
      <w:r>
        <w:t xml:space="preserve">"Là có chút mùi, khả năng là có viêm."</w:t>
      </w:r>
    </w:p>
    <w:p>
      <w:pPr>
        <w:pStyle w:val="BodyText"/>
      </w:pPr>
      <w:r>
        <w:t xml:space="preserve">Cậu cầm lấy cốc thủy tinh, đem miệng cốc chặn trên nữ huyệt Tưởng Bưu, miệng cốc đem thịt quanh âm hộ ấn ra một hình tròn, làm cho hình dạng nhân bánh màn thầu trở nên càng thêm rõ ràng.</w:t>
      </w:r>
    </w:p>
    <w:p>
      <w:pPr>
        <w:pStyle w:val="BodyText"/>
      </w:pPr>
      <w:r>
        <w:t xml:space="preserve">"Tiếp theo cứ để em, đái đi."</w:t>
      </w:r>
    </w:p>
    <w:p>
      <w:pPr>
        <w:pStyle w:val="BodyText"/>
      </w:pPr>
      <w:r>
        <w:t xml:space="preserve">Tưởng Bưu cả người trở nên cứng đờ, mặt đỏ bừng, mím miệng, lại nhìn Kiều Vũ một chút, hít sâu một hơi.</w:t>
      </w:r>
    </w:p>
    <w:p>
      <w:pPr>
        <w:pStyle w:val="BodyText"/>
      </w:pPr>
      <w:r>
        <w:t xml:space="preserve">Dùng sức xiết chặt cơ bụng, niệu đạo khẩu mở ra, một luồng nước màu vàng óng liền"Xì xì" Từ niệu đạo khẩu hoa huyệt phun ra tiến vào trong cốc thủy tinh.</w:t>
      </w:r>
    </w:p>
    <w:p>
      <w:pPr>
        <w:pStyle w:val="BodyText"/>
      </w:pPr>
      <w:r>
        <w:t xml:space="preserve">Đái xong lập tức dâm đãng vọt lên, Tưởng Bưu rất nhanh liền ngửi thấy được từ trong tràn ngập ra mùi nước tiểu khai, nhất thời cái cổ đều đỏ. Con mắt Kiều Vũ thì lại không chớp một cái - nhìn chằm chằm hạ thể của hắn, nhìn nước tiểu là làm sao từ bên trong nữ huyệt của nam nhân phun ra ngoài, lại là làm sao rót đầy cái cốc thủy tinh này.</w:t>
      </w:r>
    </w:p>
    <w:p>
      <w:pPr>
        <w:pStyle w:val="BodyText"/>
      </w:pPr>
      <w:r>
        <w:t xml:space="preserve">Vừa rồi đái quá nhanh, dòng nước lớn, nước tiểu mau chóng đầy nửa cốc, Kiều Vũ cầm cốc tay cũng có thể cảm giác được độ ấm của nước tiểu. Lúc trước đái quá nhanh, sau nước không còn nhiều, sau mười giây bắt đầu chỉ còn một hai giọt chảy ra, nước tiểu nhỏ ở trong ly, phát ra tiếng vang nhẹ nhàng.</w:t>
      </w:r>
    </w:p>
    <w:p>
      <w:pPr>
        <w:pStyle w:val="BodyText"/>
      </w:pPr>
      <w:r>
        <w:t xml:space="preserve">Chờ Tưởng Bưu đái ra vài giọt cuối cùng, Kiều Vũ liền đem cái cốc lấy ra, đặt ở một bên khác.</w:t>
      </w:r>
    </w:p>
    <w:p>
      <w:pPr>
        <w:pStyle w:val="BodyText"/>
      </w:pPr>
      <w:r>
        <w:t xml:space="preserve">"Đái đến mức rất thoải mái à? Dương vật cũng cứng rồi."</w:t>
      </w:r>
    </w:p>
    <w:p>
      <w:pPr>
        <w:pStyle w:val="BodyText"/>
      </w:pPr>
      <w:r>
        <w:t xml:space="preserve">Tưởng Bưu mạnh miệng không lên tiếng, duy trì tư thế ngồi xổm, hai chân mở ra, một tay đặt tại lên bàn giữ cân bằng, một tay kia đặt trên dương vật hắn chậm rãi chơi đùa.</w:t>
      </w:r>
    </w:p>
    <w:p>
      <w:pPr>
        <w:pStyle w:val="BodyText"/>
      </w:pPr>
      <w:r>
        <w:t xml:space="preserve">Kiều Vũ mang găng tay ở âm bộ sờ hắn soạng mấy cái, sau đó hai cái ngón tay cắm vào trong âm đạo móc ngoáy. Không giống với cảm giác bình thường tay không ra trận, dungggăng tay lạnh như băng xúc cảm quá rõ ràng, không có một tia nhiệt độ, làm hắn có một loại bị cảm giác dị vật xâm phạm.</w:t>
      </w:r>
    </w:p>
    <w:p>
      <w:pPr>
        <w:pStyle w:val="BodyText"/>
      </w:pPr>
      <w:r>
        <w:t xml:space="preserve">Ngón tay không chăm chú đùa bỡn một chỗ, mà là vòng tới vòng lui - vuốt nhục bích, tình cờ gấp khúc dùng đầu ngón tay chọc một chút, không cẩn thận liền đẩy đến ngứa nơi.</w:t>
      </w:r>
    </w:p>
    <w:p>
      <w:pPr>
        <w:pStyle w:val="BodyText"/>
      </w:pPr>
      <w:r>
        <w:t xml:space="preserve">"A...... Nơi đó...... Ngứa."</w:t>
      </w:r>
    </w:p>
    <w:p>
      <w:pPr>
        <w:pStyle w:val="BodyText"/>
      </w:pPr>
      <w:r>
        <w:t xml:space="preserve">Tưởng bưu không nhịn được đem hai chân khép lại, lại bị đôi tay đeo bao tay trắng kéo mở ra.</w:t>
      </w:r>
    </w:p>
    <w:p>
      <w:pPr>
        <w:pStyle w:val="BodyText"/>
      </w:pPr>
      <w:r>
        <w:t xml:space="preserve">Ngón tay không trở ngại chút nào - ở bên trong âm đạo cắm mười mấy ra vào, trước chậm sau nhanh, cổ tay không ngừng mà xoay tròn, rất nhanh đem Tưởng Bưu lên cai trào lần đầu tiên.</w:t>
      </w:r>
    </w:p>
    <w:p>
      <w:pPr>
        <w:pStyle w:val="BodyText"/>
      </w:pPr>
      <w:r>
        <w:t xml:space="preserve">Trong vách co rút nhanh, bao ngón tay không ngừng co giật, nhưng ngón tay cũng không có dừng, trái lại đè khối thịt cong cong dâm đãng trong vách nhô ra.</w:t>
      </w:r>
    </w:p>
    <w:p>
      <w:pPr>
        <w:pStyle w:val="BodyText"/>
      </w:pPr>
      <w:r>
        <w:t xml:space="preserve">"A --" Tưởng bưu hai chân căng cứng, hạ thể không khỏi ưỡn ra phía ngoài một cái, một dòng nước bé nhỏ từ niệu đạo khẩu phun ra ngoài, phun tới áo blouse trắng Kiều Vũ.</w:t>
      </w:r>
    </w:p>
    <w:p>
      <w:pPr>
        <w:pStyle w:val="BodyText"/>
      </w:pPr>
      <w:r>
        <w:t xml:space="preserve">Kiều Vũ huýt sáo: "Anh của em, cao trào rồi."</w:t>
      </w:r>
    </w:p>
    <w:p>
      <w:pPr>
        <w:pStyle w:val="BodyText"/>
      </w:pPr>
      <w:r>
        <w:t xml:space="preserve">Cậu đem ngón tay rút ra, sau đó đem ống nghe tròn trên cổ đặt trên nhục huyệt cọ xát khiến dâm thủy chảy ra đem mặt ngoài mặ nghe dính hết.</w:t>
      </w:r>
    </w:p>
    <w:p>
      <w:pPr>
        <w:pStyle w:val="BodyText"/>
      </w:pPr>
      <w:r>
        <w:t xml:space="preserve">Tưởng Bưu không ngăn cản động tác của cậu, chỉ là quai hàm đỏ rất nhiều, như say rượu, hai mắt có chút mông lung, mang theo chút hơi nước mà nhìn Kiều Vũ.</w:t>
      </w:r>
    </w:p>
    <w:p>
      <w:pPr>
        <w:pStyle w:val="BodyText"/>
      </w:pPr>
      <w:r>
        <w:t xml:space="preserve">Kiều Vũ nói: "Kế tiếp là thời gian nghe chẩn đoán bệnh."</w:t>
      </w:r>
    </w:p>
    <w:p>
      <w:pPr>
        <w:pStyle w:val="BodyText"/>
      </w:pPr>
      <w:r>
        <w:t xml:space="preserve">Trên tay cậu dùng sức, đem chuông nghe và đĩa nghe từng chút một ấn vào hạ thể Tưởng Bưu, toàn bộ tiến vào xong, đem ống nghe đeo vào lỗ tai, sắc mặt nghiêm túc:</w:t>
      </w:r>
    </w:p>
    <w:p>
      <w:pPr>
        <w:pStyle w:val="BodyText"/>
      </w:pPr>
      <w:r>
        <w:t xml:space="preserve">"Tiếng nước ầm ĩ, nhục bích rung động quá nhanh, vấn đề rất nghiêm trọng."</w:t>
      </w:r>
    </w:p>
    <w:p>
      <w:pPr>
        <w:pStyle w:val="BodyText"/>
      </w:pPr>
      <w:r>
        <w:t xml:space="preserve">Tưởng bưu hô hấp gấp gáp: "Sao vậy, rất nghiêm trọng?"</w:t>
      </w:r>
    </w:p>
    <w:p>
      <w:pPr>
        <w:pStyle w:val="BodyText"/>
      </w:pPr>
      <w:r>
        <w:t xml:space="preserve">"Tự anh nghe một chút là biết rồi."</w:t>
      </w:r>
    </w:p>
    <w:p>
      <w:pPr>
        <w:pStyle w:val="BodyText"/>
      </w:pPr>
      <w:r>
        <w:t xml:space="preserve">Kiều vũ đem ống nghe lấy xuống, đeo vào lỗ tai Tưởng Bưu, nhất thời bên tai Tưởng Bưu xuất hiện âm thanh như kiều vũ miêu tả vậy tiếng nước dâm uế ồn ào, âm thanh rất lớn.</w:t>
      </w:r>
    </w:p>
    <w:p>
      <w:pPr>
        <w:pStyle w:val="BodyText"/>
      </w:pPr>
      <w:r>
        <w:t xml:space="preserve">Có thể là thanh âm này cho hắn kích thích rất lớn, một dòng nước nóng bỗng từ sâu trong nhục huyệt phun ra, hắn hơi co rút hạ thể lại, kế tiếp, hắn bên tai liền xuất hiện tiếng dâm thủy bị đè ép hết sức rõ ràng" tí tách tí tách".</w:t>
      </w:r>
    </w:p>
    <w:p>
      <w:pPr>
        <w:pStyle w:val="BodyText"/>
      </w:pPr>
      <w:r>
        <w:t xml:space="preserve">"Thế nào, dâm đãng hay không." Kiều Vũ đem ống nghe lấy xuống, ném qua một bên, chế nhạo - cười nói.</w:t>
      </w:r>
    </w:p>
    <w:p>
      <w:pPr>
        <w:pStyle w:val="BodyText"/>
      </w:pPr>
      <w:r>
        <w:t xml:space="preserve">Tưởng bưu không lên tiếng, hầu kết động đậy một chút. Phía trước dương vật cứng, không còn tay giữ, đâm thẳng giữa không trung.</w:t>
      </w:r>
    </w:p>
    <w:p>
      <w:pPr>
        <w:pStyle w:val="BodyText"/>
      </w:pPr>
      <w:r>
        <w:t xml:space="preserve">Kiều Vũ nói: "Bên trong âm đạo có mùi lạ, không có gì lạ thì hẳn là nhiễm trùng, một lúc nữa dùng phễu soi nhìn bên trong có vấn đề không."</w:t>
      </w:r>
    </w:p>
    <w:p>
      <w:pPr>
        <w:pStyle w:val="BodyText"/>
      </w:pPr>
      <w:r>
        <w:t xml:space="preserve">"Phễu soi?"</w:t>
      </w:r>
    </w:p>
    <w:p>
      <w:pPr>
        <w:pStyle w:val="BodyText"/>
      </w:pPr>
      <w:r>
        <w:t xml:space="preserve">"Phải, chính là cái công cụ này dùng để đem âm đạo anh mở rộng, nhìn cổ tử cung anh có viêm không, dù sao anh đến xúc xích hun khói cũng dám nhét vào trong, lại không thấy anh từng làm vệ sinh gì, nhiễm trùng là chuyện không thể bình thường hơn."</w:t>
      </w:r>
    </w:p>
    <w:p>
      <w:pPr>
        <w:pStyle w:val="BodyText"/>
      </w:pPr>
      <w:r>
        <w:t xml:space="preserve">Tưởng Bưu nghe vậy trong lòng chột dạ: "Em không phải nói có âm đạo có cơ chế tự làm sạch à, không cho anh dùng xà phòng thơm."</w:t>
      </w:r>
    </w:p>
    <w:p>
      <w:pPr>
        <w:pStyle w:val="BodyText"/>
      </w:pPr>
      <w:r>
        <w:t xml:space="preserve">"Dậu vậy cơ chế tự làm sạch cũng giới hạn trong việc bình thường, lần trước em dùng dưa chuột cùng cà tím làm anh xong, không phải rửa sạch trả lại anh sao? Anh cái đồ vật gì cũng đều nhét, lại không làm vệ sinh, tự làm sạch cũng không được."</w:t>
      </w:r>
    </w:p>
    <w:p>
      <w:pPr>
        <w:pStyle w:val="BodyText"/>
      </w:pPr>
      <w:r>
        <w:t xml:space="preserve">Kiều Vũ nói, từ trong khay lấy ra bơm tiêm lớn bằng ba ngón tay:</w:t>
      </w:r>
    </w:p>
    <w:p>
      <w:pPr>
        <w:pStyle w:val="BodyText"/>
      </w:pPr>
      <w:r>
        <w:t xml:space="preserve">"Anh xuống đây đi, trước tiên em đem âm đạo anh kiểm tra lại toàn diện bên trong"</w:t>
      </w:r>
    </w:p>
    <w:p>
      <w:pPr>
        <w:pStyle w:val="BodyText"/>
      </w:pPr>
      <w:r>
        <w:t xml:space="preserve">Kiều Vũ kế đó lấy một chậu nước sạch, lấy thêm cả một chậu không. Cậu hút đấy nước vào bơm tiêm, để Tưởng bưu từ trên đi xuống, nằm sấp trên giường trải nilon, đầu cúi, đem cái mông vểnh cao.</w:t>
      </w:r>
    </w:p>
    <w:p>
      <w:pPr>
        <w:pStyle w:val="BodyText"/>
      </w:pPr>
      <w:r>
        <w:t xml:space="preserve">Tưởng Bưu nghe theo.</w:t>
      </w:r>
    </w:p>
    <w:p>
      <w:pPr>
        <w:pStyle w:val="BodyText"/>
      </w:pPr>
      <w:r>
        <w:t xml:space="preserve">Nước trong bơm tiêm là nước ấm, Kiều Vũ sợ Tưởng Bưu bị lạnh, liên tục thêm nước ấm.</w:t>
      </w:r>
    </w:p>
    <w:p>
      <w:pPr>
        <w:pStyle w:val="BodyText"/>
      </w:pPr>
      <w:r>
        <w:t xml:space="preserve">Bơm tiêm đương nhiên là dùng mũi tiêm, chậm rãi cắm vào miệng âm đạo, cảm giác nhựa ấm áp cắm vào khiến Tưởng Bưu thấy rất kích thích, cảm giác hạ thể ngứa lại mơ hồ xông ra.</w:t>
      </w:r>
    </w:p>
    <w:p>
      <w:pPr>
        <w:pStyle w:val="BodyText"/>
      </w:pPr>
      <w:r>
        <w:t xml:space="preserve">Cắm đến một nửa bơm tiêm liền dừng lại. Một donf nước ấm mãng liêth thẳng tắp phun đến tận cùng âm đạo, giội rửa miệng cổ tử cung.</w:t>
      </w:r>
    </w:p>
    <w:p>
      <w:pPr>
        <w:pStyle w:val="BodyText"/>
      </w:pPr>
      <w:r>
        <w:t xml:space="preserve">"A......" Tưởng Bưu một tay chống nửa người trên, một tay kia từ trước ngực mò xuống nắm chặt dương vật mình an ủi.</w:t>
      </w:r>
    </w:p>
    <w:p>
      <w:pPr>
        <w:pStyle w:val="BodyText"/>
      </w:pPr>
      <w:r>
        <w:t xml:space="preserve">Nước toàn bộ chen vào xong, rút bơm tiêm ra, một lát sau, lại chen vào phun tiếp một bơm tiêm nước. Cứ vâyh khoảng chừng bắn vào sáu, bảy hồi nước ấm xong, Tưởng Bưu cảm giác hạ thể của mình cũng bắt đầu chảy nước ra bên ngoài, cúi đầu vừa nhìn bụng dưới mình nhô lên chút, lúc này mới lên tiếng ngăn cản.</w:t>
      </w:r>
    </w:p>
    <w:p>
      <w:pPr>
        <w:pStyle w:val="BodyText"/>
      </w:pPr>
      <w:r>
        <w:t xml:space="preserve">"Không muốn không muốn."</w:t>
      </w:r>
    </w:p>
    <w:p>
      <w:pPr>
        <w:pStyle w:val="BodyText"/>
      </w:pPr>
      <w:r>
        <w:t xml:space="preserve">Kiều Vũ không để ý đến hắn, tiếp tục bơm nước: "Kẹp chặt, bơm tiếp hai ống."</w:t>
      </w:r>
    </w:p>
    <w:p>
      <w:pPr>
        <w:pStyle w:val="BodyText"/>
      </w:pPr>
      <w:r>
        <w:t xml:space="preserve">Thế là, trong âm đạo bên lại bị phun vào hai bơm tiêm chưa nước.</w:t>
      </w:r>
    </w:p>
    <w:p>
      <w:pPr>
        <w:pStyle w:val="BodyText"/>
      </w:pPr>
      <w:r>
        <w:t xml:space="preserve">Lúc này, bụng nhỏ Tưởng Bưu đã phồng lên rõ ràng, giống như phụ nữ mang thai năm tháng. Kiều Vũ nhìn thấy trong lòng phấn chấn, thật giống cậu thật sự đem cái bụng Tưởng Bưu làm như thế, dương vật cứng đến nỗi đem quần đâm lên rất cao.</w:t>
      </w:r>
    </w:p>
    <w:p>
      <w:pPr>
        <w:pStyle w:val="BodyText"/>
      </w:pPr>
      <w:r>
        <w:t xml:space="preserve">Cậu đem cái chậu không trên mặt đất kéo lại đây đặt ở dưới mông Tưởng Bưu nói:</w:t>
      </w:r>
    </w:p>
    <w:p>
      <w:pPr>
        <w:pStyle w:val="BodyText"/>
      </w:pPr>
      <w:r>
        <w:t xml:space="preserve">"Được rồi, anh có thể đem nước bài tiết ra."</w:t>
      </w:r>
    </w:p>
    <w:p>
      <w:pPr>
        <w:pStyle w:val="BodyText"/>
      </w:pPr>
      <w:r>
        <w:t xml:space="preserve">Tưởng bưu đã sớm trướng bụng đến đau nhức hạ thể, nghe vậy liền thay đổi tư thế quỳ, kết quả hơi động, nước trong âm đạo lại như phụ nữ tới kỳ kinh nguyệt, kẹp cũng kẹp không được, liên tục chảy ra ngoài, theo bắp đùi chảy ra giường, bên cạnh đầu gối ướt một mảng lớn.</w:t>
      </w:r>
    </w:p>
    <w:p>
      <w:pPr>
        <w:pStyle w:val="BodyText"/>
      </w:pPr>
      <w:r>
        <w:t xml:space="preserve">Cái mông mới di chuyển đến trên chậu, Tưởng bưu vừa buông lỏng, nước trong cơ thể trong nháy mắt tuôn ra"Ào ào ào ", bọt nước tung toé, rơi vào trong chậu nhựa phát ra tiếng nước "tí tách tí tách".</w:t>
      </w:r>
    </w:p>
    <w:p>
      <w:pPr>
        <w:pStyle w:val="BodyText"/>
      </w:pPr>
      <w:r>
        <w:t xml:space="preserve">Quá trình thoát nước khá giống cảm giác không khống chế được, dẫu kẹp chặt hạ thể như thế nào, cũng không ngăn cản được hồng thủy bạo phát.</w:t>
      </w:r>
    </w:p>
    <w:p>
      <w:pPr>
        <w:pStyle w:val="BodyText"/>
      </w:pPr>
      <w:r>
        <w:t xml:space="preserve">Kiều Vũ lại ấn bụng dưới Tưởng Bưu không ngừng xoa, hơi dùng sức xoa, dòng chảy xuôi nơi hạ thể liền chảy xiết chút, xoa nhẹ chút, thì lại dòng nước ồ ồ chia thành vài dòng, một phần trực tiếp rơi vào trong chậu, còn có một phần theo hai cbắp đùi uốn lượn chảy xuôi xuốn tấm nệm bằng nhựa làm cho nó ướt dầm dề, tích vài vũng nước nhỏ.</w:t>
      </w:r>
    </w:p>
    <w:p>
      <w:pPr>
        <w:pStyle w:val="BodyText"/>
      </w:pPr>
      <w:r>
        <w:t xml:space="preserve">"Ông chủ, anh thật giống như bị em thao lỏng ra, ngay cả nước như thế cũng kẹp không được."</w:t>
      </w:r>
    </w:p>
    <w:p>
      <w:pPr>
        <w:pStyle w:val="BodyText"/>
      </w:pPr>
      <w:r>
        <w:t xml:space="preserve">Kiều Vũ nói: "Em thấy một lúc sau làm kiểm tra, phễu soi không nhất định sẽ phát huy được tác dụng, anh dùng ngón tay kéo nói không chừng em liền có thể nhìn thấy tận cùng bên trong đấy."</w:t>
      </w:r>
    </w:p>
    <w:p>
      <w:pPr>
        <w:pStyle w:val="BodyText"/>
      </w:pPr>
      <w:r>
        <w:t xml:space="preserve">Tưởng Bưu chìm đắm trong cảm giác xấu hổ vì hạ thể thoát nước, nghe được lời Kiều Vũ, nhất thời cảm giác xấu hổ tăng cao. Vừa vặn lúc này trên tay Kiều Vũ dùng sức xoa bụng dưới hắn, một dòng nước kịch liệt phun ra, đem hắn mang tới cao trào lần thứ hai, phía trước dương vật run run hai lần, phun ra vài giọt tinh dịch, rơi vào trong chậu nước, nổi trên mặt nước.</w:t>
      </w:r>
    </w:p>
    <w:p>
      <w:pPr>
        <w:pStyle w:val="BodyText"/>
      </w:pPr>
      <w:r>
        <w:t xml:space="preserve">"Ôi, nói bướm anh lỏng lẻo, anh còn cao trào."</w:t>
      </w:r>
    </w:p>
    <w:p>
      <w:pPr>
        <w:pStyle w:val="BodyText"/>
      </w:pPr>
      <w:r>
        <w:t xml:space="preserve">Kiều Vũ trêu đùa cắm hai ngón tay tiến vào trong nhục huyệt, chọc vào hai lần, lại bỏ thêm một ngón tay:</w:t>
      </w:r>
    </w:p>
    <w:p>
      <w:pPr>
        <w:pStyle w:val="BodyText"/>
      </w:pPr>
      <w:r>
        <w:t xml:space="preserve">"Ba ngón tay thoải mái ăn được thế này, nhớ lúc đầu thời điểm anh bị em phá trinh, một đầu ngón tay cũng bao quá chặt chẽ, xem ra đúng là lỏng ra."</w:t>
      </w:r>
    </w:p>
    <w:p>
      <w:pPr>
        <w:pStyle w:val="BodyText"/>
      </w:pPr>
      <w:r>
        <w:t xml:space="preserve">"Ha a...... ưm...... Còn không phải em, em làm."</w:t>
      </w:r>
    </w:p>
    <w:p>
      <w:pPr>
        <w:pStyle w:val="BodyText"/>
      </w:pPr>
      <w:r>
        <w:t xml:space="preserve">Kiều Vũ thờ ơ cười nói: "A, là em làm, vậy thì thế nào?"</w:t>
      </w:r>
    </w:p>
    <w:p>
      <w:pPr>
        <w:pStyle w:val="BodyText"/>
      </w:pPr>
      <w:r>
        <w:t xml:space="preserve">Nói rồi cậu đem ba ngón khép lại chút, sau đó chừa ra một chút khe hở, đem cái ngón tay thứ tư từ ngoài cắm vào, tiến vào xong mãnh liệt - đưa đẩy.</w:t>
      </w:r>
    </w:p>
    <w:p>
      <w:pPr>
        <w:pStyle w:val="BodyText"/>
      </w:pPr>
      <w:r>
        <w:t xml:space="preserve">"A --!"</w:t>
      </w:r>
    </w:p>
    <w:p>
      <w:pPr>
        <w:pStyle w:val="BodyText"/>
      </w:pPr>
      <w:r>
        <w:t xml:space="preserve">"Bốn cái ngón tay, cũng không ăn được thoải mái à? Anh nói, em lại muốn thêm một ngón tay, đem toàn bộ bàn tay đều xuyên đến trong thân thể anh, sẽ ra sao?"</w:t>
      </w:r>
    </w:p>
    <w:p>
      <w:pPr>
        <w:pStyle w:val="BodyText"/>
      </w:pPr>
      <w:r>
        <w:t xml:space="preserve">"Không, không muốn! Không được, a...... Ưm......"</w:t>
      </w:r>
    </w:p>
    <w:p>
      <w:pPr>
        <w:pStyle w:val="BodyText"/>
      </w:pPr>
      <w:r>
        <w:t xml:space="preserve">Kiều Vũ ánh mắt tối sầm lại, không lên tiếng, đem ngón tay thứ năm đang chờ đợi chuẩn bị chen vào rụt về. Cậu thật sự rất muốn đem nắm đấm đều nhét vào trong bướm dâm Tưởng Bưu, đem hắn làm thành đại lỏng lẻo, đến lúc đó...... Hắn không còn mặt mũi đi tìm người khác, chỉ có thể bị cậu làm.</w:t>
      </w:r>
    </w:p>
    <w:p>
      <w:pPr>
        <w:pStyle w:val="BodyText"/>
      </w:pPr>
      <w:r>
        <w:t xml:space="preserve">Nghĩ tới đây, tốc độ trên tay Kiều Vũ tăng nhanh, bốn ngòn trong âm đạo khép lại ở mạnh bạo đưa đẩy một bên cắm huyệt, một tay kia "Chát Chát" - đánh mông thịt Tưởng Bưu, đem cái mông màu mật ong kia tát đến đỏ một bên, lại đổi một bên khác đánh, mãi đến tận khi hai cạnh cái mông đều bị đánh đến đỏ chót.</w:t>
      </w:r>
    </w:p>
    <w:p>
      <w:pPr>
        <w:pStyle w:val="BodyText"/>
      </w:pPr>
      <w:r>
        <w:t xml:space="preserve">Tưởng Bưu đã liên tục cao trào hai lần, lần này liền đặc biệt thống khổ, vui vẻ đã sớm tích lũy đến biên giới cao trào, nhưng sống chết không đạt tới đỉnh, cả người đỏ giống tôm luộc, trên người áo sơ mi hiếm hoi còn sót lại sớm bị mồ hôi làm cho ướt nhẹp, hạ thể ướt dầm dề vô cùng chật vật.</w:t>
      </w:r>
    </w:p>
    <w:p>
      <w:pPr>
        <w:pStyle w:val="BodyText"/>
      </w:pPr>
      <w:r>
        <w:t xml:space="preserve">Hắn không thể không tự mình chủ động xoa dương vật phía trước, phối hợp với bốn ngón tay trong hậu huyệt, mới làm tinh dịch đi ra, đạt đến tần suất cao trào thấp.</w:t>
      </w:r>
    </w:p>
    <w:p>
      <w:pPr>
        <w:pStyle w:val="BodyText"/>
      </w:pPr>
      <w:r>
        <w:t xml:space="preserve">Thời điểm cao trào, cả người hắn tê dại, liên tục ba lần cao trào đã khiến hắn mất đi sức chiến đấu, nằm lỳ ở trên giường nửa ngày chưa lấy lại sức, cảm giác đầu óc thiếu dưỡng khí, có chút khó thở.</w:t>
      </w:r>
    </w:p>
    <w:p>
      <w:pPr>
        <w:pStyle w:val="BodyText"/>
      </w:pPr>
      <w:r>
        <w:t xml:space="preserve">Lúc này, kiều Vũ nói với hắn: "Được rồi, chuẩn bị mở rộng hoàn thành, ông chủ, chúng ta có thể tiến hành bước kiểm tra kế tiếp."</w:t>
      </w:r>
    </w:p>
    <w:p>
      <w:pPr>
        <w:pStyle w:val="BodyText"/>
      </w:pPr>
      <w:r>
        <w:t xml:space="preserve">Tưởng Bưu bị sắp xếp ngồi ở trên ghế chuyên dụng khám phụ khoa, hai chân tách lớn ra đặt ở hai bên giá đỡ đùi, hạ thể bị dằn vặt ướt đẫm có chút chật vật bại lộ trước mặt Kiều Vũ liếc mắt một cái là thấy rõ mồn một.</w:t>
      </w:r>
    </w:p>
    <w:p>
      <w:pPr>
        <w:pStyle w:val="BodyText"/>
      </w:pPr>
      <w:r>
        <w:t xml:space="preserve">Hai chân mở ra quá lớn, lại thêm mới vừa rồi bị bốn ngón tay cắm, nhục động mở ra căn bản không có cách khép lại, cũng không cần tay kéo, âm đạo khẩu đều mở ra.</w:t>
      </w:r>
    </w:p>
    <w:p>
      <w:pPr>
        <w:pStyle w:val="BodyText"/>
      </w:pPr>
      <w:r>
        <w:t xml:space="preserve">Kiều Vũ cười một tiếng, nắm phễu soi mỏ vịt chậm rãi đem cắm vào nữ huyệt lỏng lẻo, đẩy lên nơi sâu nhất, sau đó vặn để phễu soi chậm rãi mở ra, một chút, lại một chút, cuối cùng đem hoa huyệt nam nhân mở lớn như nắm tay.</w:t>
      </w:r>
    </w:p>
    <w:p>
      <w:pPr>
        <w:pStyle w:val="BodyText"/>
      </w:pPr>
      <w:r>
        <w:t xml:space="preserve">Trong lúc này, Tưởng Bưu ngoại trừ kêu rên hai tiếng, bởi vì mở rộng không quá thoải mái hơi hơi nhíu nhíu mày, ngoài ra không nói một lời.</w:t>
      </w:r>
    </w:p>
    <w:p>
      <w:pPr>
        <w:pStyle w:val="BodyText"/>
      </w:pPr>
      <w:r>
        <w:t xml:space="preserve">Cố định phễu soi xong, Tưởng Bưu nhìn kiều vũ đi mở máy móc ra, sau đó nắm một dụng cụ đầu phát sáng hướng về trên mặt của hắn đung đưa hai lần. Cột sáng soi trên mặt, Tưởng bưu nheo mắt.</w:t>
      </w:r>
    </w:p>
    <w:p>
      <w:pPr>
        <w:pStyle w:val="BodyText"/>
      </w:pPr>
      <w:r>
        <w:t xml:space="preserve">"Đây là cái gì?"</w:t>
      </w:r>
    </w:p>
    <w:p>
      <w:pPr>
        <w:pStyle w:val="BodyText"/>
      </w:pPr>
      <w:r>
        <w:t xml:space="preserve">Kiều vũ nói: "Dùng để soi bên trong amh."</w:t>
      </w:r>
    </w:p>
    <w:p>
      <w:pPr>
        <w:pStyle w:val="BodyText"/>
      </w:pPr>
      <w:r>
        <w:t xml:space="preserve">"Cái gì?"</w:t>
      </w:r>
    </w:p>
    <w:p>
      <w:pPr>
        <w:pStyle w:val="BodyText"/>
      </w:pPr>
      <w:r>
        <w:t xml:space="preserve">Kiều Vũ chỉ chỉ một bên màn hình máy vi tính, sau đó đem dụng cụ đầu phát sáng đó đưa đến hạ thể Tưởng Bưu, trên màn hình máy vi tính lập tức xuất hiện những hình ảnh phía trong âm đạo.</w:t>
      </w:r>
    </w:p>
    <w:p>
      <w:pPr>
        <w:pStyle w:val="BodyText"/>
      </w:pPr>
      <w:r>
        <w:t xml:space="preserve">Âm đạo ướt át rối tinh rối mù, âm thần, mới vừa mọc ra không lâu bị nước thấm ướt ẩm ướt thành một luồng âm mao thật nhỏ kế tiếp nữ huyệt, nguyên bản địa phương là âm đế vươn ra đến dương vật thô to kia, cùng với dương vật mở rộng ra khiến vết nứt cùng bị mở rộng đến cực hạn cửa động.</w:t>
      </w:r>
    </w:p>
    <w:p>
      <w:pPr>
        <w:pStyle w:val="BodyText"/>
      </w:pPr>
      <w:r>
        <w:t xml:space="preserve">"Anh nhìn một chút, đây chính là thân thể của anh."</w:t>
      </w:r>
    </w:p>
    <w:p>
      <w:pPr>
        <w:pStyle w:val="BodyText"/>
      </w:pPr>
      <w:r>
        <w:t xml:space="preserve">Kiều Vũ cúi đầu xuống, đưa đến một bên cửa động, chùm sáng soi vào bên trong vách âm đạo, rọi sáng quang cảnh bên trong.</w:t>
      </w:r>
    </w:p>
    <w:p>
      <w:pPr>
        <w:pStyle w:val="BodyText"/>
      </w:pPr>
      <w:r>
        <w:t xml:space="preserve">Nhìn trên hình ảnh trên màn hình, Tưởng Bưu dần dần trợn to mắt.</w:t>
      </w:r>
    </w:p>
    <w:p>
      <w:pPr>
        <w:pStyle w:val="BodyText"/>
      </w:pPr>
      <w:r>
        <w:t xml:space="preserve">"Nhìn thấy không? Đây chính bên trong âm đạo của anh."</w:t>
      </w:r>
    </w:p>
    <w:p>
      <w:pPr>
        <w:pStyle w:val="BodyText"/>
      </w:pPr>
      <w:r>
        <w:t xml:space="preserve">Trên màn ảnh, bên trong âm đạo nội bích bị phễu soi từng chút từng chút mở ra, hai mảnh kim loại nhỏ ở giữa, nhục bích phồng lên, có chút sung huyết đỏ, nhục bích bốn phíadính nước sáng bóng.</w:t>
      </w:r>
    </w:p>
    <w:p>
      <w:pPr>
        <w:pStyle w:val="BodyText"/>
      </w:pPr>
      <w:r>
        <w:t xml:space="preserve">Thăm dò tiếp vào trong, trên màn ảnh xuất hiện một cảnh tượng xa lạ: Đó là một khối thịt nổi lên hình tròn vô cùng non mềm, béo mập, ở giữa có một lỗ nhỏ, theo hô hấp, khối thịt tròn hơi run lên theo hô hấp, lỗ nhỏ ở giữa vừa mở vừa đóng lại. Có dâm thủy từ bên trong chậm rãi tràn ra, thật giống trẻ con bĩu môi phun sữa vậy.</w:t>
      </w:r>
    </w:p>
    <w:p>
      <w:pPr>
        <w:pStyle w:val="BodyText"/>
      </w:pPr>
      <w:r>
        <w:t xml:space="preserve">"Đây là......" Tưởng Bưu không nháy mắt - nhìn chằm chằm màn hình, âm thanh có chút run.</w:t>
      </w:r>
    </w:p>
    <w:p>
      <w:pPr>
        <w:pStyle w:val="BodyText"/>
      </w:pPr>
      <w:r>
        <w:t xml:space="preserve">Hắn nhìn thấy cái vật kia đi đến, lại nhích lên, mãi đến tận ánh sáng chạm cào khối thịt. Cái miệng hạ thể mở ra như bị gió lùa, đột nhiên tận cùng bên trong bị lạnh lẽo như quả cầu thủy tinh đụng tới, cổ tử cung không nhịn được - co rút lại hai lần.</w:t>
      </w:r>
    </w:p>
    <w:p>
      <w:pPr>
        <w:pStyle w:val="BodyText"/>
      </w:pPr>
      <w:r>
        <w:t xml:space="preserve">"Đây là cổ tử cung, cũng chính là tử cung khẩu." Kiều vũ giải thích, nhìn màn hình dùng dụng cụ thăm dò đâm đâm cổ tử cung.</w:t>
      </w:r>
    </w:p>
    <w:p>
      <w:pPr>
        <w:pStyle w:val="BodyText"/>
      </w:pPr>
      <w:r>
        <w:t xml:space="preserve">Tưởng Bưu hô hấp nặng nề.</w:t>
      </w:r>
    </w:p>
    <w:p>
      <w:pPr>
        <w:pStyle w:val="BodyText"/>
      </w:pPr>
      <w:r>
        <w:t xml:space="preserve">"Trong vách tử cung có chút đỏ lên, bên trái có tơ máu nhỏ, cổ tử cung bốn phía cũng có chút đỏ lên, nhưng không thấy mủ trong tơ máu, bình thường."</w:t>
      </w:r>
    </w:p>
    <w:p>
      <w:pPr>
        <w:pStyle w:val="BodyText"/>
      </w:pPr>
      <w:r>
        <w:t xml:space="preserve">Kiều Vũ cầm dụng cụ thăm dò soi một vòng quanh nhục bích xong, nhận xét:</w:t>
      </w:r>
    </w:p>
    <w:p>
      <w:pPr>
        <w:pStyle w:val="BodyText"/>
      </w:pPr>
      <w:r>
        <w:t xml:space="preserve">"Không có vấn đề gì lớn, chỉ là có chút viêm âm đạo, uống thuốc, làm tốt công việc vệ sinh, rất nhanh sẽ khỏi"</w:t>
      </w:r>
    </w:p>
    <w:p>
      <w:pPr>
        <w:pStyle w:val="BodyText"/>
      </w:pPr>
      <w:r>
        <w:t xml:space="preserve">Cậu từ trong khay lấy ra một cây đũa thủy tinh nhỏ, đưa vào trong nhục động.</w:t>
      </w:r>
    </w:p>
    <w:p>
      <w:pPr>
        <w:pStyle w:val="BodyText"/>
      </w:pPr>
      <w:r>
        <w:t xml:space="preserve">Tưởng Bưu nhìn thấy trên màn hình cái đũa thủy tinh kia từ từ thâm nhập, thâm nhập, hơn nửa đoạn đều tiến vào trong nhục huyệt, cuối cùng đũa thủy tinh để ở giữa cổ tử cung nơi có lỗ nhỏ kia, chuyển động, sau đó cắm vào.</w:t>
      </w:r>
    </w:p>
    <w:p>
      <w:pPr>
        <w:pStyle w:val="BodyText"/>
      </w:pPr>
      <w:r>
        <w:t xml:space="preserve">"A --" cánh tay Tưởng Bưu cánh tay đột nhiên hơi dùng sức, trên người cong lên, suýt chút nữa ngồi dậy.</w:t>
      </w:r>
    </w:p>
    <w:p>
      <w:pPr>
        <w:pStyle w:val="BodyText"/>
      </w:pPr>
      <w:r>
        <w:t xml:space="preserve">Hành động này của hắn, Kiều Vũ giật mình nhẹ buông tay, nhưng đũa thủy tinh cũng không có rơi ra, mà bị lỗ nhỉ cổ tử cung cắn vào thật chặt, thẳng đâm đâm - nằm ngang ở thịt bên trong động, nửa đoạn lộ ra miệng huyệt.</w:t>
      </w:r>
    </w:p>
    <w:p>
      <w:pPr>
        <w:pStyle w:val="BodyText"/>
      </w:pPr>
      <w:r>
        <w:t xml:space="preserve">Tưởng bưu thở hổn hển: "Tại sao muốn làm, nơi này."</w:t>
      </w:r>
    </w:p>
    <w:p>
      <w:pPr>
        <w:pStyle w:val="BodyText"/>
      </w:pPr>
      <w:r>
        <w:t xml:space="preserve">Kiều vũ bình tĩnh một hồi, nắm chặt đũa thủy tinh nhẹ nhàng chuyển động, trong màn ảnh, lỗ nhỏ cổ tử cung bị đũa thủy tinh quấy nhiễu hơi mở ra một chút, tiếp theo, đũa thủy tinh ở trong cái lỗ nhỏ kia nhẹ nhàng đưa đẩy.</w:t>
      </w:r>
    </w:p>
    <w:p>
      <w:pPr>
        <w:pStyle w:val="BodyText"/>
      </w:pPr>
      <w:r>
        <w:t xml:space="preserve">"A a --" Tưởng Bưu căng cứng bắp đùi.</w:t>
      </w:r>
    </w:p>
    <w:p>
      <w:pPr>
        <w:pStyle w:val="BodyText"/>
      </w:pPr>
      <w:r>
        <w:t xml:space="preserve">Cũng còn may đã sớm chuẩn bị, Kiều Vũ đè hạ thể Tưởng Bưu lại, trong tay duy trì động tác vững vàng, nắm đũa thủy tinh nhẹ nhàng cắm vào cổ tử cung.</w:t>
      </w:r>
    </w:p>
    <w:p>
      <w:pPr>
        <w:pStyle w:val="BodyText"/>
      </w:pPr>
      <w:r>
        <w:t xml:space="preserve">"Đừng nhúc nhích, sẽ không có vấn đề, chỉ khiến anh càng thoải mái mà thôi." Kiều Vũ nói.</w:t>
      </w:r>
    </w:p>
    <w:p>
      <w:pPr>
        <w:pStyle w:val="BodyText"/>
      </w:pPr>
      <w:r>
        <w:t xml:space="preserve">Đũa thủy tinh ở cổ tử cung không nhanh không chậm cắm vào lỗ nhỏ, thỉnh thoảng xoay một vòng đem cung khẩu quấy nhiễu mở ra một chút, từng chút một đi đến, cắm vào một chút lại từ từ đưa ra một lúc, đợi được Tưởng Bưu thích ứng, tiếp tục đưa vào thêm một đoạn.</w:t>
      </w:r>
    </w:p>
    <w:p>
      <w:pPr>
        <w:pStyle w:val="BodyText"/>
      </w:pPr>
      <w:r>
        <w:t xml:space="preserve">Cuối cùng, có tới ba centimet đũa thủy tinh đều cắm vào trong miệng tử cung.</w:t>
      </w:r>
    </w:p>
    <w:p>
      <w:pPr>
        <w:pStyle w:val="BodyText"/>
      </w:pPr>
      <w:r>
        <w:t xml:space="preserve">Tưởng Bưu cả người ướt đẫm mồ hôi, nhẫn nhịn hạ thể kỳ dị mà vui vẻ tới khủng bố, khóe mắt cũng bắt đầu hơi đỏ lên, từng tiếng trầm thấp rên rỉ từ trong miệng hắn phun ra giọng mũi dày đặc.</w:t>
      </w:r>
    </w:p>
    <w:p>
      <w:pPr>
        <w:pStyle w:val="BodyText"/>
      </w:pPr>
      <w:r>
        <w:t xml:space="preserve">"Ah...... Ha a...... Nhanh một chút, nhanh......"</w:t>
      </w:r>
    </w:p>
    <w:p>
      <w:pPr>
        <w:pStyle w:val="BodyText"/>
      </w:pPr>
      <w:r>
        <w:t xml:space="preserve">Kiều Vũ dừng một chút, thấp giọng lầu bầu một câu: "Không hổ là dâm đãng, còn rất thích ứng."</w:t>
      </w:r>
    </w:p>
    <w:p>
      <w:pPr>
        <w:pStyle w:val="BodyText"/>
      </w:pPr>
      <w:r>
        <w:t xml:space="preserve">Nói rồi tăng nhanh tốc độ ra vào đũa thủy tinh trong tay. Một tay kia nắm chặt dương vật cương cứng của Tưởng Bưu, ngón tay đặt trên quy đầu cọ xát, xoa lên.</w:t>
      </w:r>
    </w:p>
    <w:p>
      <w:pPr>
        <w:pStyle w:val="BodyText"/>
      </w:pPr>
      <w:r>
        <w:t xml:space="preserve">Chỉ chốc lát sau, liền nghe Tưởng Bưu rên rỉ một tiếng mang theo dày đặc giọng mũi, vài giọt tinh dịch từ dương vật trong tay Kiều Vũ phun ra, đồng thời, trên màn hình, âm đạo bị phễu soi căng đến mức nhục bích đỏ lên run lên một cái -, tựa hồ là cao trào co giật bên trong.</w:t>
      </w:r>
    </w:p>
    <w:p>
      <w:pPr>
        <w:pStyle w:val="BodyText"/>
      </w:pPr>
      <w:r>
        <w:t xml:space="preserve">Tưởng Bưu che mắt, trong cổ họng phát ra tiếng giống thú hoang gầy yếu mệt mỏi gào thét, tiếng nói trầm thấp, nhưng mang theo điểm khóc nức nở, khiến Kiều Vũ nghe được suýt chút nữa bắn ra.</w:t>
      </w:r>
    </w:p>
    <w:p>
      <w:pPr>
        <w:pStyle w:val="BodyText"/>
      </w:pPr>
      <w:r>
        <w:t xml:space="preserve">Miệng tử cung cắn đũa thủy tinh cũng hơi co rút lại mấy lần, sau đó ở nơi Kiều Vũ rút đũa thủy tinh ra xong, lỗ nhỏ khẽ nhếch, phun ra vài cỗ chất lỏng trong suốt.</w:t>
      </w:r>
    </w:p>
    <w:p>
      <w:pPr>
        <w:pStyle w:val="BodyText"/>
      </w:pPr>
      <w:r>
        <w:t xml:space="preserve">Thấy cảnh tượng này, Kiều Vũ không khỏi cảm thán, cậu thực sự là tình cờ gặp người cực kỳ hiếm có......thể chất M, người bình thường địa phương chơi không cảm giác, Tưởng Bưu thoải mái sướng đến lợi hại, nhân tài đây.</w:t>
      </w:r>
    </w:p>
    <w:p>
      <w:pPr>
        <w:pStyle w:val="BodyText"/>
      </w:pPr>
      <w:r>
        <w:t xml:space="preserve">Tưởng Bưu căn bản không biết mình có bao nhiêu dâm đãng, còn tưởng rằng nữ nhân nào nơi này bị cắm vào cũng rất thoải mái, cao trào xong liền yên tâm thoải mái - ngồi phịch ở trên ghế thở gấp, vui vẻ truyền khắp mỗi dây thần kinh cả người, đến mũi chân tựa hồ cũng tê dại không thôi.</w:t>
      </w:r>
    </w:p>
    <w:p>
      <w:pPr>
        <w:pStyle w:val="BodyText"/>
      </w:pPr>
      <w:r>
        <w:t xml:space="preserve">Đúng là quá sướng.</w:t>
      </w:r>
    </w:p>
    <w:p>
      <w:pPr>
        <w:pStyle w:val="BodyText"/>
      </w:pPr>
      <w:r>
        <w:t xml:space="preserve">Tuy rằng Tưởng Bưu chưa thỏa mãn, trên mặt viết ba chữ"Còn muốn nữa", thế nhưng chỗ kia vốn là không phải địa phương làm tình đứng đắn, Kiều Vũ sợ chơi đùa đến độ tổn thương thân thể hắn, liền đem phễu soi lấy ra.</w:t>
      </w:r>
    </w:p>
    <w:p>
      <w:pPr>
        <w:pStyle w:val="BodyText"/>
      </w:pPr>
      <w:r>
        <w:t xml:space="preserve">Bởi vì thời gian dài mở rộng, lấy phễu soi ra xong, miệng âm đạo vẫn mở rộng như cũ, không cách nào khép lại.</w:t>
      </w:r>
    </w:p>
    <w:p>
      <w:pPr>
        <w:pStyle w:val="BodyText"/>
      </w:pPr>
      <w:r>
        <w:t xml:space="preserve">Tưởng Bưu cảm giác mình hạ thân lập tức trống rỗng, bị phễu soi mỏ vịt banh ra một lúc như vậy, lúc này buông ra, nhục bích sưng đỏ từ từ ngứa lên, càng đáng chú ý là ngứa khuếch tán rất nhanh.</w:t>
      </w:r>
    </w:p>
    <w:p>
      <w:pPr>
        <w:pStyle w:val="BodyText"/>
      </w:pPr>
      <w:r>
        <w:t xml:space="preserve">"Ngứa......" Tưởng Bưu thấp giọng lẩm bẩm.</w:t>
      </w:r>
    </w:p>
    <w:p>
      <w:pPr>
        <w:pStyle w:val="BodyText"/>
      </w:pPr>
      <w:r>
        <w:t xml:space="preserve">Lúc này, đột nhiên có chất lỏng lạnh lẽo sền sệt tiến vào trong nhục đạo.</w:t>
      </w:r>
    </w:p>
    <w:p>
      <w:pPr>
        <w:pStyle w:val="BodyText"/>
      </w:pPr>
      <w:r>
        <w:t xml:space="preserve">Tưởng Bưu bị lạnh làm giật mình, tỉnh táo chút, hạ mắt nhìn, Kiều Vũ cái kia hàng không biết từ lúc nào từ chỗ nào lấy ra một bình thuốc bôi trơn đang bôi vào hạ thể của hắn. Trong cơ thể không ngừng có chất lỏng chảy vào, rất nhiều, chất lỏng lạnh lẽo chảy tới miệng tử cung vừa bị đùa bỡn, kích thích nơi đó co rút lại không ngớt.</w:t>
      </w:r>
    </w:p>
    <w:p>
      <w:pPr>
        <w:pStyle w:val="BodyText"/>
      </w:pPr>
      <w:r>
        <w:t xml:space="preserve">Tưởng Bưu cho rằng Kiều Vũ muốn cắm dương vậ vào, liền không lại quản, nhắm mắt lại chờ hưởng thụ.</w:t>
      </w:r>
    </w:p>
    <w:p>
      <w:pPr>
        <w:pStyle w:val="BodyText"/>
      </w:pPr>
      <w:r>
        <w:t xml:space="preserve">Chỉ chốc lát sau, chính hắn cảm giác được hạ thể chất lỏng đã nhiều đến tràn ra, tựa hồ dốc cả bình vào.</w:t>
      </w:r>
    </w:p>
    <w:p>
      <w:pPr>
        <w:pStyle w:val="BodyText"/>
      </w:pPr>
      <w:r>
        <w:t xml:space="preserve">Một ngón tay, hai ngón tay, ba ngón tay, bốn ngón tay đều cắm vào đưa đẩy rất dễ dàng trong nhục huyệt.</w:t>
      </w:r>
    </w:p>
    <w:p>
      <w:pPr>
        <w:pStyle w:val="BodyText"/>
      </w:pPr>
      <w:r>
        <w:t xml:space="preserve">Tưởng Bưu nhắm hai mắt hừ hừ từng tiếng, nhàm chán nghĩ, đến bây giờ còn cần gì trò vui khởi động, trực tiếp đi vào cũng như thế. Nhưng hắn chẳng muốn mở mắt nhìn, vì lẽ đó, khi hắn ý thức được lúc cái ngón tay thứ năm cũng lúc tiến vào đã chậm.</w:t>
      </w:r>
    </w:p>
    <w:p>
      <w:pPr>
        <w:pStyle w:val="BodyText"/>
      </w:pPr>
      <w:r>
        <w:t xml:space="preserve">Năm ngón tay hợp lại thành mũi nhọn, từng chút một hướng về bên trong nhục huyệt, thế nhưng bởi vì bàn tay chụm lại thanhg khớp xương to, từ đầu đến cuối không có toàn bộ cắm vào, chỉ là một chút nỗ lực, nỗ lực để nhục huyệt quen thuộc loại kích cỡ này, chậm rãi thả lỏng cảnh giác.</w:t>
      </w:r>
    </w:p>
    <w:p>
      <w:pPr>
        <w:pStyle w:val="BodyText"/>
      </w:pPr>
      <w:r>
        <w:t xml:space="preserve">"Em muốn làm cái gì?" Tưởng Bưu có chút khó chịu hỏi, hắn tựa hồ đoán được Kiều Vũ muốn làm cái gì.</w:t>
      </w:r>
    </w:p>
    <w:p>
      <w:pPr>
        <w:pStyle w:val="BodyText"/>
      </w:pPr>
      <w:r>
        <w:t xml:space="preserve">Kiều Vũ cúi đầu hôn một cái lên côn thịt của hắn, nói: "Em muốn đem toàn bộ tay nhét vào trong thân thể của anh, có thể không?"</w:t>
      </w:r>
    </w:p>
    <w:p>
      <w:pPr>
        <w:pStyle w:val="BodyText"/>
      </w:pPr>
      <w:r>
        <w:t xml:space="preserve">"Wm...... Không vào được......"</w:t>
      </w:r>
    </w:p>
    <w:p>
      <w:pPr>
        <w:pStyle w:val="BodyText"/>
      </w:pPr>
      <w:r>
        <w:t xml:space="preserve">"Có thể."</w:t>
      </w:r>
    </w:p>
    <w:p>
      <w:pPr>
        <w:pStyle w:val="BodyText"/>
      </w:pPr>
      <w:r>
        <w:t xml:space="preserve">Kiều Vũ đứng lên, tới gần Tưởng Bưu, khom lưng hôn môi trán của hắn, con mắt, mũi, cuối cùng rơi vào trên bờ môi của hắn nhẹ nhàng hôn, hơi thở cậu phun ở trên mặt Tưởng Bưu, khiến người ta cảm thấy tim đập nhanh.</w:t>
      </w:r>
    </w:p>
    <w:p>
      <w:pPr>
        <w:pStyle w:val="BodyText"/>
      </w:pPr>
      <w:r>
        <w:t xml:space="preserve">"Tưởng bưu, em có thể không?"</w:t>
      </w:r>
    </w:p>
    <w:p>
      <w:pPr>
        <w:pStyle w:val="BodyText"/>
      </w:pPr>
      <w:r>
        <w:t xml:space="preserve">Tưởng Bưu lắc đầu lung tung, ngược lại cũng không phải khó chịu, cũng không đau, hắn chính là cảm thấy chỗ đó không thể như vậy, sẽ xấu đi.</w:t>
      </w:r>
    </w:p>
    <w:p>
      <w:pPr>
        <w:pStyle w:val="BodyText"/>
      </w:pPr>
      <w:r>
        <w:t xml:space="preserve">Kiều Vũ dùng đầu lưỡi miệng hắn ra, ngậm lấy môi dưới liếm láp, đầu lưỡi thỉnh thoảng ở trong khoang miệng đảo qua, cuốn lấy một cái lưỡi mềm ẩm ướt khác trêu chọc.</w:t>
      </w:r>
    </w:p>
    <w:p>
      <w:pPr>
        <w:pStyle w:val="BodyText"/>
      </w:pPr>
      <w:r>
        <w:t xml:space="preserve">Một nụ hôn dài, thành công làm đầu óc Tưởng Bưu choáng váng.</w:t>
      </w:r>
    </w:p>
    <w:p>
      <w:pPr>
        <w:pStyle w:val="BodyText"/>
      </w:pPr>
      <w:r>
        <w:t xml:space="preserve">Hỏi lại: "Có thể không, Tưởng Bưu? Em bảo đảm sẽ không làm hỏng anh."</w:t>
      </w:r>
    </w:p>
    <w:p>
      <w:pPr>
        <w:pStyle w:val="BodyText"/>
      </w:pPr>
      <w:r>
        <w:t xml:space="preserve">Tưởng Bưu hơi mở mắt ra, con mắt đỏ lên, trên trán vài sợi tóc buông bị mồ hôi làm cho ướt nhẹp dán ở hai bên gò má, hắn nhìn mặt Kiều Vũ, trong mắt Kiều Vũ ngoài cố chấp còn có thần thái không tên khiến người ta run sợ, hồ đồ cực kỳ.</w:t>
      </w:r>
    </w:p>
    <w:p>
      <w:pPr>
        <w:pStyle w:val="BodyText"/>
      </w:pPr>
      <w:r>
        <w:t xml:space="preserve">"Có thể không?"</w:t>
      </w:r>
    </w:p>
    <w:p>
      <w:pPr>
        <w:pStyle w:val="BodyText"/>
      </w:pPr>
      <w:r>
        <w:t xml:space="preserve">Lại một tiếng hỏi dò.</w:t>
      </w:r>
    </w:p>
    <w:p>
      <w:pPr>
        <w:pStyle w:val="BodyText"/>
      </w:pPr>
      <w:r>
        <w:t xml:space="preserve">Tưởng Bưu thở dài, bé nhỏ đến mức không thể nhìn thấy - gật đầu một cái, nhắm chặt mắt lại. Hôn đột nhiên kịch liệt lên, người trên người kia hô hấp ồ ồ lại cấp thiết, nhiệt liệt cực kỳ, phảng phất phải đem cả người nhiệt tình đều giao phó cho cậu.</w:t>
      </w:r>
    </w:p>
    <w:p>
      <w:pPr>
        <w:pStyle w:val="BodyText"/>
      </w:pPr>
      <w:r>
        <w:t xml:space="preserve">Nụ hôn dài xong, cái tay dưới thân kia bắt đầu động tác.</w:t>
      </w:r>
    </w:p>
    <w:p>
      <w:pPr>
        <w:pStyle w:val="BodyText"/>
      </w:pPr>
      <w:r>
        <w:t xml:space="preserve">Năm ngón tay vẫn không ngừng đi đến đẩy đưa, xoay tròn, sắp đột phá cửa ải cuối cùng.</w:t>
      </w:r>
    </w:p>
    <w:p>
      <w:pPr>
        <w:pStyle w:val="BodyText"/>
      </w:pPr>
      <w:r>
        <w:t xml:space="preserve">"Thả lỏng một chút, thả lỏng, sẽ không sao."</w:t>
      </w:r>
    </w:p>
    <w:p>
      <w:pPr>
        <w:pStyle w:val="BodyText"/>
      </w:pPr>
      <w:r>
        <w:t xml:space="preserve">Kiều Vũ hôn gò má nam nhân, cơ bắp nam nhân từ từ ngừng run, trên tay dùng sức --</w:t>
      </w:r>
    </w:p>
    <w:p>
      <w:pPr>
        <w:pStyle w:val="BodyText"/>
      </w:pPr>
      <w:r>
        <w:t xml:space="preserve">"A a a ----"</w:t>
      </w:r>
    </w:p>
    <w:p>
      <w:pPr>
        <w:pStyle w:val="BodyText"/>
      </w:pPr>
      <w:r>
        <w:t xml:space="preserve">Đi vào.</w:t>
      </w:r>
    </w:p>
    <w:p>
      <w:pPr>
        <w:pStyle w:val="BodyText"/>
      </w:pPr>
      <w:r>
        <w:t xml:space="preserve">Toàn bộ tay đều đi vào.</w:t>
      </w:r>
    </w:p>
    <w:p>
      <w:pPr>
        <w:pStyle w:val="BodyText"/>
      </w:pPr>
      <w:r>
        <w:t xml:space="preserve">Chỉ có cổ tay kẹt ở miệng huyệt. Tay Kiều Vũ là tay nắm dai giải phẫu, xưa nay được bảo dưỡng vô cùng tốt, chưa từng làm qua việc nặng gì, tay thon dài, cốt kết, bàn tay cũng không lớn, vì lẽ đó cắm vào cũng được coi là dễ dàng.</w:t>
      </w:r>
    </w:p>
    <w:p>
      <w:pPr>
        <w:pStyle w:val="BodyText"/>
      </w:pPr>
      <w:r>
        <w:t xml:space="preserve">Tưởng Bưu khóe mắt rơi xuống vài giọt nước mắt sinh lí, không nhịn được kích thích ánh mắt hắn có chút trợn lên, miệng khẽ nhếch liên tục thở dốc.</w:t>
      </w:r>
    </w:p>
    <w:p>
      <w:pPr>
        <w:pStyle w:val="BodyText"/>
      </w:pPr>
      <w:r>
        <w:t xml:space="preserve">"Em muốn bắt đầu rồi." Kiều Vũ nhẹ giọng nói.</w:t>
      </w:r>
    </w:p>
    <w:p>
      <w:pPr>
        <w:pStyle w:val="BodyText"/>
      </w:pPr>
      <w:r>
        <w:t xml:space="preserve">Trong cơ thể tay bắt đầu chậm rãi chuyển động, sau đó chậm rãi đưa đẩy lên, ngón tay ở trong nhục huyệt xoa xoa nhục bích, tìm kiếm điểm mẫn cảm, đến khi phát hiện ra liền tập trung an ủi cái kia nơi.</w:t>
      </w:r>
    </w:p>
    <w:p>
      <w:pPr>
        <w:pStyle w:val="BodyText"/>
      </w:pPr>
      <w:r>
        <w:t xml:space="preserve">Một lát sau, Tưởng Bưu từ từ thích ứng, thân thể căng thẳng bắt đầu thả lỏng, bàn tay lại đi vào trong sâu hơm chút.</w:t>
      </w:r>
    </w:p>
    <w:p>
      <w:pPr>
        <w:pStyle w:val="BodyText"/>
      </w:pPr>
      <w:r>
        <w:t xml:space="preserve">Ngón tay tìm thấy đoạn thịt nhô ra ở cổ tử cung.</w:t>
      </w:r>
    </w:p>
    <w:p>
      <w:pPr>
        <w:pStyle w:val="BodyText"/>
      </w:pPr>
      <w:r>
        <w:t xml:space="preserve">"Ah....!" Tưởng Bưu nắm chặt góc áo Tưởng Bưu.</w:t>
      </w:r>
    </w:p>
    <w:p>
      <w:pPr>
        <w:pStyle w:val="BodyText"/>
      </w:pPr>
      <w:r>
        <w:t xml:space="preserve">Kiều Vũ cầm tay hắn đặt ở miệng hôn một cái: "em sờ sờ chỗ ấy của anh có được không, anh sẽ thoải mái."</w:t>
      </w:r>
    </w:p>
    <w:p>
      <w:pPr>
        <w:pStyle w:val="BodyText"/>
      </w:pPr>
      <w:r>
        <w:t xml:space="preserve">Ngón tay niết đoạn thịt non ở cổ tử cung nhô ra bắt đầu đùa bỡn, lòng bàn tay ở cổ tử cung xoay trong, qua lại - gảy, sờ soạng một lúc, tìm tới cái lỗ nhỏ ở cổ tử cung. Lòng bàn tay đặt tại cái địa phương kia chậm rãi xoa nắn, thỉnh thoảng đ đầu ngón tay cắm vào một chút sau đó lại rút ra.</w:t>
      </w:r>
    </w:p>
    <w:p>
      <w:pPr>
        <w:pStyle w:val="BodyText"/>
      </w:pPr>
      <w:r>
        <w:t xml:space="preserve">"Tưởng ca, em đang sờ tử cung anh, cảm giác được không?"</w:t>
      </w:r>
    </w:p>
    <w:p>
      <w:pPr>
        <w:pStyle w:val="BodyText"/>
      </w:pPr>
      <w:r>
        <w:t xml:space="preserve">Tưởng Bưu ngước đầu, ngực kịch liệt phập phồng thở dốc.</w:t>
      </w:r>
    </w:p>
    <w:p>
      <w:pPr>
        <w:pStyle w:val="BodyText"/>
      </w:pPr>
      <w:r>
        <w:t xml:space="preserve">"Thật mềm, ẩm ướt, đầu ngón tay cắm vào cũng sẽ không phản kháng, đặc biệt ngoan ngoãn......"</w:t>
      </w:r>
    </w:p>
    <w:p>
      <w:pPr>
        <w:pStyle w:val="BodyText"/>
      </w:pPr>
      <w:r>
        <w:t xml:space="preserve">Kiều Vũ ở bên tai Tưởng Bưu thấp giọng lẩm bẩm một ít lời dâm đãng phóng túng khó nghe, cậu không hi vọng Tưởng Bưu sẽ trả lời, tự mình nói với mình.</w:t>
      </w:r>
    </w:p>
    <w:p>
      <w:pPr>
        <w:pStyle w:val="BodyText"/>
      </w:pPr>
      <w:r>
        <w:t xml:space="preserve">Đêm khuya trong phòng, hai người đàn ông tại đây tiến hành việc dâm hành làm người khó có thể tưởng tượng, dục vọng ở đây đan dệt thành võng, trùm kín một, hai cái, để người không thể tránh thoát, mãi đến tận khi cam tâm trở thành con mồi trong lưới, bị tình dục xâu xé.</w:t>
      </w:r>
    </w:p>
    <w:p>
      <w:pPr>
        <w:pStyle w:val="BodyText"/>
      </w:pPr>
      <w:r>
        <w:t xml:space="preserve">Ngày đó, Tưởng Bưu nếm trải cực hạn lại khủng bố tình ái vui vẻ, khiến người ta sinh ra sợ hãi, lại làm người muốn ngừng mà không được. Hắn cảm nhận được có cái gì không đồng dạng trong lúc hắn và Kiều Vũ khi ấy sản sinh ra, xa lạ nhưng lại khiến người ta sung sướng.</w:t>
      </w:r>
    </w:p>
    <w:p>
      <w:pPr>
        <w:pStyle w:val="BodyText"/>
      </w:pPr>
      <w:r>
        <w:t xml:space="preserve">Hắn không biết đó là cái gì, cũng không muốn nghĩ sâu hơn, chỉ muốn cứ như vậy sa trong biển dục vọng này.</w:t>
      </w:r>
    </w:p>
    <w:p>
      <w:pPr>
        <w:pStyle w:val="BodyText"/>
      </w:pPr>
      <w:r>
        <w:t xml:space="preserve">Chìm xuống, chìm xuống, chìm xuống......</w:t>
      </w:r>
    </w:p>
    <w:p>
      <w:pPr>
        <w:pStyle w:val="BodyText"/>
      </w:pPr>
      <w:r>
        <w:t xml:space="preserve">________________________</w:t>
      </w:r>
    </w:p>
    <w:p>
      <w:pPr>
        <w:pStyle w:val="BodyText"/>
      </w:pPr>
      <w:r>
        <w:t xml:space="preserve">Chương này khiến tim mình hồi hộp không thôi. Tình cảm đã có một bước tiến rất lớn.</w:t>
      </w:r>
    </w:p>
    <w:p>
      <w:pPr>
        <w:pStyle w:val="BodyText"/>
      </w:pPr>
      <w:r>
        <w:t xml:space="preserve">Mấy ngày qua có rất nhiều người follow, Hạ Xưa rất vui nhưng cũng có đôi chút áp lực vì mình quá rùa bò. Với lại mấy hôm nay mình thử beta lại một chút thì phát hiện ra có rất nhiều lỗi. Nhưng mình sẽ cố làm hết rồi beta lại một thể.</w:t>
      </w:r>
    </w:p>
    <w:p>
      <w:pPr>
        <w:pStyle w:val="BodyText"/>
      </w:pPr>
      <w:r>
        <w:t xml:space="preserve">Thương nhiều!</w:t>
      </w:r>
    </w:p>
    <w:p>
      <w:pPr>
        <w:pStyle w:val="BodyText"/>
      </w:pPr>
      <w:r>
        <w:t xml:space="preserve">Ghế khám phụ khoa:</w:t>
      </w:r>
    </w:p>
    <w:p>
      <w:pPr>
        <w:pStyle w:val="BodyText"/>
      </w:pPr>
      <w:r>
        <w:t xml:space="preserve">Cái dụng cụ Kiều Vũ nhét vào và nhìn qua màn hình là siêu âm dò đầu.</w:t>
      </w:r>
    </w:p>
    <w:p>
      <w:pPr>
        <w:pStyle w:val="BodyText"/>
      </w:pPr>
      <w:r>
        <w:t xml:space="preserve">Đũa thủy tinh (bạn nào hay làm thí nghiệm thì biết)</w:t>
      </w:r>
    </w:p>
    <w:p>
      <w:pPr>
        <w:pStyle w:val="BodyText"/>
      </w:pPr>
      <w:r>
        <w:t xml:space="preserve">Phễu soi mỏ vịt sắt hoặc nhựa. Hình minh họa là nhựa</w:t>
      </w:r>
    </w:p>
    <w:p>
      <w:pPr>
        <w:pStyle w:val="Compact"/>
      </w:pPr>
      <w:r>
        <w:drawing>
          <wp:inline>
            <wp:extent cx="5334000" cy="4953000"/>
            <wp:effectExtent b="0" l="0" r="0" t="0"/>
            <wp:docPr descr="" title="" id="1" name="Picture"/>
            <a:graphic>
              <a:graphicData uri="http://schemas.openxmlformats.org/drawingml/2006/picture">
                <pic:pic>
                  <pic:nvPicPr>
                    <pic:cNvPr descr="http://sstruyen.com/images/data/16298/chuong-15-coc-thuy-tinh-dung-nuoc-tieu-ong-nghe-cam-vao-bom-tiem-dan-nuoc-vao-buom-dua-thuy-tinh-day-do-tu-cung-xuyen-1524193260.502.jpg" id="0" name="Picture"/>
                    <pic:cNvPicPr>
                      <a:picLocks noChangeArrowheads="1" noChangeAspect="1"/>
                    </pic:cNvPicPr>
                  </pic:nvPicPr>
                  <pic:blipFill>
                    <a:blip r:embed="rId119"/>
                    <a:stretch>
                      <a:fillRect/>
                    </a:stretch>
                  </pic:blipFill>
                  <pic:spPr bwMode="auto">
                    <a:xfrm>
                      <a:off x="0" y="0"/>
                      <a:ext cx="5334000" cy="4953000"/>
                    </a:xfrm>
                    <a:prstGeom prst="rect">
                      <a:avLst/>
                    </a:prstGeom>
                    <a:noFill/>
                    <a:ln w="9525">
                      <a:noFill/>
                      <a:headEnd/>
                      <a:tailEnd/>
                    </a:ln>
                  </pic:spPr>
                </pic:pic>
              </a:graphicData>
            </a:graphic>
          </wp:inline>
        </w:drawing>
      </w:r>
    </w:p>
    <w:p>
      <w:pPr>
        <w:pStyle w:val="Compact"/>
      </w:pPr>
      <w:r>
        <w:drawing>
          <wp:inline>
            <wp:extent cx="5334000" cy="3553264"/>
            <wp:effectExtent b="0" l="0" r="0" t="0"/>
            <wp:docPr descr="" title="" id="1" name="Picture"/>
            <a:graphic>
              <a:graphicData uri="http://schemas.openxmlformats.org/drawingml/2006/picture">
                <pic:pic>
                  <pic:nvPicPr>
                    <pic:cNvPr descr="http://sstruyen.com/images/data/16298/chuong-15-coc-thuy-tinh-dung-nuoc-tieu-ong-nghe-cam-vao-bom-tiem-dan-nuoc-vao-buom-dua-thuy-tinh-day-do-tu-cung-xuyen-1524193260.714.jpg" id="0" name="Picture"/>
                    <pic:cNvPicPr>
                      <a:picLocks noChangeArrowheads="1" noChangeAspect="1"/>
                    </pic:cNvPicPr>
                  </pic:nvPicPr>
                  <pic:blipFill>
                    <a:blip r:embed="rId122"/>
                    <a:stretch>
                      <a:fillRect/>
                    </a:stretch>
                  </pic:blipFill>
                  <pic:spPr bwMode="auto">
                    <a:xfrm>
                      <a:off x="0" y="0"/>
                      <a:ext cx="5334000" cy="3553264"/>
                    </a:xfrm>
                    <a:prstGeom prst="rect">
                      <a:avLst/>
                    </a:prstGeom>
                    <a:noFill/>
                    <a:ln w="9525">
                      <a:noFill/>
                      <a:headEnd/>
                      <a:tailEnd/>
                    </a:ln>
                  </pic:spPr>
                </pic:pic>
              </a:graphicData>
            </a:graphic>
          </wp:inline>
        </w:drawing>
      </w:r>
    </w:p>
    <w:p>
      <w:pPr>
        <w:pStyle w:val="Compact"/>
      </w:pPr>
      <w:r>
        <w:drawing>
          <wp:inline>
            <wp:extent cx="5334000" cy="2761653"/>
            <wp:effectExtent b="0" l="0" r="0" t="0"/>
            <wp:docPr descr="" title="" id="1" name="Picture"/>
            <a:graphic>
              <a:graphicData uri="http://schemas.openxmlformats.org/drawingml/2006/picture">
                <pic:pic>
                  <pic:nvPicPr>
                    <pic:cNvPr descr="http://sstruyen.com/images/data/16298/chuong-15-coc-thuy-tinh-dung-nuoc-tieu-ong-nghe-cam-vao-bom-tiem-dan-nuoc-vao-buom-dua-thuy-tinh-day-do-tu-cung-xuyen-1524193260.8843.jpg" id="0" name="Picture"/>
                    <pic:cNvPicPr>
                      <a:picLocks noChangeArrowheads="1" noChangeAspect="1"/>
                    </pic:cNvPicPr>
                  </pic:nvPicPr>
                  <pic:blipFill>
                    <a:blip r:embed="rId125"/>
                    <a:stretch>
                      <a:fillRect/>
                    </a:stretch>
                  </pic:blipFill>
                  <pic:spPr bwMode="auto">
                    <a:xfrm>
                      <a:off x="0" y="0"/>
                      <a:ext cx="5334000" cy="2761653"/>
                    </a:xfrm>
                    <a:prstGeom prst="rect">
                      <a:avLst/>
                    </a:prstGeom>
                    <a:noFill/>
                    <a:ln w="9525">
                      <a:noFill/>
                      <a:headEnd/>
                      <a:tailEnd/>
                    </a:ln>
                  </pic:spPr>
                </pic:pic>
              </a:graphicData>
            </a:graphic>
          </wp:inline>
        </w:drawing>
      </w:r>
    </w:p>
    <w:p>
      <w:pPr>
        <w:pStyle w:val="Compact"/>
      </w:pPr>
      <w:r>
        <w:drawing>
          <wp:inline>
            <wp:extent cx="5334000" cy="4211989"/>
            <wp:effectExtent b="0" l="0" r="0" t="0"/>
            <wp:docPr descr="" title="" id="1" name="Picture"/>
            <a:graphic>
              <a:graphicData uri="http://schemas.openxmlformats.org/drawingml/2006/picture">
                <pic:pic>
                  <pic:nvPicPr>
                    <pic:cNvPr descr="http://sstruyen.com/images/data/16298/chuong-15-coc-thuy-tinh-dung-nuoc-tieu-ong-nghe-cam-vao-bom-tiem-dan-nuoc-vao-buom-dua-thuy-tinh-day-do-tu-cung-xuyen-1524193261.3118.jpg" id="0" name="Picture"/>
                    <pic:cNvPicPr>
                      <a:picLocks noChangeArrowheads="1" noChangeAspect="1"/>
                    </pic:cNvPicPr>
                  </pic:nvPicPr>
                  <pic:blipFill>
                    <a:blip r:embed="rId128"/>
                    <a:stretch>
                      <a:fillRect/>
                    </a:stretch>
                  </pic:blipFill>
                  <pic:spPr bwMode="auto">
                    <a:xfrm>
                      <a:off x="0" y="0"/>
                      <a:ext cx="5334000" cy="421198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29" w:name="chương-16-xe-đạp-có-jj-giả.-mặc-quần-yếm-đem-giả-dương-cụ-ngồi-vào-trong-thân-thể-đạp-xe-đi-bị-người-phát-hiện-xong-đem-c"/>
      <w:bookmarkEnd w:id="129"/>
      <w:r>
        <w:t xml:space="preserve">18. Chương 16: Xe Đạp Có Jj Giả. Mặc Quần Yếm Đem Giả Dương Cụ Ngồi Vào Trong Thân Thể Đạp Xe Đi, Bị Người Phát Hiện Xong Đem C</w:t>
      </w:r>
    </w:p>
    <w:p>
      <w:pPr>
        <w:pStyle w:val="Compact"/>
      </w:pPr>
      <w:r>
        <w:br w:type="textWrapping"/>
      </w:r>
      <w:r>
        <w:br w:type="textWrapping"/>
      </w:r>
      <w:r>
        <w:t xml:space="preserve">Sau khi Tưởng Bưu bị Kiều Vũ dùng nắm đấm làm qua, triệt để đã biến thành bướm đại lỏng lẻo. Quãng thời gian trước mê muội lên giường, không thể dục rèn luyện, không tiến vào phòng tập thể hình, thế nên  hắn cũng không ý thức được thời điểm nào bản thân cũng đã biến thành dâm phụ dâm đãng.</w:t>
      </w:r>
      <w:r>
        <w:br w:type="textWrapping"/>
      </w:r>
      <w:r>
        <w:br w:type="textWrapping"/>
      </w:r>
      <w:r>
        <w:t xml:space="preserve">Cũng may hắn sớm tỉnh ngộ, đem thể dục rèn luyện chuẩn bị đem vứt bỏ đã lâu một lần nữa cầm lấy. Thế là hắn mua xe đạp tập thể hình, mỗi ngày cùng Kiều Vũ mười rưỡi tối đi ra ngoài đạp 5 km, con đường bất định.</w:t>
      </w:r>
      <w:r>
        <w:br w:type="textWrapping"/>
      </w:r>
      <w:r>
        <w:br w:type="textWrapping"/>
      </w:r>
      <w:r>
        <w:t xml:space="preserve">Liền mấy ngày, Tưởng Bưu không có cùng Kiều Vũ súng thật đạn thật. Tuy rằng đây là Kiều Vũ nói "Có thể kéo dài phát triển chiến lược", thế nhưng Tưởng Bưu trong lòng không dễ chịu chút nào.</w:t>
      </w:r>
      <w:r>
        <w:br w:type="textWrapping"/>
      </w:r>
      <w:r>
        <w:br w:type="textWrapping"/>
      </w:r>
      <w:r>
        <w:t xml:space="preserve">Hôm nay, Tưởng Bưu lại một lần nữa cầu hoan thất bại, mặt tối sầm lại đi vào sân kéo xe đạp ra, nhìn thấy xe đạp trong nháy mắt, hắn hồ đò.</w:t>
      </w:r>
      <w:r>
        <w:br w:type="textWrapping"/>
      </w:r>
      <w:r>
        <w:br w:type="textWrapping"/>
      </w:r>
      <w:r>
        <w:t xml:space="preserve">"Này, này, này......"</w:t>
      </w:r>
      <w:r>
        <w:br w:type="textWrapping"/>
      </w:r>
      <w:r>
        <w:br w:type="textWrapping"/>
      </w:r>
      <w:r>
        <w:t xml:space="preserve">Trên xe đạp, không biết thời điểm nào gắn dương vật giả, nhìn kỹ, vẫn là loại chạy bằng điện.</w:t>
      </w:r>
      <w:r>
        <w:br w:type="textWrapping"/>
      </w:r>
      <w:r>
        <w:br w:type="textWrapping"/>
      </w:r>
      <w:r>
        <w:t xml:space="preserve">"Bất ngờ à?" Kiều Vũ bảo Tưởng bưu ngồi lên thử xem sao.</w:t>
      </w:r>
      <w:r>
        <w:br w:type="textWrapping"/>
      </w:r>
      <w:r>
        <w:br w:type="textWrapping"/>
      </w:r>
      <w:r>
        <w:t xml:space="preserve">Tưởng Bưu đỏ mặt nói: "Thử như thế nào?"</w:t>
      </w:r>
      <w:r>
        <w:br w:type="textWrapping"/>
      </w:r>
      <w:r>
        <w:br w:type="textWrapping"/>
      </w:r>
      <w:r>
        <w:t xml:space="preserve">Kiều vũ cầm cây kéo ra, đem đũng quần Tưởng bưu đũng quần cắt ra không tới 10cm, bên trong là quần lót chữ T, chính là cái quần ở giữa hở lộ ra nhục huyệt.</w:t>
      </w:r>
      <w:r>
        <w:br w:type="textWrapping"/>
      </w:r>
      <w:r>
        <w:br w:type="textWrapping"/>
      </w:r>
      <w:r>
        <w:t xml:space="preserve">"Như vậy là có thể cưỡi lên đi."</w:t>
      </w:r>
      <w:r>
        <w:br w:type="textWrapping"/>
      </w:r>
      <w:r>
        <w:br w:type="textWrapping"/>
      </w:r>
      <w:r>
        <w:t xml:space="preserve">"Sẽ bị người ta phát hiện." Tưởng Bưu mở miệng nói.</w:t>
      </w:r>
      <w:r>
        <w:br w:type="textWrapping"/>
      </w:r>
      <w:r>
        <w:br w:type="textWrapping"/>
      </w:r>
      <w:r>
        <w:t xml:space="preserve">Kiều Vũ duỗi ngón tay ra cắm vào trong tiểu huyệt Tưởng Bưu chọc mấy lần, đem bên trong quấy nhiễu ướt, mới nói:</w:t>
      </w:r>
      <w:r>
        <w:br w:type="textWrapping"/>
      </w:r>
      <w:r>
        <w:br w:type="textWrapping"/>
      </w:r>
      <w:r>
        <w:t xml:space="preserve">"Sẽ không đâu, hơn nửa đêm trên đường sẽ không có ai, cùng lắm thì chúng ta cưỡi xe đường vành đai"</w:t>
      </w:r>
      <w:r>
        <w:br w:type="textWrapping"/>
      </w:r>
      <w:r>
        <w:br w:type="textWrapping"/>
      </w:r>
      <w:r>
        <w:t xml:space="preserve">Tưởng Bưu do dự một lát, vẫn là ngồi vào trên xe.</w:t>
      </w:r>
      <w:r>
        <w:br w:type="textWrapping"/>
      </w:r>
      <w:r>
        <w:br w:type="textWrapping"/>
      </w:r>
      <w:r>
        <w:t xml:space="preserve">Dương vật giả nhắm thẳng chỗ vết cắt quần kia, hắn đỡ dương vật giả tiến, nhục huyệt cọ xát trên quy đầu giả dương cụ, sau đó thân thể hạ xuống, chậm rãi ngồi xuống.</w:t>
      </w:r>
      <w:r>
        <w:br w:type="textWrapping"/>
      </w:r>
      <w:r>
        <w:br w:type="textWrapping"/>
      </w:r>
      <w:r>
        <w:t xml:space="preserve">Rất nhanh, cả cây liền đi vào trong thân thể của hắn.</w:t>
      </w:r>
      <w:r>
        <w:br w:type="textWrapping"/>
      </w:r>
      <w:r>
        <w:br w:type="textWrapping"/>
      </w:r>
      <w:r>
        <w:t xml:space="preserve">Như Kiều Vũ nói, hắn mặc một thân quần áo thể thao màu đen, cái dương vật giả kia lại là nửa trong suốt, cắm vào xong không nhìn kỹ, không ai nhìn ra được trong huyệt hắn mang theo đồ vật nọ.</w:t>
      </w:r>
      <w:r>
        <w:br w:type="textWrapping"/>
      </w:r>
      <w:r>
        <w:br w:type="textWrapping"/>
      </w:r>
      <w:r>
        <w:t xml:space="preserve">Nghĩ đến việc sẽ mang theo giả dương cụ ở trên đường đạp xe, Tưởng Bưu một trận tim đập nhanh, trong nhục huyệt lập tức chảy ra nước, rất nhanh liền ướt nhẹp quần cùng chỗ ngồi xe đạp.</w:t>
      </w:r>
      <w:r>
        <w:br w:type="textWrapping"/>
      </w:r>
      <w:r>
        <w:br w:type="textWrapping"/>
      </w:r>
      <w:r>
        <w:t xml:space="preserve">Kiều Vũ thấy hắn ngồi được rồi, cũng vươn mình ngồi lên xe.</w:t>
      </w:r>
      <w:r>
        <w:br w:type="textWrapping"/>
      </w:r>
      <w:r>
        <w:br w:type="textWrapping"/>
      </w:r>
      <w:r>
        <w:t xml:space="preserve">"Đi thôi."</w:t>
      </w:r>
      <w:r>
        <w:br w:type="textWrapping"/>
      </w:r>
      <w:r>
        <w:br w:type="textWrapping"/>
      </w:r>
      <w:r>
        <w:t xml:space="preserve">Cậu đạp ở phía trước, Tưởng Bưu đi theo phía sau.</w:t>
      </w:r>
      <w:r>
        <w:br w:type="textWrapping"/>
      </w:r>
      <w:r>
        <w:br w:type="textWrapping"/>
      </w:r>
      <w:r>
        <w:t xml:space="preserve">Vừa mới bắt đầu cưỡi cảm giác còn không quá rõ ràng, mười phút sau, bọn họ đi ở đường vành đai, bởi vì lằng nhằng một hồi lâu mới ra ngoài, vào lúc này đêm đã khuya mười một giờ, ở ngoài đường ngoại trừ một vài xe nhỏ, chỉ có người đi bộ lác đác.</w:t>
      </w:r>
      <w:r>
        <w:br w:type="textWrapping"/>
      </w:r>
      <w:r>
        <w:br w:type="textWrapping"/>
      </w:r>
      <w:r>
        <w:t xml:space="preserve">Theo động tác đạp xe dưới chân, nửa người trên không thể tránh khỏi -vặn vẹo, nhục huyệt Tưởng Bưu bị cây dương vật giả này chọc đến dâm thủy chảy bốn phía, đũng quần ướt một mảng lớn.</w:t>
      </w:r>
      <w:r>
        <w:br w:type="textWrapping"/>
      </w:r>
      <w:r>
        <w:br w:type="textWrapping"/>
      </w:r>
      <w:r>
        <w:t xml:space="preserve">Hắn có chút không kiên trì được, gọi Kiều Vũ phía trước vài tiếng, nhưng Kiều Vũ đều không để ý đến hắn. Không chỉ như vậy, còn càng đạp càng nhanh. Hắn không có cách nào, không thể làm gì khác hơn là nhấc cái mông lên, trên đùi dùng sức, uốn éo cái mông gia tábg tốc đạp xe đuổi theo. Cái mông nhấc lên đến trong nháy mắt, nửa cái dương vật giả lộ ra.</w:t>
      </w:r>
      <w:r>
        <w:br w:type="textWrapping"/>
      </w:r>
      <w:r>
        <w:br w:type="textWrapping"/>
      </w:r>
      <w:r>
        <w:t xml:space="preserve">Bọn họ không chú ý tới, ở phía sau họ có một chiếc xe taxi đêm, vừa vặn nhìn thấy cảnh tượng kỳ lạ này.</w:t>
      </w:r>
      <w:r>
        <w:br w:type="textWrapping"/>
      </w:r>
      <w:r>
        <w:br w:type="textWrapping"/>
      </w:r>
      <w:r>
        <w:t xml:space="preserve">Tài xế có chút kỳ quái tự nhủ:</w:t>
      </w:r>
      <w:r>
        <w:br w:type="textWrapping"/>
      </w:r>
      <w:r>
        <w:br w:type="textWrapping"/>
      </w:r>
      <w:r>
        <w:t xml:space="preserve">"Dưới mông người đàn ông đạp xe phía trước là cái đồ chơi gì?"</w:t>
      </w:r>
      <w:r>
        <w:br w:type="textWrapping"/>
      </w:r>
      <w:r>
        <w:br w:type="textWrapping"/>
      </w:r>
      <w:r>
        <w:t xml:space="preserve">Một bên hành khách nghe vậy, hướng về trước thò cổ một cái, híp mắt chăm chú nhìn. Nam nhân đạp xe đạp trên yên xe có găn đồ vật gì, lúc thấy được lúc không, khi thì thỉnh thoảng biến mất ở trong mông.</w:t>
      </w:r>
      <w:r>
        <w:br w:type="textWrapping"/>
      </w:r>
      <w:r>
        <w:br w:type="textWrapping"/>
      </w:r>
      <w:r>
        <w:t xml:space="preserve">Hắn có chút ngạc nhiên, mở cửa sổ ra, nửa đầu chui ra ngoài, muốn nhìn một chút đến tột cùng là có chuyện gì vậy. Vừa nhìn, liền nhìn ra hạ thể hắn phát cứng rồi.</w:t>
      </w:r>
      <w:r>
        <w:br w:type="textWrapping"/>
      </w:r>
      <w:r>
        <w:br w:type="textWrapping"/>
      </w:r>
      <w:r>
        <w:t xml:space="preserve">Người đàn ông kia đũng quần rách ra, mà ở trong hạ thể hắn theo động tác đạp xe một vào một ra, là một cái dương vật giả kích thước không nhỏ. Nhìn bóng lưng rõ ràng là một nam nhán khỏe mạnh cao to, thế nhưng dâm thành như vậy, cưỡi xe cũng muốn thao bướm.</w:t>
      </w:r>
      <w:r>
        <w:br w:type="textWrapping"/>
      </w:r>
      <w:r>
        <w:br w:type="textWrapping"/>
      </w:r>
      <w:r>
        <w:t xml:space="preserve">Hành khách máu mũi chảy xuống.</w:t>
      </w:r>
      <w:r>
        <w:br w:type="textWrapping"/>
      </w:r>
      <w:r>
        <w:br w:type="textWrapping"/>
      </w:r>
      <w:r>
        <w:t xml:space="preserve">"Nhanh lên một chút!" Kiều Vũ phát hiện chiếc taxi phía sau đi theo này, kêu một tiếng Tưởng Bưu, lập tức quay đầu xe, để Tưởng Bưu đuổi tới.</w:t>
      </w:r>
      <w:r>
        <w:br w:type="textWrapping"/>
      </w:r>
      <w:r>
        <w:br w:type="textWrapping"/>
      </w:r>
      <w:r>
        <w:t xml:space="preserve">Tưởng Bưu cũng phát hiện đến không đúng, theo bản năng quay về sau liếc mắt nhìn, vừa vặn đối đầu với cái đầu nhoài nửa người ra ngoài cửa xe, mắt không chớp theo dõi hạ thể hắn, hành khách chảy cả máu mũi, lúc này mặt đỏ lên.</w:t>
      </w:r>
      <w:r>
        <w:br w:type="textWrapping"/>
      </w:r>
      <w:r>
        <w:br w:type="textWrapping"/>
      </w:r>
      <w:r>
        <w:t xml:space="preserve">Hắn vội vã theo Kiều Vũ quay đầu xe, đạp theo hướng ngược lại.</w:t>
      </w:r>
      <w:r>
        <w:br w:type="textWrapping"/>
      </w:r>
      <w:r>
        <w:br w:type="textWrapping"/>
      </w:r>
      <w:r>
        <w:t xml:space="preserve">Bị người phát hiện xong xấu hổ cùng với khích thích hạ thể đến từ giả dương cụ, Tưởng Bưu ở trên xe đạp liền cao trào, chân tay hắn nhất thời  tê dại, nhưng vẫn kiên trì cùng Kiều Vũ cubgf đạp xe đến một chỗ không người trong công viên mới dừng lại.</w:t>
      </w:r>
      <w:r>
        <w:br w:type="textWrapping"/>
      </w:r>
      <w:r>
        <w:br w:type="textWrapping"/>
      </w:r>
      <w:r>
        <w:t xml:space="preserve">Hắn là được Kiều Vũ dìu từ trên xe đạp xuống, trong chớp mắt rút dương vật giả kia, một luồng dâm thủy trong trẻo từ trong nhục huyệt phun ra, phun vào yên xe, ở dưới ngọn đèn có vẻ bóng loáng trơn bóng.</w:t>
      </w:r>
      <w:r>
        <w:br w:type="textWrapping"/>
      </w:r>
      <w:r>
        <w:br w:type="textWrapping"/>
      </w:r>
      <w:r>
        <w:t xml:space="preserve">Lúc này đã mười một giờ rưỡi, mới đầu mùa xuân, thời gian này trong công viên không có một bóng người, Kiều vũ đỡ hắn đi tới xích đu cách đó không xa ngồi, sau đó ngồi chồm hỗm xuống đẩy hai chân Tưởng Bưu ra, dùng ngón tay cẩn thận sờ sờ tiểu huyệt bị giả dương cụ thao đến có chút đỏ lên.</w:t>
      </w:r>
      <w:r>
        <w:br w:type="textWrapping"/>
      </w:r>
      <w:r>
        <w:br w:type="textWrapping"/>
      </w:r>
      <w:r>
        <w:t xml:space="preserve">"Đạp quá nhanh, có chút sưng lên đây." Kiều vũ cắm hai cái ngón tay tiến vào trong tiểu huyệt, móc ra một bãi dâm thủy trơn tuồn tuột ra tay: "Thật nhiều nước."</w:t>
      </w:r>
      <w:r>
        <w:br w:type="textWrapping"/>
      </w:r>
      <w:r>
        <w:br w:type="textWrapping"/>
      </w:r>
      <w:r>
        <w:t xml:space="preserve">Tưởng Bưu khó chịu đến chịu được, thấy bốn phía không người, liền đem chân mở lớn, cho ngón tay đùa bỡn.</w:t>
      </w:r>
      <w:r>
        <w:br w:type="textWrapping"/>
      </w:r>
      <w:r>
        <w:br w:type="textWrapping"/>
      </w:r>
      <w:r>
        <w:t xml:space="preserve">Ngón tay móc ngoáy một lúc, liền rút ra.</w:t>
      </w:r>
      <w:r>
        <w:br w:type="textWrapping"/>
      </w:r>
      <w:r>
        <w:br w:type="textWrapping"/>
      </w:r>
      <w:r>
        <w:t xml:space="preserve">"Có muốn đánh dã pháo không?" Kiều vũ hỏi: "Công viên này gần đây không có chung cư, sẽ không có người đến."</w:t>
      </w:r>
      <w:r>
        <w:br w:type="textWrapping"/>
      </w:r>
      <w:r>
        <w:br w:type="textWrapping"/>
      </w:r>
      <w:r>
        <w:t xml:space="preserve">Tưởng bưu cũng có ý đó.</w:t>
      </w:r>
      <w:r>
        <w:br w:type="textWrapping"/>
      </w:r>
      <w:r>
        <w:br w:type="textWrapping"/>
      </w:r>
      <w:r>
        <w:t xml:space="preserve">Kiều Bũ để Tưởng Bưu đứng lên, còn mình ngồi trên xích đu, đem dương vật đã sớm thủ thế chờ đợi móc ra, để Tưởng Bưu mặt đối mặt ngồi vào trên đùi vậu, ôm lấy cậu, sau đó ưỡn một cái đem dương vật cắm vào nhục huyệt dâm thủy ướt át của nam nhân.</w:t>
      </w:r>
      <w:r>
        <w:br w:type="textWrapping"/>
      </w:r>
      <w:r>
        <w:br w:type="textWrapping"/>
      </w:r>
      <w:r>
        <w:t xml:space="preserve">Hai người đung đưa thân thể, cứ như vậy ở xích đu thao lên xuống phải trái. Xích đu cứ như sóng lên xuống nối tiếp, tình cờ phối hợp cử động Kiều Vũ  dương vật thỉnh thoảng ra một đòn nghiêm trọng chọc Tưởng Bưu đến kêu ra tiếng.</w:t>
      </w:r>
      <w:r>
        <w:br w:type="textWrapping"/>
      </w:r>
      <w:r>
        <w:br w:type="textWrapping"/>
      </w:r>
      <w:r>
        <w:t xml:space="preserve">Anh nghênh em nhập, anh tới em đi. Dương vật tới tới lui lui - điều khiển dâm huyệt nam nhân, theo cử động xích đu, đem dâm huyệt trước sau phải trái chăm sóc toàn bộ, tính khí hai người đụng vào nhau nước dấp dính một mảnh, tiếng nước tục tĩu "Xi Xì" không dứt bên tai.</w:t>
      </w:r>
      <w:r>
        <w:br w:type="textWrapping"/>
      </w:r>
      <w:r>
        <w:br w:type="textWrapping"/>
      </w:r>
      <w:r>
        <w:t xml:space="preserve">Ước chừng gần mười phút, đong đưa không biết bao lần, nương theo hai tiếng không hẹn mà cùng rên rỉ, hai người dồn dập đạt đến cao trào.</w:t>
      </w:r>
      <w:r>
        <w:br w:type="textWrapping"/>
      </w:r>
      <w:r>
        <w:br w:type="textWrapping"/>
      </w:r>
      <w:r>
        <w:t xml:space="preserve">Một luồng tinh dịch sền sệt ở xích đu cất cánh trong nháy mắt, phun vào trong nhục huyệt nam nhân cao to.</w:t>
      </w:r>
      <w:r>
        <w:br w:type="textWrapping"/>
      </w:r>
      <w:r>
        <w:br w:type="textWrapping"/>
      </w:r>
    </w:p>
    <w:p>
      <w:pPr>
        <w:pStyle w:val="Heading2"/>
      </w:pPr>
      <w:bookmarkStart w:id="130" w:name="chương-17-lễ-vật-lễ-tình-nhân-lễ-vật-ngón-tay-cắm-đến-cao-trào-đút-tiểu-dâm-huyệt-ăn-sô-cô-la"/>
      <w:bookmarkEnd w:id="130"/>
      <w:r>
        <w:t xml:space="preserve">19. Chương 17: Lễ Vật Lễ Tình Nhân Lễ Vật, Ngón Tay Cắm Đến Cao Trào, Đút Tiểu Dâm Huyệt Ăn Sô Cô L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ụ Thượng Đích Điểu Nhi Thành Song Đối</w:t>
      </w:r>
    </w:p>
    <w:p>
      <w:pPr>
        <w:pStyle w:val="BodyText"/>
      </w:pPr>
      <w:r>
        <w:t xml:space="preserve">Phu Thê Song Song Bả Gia Hoàn</w:t>
      </w:r>
    </w:p>
    <w:p>
      <w:pPr>
        <w:pStyle w:val="BodyText"/>
      </w:pPr>
      <w:r>
        <w:t xml:space="preserve">( Trên cây chim nhỏ thành đôi, phu thê cùng nhau trở về nhà.)</w:t>
      </w:r>
    </w:p>
    <w:p>
      <w:pPr>
        <w:pStyle w:val="BodyText"/>
      </w:pPr>
      <w:r>
        <w:t xml:space="preserve">Lễ tình nhân đến, toàn dân đều tiến vào thời kỳ động dục. Trên đường khắp nơi có thể thấy được mấy đứa trẻ con cầm hoa hồng, thấy đôi tình nhân nào, liền lôi kéo gọi"Anh ơi/ Chị ơi mua hoa tặng người thương đi", không chỉ rõ giới tính, đúng là trong lúc vô tình lấy lòng thêm không ít tình lữ.</w:t>
      </w:r>
    </w:p>
    <w:p>
      <w:pPr>
        <w:pStyle w:val="BodyText"/>
      </w:pPr>
      <w:r>
        <w:t xml:space="preserve">Trong công ty mỗi nhân viên được phát một hộp sô cô la phúc lợi, trong siêu thị áo mưa an toàn dịch bôi tơn cũng bắt đầu hết hàng, bầu không khí chán ghét khiến cẩu F.A không chỗ có thể đi, đành phải về nhà chửi bới những người này show ân ái mau chết sớm.</w:t>
      </w:r>
    </w:p>
    <w:p>
      <w:pPr>
        <w:pStyle w:val="BodyText"/>
      </w:pPr>
      <w:r>
        <w:t xml:space="preserve">Tưởng Bưu cùng Kiều Vũ hai người ban ngày vẫn như trước làm việc ở hai nơi khác nhau. Buổi tối khi về nhà, Tưởng Bưu bị một cô bé kéo mua hoa hồng, hắn cũng mua hoa, hắn chẳng muốn cùng một đứa bé lằng nhằng, liền trực tiếp mua một bó.</w:t>
      </w:r>
    </w:p>
    <w:p>
      <w:pPr>
        <w:pStyle w:val="BodyText"/>
      </w:pPr>
      <w:r>
        <w:t xml:space="preserve">Khi Kiều Vũ nhìn thấy trên tay Tưởng Bưu cầm bó hoa kia, sớm đã có chờ mong tâm không nhịn được thịch thịch thịch nhảy đã lâu.</w:t>
      </w:r>
    </w:p>
    <w:p>
      <w:pPr>
        <w:pStyle w:val="BodyText"/>
      </w:pPr>
      <w:r>
        <w:t xml:space="preserve">"Ông chủ, hoa này anh......" Kiều Vũ chờ mong hỏi.</w:t>
      </w:r>
    </w:p>
    <w:p>
      <w:pPr>
        <w:pStyle w:val="BodyText"/>
      </w:pPr>
      <w:r>
        <w:t xml:space="preserve">Tưởng Bưu lúc này mới nhớ ra đã quên mua cho Kiều Vũ quà lễ tình nhân, dù sao hai người bọn họ hiện tại quan hệ không phải là ít, ở mức độ nào đó cũng tính là tình nhân rồi. Chỉ là, ở trong tư duy thẳng nam của hắn luôn cảm thấy lễ tình nhân là nữ nhân qua, mua túi xách hàng hiệu, mua đồ trang sức, mời ăn bữa tối dưới ánh nến, sau đó thuận lý thành chương cùng mỹ nữ một đêm xuân.</w:t>
      </w:r>
    </w:p>
    <w:p>
      <w:pPr>
        <w:pStyle w:val="BodyText"/>
      </w:pPr>
      <w:r>
        <w:t xml:space="preserve">Vì lẽ đó, khi Kiều Vũ hỏi ra câu này thì Tưởng bưu thực sửng sốt vài giây.</w:t>
      </w:r>
    </w:p>
    <w:p>
      <w:pPr>
        <w:pStyle w:val="BodyText"/>
      </w:pPr>
      <w:r>
        <w:t xml:space="preserve">"À, ừ" Bởi vì trong mắt Kiều Vũ hờ mong, hắn vẫn trả lời tích cực.</w:t>
      </w:r>
    </w:p>
    <w:p>
      <w:pPr>
        <w:pStyle w:val="BodyText"/>
      </w:pPr>
      <w:r>
        <w:t xml:space="preserve">Hắn đem hoa đưa cho Kiều Vũ. Kiều Vũ đang cầm hoa, trên mặt lộ ra ngượng ngùng khó gặp, có chút luống cuống nhưng rõ ràng rất vui vẻ.</w:t>
      </w:r>
    </w:p>
    <w:p>
      <w:pPr>
        <w:pStyle w:val="BodyText"/>
      </w:pPr>
      <w:r>
        <w:t xml:space="preserve">"Cám ơn ông chủ!" Cậu đem hoa ôm vào trong ngực đếm đếm, đếm ra bốn mươi ba đóa, cũng không phải con số có ngụ ý gì, nhưng cậu cũng không suy nghĩ nhiều, chỉ là nhận được hoa cậu cũng đã rất vui vẻ.</w:t>
      </w:r>
    </w:p>
    <w:p>
      <w:pPr>
        <w:pStyle w:val="BodyText"/>
      </w:pPr>
      <w:r>
        <w:t xml:space="preserve">Tưởng bưu"Ừ" Một tiếng, nới lỏng ra cà vạt, cởi áo khoác cầm lấy chén nước:</w:t>
      </w:r>
    </w:p>
    <w:p>
      <w:pPr>
        <w:pStyle w:val="BodyText"/>
      </w:pPr>
      <w:r>
        <w:t xml:space="preserve">"Buổi tối đi ra ngoài ăn?"</w:t>
      </w:r>
    </w:p>
    <w:p>
      <w:pPr>
        <w:pStyle w:val="BodyText"/>
      </w:pPr>
      <w:r>
        <w:t xml:space="preserve">Kiều Vũ nói: "Không ra ngoài, em đã làm xong cơm tối, chỉ cần thêm hai ngọn nến mữa." Tập hợp thành một bữa ăn dưới ánh nến lãng mạn.</w:t>
      </w:r>
    </w:p>
    <w:p>
      <w:pPr>
        <w:pStyle w:val="BodyText"/>
      </w:pPr>
      <w:r>
        <w:t xml:space="preserve">Trên mặt cậu vẻ mặt quá tươi sáng, thiểm đến Tưởng Bưu không thể không tránh mắt, trầm thấp đáp một tiếng: "Ừ."</w:t>
      </w:r>
    </w:p>
    <w:p>
      <w:pPr>
        <w:pStyle w:val="BodyText"/>
      </w:pPr>
      <w:r>
        <w:t xml:space="preserve">Bữa tối rất phong phú, đồ ăn cũng rất ngon, thế nhưng Tưởng Bưu cũng không ăn nhiều, mười mấy phút xong liền ngừng đũa.</w:t>
      </w:r>
    </w:p>
    <w:p>
      <w:pPr>
        <w:pStyle w:val="BodyText"/>
      </w:pPr>
      <w:r>
        <w:t xml:space="preserve">"Sao lại không ăn?" Kiều Vũ hỏi: "Không hợp khẩu vị?"</w:t>
      </w:r>
    </w:p>
    <w:p>
      <w:pPr>
        <w:pStyle w:val="BodyText"/>
      </w:pPr>
      <w:r>
        <w:t xml:space="preserve">Tưởng Bưu lắc đầu một cái, tựa lưng vào ghế ngồi, nhìn Kiều Vũ trong mắt có cảm xúc không tên.</w:t>
      </w:r>
    </w:p>
    <w:p>
      <w:pPr>
        <w:pStyle w:val="BodyText"/>
      </w:pPr>
      <w:r>
        <w:t xml:space="preserve">Hắn trước đây ở cùng nữ nhân, xưa nay đều là vội vàng cùng một chỗ lại bận rộn chia tay, ở cùng một chỗ với bạn gái cũ thời gian dài nhất chính là bạn gái trước nguyền rủa hắn, được hai tháng. Lí do chia tay cũng rất đơn giản, bạn gái cũ đối với hắn động chân tâm, mà hắn không muốn đi cùng với nàng cả đời.</w:t>
      </w:r>
    </w:p>
    <w:p>
      <w:pPr>
        <w:pStyle w:val="BodyText"/>
      </w:pPr>
      <w:r>
        <w:t xml:space="preserve">Sau đó, hắn biến thành hiện tại bộ dáng này, lại cùng Kiều Vũ lăn lộn với nhau mỗi ngày làm tình. Đến hiện tại, đã sắp một năm. Thời gian dài như thế cũng không có nằm ngoài sự dự liệu của hắn, từ lúc vượt qua hai tháng hắn cũng đã chú ý tới vấn đề này.</w:t>
      </w:r>
    </w:p>
    <w:p>
      <w:pPr>
        <w:pStyle w:val="BodyText"/>
      </w:pPr>
      <w:r>
        <w:t xml:space="preserve">Hắn cũng đoán được bản thân tại sao như vậy, từ lần đó cho phép Kiều Vũ cho tay vào trong người hắn hắn đã biết rồi.</w:t>
      </w:r>
    </w:p>
    <w:p>
      <w:pPr>
        <w:pStyle w:val="BodyText"/>
      </w:pPr>
      <w:r>
        <w:t xml:space="preserve">"Sao vậy?" Kiều Vũ lại hỏi một lần nữa.</w:t>
      </w:r>
    </w:p>
    <w:p>
      <w:pPr>
        <w:pStyle w:val="BodyText"/>
      </w:pPr>
      <w:r>
        <w:t xml:space="preserve">Cậu phát hiện ánh mắt Tưởng Bưu có chút không đúng, hơi nghi hoặc, nhưng tiếp theo đó, loại này nghi hoặc liền đã biến thành hừng hực dục vọng.</w:t>
      </w:r>
    </w:p>
    <w:p>
      <w:pPr>
        <w:pStyle w:val="BodyText"/>
      </w:pPr>
      <w:r>
        <w:t xml:space="preserve">Nam nhân đối diện không nói một lời, nhưng cởi cúc áo ra, cởi từ từ xuống phía dưới, cởi một viên lại cởi một viên, mãi đến tận khi lồng ngực màu mật ong lộ hoàn toàn ra khỏi áo sơ mi xám.</w:t>
      </w:r>
    </w:p>
    <w:p>
      <w:pPr>
        <w:pStyle w:val="BodyText"/>
      </w:pPr>
      <w:r>
        <w:t xml:space="preserve">Tiếp theo, là quần.</w:t>
      </w:r>
    </w:p>
    <w:p>
      <w:pPr>
        <w:pStyle w:val="BodyText"/>
      </w:pPr>
      <w:r>
        <w:t xml:space="preserve">Nam nhân đứng ở trước mặt cậu, cởi thắt lưng ra, cởi quần âu ra, lộ ra hạ thân chỉ mặc quần lót chữ T.</w:t>
      </w:r>
    </w:p>
    <w:p>
      <w:pPr>
        <w:pStyle w:val="BodyText"/>
      </w:pPr>
      <w:r>
        <w:t xml:space="preserve">Vành tai bị khoang miệng nam nhân ngậm lại khẽ liếm, đầu lưỡi ướt át lướt qua tai liếm từng tấc da dẻ, nước bọt dính ở phía trên, bị mở ra bôi lên.</w:t>
      </w:r>
    </w:p>
    <w:p>
      <w:pPr>
        <w:pStyle w:val="BodyText"/>
      </w:pPr>
      <w:r>
        <w:t xml:space="preserve">Cậu nghe thấy nam nhân nhẹ nhàng nở nụ cười, âm thanh trầm thấp mà có từ tính xuyên qua màng tai. Trong nháy mắt, con ngươi Kiều Vũ lập tức phóng to.</w:t>
      </w:r>
    </w:p>
    <w:p>
      <w:pPr>
        <w:pStyle w:val="BodyText"/>
      </w:pPr>
      <w:r>
        <w:t xml:space="preserve">Cậu nghe thấy Tưởng Bưu nói: "Đến thao anh."</w:t>
      </w:r>
    </w:p>
    <w:p>
      <w:pPr>
        <w:pStyle w:val="BodyText"/>
      </w:pPr>
      <w:r>
        <w:t xml:space="preserve">Thao vô số lần người đàn ông này, nhưng vẫn là không có được một tiếng mời của hắn.</w:t>
      </w:r>
    </w:p>
    <w:p>
      <w:pPr>
        <w:pStyle w:val="BodyText"/>
      </w:pPr>
      <w:r>
        <w:t xml:space="preserve">Kiều Vũ ôm đầu Tưởng Bưu, cùng hắn hôn kịch liệt kiểu Pháp. Tay ở trên thân nam nhân không ngừng xoa khắp nơi, cuối cùng đi tới cái mông nam nhân vểnh cao rắn chắc năm ngón tay mở lớn dùng sức nhào nặn.</w:t>
      </w:r>
    </w:p>
    <w:p>
      <w:pPr>
        <w:pStyle w:val="BodyText"/>
      </w:pPr>
      <w:r>
        <w:t xml:space="preserve">Hai ngón tay tìm thấy tiểu huyệt, đẩy quần lót chữ T ra, xoa nhẹ hai lần âm bộ Tưởng Bưu, liền từ miệng huyệt thẳng tắp cắm vào. Ngón tay linh hoạt - ở bên trong khuấy lên đưa đẩy, rất nhanh liền cắm ra không ít nước, theo động tác phát ra tiếng "Xì xì xì xì".</w:t>
      </w:r>
    </w:p>
    <w:p>
      <w:pPr>
        <w:pStyle w:val="BodyText"/>
      </w:pPr>
      <w:r>
        <w:t xml:space="preserve">"Ông chủ, anh nghe, tiểu dâm huyệt đang nói chuyện đấy, à, không đúng, hiện tại đã không thể gọi là tiểu dâm huyệt."</w:t>
      </w:r>
    </w:p>
    <w:p>
      <w:pPr>
        <w:pStyle w:val="BodyText"/>
      </w:pPr>
      <w:r>
        <w:t xml:space="preserve">Kiều Vũ lại cắm một đầu ngón tay đi vào ba ngón khép lại, dán vào âm bộ nhanh chóng ra vào, đem tiếng nước phía làm cho càng to lớn hơn.</w:t>
      </w:r>
    </w:p>
    <w:p>
      <w:pPr>
        <w:pStyle w:val="BodyText"/>
      </w:pPr>
      <w:r>
        <w:t xml:space="preserve">"Anh hiện tại là đại lỏng lẻo...... Ông chủ của em."</w:t>
      </w:r>
    </w:p>
    <w:p>
      <w:pPr>
        <w:pStyle w:val="BodyText"/>
      </w:pPr>
      <w:r>
        <w:t xml:space="preserve">Bàn tay giống như là gắn vào toàn bộ trên âm bộ, ba ngón đi vào trong nhục huyệt thật nhanh run run, đem nam nhân cắm đến đứng thẳng hai chân không khỏi mở ra, bụng dưới hướng về trước chlcj, nửa người trên chôn ở hõm vai Kiều Vũ gấp gáp thở hổn hển. Nửa người dưới của hắn hoàn toàn chịu sự khống chế của ba ngón tay bên trong, ngón tay chuyển động, hạ thân hắn cũng chuyển động theo.</w:t>
      </w:r>
    </w:p>
    <w:p>
      <w:pPr>
        <w:pStyle w:val="BodyText"/>
      </w:pPr>
      <w:r>
        <w:t xml:space="preserve">Không lâu sau, Tưởng Bưu liền cao trào.</w:t>
      </w:r>
    </w:p>
    <w:p>
      <w:pPr>
        <w:pStyle w:val="BodyText"/>
      </w:pPr>
      <w:r>
        <w:t xml:space="preserve">Hắn rên lên một tiếng, hạ thể mang theo ba cái ngón tay tự động co rút lên, niệu đạo khẩu nữ huyệt phun ra giọt nước nhỏ, đồng thời bị ngón tay cắm đến cao trào.</w:t>
      </w:r>
    </w:p>
    <w:p>
      <w:pPr>
        <w:pStyle w:val="BodyText"/>
      </w:pPr>
      <w:r>
        <w:t xml:space="preserve">Dâm thủy chaye đầy bàn tay.</w:t>
      </w:r>
    </w:p>
    <w:p>
      <w:pPr>
        <w:pStyle w:val="BodyText"/>
      </w:pPr>
      <w:r>
        <w:t xml:space="preserve">"Anh tặng em hoa hồng, em cũng tặng quà cho anh."</w:t>
      </w:r>
    </w:p>
    <w:p>
      <w:pPr>
        <w:pStyle w:val="BodyText"/>
      </w:pPr>
      <w:r>
        <w:t xml:space="preserve">Kiều Vũ nói. Từ trong túi quần cậu móc ra một sô cô la hình trái tim, mở giấy gói, đem sô cô la lấy ra.</w:t>
      </w:r>
    </w:p>
    <w:p>
      <w:pPr>
        <w:pStyle w:val="BodyText"/>
      </w:pPr>
      <w:r>
        <w:t xml:space="preserve">"Thích ăn sô cô la à?"</w:t>
      </w:r>
    </w:p>
    <w:p>
      <w:pPr>
        <w:pStyle w:val="BodyText"/>
      </w:pPr>
      <w:r>
        <w:t xml:space="preserve">Tưởng Bưu không thích ăn đồ ngọt, liền lắc lắc đầu.</w:t>
      </w:r>
    </w:p>
    <w:p>
      <w:pPr>
        <w:pStyle w:val="BodyText"/>
      </w:pPr>
      <w:r>
        <w:t xml:space="preserve">"Không thích cũng không liên quan."</w:t>
      </w:r>
    </w:p>
    <w:p>
      <w:pPr>
        <w:pStyle w:val="BodyText"/>
      </w:pPr>
      <w:r>
        <w:t xml:space="preserve">Kiều vũ đem sô cô la đưa đến hạ thể Tưởng Bưu, đem đặt tại miệng huyệt ướt át cọ xát:</w:t>
      </w:r>
    </w:p>
    <w:p>
      <w:pPr>
        <w:pStyle w:val="BodyText"/>
      </w:pPr>
      <w:r>
        <w:t xml:space="preserve">"Cái miệng phía dưới này của anh sẽ thích."</w:t>
      </w:r>
    </w:p>
    <w:p>
      <w:pPr>
        <w:pStyle w:val="BodyText"/>
      </w:pPr>
      <w:r>
        <w:t xml:space="preserve">Tiếng nói dứt, sô cô la bị nhét vào trong nhục huyệt Tưởng Bưu.</w:t>
      </w:r>
    </w:p>
    <w:p>
      <w:pPr>
        <w:pStyle w:val="BodyText"/>
      </w:pPr>
      <w:r>
        <w:t xml:space="preserve">"Đặt ở bên trong, chờ một lát tan ra, ạn đút em ăn có được không."</w:t>
      </w:r>
    </w:p>
    <w:p>
      <w:pPr>
        <w:pStyle w:val="BodyText"/>
      </w:pPr>
      <w:r>
        <w:t xml:space="preserve">Kiều Vũ cười hì hì nói: "Bên trong anh nóng như vậy, lập tức đem sô cô la hóa thành tương, đến thời điểm đem chuối tiêu lột vỏ cắm vào đi, ăn sô cô la chuối tiêu thì sao?"</w:t>
      </w:r>
    </w:p>
    <w:p>
      <w:pPr>
        <w:pStyle w:val="BodyText"/>
      </w:pPr>
      <w:r>
        <w:t xml:space="preserve">Tưởng Bưu cau mày, thở hổn hển ẩn nhẫn:</w:t>
      </w:r>
    </w:p>
    <w:p>
      <w:pPr>
        <w:pStyle w:val="BodyText"/>
      </w:pPr>
      <w:r>
        <w:t xml:space="preserve">"Lần trước em còn không cho anh nhét loạn đồ vật, chính em cũng không được làm như vậy."</w:t>
      </w:r>
    </w:p>
    <w:p>
      <w:pPr>
        <w:pStyle w:val="BodyText"/>
      </w:pPr>
      <w:r>
        <w:t xml:space="preserve">"Em giúp anh vệ sinh là được rồi."</w:t>
      </w:r>
    </w:p>
    <w:p>
      <w:pPr>
        <w:pStyle w:val="BodyText"/>
      </w:pPr>
      <w:r>
        <w:t xml:space="preserve">Cái tay đặt trên mông cũng bắt đầu động tác, cắm vào trong cúc huyệt phía sau móc ngoáy.</w:t>
      </w:r>
    </w:p>
    <w:p>
      <w:pPr>
        <w:pStyle w:val="BodyText"/>
      </w:pPr>
      <w:r>
        <w:t xml:space="preserve">"Cái mông nơi này cũng lỏng ra đây ông chủ, không có bôi trơn cũng có thể cắm hai ngón tay vào, dương vật em đi vào có thể hay không cũng cắm bất mãn?"</w:t>
      </w:r>
    </w:p>
    <w:p>
      <w:pPr>
        <w:pStyle w:val="BodyText"/>
      </w:pPr>
      <w:r>
        <w:t xml:space="preserve">"Nói láo!" Tưởng Bưu mặt tối sầm, xoay người nằm nhoài trên tay vịn ghế, tay trái banh mông mình ra:</w:t>
      </w:r>
    </w:p>
    <w:p>
      <w:pPr>
        <w:pStyle w:val="BodyText"/>
      </w:pPr>
      <w:r>
        <w:t xml:space="preserve">"Cắm vào thử một chút thì biết."</w:t>
      </w:r>
    </w:p>
    <w:p>
      <w:pPr>
        <w:pStyle w:val="BodyText"/>
      </w:pPr>
      <w:r>
        <w:t xml:space="preserve">Kẹp không ngừng người này cẩu vật. Tưởng tổng giận.</w:t>
      </w:r>
    </w:p>
    <w:p>
      <w:pPr>
        <w:pStyle w:val="BodyText"/>
      </w:pPr>
      <w:r>
        <w:t xml:space="preserve">______________________</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298/chuong-17-le-vat-le-tinh-nhan-le-vat-ngon-tay-cam-den-cao-trao-dut-tieu-dam-huyet-an-so-co-la-1524193265.4106.jpg" id="0"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34" w:name="chương-18-chai-rượu-vang-đỏ-play-cắm-hoa-play"/>
      <w:bookmarkEnd w:id="134"/>
      <w:r>
        <w:t xml:space="preserve">20. Chương 18: Chai Rượu Vang Đỏ Play, Cắm Hoa Play</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ưởng lão bản khiêu khích không thành công, Kiều Vũ không đem thứ của mình nhét vào mông Tưởng Bưu, mà là dùng những vật khác.</w:t>
      </w:r>
    </w:p>
    <w:p>
      <w:pPr>
        <w:pStyle w:val="BodyText"/>
      </w:pPr>
      <w:r>
        <w:t xml:space="preserve">Kiều Vũ cầm lấy bình rượu vang đỏ trên mặt bàn, bên trong còn có non nửa bình, thân bình nửa đoạn trên dài nhỏ, miệng bình bóng loáng, so với trước đây Tưởng Bưu dùng cà tím dưa chuột thì nhỏ hơn nhiều, cắm vào thoải mái.</w:t>
      </w:r>
    </w:p>
    <w:p>
      <w:pPr>
        <w:pStyle w:val="BodyText"/>
      </w:pPr>
      <w:r>
        <w:t xml:space="preserve">Cậu cầm bình rượu vang quơ quơ, bên trong rượu cũng xoay vòng theo. Miệng bình nhỏ đặt trên nếp uốn hậu huyệt, sau đó hơi dùng lực một chút, liền đem cổ lọ dài nhỏ kia cắm vào.</w:t>
      </w:r>
    </w:p>
    <w:p>
      <w:pPr>
        <w:pStyle w:val="BodyText"/>
      </w:pPr>
      <w:r>
        <w:t xml:space="preserve">"A...... Em......"</w:t>
      </w:r>
    </w:p>
    <w:p>
      <w:pPr>
        <w:pStyle w:val="BodyText"/>
      </w:pPr>
      <w:r>
        <w:t xml:space="preserve">Kiều Vũ đem bình rượu trong tay nâng lên chút, để số rượu vang đỏ bên trong còn lại không nhiều rót vào cúc huyêth Tưởng Bưu.</w:t>
      </w:r>
    </w:p>
    <w:p>
      <w:pPr>
        <w:pStyle w:val="BodyText"/>
      </w:pPr>
      <w:r>
        <w:t xml:space="preserve">Rượu mang điểm kích thích tính, lại lạnh lẽo, khiến cúc huyệt Tưởng Bưu co rút lại, chân khụy xuống.</w:t>
      </w:r>
    </w:p>
    <w:p>
      <w:pPr>
        <w:pStyle w:val="BodyText"/>
      </w:pPr>
      <w:r>
        <w:t xml:space="preserve">Kiều Vũ mạnh mẽ nâng mông Tưởng Bưu lên, đem bình rượu cắm vào trong, sau đó một bên đưa đẩy một bên dốc để rượu chảy sạch sẽ, một bên vỗ cái mông:</w:t>
      </w:r>
    </w:p>
    <w:p>
      <w:pPr>
        <w:pStyle w:val="BodyText"/>
      </w:pPr>
      <w:r>
        <w:t xml:space="preserve">"Cử động nữa em liền dùng rượu súc ruột cho anh."</w:t>
      </w:r>
    </w:p>
    <w:p>
      <w:pPr>
        <w:pStyle w:val="BodyText"/>
      </w:pPr>
      <w:r>
        <w:t xml:space="preserve">Tưởng Bưu không động đậy, đỏ mặt quay đầu:</w:t>
      </w:r>
    </w:p>
    <w:p>
      <w:pPr>
        <w:pStyle w:val="BodyText"/>
      </w:pPr>
      <w:r>
        <w:t xml:space="preserve">"Để em cắm đồ vật của em, em lại cắm bình rượu......"</w:t>
      </w:r>
    </w:p>
    <w:p>
      <w:pPr>
        <w:pStyle w:val="BodyText"/>
      </w:pPr>
      <w:r>
        <w:t xml:space="preserve">"Bình rượu thì sao, em thấy dâm động của anh rất thích thú, ôi, đã quên đã quên."</w:t>
      </w:r>
    </w:p>
    <w:p>
      <w:pPr>
        <w:pStyle w:val="BodyText"/>
      </w:pPr>
      <w:r>
        <w:t xml:space="preserve">"Đã quên cái gì?"</w:t>
      </w:r>
    </w:p>
    <w:p>
      <w:pPr>
        <w:pStyle w:val="BodyText"/>
      </w:pPr>
      <w:r>
        <w:t xml:space="preserve">Kiều Vũ nói: "Em nên rót vào huyệt trước của anh, đến thời điểm này chính là mùi rượu sô cô la rồi."</w:t>
      </w:r>
    </w:p>
    <w:p>
      <w:pPr>
        <w:pStyle w:val="BodyText"/>
      </w:pPr>
      <w:r>
        <w:t xml:space="preserve">Tưởng Bưu sửng sốt hai giây mới hiểu rõ cậu nói đến cái gì, nhất thời lỗ tai phát hồng. Kiều Vũ này, ngày một loạn thất bát tao thêm đi, cái đồ vật gì cũng dám nhét vào trong thân thể hắn, nếu không phải xong chuyện người tẩy rửa là Kiều Vũ sự tình, hắn khẳng định không muốn như thế này.</w:t>
      </w:r>
    </w:p>
    <w:p>
      <w:pPr>
        <w:pStyle w:val="BodyText"/>
      </w:pPr>
      <w:r>
        <w:t xml:space="preserve">Hậu huyệt bình rượu cắm ra vào không biết bao lần, thẳng tới khi đem tràng bích đâm đến lỏng lẻo xốp mềm mới rút ra ngoài, sau đó lại nhét vào trong hoa huyệt, chuyển bình thân cắm một lúc, Kiều Vũ để Tưởng Bưu tự cầm bình.</w:t>
      </w:r>
    </w:p>
    <w:p>
      <w:pPr>
        <w:pStyle w:val="BodyText"/>
      </w:pPr>
      <w:r>
        <w:t xml:space="preserve">"Chính anh cầm lấy cắm." Kiều Vũ nói: "Em cầm cái ly, ở phía sau anh, anh đem rượu vang đỏ bài tiết ra."</w:t>
      </w:r>
    </w:p>
    <w:p>
      <w:pPr>
        <w:pStyle w:val="BodyText"/>
      </w:pPr>
      <w:r>
        <w:t xml:space="preserve">"Nhất định muốn như vậy sao?" Tuy rằng Tưởng Bưu đã trải qua vô số lần làm chuyện như vậy, nhưng vẫn còn có chút ngại ngỳng. Dù sao ở trong mông là rượu bọn họ vốn định uống vào bụng.</w:t>
      </w:r>
    </w:p>
    <w:p>
      <w:pPr>
        <w:pStyle w:val="BodyText"/>
      </w:pPr>
      <w:r>
        <w:t xml:space="preserve">Kiều Vũ cúi đầu hôn dọc sống lưng Tưởng Bưu, hơi thở nóng rực phun ở phía trên:</w:t>
      </w:r>
    </w:p>
    <w:p>
      <w:pPr>
        <w:pStyle w:val="BodyText"/>
      </w:pPr>
      <w:r>
        <w:t xml:space="preserve">"Không nhất định phải làm, anh có thể không làm, có điều nếu như anh làm, em sẽ rất vui vẻ, hơn nữa, anh cũng sẽ rất thoải mái, tin tưởng em."</w:t>
      </w:r>
    </w:p>
    <w:p>
      <w:pPr>
        <w:pStyle w:val="BodyText"/>
      </w:pPr>
      <w:r>
        <w:t xml:space="preserve">Tưởng Bưu do dự hai giây, "Ừm" Một tiếng, sau đó cẩn thận mà nắm bình rượu ở hoa huyệt cắm vào, chờ cái ly đặt dưới mông xong, hắn mới chậm rãi thả xuống hạ mông xuống, chân nửa ngồi nửa quỳ ngồi trên ly thủy tinh.</w:t>
      </w:r>
    </w:p>
    <w:p>
      <w:pPr>
        <w:pStyle w:val="BodyText"/>
      </w:pPr>
      <w:r>
        <w:t xml:space="preserve">Cũng không cần hắn dùng sức bài tiết, hậu huyệt sớm đã bị đâm lỏng ra chưa khép lại, vừa mới ngồi xuống, hậu huyệt đã không ngừng chảy nước. Dòng nước quá nhỏ, không trực tiếp rơi xuống, mà là dọc theo bắp đùi của hắn chảy xuống.</w:t>
      </w:r>
    </w:p>
    <w:p>
      <w:pPr>
        <w:pStyle w:val="BodyText"/>
      </w:pPr>
      <w:r>
        <w:t xml:space="preserve">Kiều Vũ nhìn nhíu nhíu mày, cắm hai ngón tay vào hậu huyệt nam nhân, ngón tay tách ra hai bên, đem nhục huyệt banh mở thành một lỗ nhỏ. Lần này, rượu vang đỏ trực tiếp từ trong động chảy thẳng vào ly.</w:t>
      </w:r>
    </w:p>
    <w:p>
      <w:pPr>
        <w:pStyle w:val="BodyText"/>
      </w:pPr>
      <w:r>
        <w:t xml:space="preserve">Rượu vang đỏ rơi vào trong ly phát ra tiếng nước "tí tách tí tách", một giọt theo một giọt chảy xuống, Tưởng Bưu phía trước cứng rồi, vểnh thật cao.</w:t>
      </w:r>
    </w:p>
    <w:p>
      <w:pPr>
        <w:pStyle w:val="BodyText"/>
      </w:pPr>
      <w:r>
        <w:t xml:space="preserve">"Thoải mái à?"</w:t>
      </w:r>
    </w:p>
    <w:p>
      <w:pPr>
        <w:pStyle w:val="BodyText"/>
      </w:pPr>
      <w:r>
        <w:t xml:space="preserve">Nam nhân nhếch miệng thở dốc.</w:t>
      </w:r>
    </w:p>
    <w:p>
      <w:pPr>
        <w:pStyle w:val="BodyText"/>
      </w:pPr>
      <w:r>
        <w:t xml:space="preserve">"Thoải mái." Lần này đã biến thành câu khẳng định.</w:t>
      </w:r>
    </w:p>
    <w:p>
      <w:pPr>
        <w:pStyle w:val="BodyText"/>
      </w:pPr>
      <w:r>
        <w:t xml:space="preserve">"Sô cô la phía trước cũng nên cũng tan rồi." Kiều Vũ rút bình rượu trước huyêth Tưởng Bưu ra, dùng ngón tay quấy nhiễu quấy nhiễu bên trong, rút ra thì đúng như dự đoán là một ngón tay dính sốt sô cô la.</w:t>
      </w:r>
    </w:p>
    <w:p>
      <w:pPr>
        <w:pStyle w:val="BodyText"/>
      </w:pPr>
      <w:r>
        <w:t xml:space="preserve">"Có muốn nếm thử mùi vị sô cô la bị phía dưới anh ngậm không?"</w:t>
      </w:r>
    </w:p>
    <w:p>
      <w:pPr>
        <w:pStyle w:val="BodyText"/>
      </w:pPr>
      <w:r>
        <w:t xml:space="preserve">Ngón tay đưa tới miệng Tưởng Bưu, cũng không nhét vào trong. Cậu không muốn ép buộc Tưởng Bưu làm chuyện hắn không muốn làm.</w:t>
      </w:r>
    </w:p>
    <w:p>
      <w:pPr>
        <w:pStyle w:val="BodyText"/>
      </w:pPr>
      <w:r>
        <w:t xml:space="preserve">Ngón tay trước mặt bị màu nâu sô cô la và nước trong cơ thể làm đổi sắc, vốn là hỗn dịch sền sệt ẩm ướt dịch, nồng nặc mùi vị sô cô la bên trong tỏa ra một tia dâm mỹ.</w:t>
      </w:r>
    </w:p>
    <w:p>
      <w:pPr>
        <w:pStyle w:val="BodyText"/>
      </w:pPr>
      <w:r>
        <w:t xml:space="preserve">Tưởng Bưu giương mắt đối đầu với đôi mắt Kiều Vũ, sau đó chậm rãi lè lưỡi, liếm lên hai ngón tay kia.</w:t>
      </w:r>
    </w:p>
    <w:p>
      <w:pPr>
        <w:pStyle w:val="BodyText"/>
      </w:pPr>
      <w:r>
        <w:t xml:space="preserve">Hắn liếm chầm chậm lại sắc tình, so với những money boy còn dâm hơn.</w:t>
      </w:r>
    </w:p>
    <w:p>
      <w:pPr>
        <w:pStyle w:val="BodyText"/>
      </w:pPr>
      <w:r>
        <w:t xml:space="preserve">Khí huyết Kiều Vũ nhất thời dâng lên, cầm ly thủy tinh trong tay bỏ lên trên bàn, nâng mông Tưởng Bưu lên, không chút do dự mà đem dương vật trướng đau cắm vào trong hoa huyệt.</w:t>
      </w:r>
    </w:p>
    <w:p>
      <w:pPr>
        <w:pStyle w:val="BodyText"/>
      </w:pPr>
      <w:r>
        <w:t xml:space="preserve">Dương vật đi vào xong liền kịch liệt đâm xuyên lên, đút đến tận khi chỉ còn hai trứng bên ngoài va vào vang vọng tiếng"Phạch phạch", không ngừng có dâm thủy màu cà phê lẫn sốt sô cô la tương bị chảy ra miệng huyệt, trong nhục động ngoại trừ dâm thủy dấp dính cũng không có thứ gì khác, sô cô la kia hoàn toàn tan chảy trong cái động dâm đãng này.</w:t>
      </w:r>
    </w:p>
    <w:p>
      <w:pPr>
        <w:pStyle w:val="BodyText"/>
      </w:pPr>
      <w:r>
        <w:t xml:space="preserve">Tưởng Bưu nằm nhoài trên ghế, bị cắm một hồi có tiết tấu ngả về trước lắc, tiếng rên rỉ ngắn ngủi lại rõ ràng.</w:t>
      </w:r>
    </w:p>
    <w:p>
      <w:pPr>
        <w:pStyle w:val="BodyText"/>
      </w:pPr>
      <w:r>
        <w:t xml:space="preserve">"A! A! A! A!"</w:t>
      </w:r>
    </w:p>
    <w:p>
      <w:pPr>
        <w:pStyle w:val="BodyText"/>
      </w:pPr>
      <w:r>
        <w:t xml:space="preserve">Kiều Vũ mãnh liệt cắm mấy chục lần, đem dương vật rút ra, lại đổi đến cúc huyệt phía sau. Đồng thời cúi người, nắm hai bên ngực của hắn ngực liên tục bóp.</w:t>
      </w:r>
    </w:p>
    <w:p>
      <w:pPr>
        <w:pStyle w:val="BodyText"/>
      </w:pPr>
      <w:r>
        <w:t xml:space="preserve">Đầu vú bị ép vài giọt sữa, run run rẩy rẩy treo ở trên đầu vú.</w:t>
      </w:r>
    </w:p>
    <w:p>
      <w:pPr>
        <w:pStyle w:val="BodyText"/>
      </w:pPr>
      <w:r>
        <w:t xml:space="preserve">Ở cúc huyệt tàn nhẫn cắm mấy chục lần, lại đổi đến phía trước, lại làm, lăn qua lộn lại thao nhiều lần, mãi đến tận khi hai huyệt trươvs sau đều bị sốt sô cô la thoa khắp mỗi một tấc nhục bích, lúc phía trước dương vật Tưởng Bưu bắt đầu rỉ tinh dịch, Kiều Vũ mới dừng lại.</w:t>
      </w:r>
    </w:p>
    <w:p>
      <w:pPr>
        <w:pStyle w:val="BodyText"/>
      </w:pPr>
      <w:r>
        <w:t xml:space="preserve">Thao Tưởng Bưu đi tới ghế salông, đem người lật qua mặt đối mặt, giơ hai cái chân lên gác trên bả vai, cắm vào tiền huyệt chậm rãi thao, đồng thời cúi người ngậm vú Tưởng Bưu.</w:t>
      </w:r>
    </w:p>
    <w:p>
      <w:pPr>
        <w:pStyle w:val="BodyText"/>
      </w:pPr>
      <w:r>
        <w:t xml:space="preserve">Đầu lưỡi đem đầu trêu đùa, liếm đến có tiếng chặc chặc, nước bọt thoa khắp đầu vú, tay cũng không nhàn rỗi, chạm cơ ngực xoa đi xoa lại. Cũng không biết tại sao, mấy ngày gần đây, sữa trong cái vú mút ra ngày càng ít, bóp lại bóp, mút lại mút, mới miễn cưỡng ra vài giọt sữa.</w:t>
      </w:r>
    </w:p>
    <w:p>
      <w:pPr>
        <w:pStyle w:val="BodyText"/>
      </w:pPr>
      <w:r>
        <w:t xml:space="preserve">"Khoảng thời gian này sữa anh càng ngày càng ít."</w:t>
      </w:r>
    </w:p>
    <w:p>
      <w:pPr>
        <w:pStyle w:val="BodyText"/>
      </w:pPr>
      <w:r>
        <w:t xml:space="preserve">Tưởng Bưu kiên trì đem đầu vú đưa vào trong miệng cậu, thở gấp nói:</w:t>
      </w:r>
    </w:p>
    <w:p>
      <w:pPr>
        <w:pStyle w:val="BodyText"/>
      </w:pPr>
      <w:r>
        <w:t xml:space="preserve">"Nhiều sữa hơn nữa, mỗi ngày bị em mút cũng nên hết rồi."</w:t>
      </w:r>
    </w:p>
    <w:p>
      <w:pPr>
        <w:pStyle w:val="BodyText"/>
      </w:pPr>
      <w:r>
        <w:t xml:space="preserve">Kiều Vũ cười nói: "Rõ ràng là anh mỗi ngày thét to cái vú trướng, không phải để em giúp ngươi mút, sao bây giờ lại thành em đòi."</w:t>
      </w:r>
    </w:p>
    <w:p>
      <w:pPr>
        <w:pStyle w:val="BodyText"/>
      </w:pPr>
      <w:r>
        <w:t xml:space="preserve">Tưởng Bưu trừng mắt liếc cậu một chút, không lý do.</w:t>
      </w:r>
    </w:p>
    <w:p>
      <w:pPr>
        <w:pStyle w:val="BodyText"/>
      </w:pPr>
      <w:r>
        <w:t xml:space="preserve">Kiều Vũ gần đây càng ngày càng thích hắn, bởi vậy tự chủ cũng không lớn bằng lúc trước, nam nhân làm cái gì ở trong mắt hắn đều rất đẹp.</w:t>
      </w:r>
    </w:p>
    <w:p>
      <w:pPr>
        <w:pStyle w:val="BodyText"/>
      </w:pPr>
      <w:r>
        <w:t xml:space="preserve">Tưởng Bưu tùy ý liếc mắt một chút, cũng có thể khiến cậu run sợ, vội vã ở trong thân thể hắn cắm mấy lần, Kiều Vũ không nhịn được bắn đi ra.</w:t>
      </w:r>
    </w:p>
    <w:p>
      <w:pPr>
        <w:pStyle w:val="BodyText"/>
      </w:pPr>
      <w:r>
        <w:t xml:space="preserve">"Sao nhanh như vậy?" Tưởng Bưu chưa thoải mái đủ, có chút bất mãn.</w:t>
      </w:r>
    </w:p>
    <w:p>
      <w:pPr>
        <w:pStyle w:val="BodyText"/>
      </w:pPr>
      <w:r>
        <w:t xml:space="preserve">Kiều Vũ cũng không ngượng ngùng, đem dương vật rút ra, nhét vào trong miệng hắn để hắn liếm sốt sô cô la dâm thủy sạch sẽ. Tưởng Bưu cau mày đem trò chơi ngọt ngào này cũng liếm, Kiều Vũ ở trong miệng hắn lại bắn một lần.</w:t>
      </w:r>
    </w:p>
    <w:p>
      <w:pPr>
        <w:pStyle w:val="BodyText"/>
      </w:pPr>
      <w:r>
        <w:t xml:space="preserve">Lần này xong, mặt sau kia phỏng chừng một pháo cũng không làm được.</w:t>
      </w:r>
    </w:p>
    <w:p>
      <w:pPr>
        <w:pStyle w:val="BodyText"/>
      </w:pPr>
      <w:r>
        <w:t xml:space="preserve">"Em ngày hôm nay sao vậy?"</w:t>
      </w:r>
    </w:p>
    <w:p>
      <w:pPr>
        <w:pStyle w:val="BodyText"/>
      </w:pPr>
      <w:r>
        <w:t xml:space="preserve">Tưởng Bưu có chút kỳ quái hỏi, trình độ này, cùng bình thường quá kém còn thêm.</w:t>
      </w:r>
    </w:p>
    <w:p>
      <w:pPr>
        <w:pStyle w:val="BodyText"/>
      </w:pPr>
      <w:r>
        <w:t xml:space="preserve">"Không sao cả, chính là......"</w:t>
      </w:r>
    </w:p>
    <w:p>
      <w:pPr>
        <w:pStyle w:val="BodyText"/>
      </w:pPr>
      <w:r>
        <w:t xml:space="preserve">"Chính là cái gì......"</w:t>
      </w:r>
    </w:p>
    <w:p>
      <w:pPr>
        <w:pStyle w:val="BodyText"/>
      </w:pPr>
      <w:r>
        <w:t xml:space="preserve">Một cái hôn rơi vào trên mặt Tưởng Bưu, như chuồn chuồn lướt nước, như mưa phùn ngày xuân, thanh tân lại ngây thơ.</w:t>
      </w:r>
    </w:p>
    <w:p>
      <w:pPr>
        <w:pStyle w:val="BodyText"/>
      </w:pPr>
      <w:r>
        <w:t xml:space="preserve">Hắn sửng sốt.</w:t>
      </w:r>
    </w:p>
    <w:p>
      <w:pPr>
        <w:pStyle w:val="BodyText"/>
      </w:pPr>
      <w:r>
        <w:t xml:space="preserve">Kiều Vũ quay về hắn cười: "Ai bảo lão bản anh đẹp trai như vậy, em không nhịn được mà."</w:t>
      </w:r>
    </w:p>
    <w:p>
      <w:pPr>
        <w:pStyle w:val="BodyText"/>
      </w:pPr>
      <w:r>
        <w:t xml:space="preserve">Tưởng ;ưu bị thổi phồng đến mức có chút ngượng ngùng.</w:t>
      </w:r>
    </w:p>
    <w:p>
      <w:pPr>
        <w:pStyle w:val="BodyText"/>
      </w:pPr>
      <w:r>
        <w:t xml:space="preserve">"Đúng rồi, em còn có lễ vật cho anh."</w:t>
      </w:r>
    </w:p>
    <w:p>
      <w:pPr>
        <w:pStyle w:val="BodyText"/>
      </w:pPr>
      <w:r>
        <w:t xml:space="preserve">"Cái gì?"</w:t>
      </w:r>
    </w:p>
    <w:p>
      <w:pPr>
        <w:pStyle w:val="BodyText"/>
      </w:pPr>
      <w:r>
        <w:t xml:space="preserve">Kiều Vũ đi vào phòng ngủ đem lễ vật ra, đó là một bó hoa hồng.</w:t>
      </w:r>
    </w:p>
    <w:p>
      <w:pPr>
        <w:pStyle w:val="BodyText"/>
      </w:pPr>
      <w:r>
        <w:t xml:space="preserve">Cậu cầm hoa lại đây, rút bên trong ra chín cành hoa, dùng vải gói kỹ, lại dùng BCS trùm lên.</w:t>
      </w:r>
    </w:p>
    <w:p>
      <w:pPr>
        <w:pStyle w:val="BodyText"/>
      </w:pPr>
      <w:r>
        <w:t xml:space="preserve">Trước ánh mắt kinh ngạc của Tưởng Bưu cậu đem chín cành hoa hồng cắm vào trong tiểu huyệt ướt át kia.</w:t>
      </w:r>
    </w:p>
    <w:p>
      <w:pPr>
        <w:pStyle w:val="BodyText"/>
      </w:pPr>
      <w:r>
        <w:t xml:space="preserve">Cánh hoa hồng từng chút đi vào, chỉ chốc lát sau mười cm cành hoa liền hoàn toàn biến mất trong nhục động, chỉ còn lại những bông hoa đỏ thắm bên ngoài.</w:t>
      </w:r>
    </w:p>
    <w:p>
      <w:pPr>
        <w:pStyle w:val="BodyText"/>
      </w:pPr>
      <w:r>
        <w:t xml:space="preserve">Cái địa phương vốn nên là nơi riêng tư của phụ nữ, đã biến thành cửa động cắm hoa đẹp đẽ, mà hạ thể nam nhân thì lại đã trở thành lọ chứa hoa, dâm mỹ lại mỹ lệ.</w:t>
      </w:r>
    </w:p>
    <w:p>
      <w:pPr>
        <w:pStyle w:val="BodyText"/>
      </w:pPr>
      <w:r>
        <w:t xml:space="preserve">Không biết tại sao, rõ ràng không có vỗ về chơi đùa an ủi, nhueng hạ thể truyền đến từng đợt vui vẻ cùng rung động, khiến đầu óc Tưởng Bưu thiếu dưỡng khí, không thể không dựa vào thở hổn hển duy trì bình tĩnh.</w:t>
      </w:r>
    </w:p>
    <w:p>
      <w:pPr>
        <w:pStyle w:val="BodyText"/>
      </w:pPr>
      <w:r>
        <w:t xml:space="preserve">Có thể câu tiếp theo của Kiều Vũ, lại làm cho hắn mất đi trấn định.</w:t>
      </w:r>
    </w:p>
    <w:p>
      <w:pPr>
        <w:pStyle w:val="BodyText"/>
      </w:pPr>
      <w:r>
        <w:t xml:space="preserve">"Tưởng ca, lễ tình nhân vui vẻ."</w:t>
      </w:r>
    </w:p>
    <w:p>
      <w:pPr>
        <w:pStyle w:val="BodyText"/>
      </w:pPr>
      <w:r>
        <w:t xml:space="preserve">Tim đã đập nhanh tới mức không thể che giấu, nếu như có một ngày, nếu như có một ngày......</w:t>
      </w:r>
    </w:p>
    <w:p>
      <w:pPr>
        <w:pStyle w:val="BodyText"/>
      </w:pPr>
      <w:r>
        <w:t xml:space="preserve">Nếu như có một ngày.</w:t>
      </w:r>
    </w:p>
    <w:p>
      <w:pPr>
        <w:pStyle w:val="BodyText"/>
      </w:pPr>
      <w:r>
        <w:t xml:space="preserve">"Kiều Vũ."</w:t>
      </w:r>
    </w:p>
    <w:p>
      <w:pPr>
        <w:pStyle w:val="BodyText"/>
      </w:pPr>
      <w:r>
        <w:t xml:space="preserve">"Dạ?"</w:t>
      </w:r>
    </w:p>
    <w:p>
      <w:pPr>
        <w:pStyle w:val="BodyText"/>
      </w:pPr>
      <w:r>
        <w:t xml:space="preserve">"Anh muốn em."</w:t>
      </w:r>
    </w:p>
    <w:p>
      <w:pPr>
        <w:pStyle w:val="BodyText"/>
      </w:pPr>
      <w:r>
        <w:t xml:space="preserve">Hắn không biết, hắn cũng không muốn biết. Tương lai hắn quản không được, hắn chỉ để ý hiện tại.</w:t>
      </w:r>
    </w:p>
    <w:p>
      <w:pPr>
        <w:pStyle w:val="BodyText"/>
      </w:pPr>
      <w:r>
        <w:t xml:space="preserve">_________________________</w:t>
      </w:r>
    </w:p>
    <w:p>
      <w:pPr>
        <w:pStyle w:val="BodyText"/>
      </w:pPr>
      <w:r>
        <w:t xml:space="preserve">Rượu vang đỏ và sô cô la</w:t>
      </w:r>
    </w:p>
    <w:p>
      <w:pPr>
        <w:pStyle w:val="BodyText"/>
      </w:pPr>
      <w:r>
        <w:t xml:space="preserve">Ý nghĩa 9 bông hoa hồng: Em yêu anh mãi mãi</w:t>
      </w:r>
    </w:p>
    <w:p>
      <w:pPr>
        <w:pStyle w:val="BodyText"/>
      </w:pPr>
      <w:r>
        <w:t xml:space="preserve">Chương sau là kết thúc rồi T.T</w:t>
      </w:r>
    </w:p>
    <w:p>
      <w:pPr>
        <w:pStyle w:val="Compact"/>
      </w:pPr>
      <w:r>
        <w:t xml:space="preserve">Hạ Xưa hơi buồn</w:t>
      </w:r>
    </w:p>
    <w:p>
      <w:pPr>
        <w:pStyle w:val="Compact"/>
      </w:pPr>
      <w:r>
        <w:drawing>
          <wp:inline>
            <wp:extent cx="5334000" cy="3558778"/>
            <wp:effectExtent b="0" l="0" r="0" t="0"/>
            <wp:docPr descr="" title="" id="1" name="Picture"/>
            <a:graphic>
              <a:graphicData uri="http://schemas.openxmlformats.org/drawingml/2006/picture">
                <pic:pic>
                  <pic:nvPicPr>
                    <pic:cNvPr descr="http://sstruyen.com/images/data/16298/chuong-18-chai-ruou-vang-do-play-cam-hoa-play-1524193266.4486.jpg" id="0" name="Picture"/>
                    <pic:cNvPicPr>
                      <a:picLocks noChangeArrowheads="1" noChangeAspect="1"/>
                    </pic:cNvPicPr>
                  </pic:nvPicPr>
                  <pic:blipFill>
                    <a:blip r:embed="rId137"/>
                    <a:stretch>
                      <a:fillRect/>
                    </a:stretch>
                  </pic:blipFill>
                  <pic:spPr bwMode="auto">
                    <a:xfrm>
                      <a:off x="0" y="0"/>
                      <a:ext cx="5334000" cy="3558778"/>
                    </a:xfrm>
                    <a:prstGeom prst="rect">
                      <a:avLst/>
                    </a:prstGeom>
                    <a:noFill/>
                    <a:ln w="9525">
                      <a:noFill/>
                      <a:headEnd/>
                      <a:tailEnd/>
                    </a:ln>
                  </pic:spPr>
                </pic:pic>
              </a:graphicData>
            </a:graphic>
          </wp:inline>
        </w:drawing>
      </w:r>
    </w:p>
    <w:p>
      <w:pPr>
        <w:pStyle w:val="Compact"/>
      </w:pPr>
      <w:r>
        <w:drawing>
          <wp:inline>
            <wp:extent cx="5334000" cy="3336174"/>
            <wp:effectExtent b="0" l="0" r="0" t="0"/>
            <wp:docPr descr="" title="" id="1" name="Picture"/>
            <a:graphic>
              <a:graphicData uri="http://schemas.openxmlformats.org/drawingml/2006/picture">
                <pic:pic>
                  <pic:nvPicPr>
                    <pic:cNvPr descr="http://sstruyen.com/images/data/16298/chuong-18-chai-ruou-vang-do-play-cam-hoa-play-1524193273.6888.jpg" id="0" name="Picture"/>
                    <pic:cNvPicPr>
                      <a:picLocks noChangeArrowheads="1" noChangeAspect="1"/>
                    </pic:cNvPicPr>
                  </pic:nvPicPr>
                  <pic:blipFill>
                    <a:blip r:embed="rId140"/>
                    <a:stretch>
                      <a:fillRect/>
                    </a:stretch>
                  </pic:blipFill>
                  <pic:spPr bwMode="auto">
                    <a:xfrm>
                      <a:off x="0" y="0"/>
                      <a:ext cx="5334000" cy="3336174"/>
                    </a:xfrm>
                    <a:prstGeom prst="rect">
                      <a:avLst/>
                    </a:prstGeom>
                    <a:noFill/>
                    <a:ln w="9525">
                      <a:noFill/>
                      <a:headEnd/>
                      <a:tailEnd/>
                    </a:ln>
                  </pic:spPr>
                </pic:pic>
              </a:graphicData>
            </a:graphic>
          </wp:inline>
        </w:drawing>
      </w:r>
    </w:p>
    <w:p>
      <w:pPr>
        <w:pStyle w:val="Compact"/>
      </w:pPr>
      <w:r>
        <w:drawing>
          <wp:inline>
            <wp:extent cx="5334000" cy="3422650"/>
            <wp:effectExtent b="0" l="0" r="0" t="0"/>
            <wp:docPr descr="" title="" id="1" name="Picture"/>
            <a:graphic>
              <a:graphicData uri="http://schemas.openxmlformats.org/drawingml/2006/picture">
                <pic:pic>
                  <pic:nvPicPr>
                    <pic:cNvPr descr="http://sstruyen.com/images/data/16298/chuong-18-chai-ruou-vang-do-play-cam-hoa-play-1524193273.9309.jpg" id="0" name="Picture"/>
                    <pic:cNvPicPr>
                      <a:picLocks noChangeArrowheads="1" noChangeAspect="1"/>
                    </pic:cNvPicPr>
                  </pic:nvPicPr>
                  <pic:blipFill>
                    <a:blip r:embed="rId143"/>
                    <a:stretch>
                      <a:fillRect/>
                    </a:stretch>
                  </pic:blipFill>
                  <pic:spPr bwMode="auto">
                    <a:xfrm>
                      <a:off x="0" y="0"/>
                      <a:ext cx="5334000" cy="3422650"/>
                    </a:xfrm>
                    <a:prstGeom prst="rect">
                      <a:avLst/>
                    </a:prstGeom>
                    <a:noFill/>
                    <a:ln w="9525">
                      <a:noFill/>
                      <a:headEnd/>
                      <a:tailEnd/>
                    </a:ln>
                  </pic:spPr>
                </pic:pic>
              </a:graphicData>
            </a:graphic>
          </wp:inline>
        </w:drawing>
      </w:r>
    </w:p>
    <w:p>
      <w:pPr>
        <w:pStyle w:val="Compact"/>
      </w:pPr>
      <w:r>
        <w:drawing>
          <wp:inline>
            <wp:extent cx="5334000" cy="3229494"/>
            <wp:effectExtent b="0" l="0" r="0" t="0"/>
            <wp:docPr descr="" title="" id="1" name="Picture"/>
            <a:graphic>
              <a:graphicData uri="http://schemas.openxmlformats.org/drawingml/2006/picture">
                <pic:pic>
                  <pic:nvPicPr>
                    <pic:cNvPr descr="http://sstruyen.com/images/data/16298/chuong-18-chai-ruou-vang-do-play-cam-hoa-play-1524193274.811.jpg" id="0" name="Picture"/>
                    <pic:cNvPicPr>
                      <a:picLocks noChangeArrowheads="1" noChangeAspect="1"/>
                    </pic:cNvPicPr>
                  </pic:nvPicPr>
                  <pic:blipFill>
                    <a:blip r:embed="rId146"/>
                    <a:stretch>
                      <a:fillRect/>
                    </a:stretch>
                  </pic:blipFill>
                  <pic:spPr bwMode="auto">
                    <a:xfrm>
                      <a:off x="0" y="0"/>
                      <a:ext cx="5334000" cy="322949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47" w:name="chương-19-sau-khi-jj-trở-về"/>
      <w:bookmarkEnd w:id="147"/>
      <w:r>
        <w:t xml:space="preserve">21. Chương 19: Sau Khi Jj Trở Về</w:t>
      </w:r>
    </w:p>
    <w:p>
      <w:pPr>
        <w:pStyle w:val="Compact"/>
      </w:pPr>
      <w:r>
        <w:br w:type="textWrapping"/>
      </w:r>
      <w:r>
        <w:br w:type="textWrapping"/>
      </w:r>
      <w:r>
        <w:t xml:space="preserve">Tưởng Bưu sinh ra ở một vùng quê xa xôi bần cùng, lúc còn rất nhỏ, mẹ hắn cùng người thành phố chạy đi mất. Cha hắn mỗi ngày ở nhà uống rượu, uống say liền mắng mẹ hắn là loại hàng nát, là một không tuân thủ nữ tắc (chuẩn mực đạo đức phụ nữ) dâm phụ, còn lôi kéo hắn nói với hắn, phụ nữ thiên hạ đều là yêu thích hư vinh tham tiền tài chỉ biết có tiền.</w:t>
      </w:r>
      <w:r>
        <w:br w:type="textWrapping"/>
      </w:r>
      <w:r>
        <w:br w:type="textWrapping"/>
      </w:r>
      <w:r>
        <w:t xml:space="preserve">Hắn khi đó rất nhỏ, không phân rõ cái gì thị phi, bởi vì cha hắn đối với nữ nhân không có cảm giác tin tưởng, luôn cảm thấy hết thảy phụ nữ đều giống với mẹ hắn, là có thể quăng gia đình bỏ rơi con theo đuổi thể diện cùng cuộc sống sung túc.</w:t>
      </w:r>
      <w:r>
        <w:br w:type="textWrapping"/>
      </w:r>
      <w:r>
        <w:br w:type="textWrapping"/>
      </w:r>
      <w:r>
        <w:t xml:space="preserve">Sau đó, cha hắn bởi vì uống rượu xơ gan mà chết rồi. Mười hai tuổi, hắn thành thành kẻ mồ cô, theo họ hàng xa đến thành phố làm công. Từ thợ mộc, đến quản đốc nhỏ, từ ông chủ công trình nhỏ, đến ông chủ công trình lớn, lại đến nghề nhà đầu tư, hắn cuối cùng có tiền, hắn cuối cùng không lại"Sợ hãi" phụ nữ.</w:t>
      </w:r>
      <w:r>
        <w:br w:type="textWrapping"/>
      </w:r>
      <w:r>
        <w:br w:type="textWrapping"/>
      </w:r>
      <w:r>
        <w:t xml:space="preserve">Hắn là chưa từng đi học, thế nhưng hắn có tiền, chẳng phải là đủ sao? Sợ cái gì nữa?</w:t>
      </w:r>
      <w:r>
        <w:br w:type="textWrapping"/>
      </w:r>
      <w:r>
        <w:br w:type="textWrapping"/>
      </w:r>
      <w:r>
        <w:t xml:space="preserve">Thế là, khi hắn cùng phụ nữ ở một chỗ, hắn không muốn tìm người"Không tuân thủ nữ tắc (chuẩn mực đạo đức phụ nữ)", hắn cảm thấy không sạch sẽ, cho nên hắn tìm xử nữ, thế nhưng càng tiếp xúc sâu, hắn lại m mơ hồ ngờ vực những người phụ nữ này là ham muốn tiền hắn mới đến với hắn cùng ở một chỗ, cũng không phải là thật lòng. Cứ như vậy, hắn đá một người phụ nữ lại một người phụ nữ, thật lòng cũng tốt, lừa đảo cũng được, tại hắn nơi đó vĩnh viễn cũng chỉ có thể có được tiền, không thể chiếm được những thứ khác.</w:t>
      </w:r>
      <w:r>
        <w:br w:type="textWrapping"/>
      </w:r>
      <w:r>
        <w:br w:type="textWrapping"/>
      </w:r>
      <w:r>
        <w:t xml:space="preserve">Hắn tự cho là mình tiêu sái, không ngờ trong miệng các nữ nhân lại là tra nam. Hắn không muốn trở thành loại người như mẹ hắn vậy, hiện thực lại là hắn trở thành kiểu người hắn không muốn trở thành nhất, căm ghét nhất.</w:t>
      </w:r>
      <w:r>
        <w:br w:type="textWrapping"/>
      </w:r>
      <w:r>
        <w:br w:type="textWrapping"/>
      </w:r>
      <w:r>
        <w:t xml:space="preserve">Tưởng Bưu biết, rồi có một ngày hắn sẽ gặp báo ứng, nhưng không nghĩ tới, sẽ là lấy phương thức này —— Hắn đã biến thành quái nhân bán nam bán nữ.</w:t>
      </w:r>
      <w:r>
        <w:br w:type="textWrapping"/>
      </w:r>
      <w:r>
        <w:br w:type="textWrapping"/>
      </w:r>
      <w:r>
        <w:t xml:space="preserve">Hoảng sợ lo lắng sợ hãi xấu hổ, toàn bộ đều trải nghiệm lầm đầu. Sau khi bị nam nhân làm, hắn cuối cùng cũng suy sụp, đi theo bạn gái cũ xin lỗi, đối phương tiếp nhận hay không hắn không biết, hắn chỉ biết là trên người hắn cũng không có phát sinh bất kỳ biến hóa nào, vẫn là này tấm thân thể dâm đãng này, mỗi ngày tràn ngập quá nhiều dâm dục.</w:t>
      </w:r>
      <w:r>
        <w:br w:type="textWrapping"/>
      </w:r>
      <w:r>
        <w:br w:type="textWrapping"/>
      </w:r>
      <w:r>
        <w:t xml:space="preserve">Ngày ngày có đủ loại mộng xuân, hắn mơ thấy hắn bị nam nhân đặt tại dưới thân chinh phục, bị lần lượt thô bạo trừng phạt, tinh thần thống khổ cùng sinh lý vui vẻ mãnh liệt như nhau, hỗn loạn - đan xen vào nhau, tựa hồ phải đem linh hồn của hắn xé nát, để hắn gào khóc đạt đến cao trào.</w:t>
      </w:r>
      <w:r>
        <w:br w:type="textWrapping"/>
      </w:r>
      <w:r>
        <w:br w:type="textWrapping"/>
      </w:r>
      <w:r>
        <w:t xml:space="preserve">Hắn không biết cuộc sống như thế sẽ kéo dài bao lâu, hắn gần như cảm thấy tuyệt vọng.</w:t>
      </w:r>
      <w:r>
        <w:br w:type="textWrapping"/>
      </w:r>
      <w:r>
        <w:br w:type="textWrapping"/>
      </w:r>
      <w:r>
        <w:t xml:space="preserve">Mãi đến tận có một ngày, hắn gặp được nam nhân trong mộng ôm hắn vô số lần, Kiều Vũ, cái này đối với với hắn mà nói, còn chỉ được cho là một người đàn ông.</w:t>
      </w:r>
      <w:r>
        <w:br w:type="textWrapping"/>
      </w:r>
      <w:r>
        <w:br w:type="textWrapping"/>
      </w:r>
      <w:r>
        <w:t xml:space="preserve">Hắn không có truy cứu Kiều Vũ lần đầu đối với hắn có thể tính là cưỡng bức, mà Kiều Vũ cũng không nhắc lại trước kia hắn đem phòng khám bệnh đập tan hoang.</w:t>
      </w:r>
      <w:r>
        <w:br w:type="textWrapping"/>
      </w:r>
      <w:r>
        <w:br w:type="textWrapping"/>
      </w:r>
      <w:r>
        <w:t xml:space="preserve">Tình dục chủ đạo tất cả, hắn đem tất cả đồng thời đều quăng sau đầu, cái gì liêm sỉ, cái gì đạo đức, cái gì tự tôn, toàn bộ cũng không muốn, toàn bộ đều cho dục hỏa thiêu huỷ.</w:t>
      </w:r>
      <w:r>
        <w:br w:type="textWrapping"/>
      </w:r>
      <w:r>
        <w:br w:type="textWrapping"/>
      </w:r>
      <w:r>
        <w:t xml:space="preserve">Hắn chỉ cần trên thân thể vui thích, nam nhân cũng được, nữ nhân cũng được, hắn cũng không quan trọng, chỉ cần vui vẻ. Nhân sinh ngắn như vậy, cân nhắc nhiều làm cái gì?</w:t>
      </w:r>
      <w:r>
        <w:br w:type="textWrapping"/>
      </w:r>
      <w:r>
        <w:br w:type="textWrapping"/>
      </w:r>
      <w:r>
        <w:t xml:space="preserve">Hắn được ngày nào hay ngày ấy, qua loa cho xong chuyện.</w:t>
      </w:r>
      <w:r>
        <w:br w:type="textWrapping"/>
      </w:r>
      <w:r>
        <w:br w:type="textWrapping"/>
      </w:r>
      <w:r>
        <w:t xml:space="preserve">Từng ngày từng ngày, một tháng trôi rất nhanh, liền đến một năm.</w:t>
      </w:r>
      <w:r>
        <w:br w:type="textWrapping"/>
      </w:r>
      <w:r>
        <w:br w:type="textWrapping"/>
      </w:r>
      <w:r>
        <w:t xml:space="preserve">Trong một năm đó, phát sinh rất nhiều chuyện, nhiều nhất, đương nhiên là hắn cùng Kiều Vũ đếm không hết chuyện xấu hổ trên giường. Ngoài ra, hạ thể của hắn phát sinh ra biến hóa, hắn mọc ra dương vật, nhưng bộ phận phụ nữ vẫn không có biến mất. Hắn không có cách nào đi tìm những người khác, hắn chỉ có thể tìm Kiều Vũ.</w:t>
      </w:r>
      <w:r>
        <w:br w:type="textWrapping"/>
      </w:r>
      <w:r>
        <w:br w:type="textWrapping"/>
      </w:r>
      <w:r>
        <w:t xml:space="preserve">Tựa hồ, nếu như tiếp tục như vậy, hắn liền muốn cùng Kiều Vũ trói chặt cả đời.</w:t>
      </w:r>
      <w:r>
        <w:br w:type="textWrapping"/>
      </w:r>
      <w:r>
        <w:br w:type="textWrapping"/>
      </w:r>
      <w:r>
        <w:t xml:space="preserve">Nhưng, chỉ là tựa hồ.</w:t>
      </w:r>
      <w:r>
        <w:br w:type="textWrapping"/>
      </w:r>
      <w:r>
        <w:br w:type="textWrapping"/>
      </w:r>
      <w:r>
        <w:t xml:space="preserve">Ở một ngày rất bình thường, hắn khôi phục thân thể nguyên dạng—— Thân thể của nam nhân.</w:t>
      </w:r>
      <w:r>
        <w:br w:type="textWrapping"/>
      </w:r>
      <w:r>
        <w:br w:type="textWrapping"/>
      </w:r>
      <w:r>
        <w:t xml:space="preserve">Có thể là bởi vì sớm có đủ loại dấu hiệu, hắn cũng không cảm thấy quá kinh ngạc, nháy mắt qua xong, liền bình tĩnh lại. Hắn đem Kiều Vũ gọi tới, nói cho cậu chuyện này.</w:t>
      </w:r>
      <w:r>
        <w:br w:type="textWrapping"/>
      </w:r>
      <w:r>
        <w:br w:type="textWrapping"/>
      </w:r>
      <w:r>
        <w:t xml:space="preserve">Kiều Vũ thật giống cũng không phải rất kinh ngạc, hỏi hắn: "Cái kia...... Bao dưỡng kết thúc?"</w:t>
      </w:r>
      <w:r>
        <w:br w:type="textWrapping"/>
      </w:r>
      <w:r>
        <w:br w:type="textWrapping"/>
      </w:r>
      <w:r>
        <w:t xml:space="preserve">Kiều Vũ đem đoạn quan hệ này lý giải là bao dưỡng, Tưởng bưu cũng không phản bác, chung quy chính hắn thấy, đại khái cũng chính là pháo hữu cấp bậc này, không chỗ nào tốt hơn.</w:t>
      </w:r>
      <w:r>
        <w:br w:type="textWrapping"/>
      </w:r>
      <w:r>
        <w:br w:type="textWrapping"/>
      </w:r>
      <w:r>
        <w:t xml:space="preserve">Hắn nói: "Anh bây giờ không có địa phương cho em thao."</w:t>
      </w:r>
      <w:r>
        <w:br w:type="textWrapping"/>
      </w:r>
      <w:r>
        <w:br w:type="textWrapping"/>
      </w:r>
      <w:r>
        <w:t xml:space="preserve">Dứt lời, lại không biết xuất phát từ cái tâm lý gì, bồi thêm một câu: Anh hiện tại là một nam nhâm hoàn chỉnh."</w:t>
      </w:r>
      <w:r>
        <w:br w:type="textWrapping"/>
      </w:r>
      <w:r>
        <w:br w:type="textWrapping"/>
      </w:r>
      <w:r>
        <w:t xml:space="preserve">Kiều Vũ nói: "oh, vậy thì thật là chúc mừng anh."</w:t>
      </w:r>
      <w:r>
        <w:br w:type="textWrapping"/>
      </w:r>
      <w:r>
        <w:br w:type="textWrapping"/>
      </w:r>
      <w:r>
        <w:t xml:space="preserve">Hắn không biết phải tiếp tục nói cái gì, liền cầm thẻ ngân hàng đưa cho Kiều Vũ. Kiều Vũ cũng không nói gì, nhận thẻ, lần thứ hai với hắn nói cám ơn: "Cảm ơn."</w:t>
      </w:r>
      <w:r>
        <w:br w:type="textWrapping"/>
      </w:r>
      <w:r>
        <w:br w:type="textWrapping"/>
      </w:r>
      <w:r>
        <w:t xml:space="preserve">"Ừ." Hắn suy nghĩ hồi lâu, cảm giác mình cần nói chút gì đặc biệt, nhưng cuối cùng cũng chỉ khô cằn một câu: "Đừng khách sáo."</w:t>
      </w:r>
      <w:r>
        <w:br w:type="textWrapping"/>
      </w:r>
      <w:r>
        <w:br w:type="textWrapping"/>
      </w:r>
      <w:r>
        <w:t xml:space="preserve">Kiều vũ hóa ra thích phụ nữ, hắn hóa ra cũng thích phụ nữ. Bọn họ sẽ cùng nhau, chẳng qua là bởi vì bạn gái cũ nguyền rủa mà thôi, bởi vì hắn mọc ra hạ thể nữ nhân, bởi vì hắn nghĩ thoáng ra, đầy đủ dâm đãng. Hiện tại hắn khôi phục bình thường, bọn họ quan hệ như vậy cũng không có tiếp tục nữa lý do.</w:t>
      </w:r>
      <w:r>
        <w:br w:type="textWrapping"/>
      </w:r>
      <w:r>
        <w:br w:type="textWrapping"/>
      </w:r>
      <w:r>
        <w:t xml:space="preserve">Hắn cảm thấy mình vẫn tính ra vẫn phúc hậu,  chưa hề bạc đãi kiều vũ, nhưng lúc này thấy trên mặt Kiều Vũ rõ ràng biểu tình thất vọng, hắn vẫn là không nhịn được nói:</w:t>
      </w:r>
      <w:r>
        <w:br w:type="textWrapping"/>
      </w:r>
      <w:r>
        <w:br w:type="textWrapping"/>
      </w:r>
      <w:r>
        <w:t xml:space="preserve">"Nếu như em còn có cái gì muốn có thể nói ra......"</w:t>
      </w:r>
      <w:r>
        <w:br w:type="textWrapping"/>
      </w:r>
      <w:r>
        <w:br w:type="textWrapping"/>
      </w:r>
      <w:r>
        <w:t xml:space="preserve">Kiều vũ đem bao tennis trên lưng ném mạnh vào hắn, khí lực rất lớn, đập vào người một lúc vẫn rất đau.</w:t>
      </w:r>
      <w:r>
        <w:br w:type="textWrapping"/>
      </w:r>
      <w:r>
        <w:br w:type="textWrapping"/>
      </w:r>
      <w:r>
        <w:t xml:space="preserve">Hắn nhếch miệng, cau mày xoay người lại kiếm bao tennis.</w:t>
      </w:r>
      <w:r>
        <w:br w:type="textWrapping"/>
      </w:r>
      <w:r>
        <w:br w:type="textWrapping"/>
      </w:r>
      <w:r>
        <w:t xml:space="preserve">Còn chưa ngồi dậy, một đôi chân ra hiện tại trước mắt của hắn. Chân Kiều Vũ đi một đôi giày, là giày hắn tự chọ vào dịp sinh nhật Kiều Vũ, bởi vì Kiều Vũ nói đó là đôi giày thể thao quý nhất cậu từng đi, bảo bối thực sự, bình thường cũng không muốn lấy ra đi.</w:t>
      </w:r>
      <w:r>
        <w:br w:type="textWrapping"/>
      </w:r>
      <w:r>
        <w:br w:type="textWrapping"/>
      </w:r>
      <w:r>
        <w:t xml:space="preserve">Bỗng dưng, hắn cảm thấy trong lòng có chút phiền muộn.</w:t>
      </w:r>
      <w:r>
        <w:br w:type="textWrapping"/>
      </w:r>
      <w:r>
        <w:br w:type="textWrapping"/>
      </w:r>
      <w:r>
        <w:t xml:space="preserve">Sáng sớm hôm nay Kiều Vũ trả lời tin nhắn hắn gửi, nó hắn tan ca sớm một chút, sau đó cùng đi đánh tennis. Hắn cúp điện thoại xong, cảm thấy trong lòng từng trận rung động không tên nặng trĩu, cho là do mình mệt, liền đi vào phòng riêng nghỉ ngơi một lúc, không ngờ, một ngủ gật một lúc xong, hắn liền biến trở về nguyên dạng.</w:t>
      </w:r>
      <w:r>
        <w:br w:type="textWrapping"/>
      </w:r>
      <w:r>
        <w:br w:type="textWrapping"/>
      </w:r>
      <w:r>
        <w:t xml:space="preserve">Không phải không nghĩ tới không nói cho Kiều Vũ, chỉ là hắn và Kiều Vũ cùng nhau chưa từng có tiết chế, mặc kệ làm cái gì, chỉ muốn gặp mặt, hai ba lần sẽ đi thẳng vào vấn đề, căn bản không che giấu nổi.</w:t>
      </w:r>
      <w:r>
        <w:br w:type="textWrapping"/>
      </w:r>
      <w:r>
        <w:br w:type="textWrapping"/>
      </w:r>
      <w:r>
        <w:t xml:space="preserve">Huống hồ, bọn họ loại quan hệ này, có cái gì lý do đi giấu đây?</w:t>
      </w:r>
      <w:r>
        <w:br w:type="textWrapping"/>
      </w:r>
      <w:r>
        <w:br w:type="textWrapping"/>
      </w:r>
      <w:r>
        <w:t xml:space="preserve">Hắn nhặt lên bao tennis, đem bao đưa cho Kiều Vũ: "Cầm cẩn thận."</w:t>
      </w:r>
      <w:r>
        <w:br w:type="textWrapping"/>
      </w:r>
      <w:r>
        <w:br w:type="textWrapping"/>
      </w:r>
      <w:r>
        <w:t xml:space="preserve">Kiều vũ trên mặt biểu tình không vui, miệng ngậm chặt, khóe miệng rủ xuống, không nhận bao tennis, cứ như vậy thẳng tắp đứng ở trước mặt hắn hung dữ trừng mắt nhìn hắn.</w:t>
      </w:r>
      <w:r>
        <w:br w:type="textWrapping"/>
      </w:r>
      <w:r>
        <w:br w:type="textWrapping"/>
      </w:r>
      <w:r>
        <w:t xml:space="preserve">Trừng mắt trừng mắt, con mắt liền đỏ.</w:t>
      </w:r>
      <w:r>
        <w:br w:type="textWrapping"/>
      </w:r>
      <w:r>
        <w:br w:type="textWrapping"/>
      </w:r>
      <w:r>
        <w:t xml:space="preserve">"Em......" Hắn trong lòng hơi động.</w:t>
      </w:r>
      <w:r>
        <w:br w:type="textWrapping"/>
      </w:r>
      <w:r>
        <w:br w:type="textWrapping"/>
      </w:r>
      <w:r>
        <w:t xml:space="preserve">Kiều vũ tựa hồ ý thức được bản thân thất thố, nháy mắt quay đầu muốn rời đi.</w:t>
      </w:r>
      <w:r>
        <w:br w:type="textWrapping"/>
      </w:r>
      <w:r>
        <w:br w:type="textWrapping"/>
      </w:r>
      <w:r>
        <w:t xml:space="preserve">Hắn kéo người lại.</w:t>
      </w:r>
      <w:r>
        <w:br w:type="textWrapping"/>
      </w:r>
      <w:r>
        <w:br w:type="textWrapping"/>
      </w:r>
      <w:r>
        <w:t xml:space="preserve">Kiều Vũ cũng không giãy dụa do hắn kéo.</w:t>
      </w:r>
      <w:r>
        <w:br w:type="textWrapping"/>
      </w:r>
      <w:r>
        <w:br w:type="textWrapping"/>
      </w:r>
      <w:r>
        <w:t xml:space="preserve">"Em..... Không sao chứ?" Hắn muốn nói"Em khóc cái gì", thế nhưng sợ Kiều Vũ lúng túng thành tức giận, liền thay đổi lời nói.</w:t>
      </w:r>
      <w:r>
        <w:br w:type="textWrapping"/>
      </w:r>
      <w:r>
        <w:br w:type="textWrapping"/>
      </w:r>
      <w:r>
        <w:t xml:space="preserve">Hắn nhìn thấy hầu kết Kiều Vũ động đậy, tựa hồ đang nhẫn nại cái gì. Hắn đem Kiều Vũ kéo về, như bình thường vậy kéo đến trong lồng ngực đến ôm lấy, vỗ vỗ lưng cậu.</w:t>
      </w:r>
      <w:r>
        <w:br w:type="textWrapping"/>
      </w:r>
      <w:r>
        <w:br w:type="textWrapping"/>
      </w:r>
      <w:r>
        <w:t xml:space="preserve">Hắn muốn nói rất nhiều thứ, hắn muốn hỏi rất nhiều vấn đề, hắn muốn biết tại sao Kiều Vũ không vui, hắn còn muốn làm rõ, Kiều Vũ đau lòng có phải cũng là cùng bởi lí do hắn buồn không.</w:t>
      </w:r>
      <w:r>
        <w:br w:type="textWrapping"/>
      </w:r>
      <w:r>
        <w:br w:type="textWrapping"/>
      </w:r>
      <w:r>
        <w:t xml:space="preserve">Nhưng cuối cùng hắn cũng không nói gì.</w:t>
      </w:r>
      <w:r>
        <w:br w:type="textWrapping"/>
      </w:r>
      <w:r>
        <w:br w:type="textWrapping"/>
      </w:r>
      <w:r>
        <w:t xml:space="preserve">Hắn hỏi: "Anh lập tức tan ca rồi, có muốn cùng đi chơi bóng không?"</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au-khi-mat-di-jj</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9097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33" Target="media/rId33.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4" Target="media/rId6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u Khi Mất Đi JJ</dc:title>
  <dc:creator/>
  <dcterms:created xsi:type="dcterms:W3CDTF">2018-04-20T03:13:08Z</dcterms:created>
  <dcterms:modified xsi:type="dcterms:W3CDTF">2018-04-20T03:13:08Z</dcterms:modified>
</cp:coreProperties>
</file>